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412" w:rsidRPr="000A0121" w:rsidRDefault="00166D8F" w:rsidP="00166D8F">
      <w:pPr>
        <w:jc w:val="center"/>
        <w:rPr>
          <w:b/>
          <w:sz w:val="32"/>
          <w:szCs w:val="32"/>
        </w:rPr>
      </w:pPr>
      <w:r w:rsidRPr="000A0121">
        <w:rPr>
          <w:rFonts w:hint="eastAsia"/>
          <w:b/>
          <w:sz w:val="32"/>
          <w:szCs w:val="32"/>
        </w:rPr>
        <w:t>知了</w:t>
      </w:r>
      <w:r w:rsidR="000A0121">
        <w:rPr>
          <w:rFonts w:hint="eastAsia"/>
          <w:b/>
          <w:sz w:val="32"/>
          <w:szCs w:val="32"/>
        </w:rPr>
        <w:t>课堂</w:t>
      </w:r>
      <w:r w:rsidRPr="000A0121">
        <w:rPr>
          <w:rFonts w:hint="eastAsia"/>
          <w:b/>
          <w:sz w:val="32"/>
          <w:szCs w:val="32"/>
        </w:rPr>
        <w:t>BBS项目开发</w:t>
      </w:r>
    </w:p>
    <w:p w:rsidR="00166D8F" w:rsidRDefault="00166D8F"/>
    <w:p w:rsidR="00166D8F" w:rsidRDefault="00166D8F" w:rsidP="00151F18">
      <w:pPr>
        <w:pStyle w:val="1"/>
        <w:numPr>
          <w:ilvl w:val="0"/>
          <w:numId w:val="1"/>
        </w:numPr>
      </w:pPr>
      <w:r>
        <w:rPr>
          <w:rFonts w:hint="eastAsia"/>
        </w:rPr>
        <w:t>搭建项目框架</w:t>
      </w:r>
    </w:p>
    <w:p w:rsidR="002C3E1F" w:rsidRDefault="002C3E1F" w:rsidP="00271C1C">
      <w:r w:rsidRPr="00E95E34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581400</wp:posOffset>
            </wp:positionH>
            <wp:positionV relativeFrom="paragraph">
              <wp:posOffset>88900</wp:posOffset>
            </wp:positionV>
            <wp:extent cx="1574800" cy="4123802"/>
            <wp:effectExtent l="0" t="0" r="635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4_13420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4123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1C1C">
        <w:rPr>
          <w:rFonts w:hint="eastAsia"/>
        </w:rPr>
        <w:t>按照以下框架搭建工程：</w:t>
      </w:r>
    </w:p>
    <w:p w:rsidR="00E95E34" w:rsidRPr="00271C1C" w:rsidRDefault="003D45ED" w:rsidP="00166D8F">
      <w:pPr>
        <w:pStyle w:val="a3"/>
        <w:ind w:left="420" w:firstLineChars="0" w:firstLine="0"/>
        <w:rPr>
          <w:b/>
        </w:rPr>
      </w:pPr>
      <w:r>
        <w:rPr>
          <w:b/>
        </w:rPr>
        <w:t xml:space="preserve">zlibbs  </w:t>
      </w:r>
      <w:r>
        <w:rPr>
          <w:rFonts w:hint="eastAsia"/>
          <w:b/>
        </w:rPr>
        <w:t>工程总文件夹</w:t>
      </w:r>
    </w:p>
    <w:p w:rsidR="00F84C35" w:rsidRPr="00271C1C" w:rsidRDefault="00F84C35" w:rsidP="00E95E34">
      <w:pPr>
        <w:pStyle w:val="a3"/>
        <w:ind w:leftChars="300" w:left="630" w:firstLineChars="0" w:firstLine="0"/>
        <w:rPr>
          <w:b/>
        </w:rPr>
      </w:pPr>
      <w:r w:rsidRPr="00271C1C">
        <w:rPr>
          <w:rFonts w:hint="eastAsia"/>
          <w:b/>
        </w:rPr>
        <w:t>a</w:t>
      </w:r>
      <w:r w:rsidRPr="00271C1C">
        <w:rPr>
          <w:b/>
        </w:rPr>
        <w:t>pps</w:t>
      </w:r>
      <w:r w:rsidR="003D45ED">
        <w:rPr>
          <w:b/>
        </w:rPr>
        <w:t xml:space="preserve">  </w:t>
      </w:r>
      <w:r w:rsidR="003D45ED">
        <w:rPr>
          <w:rFonts w:hint="eastAsia"/>
          <w:b/>
        </w:rPr>
        <w:t>app具体内容</w:t>
      </w:r>
    </w:p>
    <w:p w:rsidR="00166D8F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front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前台</w:t>
      </w:r>
    </w:p>
    <w:p w:rsidR="003D45ED" w:rsidRPr="003D45ED" w:rsidRDefault="003D45ED" w:rsidP="00E95E34">
      <w:pPr>
        <w:pStyle w:val="a3"/>
        <w:ind w:leftChars="500" w:left="1050" w:firstLineChars="0" w:firstLine="0"/>
      </w:pPr>
      <w:r>
        <w:rPr>
          <w:b/>
        </w:rP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</w:r>
      <w:r w:rsidR="003D45ED">
        <w:t>forms</w:t>
      </w:r>
      <w:r>
        <w:t>.py</w:t>
      </w:r>
      <w:r w:rsidR="003D45ED">
        <w:t xml:space="preserve">  </w:t>
      </w:r>
      <w:r w:rsidR="003D45ED"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ms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后台</w:t>
      </w:r>
    </w:p>
    <w:p w:rsidR="003D45ED" w:rsidRDefault="003D45ED" w:rsidP="003D45ED">
      <w:pPr>
        <w:pStyle w:val="a3"/>
        <w:ind w:leftChars="500" w:left="1050" w:firstLineChars="0" w:firstLine="0"/>
      </w:pPr>
      <w: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3D45ED" w:rsidP="003D45ED">
      <w:pPr>
        <w:pStyle w:val="a3"/>
        <w:ind w:leftChars="500" w:left="1050" w:firstLineChars="0" w:firstLine="210"/>
      </w:pPr>
      <w:r>
        <w:rPr>
          <w:rFonts w:hint="eastAsia"/>
        </w:rPr>
        <w:t>f</w:t>
      </w:r>
      <w:r w:rsidR="00F84C35">
        <w:t>orms.py</w:t>
      </w:r>
      <w:r>
        <w:t xml:space="preserve"> </w:t>
      </w:r>
      <w:r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om</w:t>
      </w:r>
      <w:r w:rsidRPr="00271C1C">
        <w:rPr>
          <w:b/>
        </w:rPr>
        <w:t>mon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公共的</w:t>
      </w:r>
    </w:p>
    <w:p w:rsidR="003D45ED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 w:rsidR="003D45ED" w:rsidRPr="003D45ED">
        <w:rPr>
          <w:rFonts w:hint="eastAsia"/>
        </w:rPr>
        <w:t>_</w:t>
      </w:r>
      <w:r w:rsidR="003D45ED" w:rsidRPr="003D45ED">
        <w:t xml:space="preserve">_init__.py  </w:t>
      </w:r>
      <w:r w:rsidR="003D45ED" w:rsidRPr="003D45ED">
        <w:rPr>
          <w:rFonts w:hint="eastAsia"/>
        </w:rPr>
        <w:t>初始化文件</w:t>
      </w:r>
    </w:p>
    <w:p w:rsidR="00F84C35" w:rsidRDefault="00F84C35" w:rsidP="003D45ED">
      <w:pPr>
        <w:pStyle w:val="a3"/>
        <w:ind w:leftChars="400" w:left="840" w:firstLineChars="0"/>
      </w:pPr>
      <w:r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>
        <w:t>views.py</w:t>
      </w:r>
      <w:r w:rsidR="003D45ED">
        <w:t xml:space="preserve"> </w:t>
      </w:r>
      <w:r w:rsidR="003D45ED">
        <w:rPr>
          <w:rFonts w:hint="eastAsia"/>
        </w:rPr>
        <w:t>视图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 xml:space="preserve">config.py </w:t>
      </w:r>
      <w:r w:rsidR="003D45ED">
        <w:t xml:space="preserve"> </w:t>
      </w:r>
      <w:r w:rsidR="003D45ED">
        <w:rPr>
          <w:rFonts w:hint="eastAsia"/>
        </w:rPr>
        <w:t>配置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>exts.py</w:t>
      </w:r>
      <w:r w:rsidR="003D45ED">
        <w:t xml:space="preserve">  </w:t>
      </w:r>
      <w:r w:rsidR="00601527">
        <w:t>SQLAlchemy</w:t>
      </w:r>
      <w:r w:rsidR="00601527">
        <w:rPr>
          <w:rFonts w:hint="eastAsia"/>
        </w:rPr>
        <w:t>数据库，</w:t>
      </w:r>
      <w:r w:rsidR="003D45ED">
        <w:rPr>
          <w:rFonts w:hint="eastAsia"/>
        </w:rPr>
        <w:t>防止循环使用</w:t>
      </w:r>
    </w:p>
    <w:p w:rsidR="00EF67A0" w:rsidRDefault="00EF67A0" w:rsidP="00E95E34">
      <w:pPr>
        <w:pStyle w:val="a3"/>
        <w:ind w:leftChars="300" w:left="630" w:firstLineChars="0" w:firstLine="0"/>
      </w:pPr>
      <w:r>
        <w:t>manage.py</w:t>
      </w:r>
      <w:r w:rsidR="003D45ED">
        <w:t xml:space="preserve">  </w:t>
      </w:r>
      <w:r w:rsidR="003D45ED">
        <w:rPr>
          <w:rFonts w:hint="eastAsia"/>
        </w:rPr>
        <w:t>模型和数据库迁移映射文件</w:t>
      </w:r>
    </w:p>
    <w:p w:rsidR="00F84C35" w:rsidRDefault="00EF67A0" w:rsidP="00E95E34">
      <w:pPr>
        <w:pStyle w:val="a3"/>
        <w:ind w:leftChars="300" w:left="630" w:firstLineChars="0" w:firstLine="0"/>
      </w:pPr>
      <w:r>
        <w:rPr>
          <w:rFonts w:hint="eastAsia"/>
        </w:rPr>
        <w:t>a</w:t>
      </w:r>
      <w:r>
        <w:t>pp.py</w:t>
      </w:r>
      <w:r w:rsidR="003D45ED">
        <w:t xml:space="preserve">  </w:t>
      </w:r>
      <w:r w:rsidR="003D45ED">
        <w:rPr>
          <w:rFonts w:hint="eastAsia"/>
        </w:rPr>
        <w:t>app文件</w:t>
      </w:r>
    </w:p>
    <w:p w:rsidR="002C3E1F" w:rsidRDefault="00271C1C" w:rsidP="00271C1C">
      <w:r>
        <w:rPr>
          <w:rFonts w:hint="eastAsia"/>
        </w:rPr>
        <w:t>具体看截图文件夹:</w:t>
      </w:r>
      <w:r>
        <w:t xml:space="preserve">  </w:t>
      </w:r>
      <w:r w:rsidRPr="00271C1C">
        <w:t>1. 搭建项目框架</w:t>
      </w:r>
    </w:p>
    <w:p w:rsidR="008A3C0D" w:rsidRDefault="00DD7750" w:rsidP="00271C1C">
      <w:r>
        <w:rPr>
          <w:rFonts w:hint="eastAsia"/>
        </w:rPr>
        <w:t>打开py</w:t>
      </w:r>
      <w:r>
        <w:t>charm</w:t>
      </w:r>
      <w:r>
        <w:rPr>
          <w:rFonts w:hint="eastAsia"/>
        </w:rPr>
        <w:t>的运行配置页面，设置de</w:t>
      </w:r>
      <w:r>
        <w:t>bug</w:t>
      </w:r>
      <w:r>
        <w:rPr>
          <w:rFonts w:hint="eastAsia"/>
        </w:rPr>
        <w:t>模式和更改默认端口号为8000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5274310" cy="2050599"/>
            <wp:effectExtent l="0" t="0" r="2540" b="6985"/>
            <wp:docPr id="13" name="图片 13" descr="C:\Users\huang\Downloads\Capture\2018-12-24_1625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4_162556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50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1527" w:rsidRDefault="00D879D9" w:rsidP="00271C1C">
      <w:r>
        <w:rPr>
          <w:rFonts w:hint="eastAsia"/>
        </w:rPr>
        <w:t>编写</w:t>
      </w:r>
      <w:r w:rsidR="00601527">
        <w:rPr>
          <w:rFonts w:hint="eastAsia"/>
        </w:rPr>
        <w:t>创建</w:t>
      </w:r>
      <w:r w:rsidR="00601527">
        <w:t>SQLAlchemy</w:t>
      </w:r>
      <w:r w:rsidR="00601527">
        <w:rPr>
          <w:rFonts w:hint="eastAsia"/>
        </w:rPr>
        <w:t>数据库对象e</w:t>
      </w:r>
      <w:r w:rsidR="00601527">
        <w:t>xts.py</w:t>
      </w:r>
      <w:r w:rsidR="00601527">
        <w:rPr>
          <w:rFonts w:hint="eastAsia"/>
        </w:rPr>
        <w:t>文件，防止循环使用：</w:t>
      </w:r>
    </w:p>
    <w:p w:rsidR="00601527" w:rsidRDefault="00601527" w:rsidP="0060152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8A3C0D" w:rsidRDefault="008A3C0D" w:rsidP="00271C1C">
      <w:r>
        <w:rPr>
          <w:rFonts w:hint="eastAsia"/>
        </w:rPr>
        <w:t>后台视图文件：app</w:t>
      </w:r>
      <w:r>
        <w:t>s.cms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lastRenderedPageBreak/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ms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前台视图文件：app</w:t>
      </w:r>
      <w:r>
        <w:t>s.</w:t>
      </w:r>
      <w:r>
        <w:rPr>
          <w:rFonts w:hint="eastAsia"/>
        </w:rPr>
        <w:t>front</w:t>
      </w:r>
      <w:r>
        <w:t>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fron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front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公共视图文件：app</w:t>
      </w:r>
      <w:r>
        <w:t>s.</w:t>
      </w:r>
      <w:r>
        <w:rPr>
          <w:rFonts w:hint="eastAsia"/>
        </w:rPr>
        <w:t>com</w:t>
      </w:r>
      <w:r>
        <w:t>mon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ommo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ommon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ommon index</w:t>
      </w:r>
      <w:r>
        <w:rPr>
          <w:rFonts w:hint="eastAsia"/>
          <w:color w:val="6A8759"/>
          <w:sz w:val="16"/>
          <w:szCs w:val="16"/>
        </w:rPr>
        <w:t>'</w:t>
      </w:r>
    </w:p>
    <w:p w:rsidR="00DD7750" w:rsidRDefault="00DD7750" w:rsidP="00271C1C"/>
    <w:p w:rsidR="008A3C0D" w:rsidRDefault="008A3C0D" w:rsidP="00271C1C">
      <w:r>
        <w:rPr>
          <w:rFonts w:hint="eastAsia"/>
        </w:rPr>
        <w:t>在后台、前台、公共的各个包的初始化文件_</w:t>
      </w:r>
      <w:r>
        <w:t>_init__.py</w:t>
      </w:r>
      <w:r>
        <w:rPr>
          <w:rFonts w:hint="eastAsia"/>
        </w:rPr>
        <w:t>中，加上下面这句代码：</w:t>
      </w:r>
    </w:p>
    <w:p w:rsidR="008A3C0D" w:rsidRDefault="008A3C0D" w:rsidP="008A3C0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</w:p>
    <w:p w:rsidR="008A3C0D" w:rsidRPr="008A3C0D" w:rsidRDefault="008A3C0D" w:rsidP="00271C1C"/>
    <w:p w:rsidR="008A3C0D" w:rsidRDefault="00DD7750" w:rsidP="00271C1C">
      <w:r>
        <w:rPr>
          <w:rFonts w:hint="eastAsia"/>
        </w:rPr>
        <w:t>运行项目，在谷歌浏览器中打开以下链接</w:t>
      </w:r>
      <w:hyperlink r:id="rId10" w:history="1">
        <w:r w:rsidRPr="007A2193">
          <w:rPr>
            <w:rStyle w:val="a4"/>
          </w:rPr>
          <w:t>http://127.0.0.1:8000/</w:t>
        </w:r>
      </w:hyperlink>
      <w:r>
        <w:rPr>
          <w:rFonts w:hint="eastAsia"/>
        </w:rPr>
        <w:t>，出现以下页面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3409950" cy="1358900"/>
            <wp:effectExtent l="0" t="0" r="0" b="0"/>
            <wp:docPr id="12" name="图片 12" descr="C:\Users\huang\Downloads\Capture\2018-12-24_1635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4_163508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6D8F" w:rsidRDefault="006B02D1" w:rsidP="00151F18">
      <w:pPr>
        <w:pStyle w:val="1"/>
        <w:numPr>
          <w:ilvl w:val="0"/>
          <w:numId w:val="1"/>
        </w:numPr>
      </w:pPr>
      <w:r>
        <w:t>cms</w:t>
      </w:r>
      <w:r>
        <w:rPr>
          <w:rFonts w:hint="eastAsia"/>
        </w:rPr>
        <w:t>模型创建</w:t>
      </w:r>
      <w:r>
        <w:rPr>
          <w:rFonts w:hint="eastAsia"/>
        </w:rPr>
        <w:t>&amp;</w:t>
      </w:r>
      <w:r>
        <w:rPr>
          <w:rFonts w:hint="eastAsia"/>
        </w:rPr>
        <w:t>密码加密及验证</w:t>
      </w:r>
    </w:p>
    <w:p w:rsidR="00271C1C" w:rsidRDefault="00271C1C" w:rsidP="00151F1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创建数据库：</w:t>
      </w:r>
    </w:p>
    <w:p w:rsidR="00271C1C" w:rsidRPr="00271C1C" w:rsidRDefault="00271C1C" w:rsidP="00271C1C">
      <w:pPr>
        <w:ind w:firstLine="420"/>
        <w:rPr>
          <w:b/>
        </w:rPr>
      </w:pPr>
      <w:r w:rsidRPr="00271C1C">
        <w:rPr>
          <w:b/>
        </w:rPr>
        <w:t>create database zlbbs charset utf8;</w:t>
      </w:r>
    </w:p>
    <w:p w:rsidR="00271C1C" w:rsidRDefault="00271C1C" w:rsidP="00151F1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创建cms模型：</w:t>
      </w:r>
    </w:p>
    <w:p w:rsidR="00271C1C" w:rsidRPr="00271C1C" w:rsidRDefault="00271C1C" w:rsidP="00271C1C">
      <w:pPr>
        <w:ind w:firstLine="420"/>
      </w:pPr>
      <w:r>
        <w:rPr>
          <w:rFonts w:hint="eastAsia"/>
        </w:rPr>
        <w:t>编写con</w:t>
      </w:r>
      <w:r>
        <w:t>fig.py</w:t>
      </w:r>
      <w:r>
        <w:rPr>
          <w:rFonts w:hint="eastAsia"/>
        </w:rPr>
        <w:t>文件，连接数据库</w:t>
      </w:r>
      <w:r w:rsidR="004F144A">
        <w:rPr>
          <w:rFonts w:hint="eastAsia"/>
        </w:rPr>
        <w:t xml:space="preserve">： </w:t>
      </w:r>
    </w:p>
    <w:p w:rsidR="004F144A" w:rsidRPr="004F144A" w:rsidRDefault="004F144A" w:rsidP="004F144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HOST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2.168.1.114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RT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3306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ABAS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zlbbs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USER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ot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ASSWORD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881214An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mysql+pymysql://root:19881214An@192.168.1.114:3306/flask_learn?charset=utf8</w:t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B_URI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"mysql+pymysql://{username}:{password}@{host}:{port}" 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\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/{db}?charset=utf8"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format(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sername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USER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ssword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SSWORD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        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hos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HOST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r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RT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b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ABASE)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SQLALCHEMY_DATABASE_URI = DB_URI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SQLALCHEMY_TRACK_MODIFICATIONS = 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</w:p>
    <w:p w:rsidR="00166D8F" w:rsidRPr="003A449D" w:rsidRDefault="003A449D" w:rsidP="0083405C">
      <w:r>
        <w:tab/>
      </w:r>
      <w:r>
        <w:rPr>
          <w:rFonts w:hint="eastAsia"/>
        </w:rPr>
        <w:t>编写e</w:t>
      </w:r>
      <w:r>
        <w:t>xts.py</w:t>
      </w:r>
      <w:r>
        <w:rPr>
          <w:rFonts w:hint="eastAsia"/>
        </w:rPr>
        <w:t>文件，防止循环使用：</w:t>
      </w:r>
    </w:p>
    <w:p w:rsidR="003A449D" w:rsidRDefault="003A449D" w:rsidP="003A449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16333D" w:rsidRDefault="00CB6267">
      <w:r>
        <w:tab/>
      </w:r>
      <w:r w:rsidR="0016333D">
        <w:rPr>
          <w:rFonts w:hint="eastAsia"/>
        </w:rPr>
        <w:t>编写app</w:t>
      </w:r>
      <w:r w:rsidR="0016333D">
        <w:t>s.cms.models.py</w:t>
      </w:r>
      <w:r w:rsidR="0016333D">
        <w:rPr>
          <w:rFonts w:hint="eastAsia"/>
        </w:rPr>
        <w:t>文件，创建cms用户表模型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</w:p>
    <w:p w:rsidR="003A449D" w:rsidRDefault="00CB6267" w:rsidP="0016333D">
      <w:pPr>
        <w:ind w:firstLine="420"/>
      </w:pPr>
      <w:r>
        <w:rPr>
          <w:rFonts w:hint="eastAsia"/>
        </w:rPr>
        <w:t>编写m</w:t>
      </w:r>
      <w:r>
        <w:t>anage.py</w:t>
      </w:r>
      <w:r>
        <w:rPr>
          <w:rFonts w:hint="eastAsia"/>
        </w:rPr>
        <w:t>文件</w:t>
      </w:r>
    </w:p>
    <w:p w:rsidR="00CB6267" w:rsidRDefault="00CB6267" w:rsidP="00CB626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crip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nag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igrat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igr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anager = Manage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nager.run()</w:t>
      </w:r>
    </w:p>
    <w:p w:rsidR="0083405C" w:rsidRDefault="00CB6267">
      <w:r>
        <w:tab/>
      </w:r>
      <w:r w:rsidR="00814F19">
        <w:rPr>
          <w:rFonts w:hint="eastAsia"/>
        </w:rPr>
        <w:t>OMR模型与数据库的迁移和映射：</w:t>
      </w:r>
    </w:p>
    <w:p w:rsidR="0083405C" w:rsidRDefault="0083405C" w:rsidP="0083405C">
      <w:pPr>
        <w:ind w:firstLine="420"/>
      </w:pPr>
      <w:r>
        <w:rPr>
          <w:rFonts w:hint="eastAsia"/>
        </w:rPr>
        <w:t>使用控制台，进入f</w:t>
      </w:r>
      <w:r>
        <w:t>lask-env</w:t>
      </w:r>
      <w:r>
        <w:rPr>
          <w:rFonts w:hint="eastAsia"/>
        </w:rPr>
        <w:t>环境中：</w:t>
      </w:r>
      <w:r w:rsidRPr="0083405C">
        <w:t>conda activate flask-env</w:t>
      </w:r>
    </w:p>
    <w:p w:rsidR="00814F19" w:rsidRDefault="00814F19">
      <w:r>
        <w:tab/>
      </w:r>
      <w:r>
        <w:rPr>
          <w:rFonts w:hint="eastAsia"/>
        </w:rPr>
        <w:t>初始化迁移文件：</w:t>
      </w:r>
      <w:r>
        <w:t>python manage.py db init</w:t>
      </w:r>
    </w:p>
    <w:p w:rsidR="00814F19" w:rsidRDefault="00814F19">
      <w:r w:rsidRPr="00814F19">
        <w:rPr>
          <w:noProof/>
        </w:rPr>
        <w:lastRenderedPageBreak/>
        <w:drawing>
          <wp:inline distT="0" distB="0" distL="0" distR="0">
            <wp:extent cx="5274310" cy="1237250"/>
            <wp:effectExtent l="0" t="0" r="2540" b="1270"/>
            <wp:docPr id="2" name="图片 2" descr="C:\Users\huang\Downloads\Capture\2018-12-24_1431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4_14313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3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814F19">
      <w:r>
        <w:tab/>
      </w:r>
      <w:r>
        <w:rPr>
          <w:rFonts w:hint="eastAsia"/>
        </w:rPr>
        <w:t>将模型的映射</w:t>
      </w:r>
      <w:r w:rsidR="0016333D">
        <w:rPr>
          <w:rFonts w:hint="eastAsia"/>
        </w:rPr>
        <w:t>迁移</w:t>
      </w:r>
      <w:r>
        <w:rPr>
          <w:rFonts w:hint="eastAsia"/>
        </w:rPr>
        <w:t>到文件中：</w:t>
      </w:r>
      <w:r w:rsidRPr="00814F19">
        <w:t>python manage.py db migrat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716330"/>
            <wp:effectExtent l="0" t="0" r="2540" b="7620"/>
            <wp:docPr id="3" name="图片 3" descr="C:\Users\huang\Downloads\Capture\2018-12-24_1433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4_143319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14F19">
      <w:r>
        <w:tab/>
      </w:r>
      <w:r>
        <w:rPr>
          <w:rFonts w:hint="eastAsia"/>
        </w:rPr>
        <w:t>将映射文件映射到数据库中：</w:t>
      </w:r>
      <w:r w:rsidRPr="00814F19">
        <w:t>python manage.py db upgrad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556881"/>
            <wp:effectExtent l="0" t="0" r="2540" b="0"/>
            <wp:docPr id="4" name="图片 4" descr="C:\Users\huang\Downloads\Capture\2018-12-24_143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4_14333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6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>
      <w:r>
        <w:tab/>
      </w:r>
      <w:r>
        <w:rPr>
          <w:rFonts w:hint="eastAsia"/>
        </w:rPr>
        <w:t>查看数据库是否映射成功，如果有cm</w:t>
      </w:r>
      <w:r>
        <w:t>s_user</w:t>
      </w:r>
      <w:r>
        <w:rPr>
          <w:rFonts w:hint="eastAsia"/>
        </w:rPr>
        <w:t>表就表示成功：</w:t>
      </w:r>
    </w:p>
    <w:p w:rsidR="00814F19" w:rsidRDefault="00F739FD">
      <w:r w:rsidRPr="00F739FD">
        <w:rPr>
          <w:noProof/>
        </w:rPr>
        <w:drawing>
          <wp:inline distT="0" distB="0" distL="0" distR="0">
            <wp:extent cx="1568450" cy="1399987"/>
            <wp:effectExtent l="0" t="0" r="0" b="0"/>
            <wp:docPr id="5" name="图片 5" descr="C:\Users\huang\Downloads\Capture\2018-12-24_1443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4_14434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465" cy="1405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 w:rsidP="00151F1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添加数据到数据库表中</w:t>
      </w:r>
    </w:p>
    <w:p w:rsidR="00F739FD" w:rsidRDefault="00F739FD" w:rsidP="00F739FD">
      <w:pPr>
        <w:ind w:left="420"/>
      </w:pPr>
      <w:r>
        <w:rPr>
          <w:rFonts w:hint="eastAsia"/>
        </w:rPr>
        <w:t>在m</w:t>
      </w:r>
      <w:r>
        <w:t>anage.py</w:t>
      </w:r>
      <w:r>
        <w:rPr>
          <w:rFonts w:hint="eastAsia"/>
        </w:rPr>
        <w:t>文件中创建添加数据的映射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u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user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user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p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passwor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passwor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cms_user</w:t>
      </w:r>
      <w:r>
        <w:rPr>
          <w:rFonts w:hint="eastAsia"/>
          <w:color w:val="A9B7C6"/>
          <w:sz w:val="16"/>
          <w:szCs w:val="16"/>
        </w:rPr>
        <w:t>(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user = CMSUser(</w:t>
      </w:r>
      <w:r>
        <w:rPr>
          <w:rFonts w:hint="eastAsia"/>
          <w:color w:val="AA4926"/>
          <w:sz w:val="16"/>
          <w:szCs w:val="16"/>
        </w:rPr>
        <w:t>username</w:t>
      </w:r>
      <w:r>
        <w:rPr>
          <w:rFonts w:hint="eastAsia"/>
          <w:color w:val="A9B7C6"/>
          <w:sz w:val="16"/>
          <w:szCs w:val="16"/>
        </w:rPr>
        <w:t>=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=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</w:t>
      </w:r>
      <w:r>
        <w:rPr>
          <w:rFonts w:hint="eastAsia"/>
          <w:color w:val="A9B7C6"/>
          <w:sz w:val="16"/>
          <w:szCs w:val="16"/>
        </w:rPr>
        <w:br/>
        <w:t xml:space="preserve">    db.session.add(user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用户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F739FD" w:rsidRPr="00F739FD" w:rsidRDefault="00F739FD" w:rsidP="00F739FD">
      <w:r>
        <w:tab/>
      </w:r>
      <w:r>
        <w:rPr>
          <w:rFonts w:hint="eastAsia"/>
        </w:rPr>
        <w:t>改写以下app</w:t>
      </w:r>
      <w:r>
        <w:t>.py</w:t>
      </w:r>
      <w:r>
        <w:rPr>
          <w:rFonts w:hint="eastAsia"/>
        </w:rPr>
        <w:t>文件，改变创建a</w:t>
      </w:r>
      <w:r>
        <w:t>pp</w:t>
      </w:r>
      <w:r>
        <w:rPr>
          <w:rFonts w:hint="eastAsia"/>
        </w:rPr>
        <w:t>为一个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ron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front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ommon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ommon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 w:rsidR="00EE3E8F"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</w:t>
      </w:r>
      <w:r w:rsidR="00EE3E8F">
        <w:rPr>
          <w:rFonts w:hint="eastAsia"/>
          <w:color w:val="A9B7C6"/>
          <w:sz w:val="16"/>
          <w:szCs w:val="16"/>
        </w:rPr>
        <w:t xml:space="preserve"> app.config.from_object(config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</w:t>
      </w:r>
      <w:r w:rsidR="00EE3E8F">
        <w:rPr>
          <w:rFonts w:hint="eastAsia"/>
          <w:color w:val="A9B7C6"/>
          <w:sz w:val="16"/>
          <w:szCs w:val="16"/>
        </w:rPr>
        <w:t>p.register_blueprint(common_bp)</w:t>
      </w:r>
      <w:r>
        <w:rPr>
          <w:rFonts w:hint="eastAsia"/>
          <w:color w:val="A9B7C6"/>
          <w:sz w:val="16"/>
          <w:szCs w:val="16"/>
        </w:rPr>
        <w:br/>
        <w:t xml:space="preserve">    db</w:t>
      </w:r>
      <w:r w:rsidR="00EE3E8F">
        <w:rPr>
          <w:rFonts w:hint="eastAsia"/>
          <w:color w:val="A9B7C6"/>
          <w:sz w:val="16"/>
          <w:szCs w:val="16"/>
        </w:rPr>
        <w:t>.init_app(app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EE3E8F"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app = create_app()</w:t>
      </w:r>
      <w:r>
        <w:rPr>
          <w:rFonts w:hint="eastAsia"/>
          <w:color w:val="A9B7C6"/>
          <w:sz w:val="16"/>
          <w:szCs w:val="16"/>
        </w:rPr>
        <w:br/>
        <w:t xml:space="preserve">    app.run()</w:t>
      </w:r>
    </w:p>
    <w:p w:rsidR="00F739FD" w:rsidRPr="00EE3E8F" w:rsidRDefault="00EE3E8F">
      <w:r>
        <w:tab/>
      </w:r>
      <w:r>
        <w:rPr>
          <w:rFonts w:hint="eastAsia"/>
        </w:rPr>
        <w:t>同时更改m</w:t>
      </w:r>
      <w:r>
        <w:t>anage.py</w:t>
      </w:r>
      <w:r>
        <w:rPr>
          <w:rFonts w:hint="eastAsia"/>
        </w:rPr>
        <w:t>文件，创建一个a</w:t>
      </w:r>
      <w:r>
        <w:t>pp:</w:t>
      </w:r>
    </w:p>
    <w:p w:rsidR="00F739FD" w:rsidRPr="00EE3E8F" w:rsidRDefault="00EE3E8F" w:rsidP="00EE3E8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models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CMSUser = cms_models.CMSUser</w:t>
      </w:r>
      <w:r>
        <w:rPr>
          <w:rFonts w:hint="eastAsia"/>
          <w:color w:val="A9B7C6"/>
          <w:sz w:val="16"/>
          <w:szCs w:val="16"/>
        </w:rPr>
        <w:br/>
        <w:t>app = create_app()</w:t>
      </w:r>
      <w:r>
        <w:rPr>
          <w:rFonts w:hint="eastAsia"/>
          <w:color w:val="A9B7C6"/>
          <w:sz w:val="16"/>
          <w:szCs w:val="16"/>
        </w:rPr>
        <w:br/>
        <w:t>manager = Manager(app)</w:t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</w:p>
    <w:p w:rsidR="00EE3E8F" w:rsidRDefault="00EE3E8F" w:rsidP="00F739FD">
      <w:pPr>
        <w:ind w:left="420"/>
      </w:pPr>
      <w:r>
        <w:rPr>
          <w:rFonts w:hint="eastAsia"/>
        </w:rPr>
        <w:t>在控制台，使用命令行添加一条</w:t>
      </w:r>
      <w:r w:rsidR="0016333D">
        <w:rPr>
          <w:rFonts w:hint="eastAsia"/>
        </w:rPr>
        <w:t>cms用户</w:t>
      </w:r>
      <w:r>
        <w:rPr>
          <w:rFonts w:hint="eastAsia"/>
        </w:rPr>
        <w:t>数据：</w:t>
      </w:r>
    </w:p>
    <w:p w:rsidR="00EE3E8F" w:rsidRDefault="00EE3E8F" w:rsidP="00F739FD">
      <w:pPr>
        <w:ind w:left="420"/>
      </w:pPr>
      <w:r w:rsidRPr="00EE3E8F">
        <w:t xml:space="preserve">python manage.py create_cms_user -u zhiliao -p 123456 -e </w:t>
      </w:r>
      <w:hyperlink r:id="rId16" w:history="1">
        <w:r w:rsidRPr="007A2193">
          <w:rPr>
            <w:rStyle w:val="a4"/>
          </w:rPr>
          <w:t>zhiliao@qq.com</w:t>
        </w:r>
      </w:hyperlink>
    </w:p>
    <w:p w:rsidR="00EE3E8F" w:rsidRDefault="00EE3E8F" w:rsidP="00EE3E8F">
      <w:r w:rsidRPr="00EE3E8F">
        <w:rPr>
          <w:noProof/>
        </w:rPr>
        <w:drawing>
          <wp:inline distT="0" distB="0" distL="0" distR="0">
            <wp:extent cx="5274310" cy="356229"/>
            <wp:effectExtent l="0" t="0" r="0" b="6350"/>
            <wp:docPr id="7" name="图片 7" descr="C:\Users\huang\Downloads\Capture\2018-12-24_1457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4_14570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6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39FD" w:rsidRDefault="00F739FD" w:rsidP="00F739FD">
      <w:pPr>
        <w:ind w:left="420"/>
      </w:pPr>
      <w:r>
        <w:rPr>
          <w:rFonts w:hint="eastAsia"/>
        </w:rPr>
        <w:t>查看</w:t>
      </w:r>
      <w:r w:rsidR="0083405C">
        <w:rPr>
          <w:rFonts w:hint="eastAsia"/>
        </w:rPr>
        <w:t>数据添加</w:t>
      </w:r>
      <w:r>
        <w:rPr>
          <w:rFonts w:hint="eastAsia"/>
        </w:rPr>
        <w:t>结果：</w:t>
      </w:r>
    </w:p>
    <w:p w:rsidR="00F739FD" w:rsidRDefault="00F739FD">
      <w:r w:rsidRPr="00F739FD">
        <w:rPr>
          <w:noProof/>
        </w:rPr>
        <w:drawing>
          <wp:inline distT="0" distB="0" distL="0" distR="0">
            <wp:extent cx="4787900" cy="1003300"/>
            <wp:effectExtent l="0" t="0" r="0" b="6350"/>
            <wp:docPr id="6" name="图片 6" descr="C:\Users\huang\Downloads\Capture\2018-12-24_1447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4_144715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3405C" w:rsidP="00151F1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加密密码以及验证</w:t>
      </w:r>
    </w:p>
    <w:p w:rsidR="0083405C" w:rsidRDefault="0016333D" w:rsidP="0083405C">
      <w:pPr>
        <w:pStyle w:val="a3"/>
        <w:ind w:left="420" w:firstLineChars="0" w:firstLine="0"/>
      </w:pPr>
      <w:r>
        <w:rPr>
          <w:rFonts w:hint="eastAsia"/>
        </w:rPr>
        <w:t>修改a</w:t>
      </w:r>
      <w:r>
        <w:t>pps.cms.</w:t>
      </w:r>
      <w:r>
        <w:rPr>
          <w:rFonts w:hint="eastAsia"/>
        </w:rPr>
        <w:t>m</w:t>
      </w:r>
      <w:r>
        <w:t>odels.py</w:t>
      </w:r>
      <w:r>
        <w:rPr>
          <w:rFonts w:hint="eastAsia"/>
        </w:rPr>
        <w:t>文件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erkzeug.securit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generate_password_has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heck_password_hash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外字段名叫做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_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808080"/>
          <w:sz w:val="16"/>
          <w:szCs w:val="16"/>
        </w:rPr>
        <w:t># 重写初始化函数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B200B2"/>
          <w:sz w:val="16"/>
          <w:szCs w:val="16"/>
        </w:rPr>
        <w:t>__init__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username = username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 = password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 = e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内的字段名叫做_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roperty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加密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assword.setter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 = generate_password_hash(raw_passwor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heck_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result = check_password_hash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ult</w:t>
      </w:r>
    </w:p>
    <w:p w:rsidR="0016333D" w:rsidRDefault="0016333D" w:rsidP="0016333D">
      <w:r>
        <w:tab/>
      </w:r>
      <w:r>
        <w:rPr>
          <w:rFonts w:hint="eastAsia"/>
        </w:rPr>
        <w:t>重新做OMR模型和数据库的映射迁移：</w:t>
      </w: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将模型的映射迁移到文件中：</w:t>
      </w:r>
      <w:r w:rsidRPr="00814F19">
        <w:t>python manage.py db migrate</w:t>
      </w:r>
    </w:p>
    <w:p w:rsidR="0016333D" w:rsidRDefault="0016333D" w:rsidP="0016333D">
      <w:pPr>
        <w:ind w:firstLine="420"/>
      </w:pPr>
      <w:r>
        <w:rPr>
          <w:rFonts w:hint="eastAsia"/>
        </w:rPr>
        <w:t>将映射文件映射到数据库中：</w:t>
      </w:r>
      <w:r w:rsidRPr="00814F19">
        <w:t>python manage.py db upgrade</w:t>
      </w:r>
    </w:p>
    <w:p w:rsidR="0016333D" w:rsidRPr="0016333D" w:rsidRDefault="0016333D" w:rsidP="0083405C">
      <w:pPr>
        <w:pStyle w:val="a3"/>
        <w:ind w:left="420" w:firstLineChars="0" w:firstLine="0"/>
      </w:pPr>
    </w:p>
    <w:p w:rsidR="0016333D" w:rsidRPr="0016333D" w:rsidRDefault="0016333D" w:rsidP="0016333D">
      <w:pPr>
        <w:ind w:firstLine="420"/>
      </w:pPr>
      <w:r>
        <w:rPr>
          <w:rFonts w:hint="eastAsia"/>
        </w:rPr>
        <w:t>再使用控制台命令行添加一条cms用户数据：</w:t>
      </w:r>
    </w:p>
    <w:p w:rsidR="0016333D" w:rsidRDefault="0016333D" w:rsidP="0016333D">
      <w:pPr>
        <w:ind w:left="420"/>
      </w:pPr>
      <w:r w:rsidRPr="00EE3E8F">
        <w:t>python manage.py create_cms_user -u zhiliao</w:t>
      </w:r>
      <w:r>
        <w:rPr>
          <w:rFonts w:hint="eastAsia"/>
        </w:rPr>
        <w:t>1</w:t>
      </w:r>
      <w:r w:rsidRPr="00EE3E8F">
        <w:t xml:space="preserve"> -p 123456 -e </w:t>
      </w:r>
      <w:hyperlink r:id="rId19" w:history="1">
        <w:r w:rsidRPr="007A2193">
          <w:rPr>
            <w:rStyle w:val="a4"/>
          </w:rPr>
          <w:t>zhiliao1@qq.com</w:t>
        </w:r>
      </w:hyperlink>
    </w:p>
    <w:p w:rsidR="0016333D" w:rsidRDefault="0016333D" w:rsidP="0083405C">
      <w:pPr>
        <w:pStyle w:val="a3"/>
        <w:ind w:left="420" w:firstLineChars="0" w:firstLine="0"/>
      </w:pP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查看cm</w:t>
      </w:r>
      <w:r>
        <w:t>s</w:t>
      </w:r>
      <w:r>
        <w:rPr>
          <w:rFonts w:hint="eastAsia"/>
        </w:rPr>
        <w:t>用户数据添加结果：</w:t>
      </w:r>
      <w:r w:rsidR="00C07D0D">
        <w:rPr>
          <w:rFonts w:hint="eastAsia"/>
        </w:rPr>
        <w:t>生成加密密码并保存到数据库表中</w:t>
      </w:r>
    </w:p>
    <w:p w:rsidR="0016333D" w:rsidRDefault="0016333D" w:rsidP="0016333D">
      <w:r w:rsidRPr="0016333D">
        <w:rPr>
          <w:noProof/>
        </w:rPr>
        <w:drawing>
          <wp:inline distT="0" distB="0" distL="0" distR="0">
            <wp:extent cx="5274310" cy="1561440"/>
            <wp:effectExtent l="0" t="0" r="2540" b="1270"/>
            <wp:docPr id="8" name="图片 8" descr="C:\Users\huang\Downloads\Capture\2018-12-24_1518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4_15184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6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33D" w:rsidRPr="0016333D" w:rsidRDefault="0016333D" w:rsidP="0083405C">
      <w:pPr>
        <w:pStyle w:val="a3"/>
        <w:ind w:left="420" w:firstLineChars="0" w:firstLine="0"/>
      </w:pPr>
    </w:p>
    <w:p w:rsidR="00D850BA" w:rsidRDefault="00D850BA" w:rsidP="00151F18">
      <w:pPr>
        <w:pStyle w:val="1"/>
        <w:numPr>
          <w:ilvl w:val="0"/>
          <w:numId w:val="1"/>
        </w:numPr>
      </w:pPr>
      <w:r w:rsidRPr="00D850BA">
        <w:t>cms</w:t>
      </w:r>
      <w:r>
        <w:t>后台登</w:t>
      </w:r>
      <w:r>
        <w:rPr>
          <w:rFonts w:hint="eastAsia"/>
        </w:rPr>
        <w:t>录</w:t>
      </w:r>
      <w:r w:rsidRPr="00D850BA">
        <w:t>页面完成</w:t>
      </w:r>
    </w:p>
    <w:p w:rsidR="00D850BA" w:rsidRDefault="00D850BA" w:rsidP="00D850BA">
      <w:r>
        <w:rPr>
          <w:rFonts w:hint="eastAsia"/>
        </w:rPr>
        <w:t>使用Boot</w:t>
      </w:r>
      <w:r>
        <w:t>Strap</w:t>
      </w:r>
      <w:r>
        <w:rPr>
          <w:rFonts w:hint="eastAsia"/>
        </w:rPr>
        <w:t>工具来创建cms后台登录页面，链接如下：</w:t>
      </w:r>
    </w:p>
    <w:p w:rsidR="00D850BA" w:rsidRDefault="00CA1E5F" w:rsidP="00D850BA">
      <w:hyperlink r:id="rId21" w:history="1">
        <w:r w:rsidR="00D850BA" w:rsidRPr="007A2193">
          <w:rPr>
            <w:rStyle w:val="a4"/>
          </w:rPr>
          <w:t>http://www.bootcss.com/</w:t>
        </w:r>
      </w:hyperlink>
      <w:r w:rsidR="00D850BA">
        <w:t xml:space="preserve">  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中文主页</w:t>
      </w:r>
    </w:p>
    <w:p w:rsidR="00D850BA" w:rsidRPr="00D850BA" w:rsidRDefault="00CA1E5F" w:rsidP="00D850BA">
      <w:hyperlink r:id="rId22" w:history="1">
        <w:r w:rsidR="00D850BA" w:rsidRPr="00D850BA">
          <w:rPr>
            <w:rStyle w:val="a4"/>
          </w:rPr>
          <w:t>https://v3.bootcss.com/</w:t>
        </w:r>
      </w:hyperlink>
      <w:r w:rsidR="00D850BA">
        <w:t xml:space="preserve">    </w:t>
      </w:r>
      <w:r w:rsidR="00D850BA">
        <w:rPr>
          <w:rFonts w:hint="eastAsia"/>
        </w:rPr>
        <w:t>v3</w:t>
      </w:r>
      <w:r w:rsidR="00D850BA">
        <w:t xml:space="preserve">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页面</w:t>
      </w:r>
    </w:p>
    <w:p w:rsidR="00D850BA" w:rsidRDefault="00D850BA" w:rsidP="00D850BA">
      <w:pPr>
        <w:rPr>
          <w:b/>
        </w:rPr>
      </w:pPr>
      <w:r>
        <w:rPr>
          <w:rFonts w:hint="eastAsia"/>
          <w:b/>
        </w:rPr>
        <w:t>进入实例精选页面</w:t>
      </w:r>
    </w:p>
    <w:p w:rsidR="00D850BA" w:rsidRPr="00D850BA" w:rsidRDefault="00CA1E5F" w:rsidP="00D850BA">
      <w:pPr>
        <w:rPr>
          <w:b/>
        </w:rPr>
      </w:pPr>
      <w:hyperlink r:id="rId23" w:anchor="examples" w:history="1">
        <w:r w:rsidR="00D850BA" w:rsidRPr="00D850BA">
          <w:rPr>
            <w:rStyle w:val="a4"/>
            <w:b/>
          </w:rPr>
          <w:t>https://v3.bootcss.com/getting-started/#examples</w:t>
        </w:r>
      </w:hyperlink>
      <w:r w:rsidR="00D850BA">
        <w:rPr>
          <w:b/>
        </w:rPr>
        <w:t xml:space="preserve">  </w:t>
      </w:r>
    </w:p>
    <w:p w:rsidR="00D850BA" w:rsidRPr="00D850BA" w:rsidRDefault="00D850BA" w:rsidP="00D850BA">
      <w:r>
        <w:rPr>
          <w:rFonts w:hint="eastAsia"/>
        </w:rPr>
        <w:t>找到登陆页模板</w:t>
      </w:r>
    </w:p>
    <w:p w:rsidR="00D850BA" w:rsidRDefault="00CA1E5F" w:rsidP="00D850BA">
      <w:hyperlink r:id="rId24" w:history="1">
        <w:r w:rsidR="00D850BA" w:rsidRPr="007A2193">
          <w:rPr>
            <w:rStyle w:val="a4"/>
          </w:rPr>
          <w:t>https://v3.bootcss.com/examples/signin/</w:t>
        </w:r>
      </w:hyperlink>
    </w:p>
    <w:p w:rsidR="00D241B0" w:rsidRPr="008A3C0D" w:rsidRDefault="00D241B0" w:rsidP="00151F18">
      <w:pPr>
        <w:pStyle w:val="a3"/>
        <w:numPr>
          <w:ilvl w:val="0"/>
          <w:numId w:val="3"/>
        </w:numPr>
        <w:ind w:firstLineChars="0"/>
        <w:rPr>
          <w:szCs w:val="21"/>
        </w:rPr>
      </w:pPr>
      <w:r w:rsidRPr="008A3C0D">
        <w:rPr>
          <w:rFonts w:hint="eastAsia"/>
          <w:szCs w:val="21"/>
        </w:rPr>
        <w:t>编写</w:t>
      </w:r>
      <w:r w:rsidR="008A3C0D" w:rsidRPr="008A3C0D">
        <w:rPr>
          <w:rFonts w:hint="eastAsia"/>
          <w:szCs w:val="21"/>
        </w:rPr>
        <w:t>cms后台登录页面html文件 c</w:t>
      </w:r>
      <w:r w:rsidR="008A3C0D" w:rsidRPr="008A3C0D">
        <w:rPr>
          <w:szCs w:val="21"/>
        </w:rPr>
        <w:t>ms_login.html</w:t>
      </w:r>
    </w:p>
    <w:p w:rsidR="00D850BA" w:rsidRDefault="00D850BA" w:rsidP="00D850BA">
      <w:r>
        <w:rPr>
          <w:rFonts w:hint="eastAsia"/>
        </w:rPr>
        <w:t>查看源代码，并且其拷贝源代码：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7063"/>
      </w:tblGrid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>
            <w:pPr>
              <w:widowControl/>
              <w:jc w:val="left"/>
            </w:pPr>
          </w:p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doctype"/>
                <w:sz w:val="15"/>
                <w:szCs w:val="15"/>
                <w:highlight w:val="lightGray"/>
              </w:rPr>
              <w:t>&lt;!DOCTYPE htm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tm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la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zh-C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hars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utf-8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ttp-equiv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X-UA-Compatibl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E=edg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viewpor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width=device-width, initial-scale=1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上述3个meta标签*必须*放在最前面，任何其他内容都*必须*跟随其后！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descripti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auth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c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5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favicon.ico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title&gt;</w:t>
            </w:r>
            <w:r w:rsidRPr="00D850BA">
              <w:rPr>
                <w:sz w:val="15"/>
                <w:szCs w:val="15"/>
                <w:highlight w:val="lightGray"/>
              </w:rPr>
              <w:t>Signin Template for Bootstrap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title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Bootstrap core CS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6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https://cdn.bootcss.com/bootstrap/3.3.7/css/bootstrap.m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7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css/ie10-viewport-bug-workaround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Custom styles for this template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8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sign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Just for debugging purposes. Don't actually copy these 2 lines!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&lt;script src="../../assets/js/ie8-responsive-file-warning.js"&gt;&lt;/script&gt;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9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js/ie-emulation-modes-warning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HTML5 shim and Respond.js for IE8 support of HTML5 elements and media querie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html5shiv/3.7.3/html5shiv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respond.js/1.4.2/respond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ontain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form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2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-headi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lease 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h2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autofocu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valu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remember-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 xml:space="preserve"> Remember me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button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btn btn-lg btn-primary btn-block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ubmi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button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form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  <w:r w:rsidRPr="00D850BA">
              <w:rPr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/container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30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js/ie10-viewport-bug-workaround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tml&gt;</w:t>
            </w:r>
          </w:p>
        </w:tc>
      </w:tr>
      <w:tr w:rsid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Default="00D850B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D850BA" w:rsidRDefault="00AB1056" w:rsidP="00D850BA">
      <w:r>
        <w:rPr>
          <w:rFonts w:hint="eastAsia"/>
        </w:rPr>
        <w:t>在模板文件夹tem</w:t>
      </w:r>
      <w:r>
        <w:t>plate</w:t>
      </w:r>
      <w:r>
        <w:rPr>
          <w:rFonts w:hint="eastAsia"/>
        </w:rPr>
        <w:t>s创建cms的登陆页面文件</w:t>
      </w:r>
      <w:r w:rsidR="00D241B0">
        <w:rPr>
          <w:rFonts w:hint="eastAsia"/>
        </w:rPr>
        <w:t>cm</w:t>
      </w:r>
      <w:r w:rsidR="00D241B0">
        <w:t>s.cms_login.html</w:t>
      </w:r>
      <w:r w:rsidR="00D241B0">
        <w:rPr>
          <w:rFonts w:hint="eastAsia"/>
        </w:rPr>
        <w:t>，粘贴上述源代码，并修改</w:t>
      </w:r>
      <w:r w:rsidR="00D241B0">
        <w:t>:</w:t>
      </w:r>
    </w:p>
    <w:p w:rsidR="00D241B0" w:rsidRDefault="00D241B0" w:rsidP="00D241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zh-C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http-equiv=</w:t>
      </w:r>
      <w:r>
        <w:rPr>
          <w:rFonts w:hint="eastAsia"/>
          <w:color w:val="A5C261"/>
          <w:sz w:val="16"/>
          <w:szCs w:val="16"/>
        </w:rPr>
        <w:t xml:space="preserve">"X-UA-Compatible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IE=edg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viewport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width=device-width, initial-scale=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上述3个meta标签*必须*放在最前面，任何其他内容都*必须*跟随其后！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descriptio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author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3C0D80">
        <w:rPr>
          <w:rFonts w:hint="eastAsia"/>
          <w:color w:val="E8BF6A"/>
          <w:sz w:val="16"/>
          <w:szCs w:val="16"/>
        </w:rPr>
        <w:t>登录-知了课堂论坛后台管理系统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Bootstrap core CSS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s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Custom styles for this template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signin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email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邮箱地址" </w:t>
      </w:r>
      <w:r>
        <w:rPr>
          <w:rFonts w:hint="eastAsia"/>
          <w:color w:val="BABABA"/>
          <w:sz w:val="16"/>
          <w:szCs w:val="16"/>
        </w:rPr>
        <w:t xml:space="preserve">required </w:t>
      </w:r>
      <w:r>
        <w:rPr>
          <w:rFonts w:hint="eastAsia"/>
          <w:color w:val="BABABA"/>
          <w:sz w:val="16"/>
          <w:szCs w:val="16"/>
        </w:rPr>
        <w:lastRenderedPageBreak/>
        <w:t>autofocus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密码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密码" </w:t>
      </w:r>
      <w:r>
        <w:rPr>
          <w:rFonts w:hint="eastAsia"/>
          <w:color w:val="BABABA"/>
          <w:sz w:val="16"/>
          <w:szCs w:val="16"/>
        </w:rPr>
        <w:t>required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heck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checkbox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remember-m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记住我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lg btn-primary btn-block"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>"submi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登录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D241B0" w:rsidRDefault="00D241B0" w:rsidP="00D850BA">
      <w:r>
        <w:rPr>
          <w:rFonts w:hint="eastAsia"/>
        </w:rPr>
        <w:t>在源代码中，引用了一个样式文件sig</w:t>
      </w:r>
      <w:r>
        <w:t>nin.css</w:t>
      </w:r>
      <w:r>
        <w:rPr>
          <w:rFonts w:hint="eastAsia"/>
        </w:rPr>
        <w:t>，如下图</w:t>
      </w:r>
      <w:r>
        <w:t>:</w:t>
      </w:r>
    </w:p>
    <w:p w:rsidR="00D241B0" w:rsidRDefault="00D241B0" w:rsidP="00D850BA">
      <w:r w:rsidRPr="00D241B0">
        <w:rPr>
          <w:noProof/>
        </w:rPr>
        <w:drawing>
          <wp:inline distT="0" distB="0" distL="0" distR="0">
            <wp:extent cx="5274310" cy="2330394"/>
            <wp:effectExtent l="0" t="0" r="2540" b="0"/>
            <wp:docPr id="10" name="图片 10" descr="C:\Users\huang\Downloads\Capture\2018-12-24_1605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4_160543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0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1B0" w:rsidRDefault="00D241B0" w:rsidP="00D850BA">
      <w:r>
        <w:rPr>
          <w:rFonts w:hint="eastAsia"/>
        </w:rPr>
        <w:t>打开链接，找到其源代码，并且拷贝一份，在静态文件夹s</w:t>
      </w:r>
      <w:r>
        <w:t>tatic</w:t>
      </w:r>
      <w:r>
        <w:rPr>
          <w:rFonts w:hint="eastAsia"/>
        </w:rPr>
        <w:t>中创建一个样式文件c</w:t>
      </w:r>
      <w:r>
        <w:t>ms.css.signin.css</w:t>
      </w:r>
      <w:r>
        <w:rPr>
          <w:rFonts w:hint="eastAsia"/>
        </w:rPr>
        <w:t>，并粘贴该源代码：</w:t>
      </w:r>
    </w:p>
    <w:p w:rsidR="00D241B0" w:rsidRDefault="00D241B0" w:rsidP="00D241B0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-color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ee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x-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3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5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signin-heading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w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normal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control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ositio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relativ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webkit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moz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size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6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control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E8BF6A"/>
          <w:sz w:val="16"/>
          <w:szCs w:val="16"/>
        </w:rPr>
        <w:t xml:space="preserve">focus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z-index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email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>: -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password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D241B0" w:rsidRDefault="00D241B0" w:rsidP="008A3C0D">
      <w:pPr>
        <w:rPr>
          <w:color w:val="000000"/>
          <w:sz w:val="15"/>
          <w:szCs w:val="15"/>
        </w:rPr>
      </w:pPr>
    </w:p>
    <w:p w:rsidR="008A3C0D" w:rsidRDefault="004F14A7" w:rsidP="00151F18">
      <w:pPr>
        <w:pStyle w:val="a3"/>
        <w:numPr>
          <w:ilvl w:val="0"/>
          <w:numId w:val="3"/>
        </w:numPr>
        <w:ind w:firstLineChars="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修改</w:t>
      </w:r>
      <w:r w:rsidR="008A3C0D" w:rsidRPr="008A3C0D">
        <w:rPr>
          <w:color w:val="000000"/>
          <w:szCs w:val="21"/>
        </w:rPr>
        <w:t>cms</w:t>
      </w:r>
      <w:r w:rsidR="008A3C0D" w:rsidRPr="008A3C0D">
        <w:rPr>
          <w:rFonts w:hint="eastAsia"/>
          <w:color w:val="000000"/>
          <w:szCs w:val="21"/>
        </w:rPr>
        <w:t>后台视图文件a</w:t>
      </w:r>
      <w:r w:rsidR="008A3C0D" w:rsidRPr="008A3C0D">
        <w:rPr>
          <w:color w:val="000000"/>
          <w:szCs w:val="21"/>
        </w:rPr>
        <w:t>pps.cms.views.py</w:t>
      </w:r>
      <w:r>
        <w:rPr>
          <w:rFonts w:hint="eastAsia"/>
          <w:color w:val="000000"/>
          <w:szCs w:val="21"/>
        </w:rPr>
        <w:t>：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s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4F14A7" w:rsidRDefault="004F14A7" w:rsidP="008A3C0D">
      <w:pPr>
        <w:rPr>
          <w:color w:val="000000"/>
          <w:szCs w:val="21"/>
        </w:rPr>
      </w:pPr>
    </w:p>
    <w:p w:rsidR="008A3C0D" w:rsidRPr="004F14A7" w:rsidRDefault="004F14A7" w:rsidP="008A3C0D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运行项目，浏览器打开链接</w:t>
      </w:r>
      <w:hyperlink r:id="rId32" w:history="1">
        <w:r w:rsidRPr="007A2193">
          <w:rPr>
            <w:rStyle w:val="a4"/>
            <w:szCs w:val="21"/>
          </w:rPr>
          <w:t>http://127.0.0.1:8000/cms/login/</w:t>
        </w:r>
      </w:hyperlink>
      <w:r>
        <w:rPr>
          <w:rFonts w:hint="eastAsia"/>
          <w:color w:val="000000"/>
          <w:szCs w:val="21"/>
        </w:rPr>
        <w:t>，出现以下登录页面</w:t>
      </w:r>
      <w:r w:rsidR="00DD7750">
        <w:rPr>
          <w:rFonts w:hint="eastAsia"/>
          <w:color w:val="000000"/>
          <w:szCs w:val="21"/>
        </w:rPr>
        <w:t>，说明cms后台的登录页面创建成功</w:t>
      </w:r>
      <w:r>
        <w:rPr>
          <w:rFonts w:hint="eastAsia"/>
          <w:color w:val="000000"/>
          <w:szCs w:val="21"/>
        </w:rPr>
        <w:t>：</w:t>
      </w:r>
    </w:p>
    <w:p w:rsidR="008A3C0D" w:rsidRDefault="004F14A7" w:rsidP="008A3C0D">
      <w:pPr>
        <w:rPr>
          <w:color w:val="000000"/>
          <w:szCs w:val="21"/>
        </w:rPr>
      </w:pPr>
      <w:r w:rsidRPr="004F14A7">
        <w:rPr>
          <w:noProof/>
          <w:color w:val="000000"/>
          <w:szCs w:val="21"/>
        </w:rPr>
        <w:drawing>
          <wp:inline distT="0" distB="0" distL="0" distR="0">
            <wp:extent cx="3714750" cy="2552700"/>
            <wp:effectExtent l="0" t="0" r="0" b="0"/>
            <wp:docPr id="11" name="图片 11" descr="C:\Users\huang\Downloads\Capture\2018-12-24_163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4_163120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0D80" w:rsidRDefault="003C0D80" w:rsidP="00151F18">
      <w:pPr>
        <w:pStyle w:val="1"/>
        <w:numPr>
          <w:ilvl w:val="0"/>
          <w:numId w:val="1"/>
        </w:numPr>
      </w:pPr>
      <w:r>
        <w:t>cms</w:t>
      </w:r>
      <w:r>
        <w:rPr>
          <w:rFonts w:hint="eastAsia"/>
        </w:rPr>
        <w:t>后台登陆功能完成</w:t>
      </w:r>
    </w:p>
    <w:p w:rsidR="003C0D80" w:rsidRPr="00511328" w:rsidRDefault="00511328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修改cms</w:t>
      </w:r>
      <w:r w:rsidR="00F20E3F">
        <w:rPr>
          <w:rFonts w:hint="eastAsia"/>
        </w:rPr>
        <w:t>后台</w:t>
      </w:r>
      <w:r>
        <w:rPr>
          <w:rFonts w:hint="eastAsia"/>
        </w:rPr>
        <w:t>登录模板文件t</w:t>
      </w:r>
      <w:r>
        <w:t>emplates.cms.</w:t>
      </w:r>
      <w:r>
        <w:rPr>
          <w:rFonts w:hint="eastAsia"/>
        </w:rPr>
        <w:t>c</w:t>
      </w:r>
      <w:r>
        <w:t>ms_login.html</w:t>
      </w:r>
      <w:r>
        <w:rPr>
          <w:rFonts w:hint="eastAsia"/>
        </w:rPr>
        <w:t>，添加控件的n</w:t>
      </w:r>
      <w:r>
        <w:t>ame</w:t>
      </w:r>
      <w:r>
        <w:rPr>
          <w:rFonts w:hint="eastAsia"/>
        </w:rPr>
        <w:t>属性，</w:t>
      </w:r>
      <w:r w:rsidR="00F20E3F">
        <w:rPr>
          <w:rFonts w:hint="eastAsia"/>
        </w:rPr>
        <w:t>如图所示：</w:t>
      </w:r>
    </w:p>
    <w:p w:rsidR="003C0D80" w:rsidRDefault="00F20E3F" w:rsidP="003C0D80">
      <w:r w:rsidRPr="00F20E3F">
        <w:rPr>
          <w:noProof/>
        </w:rPr>
        <w:drawing>
          <wp:inline distT="0" distB="0" distL="0" distR="0">
            <wp:extent cx="5274310" cy="2838989"/>
            <wp:effectExtent l="0" t="0" r="2540" b="0"/>
            <wp:docPr id="9" name="图片 9" descr="C:\Users\huang\Downloads\Capture\2018-12-25_0939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5_093941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8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0E3F" w:rsidRDefault="00F20E3F" w:rsidP="003C0D80">
      <w:r>
        <w:tab/>
      </w:r>
      <w:r>
        <w:rPr>
          <w:rFonts w:hint="eastAsia"/>
        </w:rPr>
        <w:t>并且修改默认的网络请求方式为POST请求：</w:t>
      </w:r>
    </w:p>
    <w:p w:rsidR="00F20E3F" w:rsidRDefault="00F20E3F" w:rsidP="00F20E3F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</w:p>
    <w:p w:rsidR="00F20E3F" w:rsidRPr="00F20E3F" w:rsidRDefault="00F20E3F" w:rsidP="003C0D80"/>
    <w:p w:rsidR="003C0D80" w:rsidRDefault="00F20E3F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编写cms后台登录表单验证文件a</w:t>
      </w:r>
      <w:r>
        <w:t>pps.cms.forms.py</w:t>
      </w:r>
      <w:r>
        <w:rPr>
          <w:rFonts w:hint="eastAsia"/>
        </w:rPr>
        <w:t>，验证提交的表单信息：</w:t>
      </w:r>
    </w:p>
    <w:p w:rsidR="00F20E3F" w:rsidRPr="00F20E3F" w:rsidRDefault="00F20E3F" w:rsidP="00F20E3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Fiel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tegerField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.validator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ength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表单验证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inForm(Form):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mail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mail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的邮箱格式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邮箱地址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Length(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member = IntegerField()</w:t>
      </w:r>
    </w:p>
    <w:p w:rsidR="00F20E3F" w:rsidRPr="00F20E3F" w:rsidRDefault="00F20E3F" w:rsidP="00F20E3F"/>
    <w:p w:rsidR="00F20E3F" w:rsidRDefault="00F20E3F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添加验证表单的功能：</w:t>
      </w:r>
    </w:p>
    <w:p w:rsidR="00F20E3F" w:rsidRDefault="00F20E3F" w:rsidP="00F20E3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Login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password = form.password.data</w:t>
      </w:r>
      <w:r>
        <w:rPr>
          <w:rFonts w:hint="eastAsia"/>
          <w:color w:val="A9B7C6"/>
          <w:sz w:val="16"/>
          <w:szCs w:val="16"/>
        </w:rPr>
        <w:br/>
        <w:t xml:space="preserve">            remember = form.remember.dat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    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            session[</w:t>
      </w:r>
      <w:r>
        <w:rPr>
          <w:rFonts w:hint="eastAsia"/>
          <w:color w:val="6A8759"/>
          <w:sz w:val="16"/>
          <w:szCs w:val="16"/>
        </w:rPr>
        <w:t>'user_id'</w:t>
      </w:r>
      <w:r>
        <w:rPr>
          <w:rFonts w:hint="eastAsia"/>
          <w:color w:val="A9B7C6"/>
          <w:sz w:val="16"/>
          <w:szCs w:val="16"/>
        </w:rPr>
        <w:t>] = user.id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  <w:r>
        <w:rPr>
          <w:rFonts w:hint="eastAsia"/>
          <w:color w:val="808080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session.permanent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            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邮箱或者密码错误'</w:t>
      </w:r>
      <w:r>
        <w:rPr>
          <w:rFonts w:hint="eastAsia"/>
          <w:color w:val="6A8759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form.error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表单验证错误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F20E3F" w:rsidRDefault="00F20E3F" w:rsidP="00F20E3F"/>
    <w:p w:rsidR="009F0881" w:rsidRDefault="009F088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设置随机的S</w:t>
      </w:r>
      <w:r>
        <w:t>ECRET_KEY</w:t>
      </w:r>
      <w:r>
        <w:rPr>
          <w:rFonts w:hint="eastAsia"/>
        </w:rPr>
        <w:t>：</w:t>
      </w:r>
    </w:p>
    <w:p w:rsidR="009F0881" w:rsidRDefault="009F0881" w:rsidP="009F08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o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配置文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SECRET_KEY = os.urandom(</w:t>
      </w:r>
      <w:r>
        <w:rPr>
          <w:rFonts w:hint="eastAsia"/>
          <w:color w:val="6897BB"/>
          <w:sz w:val="16"/>
          <w:szCs w:val="16"/>
        </w:rPr>
        <w:t>24</w:t>
      </w:r>
      <w:r>
        <w:rPr>
          <w:rFonts w:hint="eastAsia"/>
          <w:color w:val="A9B7C6"/>
          <w:sz w:val="16"/>
          <w:szCs w:val="16"/>
        </w:rPr>
        <w:t xml:space="preserve">)   </w:t>
      </w:r>
      <w:r>
        <w:rPr>
          <w:rFonts w:hint="eastAsia"/>
          <w:color w:val="808080"/>
          <w:sz w:val="16"/>
          <w:szCs w:val="16"/>
        </w:rPr>
        <w:t># 设置随机的SECRET_KEY</w:t>
      </w:r>
    </w:p>
    <w:p w:rsidR="009F0881" w:rsidRDefault="009F0881" w:rsidP="009F0881"/>
    <w:p w:rsidR="009404F1" w:rsidRDefault="009404F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进入cmd控制台，使用命令添加一条新的cms用户数据到数据库：</w:t>
      </w:r>
    </w:p>
    <w:p w:rsidR="009404F1" w:rsidRDefault="009404F1" w:rsidP="009404F1">
      <w:pPr>
        <w:pStyle w:val="a3"/>
        <w:ind w:left="420" w:firstLineChars="0" w:firstLine="0"/>
      </w:pPr>
      <w:r w:rsidRPr="009404F1">
        <w:t xml:space="preserve">python manage.py create_cms_user -u zhiliao2 -p 123456 -e </w:t>
      </w:r>
      <w:hyperlink r:id="rId35" w:history="1">
        <w:r w:rsidRPr="009B35DB">
          <w:rPr>
            <w:rStyle w:val="a4"/>
          </w:rPr>
          <w:t>zhiliao2@qq.com</w:t>
        </w:r>
      </w:hyperlink>
    </w:p>
    <w:p w:rsidR="009404F1" w:rsidRDefault="009404F1" w:rsidP="009404F1">
      <w:pPr>
        <w:pStyle w:val="a3"/>
        <w:ind w:left="420" w:firstLineChars="0" w:firstLine="0"/>
      </w:pPr>
    </w:p>
    <w:p w:rsidR="009404F1" w:rsidRDefault="009404F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启动项目，在浏览器中打开链接</w:t>
      </w:r>
      <w:hyperlink r:id="rId36" w:history="1">
        <w:r w:rsidRPr="009B35DB">
          <w:rPr>
            <w:rStyle w:val="a4"/>
          </w:rPr>
          <w:t>http://127.0.0.1:8000/cms/login/</w:t>
        </w:r>
      </w:hyperlink>
      <w:r>
        <w:rPr>
          <w:rFonts w:hint="eastAsia"/>
        </w:rPr>
        <w:t>：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不打勾记住我，页面转到前台主页面，查看se</w:t>
      </w:r>
      <w:r>
        <w:t>ssion</w:t>
      </w:r>
      <w:r>
        <w:rPr>
          <w:rFonts w:hint="eastAsia"/>
        </w:rPr>
        <w:t>的过期时间为截至</w:t>
      </w:r>
      <w:r w:rsidR="009F0881">
        <w:rPr>
          <w:rFonts w:hint="eastAsia"/>
        </w:rPr>
        <w:t>浏览会话结束</w:t>
      </w:r>
      <w:r>
        <w:rPr>
          <w:rFonts w:hint="eastAsia"/>
        </w:rPr>
        <w:t>；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打勾记住我，页面转到前台主页面，查看se</w:t>
      </w:r>
      <w:r>
        <w:t>ssion</w:t>
      </w:r>
      <w:r>
        <w:rPr>
          <w:rFonts w:hint="eastAsia"/>
        </w:rPr>
        <w:t>的过期时间为31天；</w:t>
      </w:r>
    </w:p>
    <w:p w:rsidR="009404F1" w:rsidRPr="009404F1" w:rsidRDefault="009404F1" w:rsidP="009F0881">
      <w:pPr>
        <w:pStyle w:val="a3"/>
        <w:ind w:left="420" w:firstLineChars="0" w:firstLine="0"/>
      </w:pPr>
      <w:r>
        <w:rPr>
          <w:rFonts w:hint="eastAsia"/>
        </w:rPr>
        <w:t>输入错误的邮箱地址和密码，页面提示</w:t>
      </w:r>
      <w:r>
        <w:rPr>
          <w:rFonts w:ascii="微软雅黑" w:eastAsia="微软雅黑" w:hAnsi="微软雅黑" w:hint="eastAsia"/>
          <w:color w:val="000000"/>
          <w:sz w:val="27"/>
          <w:szCs w:val="27"/>
        </w:rPr>
        <w:t>表单验证错误</w:t>
      </w:r>
      <w:r w:rsidR="009F0881">
        <w:rPr>
          <w:rFonts w:ascii="微软雅黑" w:eastAsia="微软雅黑" w:hAnsi="微软雅黑" w:hint="eastAsia"/>
          <w:color w:val="000000"/>
          <w:sz w:val="27"/>
          <w:szCs w:val="27"/>
        </w:rPr>
        <w:t>，</w:t>
      </w:r>
      <w:r w:rsidR="009F0881">
        <w:rPr>
          <w:rFonts w:hint="eastAsia"/>
        </w:rPr>
        <w:t>但是错误提示并不雅观。</w:t>
      </w:r>
    </w:p>
    <w:p w:rsidR="009404F1" w:rsidRDefault="009404F1" w:rsidP="009404F1">
      <w:pPr>
        <w:pStyle w:val="a3"/>
        <w:ind w:left="420" w:firstLineChars="0" w:firstLine="0"/>
      </w:pPr>
    </w:p>
    <w:p w:rsidR="009F0881" w:rsidRDefault="009F088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优化错误信息提示：</w:t>
      </w:r>
    </w:p>
    <w:p w:rsidR="009F0881" w:rsidRDefault="006A0EEB" w:rsidP="009F0881">
      <w:r w:rsidRPr="006A0EEB">
        <w:rPr>
          <w:noProof/>
        </w:rPr>
        <w:drawing>
          <wp:inline distT="0" distB="0" distL="0" distR="0">
            <wp:extent cx="4133850" cy="2779522"/>
            <wp:effectExtent l="0" t="0" r="0" b="1905"/>
            <wp:docPr id="14" name="图片 14" descr="C:\Users\huang\Downloads\Capture\2018-12-25_1017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5_101710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726" cy="2788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0881" w:rsidRDefault="009F088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lastRenderedPageBreak/>
        <w:t>修改cms</w:t>
      </w:r>
      <w:r>
        <w:t>_login.html</w:t>
      </w:r>
      <w:r>
        <w:rPr>
          <w:rFonts w:hint="eastAsia"/>
        </w:rPr>
        <w:t>文件，把错误信息渲染到cms后台的登录页面上：</w:t>
      </w:r>
    </w:p>
    <w:p w:rsidR="006A0EEB" w:rsidRDefault="006A0EEB" w:rsidP="006A0EE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渲染错误信息提示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p </w:t>
      </w:r>
      <w:r>
        <w:rPr>
          <w:rFonts w:hint="eastAsia"/>
          <w:color w:val="BABABA"/>
          <w:sz w:val="16"/>
          <w:szCs w:val="16"/>
        </w:rPr>
        <w:t>styl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ext-dang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p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9F0881" w:rsidRPr="006A0EEB" w:rsidRDefault="009F0881" w:rsidP="009F0881"/>
    <w:p w:rsidR="006A0EEB" w:rsidRDefault="006A0EEB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重启项目，验证错误消息样式</w:t>
      </w:r>
    </w:p>
    <w:p w:rsidR="006A0EEB" w:rsidRDefault="006A0EEB" w:rsidP="006A0EEB">
      <w:r>
        <w:rPr>
          <w:rFonts w:hint="eastAsia"/>
        </w:rPr>
        <w:t>输入正确的邮箱，错误的密码，页面跳转回登录页面，显示错误信息，如下图：</w:t>
      </w:r>
    </w:p>
    <w:p w:rsidR="006A0EEB" w:rsidRDefault="006A0EEB" w:rsidP="006A0EEB">
      <w:r w:rsidRPr="006A0EEB">
        <w:rPr>
          <w:noProof/>
        </w:rPr>
        <w:drawing>
          <wp:inline distT="0" distB="0" distL="0" distR="0" wp14:anchorId="08F5F1C0" wp14:editId="5E48162F">
            <wp:extent cx="3670300" cy="2832100"/>
            <wp:effectExtent l="0" t="0" r="6350" b="6350"/>
            <wp:docPr id="15" name="图片 15" descr="C:\Users\huang\Downloads\Capture\2018-12-25_1022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5_102226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83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EEB" w:rsidRDefault="006A0EEB" w:rsidP="006A0EEB">
      <w:pPr>
        <w:ind w:left="420"/>
      </w:pPr>
    </w:p>
    <w:p w:rsidR="00D60ABF" w:rsidRDefault="00D60ABF" w:rsidP="00151F18">
      <w:pPr>
        <w:pStyle w:val="1"/>
        <w:numPr>
          <w:ilvl w:val="0"/>
          <w:numId w:val="1"/>
        </w:numPr>
      </w:pPr>
      <w:r>
        <w:t>cms</w:t>
      </w:r>
      <w:r>
        <w:rPr>
          <w:rFonts w:hint="eastAsia"/>
        </w:rPr>
        <w:t>后台登陆限制</w:t>
      </w:r>
    </w:p>
    <w:p w:rsidR="00AA3585" w:rsidRDefault="00AA3585" w:rsidP="00151F1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在配置文件con</w:t>
      </w:r>
      <w:r>
        <w:t>fig.py</w:t>
      </w:r>
      <w:r>
        <w:rPr>
          <w:rFonts w:hint="eastAsia"/>
        </w:rPr>
        <w:t>中添加一个cms用户的id字串，把id固定下来：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CMS_USER_ID = </w:t>
      </w:r>
      <w:r>
        <w:rPr>
          <w:rFonts w:hint="eastAsia"/>
          <w:color w:val="6A8759"/>
          <w:sz w:val="16"/>
          <w:szCs w:val="16"/>
        </w:rPr>
        <w:t xml:space="preserve">'ahijdnknj'  </w:t>
      </w:r>
      <w:r>
        <w:rPr>
          <w:rFonts w:hint="eastAsia"/>
          <w:color w:val="808080"/>
          <w:sz w:val="16"/>
          <w:szCs w:val="16"/>
        </w:rPr>
        <w:t># 随意设置cms用户的id字串</w:t>
      </w:r>
    </w:p>
    <w:p w:rsidR="00AA3585" w:rsidRDefault="00AA3585" w:rsidP="00AA3585"/>
    <w:p w:rsidR="00D60ABF" w:rsidRDefault="00D60ABF" w:rsidP="00151F1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在cms后台中，创建一个装饰器a</w:t>
      </w:r>
      <w:r>
        <w:t>pps.cms.decorators.py</w:t>
      </w:r>
      <w:r>
        <w:rPr>
          <w:rFonts w:hint="eastAsia"/>
        </w:rPr>
        <w:t>文件</w:t>
      </w:r>
      <w:r>
        <w:t>: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unctoo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wrap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装饰器。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后台登陆限制，如果用户没有登陆，就会自动跳转到cms登陆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只有登陆成功，才会跳转到主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in_required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func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</w:p>
    <w:p w:rsidR="00D60ABF" w:rsidRPr="00AA3585" w:rsidRDefault="00D60ABF" w:rsidP="00D60ABF"/>
    <w:p w:rsidR="00AA3585" w:rsidRDefault="00AA3585" w:rsidP="00151F1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后台视图文件view</w:t>
      </w:r>
      <w:r>
        <w:t>s.py</w:t>
      </w:r>
      <w:r>
        <w:rPr>
          <w:rFonts w:hint="eastAsia"/>
        </w:rPr>
        <w:t>，把用户的id修改为配置文件config.py中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</w:p>
    <w:p w:rsidR="00AA3585" w:rsidRDefault="00AA3585" w:rsidP="00AA3585"/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session[config.CMS_USER_ID] = user.id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808080"/>
          <w:sz w:val="16"/>
          <w:szCs w:val="16"/>
        </w:rPr>
        <w:t># 指定用户id为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</w:p>
    <w:p w:rsidR="00AA3585" w:rsidRPr="00AA3585" w:rsidRDefault="00AA3585" w:rsidP="00AA3585"/>
    <w:p w:rsidR="00D60ABF" w:rsidRDefault="00AA3585" w:rsidP="00151F1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重启项目，验证结果， 在浏览器中输入</w:t>
      </w:r>
      <w:r w:rsidRPr="00AA3585">
        <w:t>http://127.0.0.1:8000/</w:t>
      </w:r>
      <w:r>
        <w:rPr>
          <w:rFonts w:hint="eastAsia"/>
        </w:rPr>
        <w:t>cms</w:t>
      </w:r>
      <w:r>
        <w:t>/</w:t>
      </w:r>
      <w:r>
        <w:rPr>
          <w:rFonts w:hint="eastAsia"/>
        </w:rPr>
        <w:t>：</w:t>
      </w:r>
    </w:p>
    <w:p w:rsidR="00143358" w:rsidRDefault="00AA3585" w:rsidP="00D60ABF">
      <w:r>
        <w:rPr>
          <w:rFonts w:hint="eastAsia"/>
        </w:rPr>
        <w:t>如果用户没有登陆，页面会自动跳转到cms登陆页面</w:t>
      </w:r>
      <w:hyperlink r:id="rId39" w:history="1">
        <w:r w:rsidRPr="009B35DB">
          <w:rPr>
            <w:rStyle w:val="a4"/>
          </w:rPr>
          <w:t>http://127.0.0.1:8000/cms/login/</w:t>
        </w:r>
      </w:hyperlink>
      <w:r w:rsidR="00143358">
        <w:rPr>
          <w:rFonts w:hint="eastAsia"/>
        </w:rPr>
        <w:t>;</w:t>
      </w:r>
    </w:p>
    <w:p w:rsidR="00D60ABF" w:rsidRDefault="00AA3585" w:rsidP="00D60ABF">
      <w:r>
        <w:rPr>
          <w:rFonts w:hint="eastAsia"/>
        </w:rPr>
        <w:t>直到登陆后，才会跳转到主页面，链接为</w:t>
      </w:r>
      <w:hyperlink r:id="rId40" w:history="1">
        <w:r w:rsidRPr="009B35DB">
          <w:rPr>
            <w:rStyle w:val="a4"/>
          </w:rPr>
          <w:t>http://127.0.0.1:8000/cms/</w:t>
        </w:r>
      </w:hyperlink>
      <w:r>
        <w:rPr>
          <w:rFonts w:hint="eastAsia"/>
        </w:rPr>
        <w:t>。</w:t>
      </w:r>
    </w:p>
    <w:p w:rsidR="00D60ABF" w:rsidRPr="00AA3585" w:rsidRDefault="00D60ABF" w:rsidP="00D60ABF"/>
    <w:p w:rsidR="00E54129" w:rsidRDefault="00E54129" w:rsidP="00151F18">
      <w:pPr>
        <w:pStyle w:val="1"/>
        <w:numPr>
          <w:ilvl w:val="0"/>
          <w:numId w:val="1"/>
        </w:numPr>
      </w:pPr>
      <w:r w:rsidRPr="00E54129">
        <w:t>cms</w:t>
      </w:r>
      <w:r w:rsidRPr="00E54129">
        <w:t>后台模板渲染完成</w:t>
      </w:r>
    </w:p>
    <w:p w:rsidR="00E54129" w:rsidRDefault="00E54129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创建cms后台主页模板</w:t>
      </w:r>
      <w:r w:rsidR="00065C1D">
        <w:rPr>
          <w:rFonts w:hint="eastAsia"/>
        </w:rPr>
        <w:t>文件</w:t>
      </w:r>
      <w:r w:rsidR="00065C1D" w:rsidRPr="00065C1D">
        <w:rPr>
          <w:rFonts w:hint="eastAsia"/>
          <w:color w:val="FF0000"/>
        </w:rPr>
        <w:t>cms</w:t>
      </w:r>
      <w:r w:rsidR="00065C1D" w:rsidRPr="00065C1D">
        <w:rPr>
          <w:color w:val="FF0000"/>
        </w:rPr>
        <w:t>_index.html</w:t>
      </w:r>
      <w:r>
        <w:rPr>
          <w:rFonts w:hint="eastAsia"/>
        </w:rPr>
        <w:t>，把设计好的后台主页模板代码拷贝过来，并且修改指定地方</w:t>
      </w:r>
      <w:r w:rsidR="00065C1D">
        <w:rPr>
          <w:rFonts w:hint="eastAsia"/>
        </w:rPr>
        <w:t>:</w:t>
      </w:r>
    </w:p>
    <w:p w:rsidR="00606A07" w:rsidRDefault="00606A07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</w:t>
      </w:r>
      <w:r>
        <w:rPr>
          <w:color w:val="808080"/>
          <w:sz w:val="16"/>
          <w:szCs w:val="16"/>
        </w:rPr>
        <w:t xml:space="preserve">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808080"/>
          <w:sz w:val="16"/>
          <w:szCs w:val="16"/>
        </w:rPr>
        <w:br/>
        <w:t xml:space="preserve">    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</w:p>
    <w:p w:rsidR="00065C1D" w:rsidRPr="00065C1D" w:rsidRDefault="00606A07" w:rsidP="00065C1D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 navbar-inverse navbar-fixed-top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naviga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</w:p>
    <w:p w:rsidR="00065C1D" w:rsidRDefault="00065C1D" w:rsidP="00867C24"/>
    <w:p w:rsidR="00065C1D" w:rsidRDefault="00065C1D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lastRenderedPageBreak/>
        <w:t>拷贝设计好的静态样式和js文件</w:t>
      </w:r>
    </w:p>
    <w:p w:rsidR="003E6F7C" w:rsidRDefault="00867C24" w:rsidP="00867C24">
      <w:r>
        <w:rPr>
          <w:rFonts w:hint="eastAsia"/>
        </w:rPr>
        <w:t>把</w:t>
      </w:r>
      <w:r w:rsidRPr="00867C24">
        <w:rPr>
          <w:rFonts w:hint="eastAsia"/>
          <w:color w:val="FF0000"/>
        </w:rPr>
        <w:t>cm</w:t>
      </w:r>
      <w:r w:rsidRPr="00867C24">
        <w:rPr>
          <w:color w:val="FF0000"/>
        </w:rPr>
        <w:t>s_base.css</w:t>
      </w:r>
      <w:r>
        <w:rPr>
          <w:rFonts w:hint="eastAsia"/>
        </w:rPr>
        <w:t>拷贝到s</w:t>
      </w:r>
      <w:r>
        <w:t>tatic.cms.css</w:t>
      </w:r>
      <w:r>
        <w:rPr>
          <w:rFonts w:hint="eastAsia"/>
        </w:rPr>
        <w:t>文件夹中，把</w:t>
      </w:r>
      <w:r w:rsidRPr="00867C24">
        <w:rPr>
          <w:rFonts w:hint="eastAsia"/>
          <w:color w:val="FF0000"/>
        </w:rPr>
        <w:t>c</w:t>
      </w:r>
      <w:r w:rsidRPr="00867C24">
        <w:rPr>
          <w:color w:val="FF0000"/>
        </w:rPr>
        <w:t>ms_base.js</w:t>
      </w:r>
      <w:r>
        <w:rPr>
          <w:rFonts w:hint="eastAsia"/>
        </w:rPr>
        <w:t>拷贝到sta</w:t>
      </w:r>
      <w:r>
        <w:t>tic.cms.js</w:t>
      </w:r>
      <w:r>
        <w:rPr>
          <w:rFonts w:hint="eastAsia"/>
        </w:rPr>
        <w:t>文件夹中，另外，创建一个宏文件</w:t>
      </w:r>
      <w:r w:rsidRPr="00867C24">
        <w:rPr>
          <w:rFonts w:hint="eastAsia"/>
          <w:color w:val="FF0000"/>
        </w:rPr>
        <w:t>_</w:t>
      </w:r>
      <w:r w:rsidRPr="00867C24">
        <w:rPr>
          <w:color w:val="FF0000"/>
        </w:rPr>
        <w:t>macros.html</w:t>
      </w:r>
      <w:r>
        <w:rPr>
          <w:rFonts w:hint="eastAsia"/>
        </w:rPr>
        <w:t>，放入t</w:t>
      </w:r>
      <w:r>
        <w:t>emplates.common</w:t>
      </w:r>
      <w:r>
        <w:rPr>
          <w:rFonts w:hint="eastAsia"/>
        </w:rPr>
        <w:t>文件夹中，待用：</w:t>
      </w:r>
    </w:p>
    <w:p w:rsidR="00867C24" w:rsidRPr="00867C24" w:rsidRDefault="00867C24" w:rsidP="00867C24">
      <w:r w:rsidRPr="00867C24">
        <w:rPr>
          <w:noProof/>
        </w:rPr>
        <w:drawing>
          <wp:inline distT="0" distB="0" distL="0" distR="0">
            <wp:extent cx="1930400" cy="2616200"/>
            <wp:effectExtent l="0" t="0" r="0" b="0"/>
            <wp:docPr id="16" name="图片 16" descr="C:\Users\huang\Downloads\Capture\2018-12-25_1235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5_123507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6F7C" w:rsidRDefault="003E6F7C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修改cms后台视图文件v</w:t>
      </w:r>
      <w:r>
        <w:t>iews.py</w:t>
      </w:r>
      <w:r>
        <w:rPr>
          <w:rFonts w:hint="eastAsia"/>
        </w:rPr>
        <w:t>，添加主页模板渲染</w:t>
      </w:r>
    </w:p>
    <w:p w:rsidR="003E6F7C" w:rsidRDefault="003E6F7C" w:rsidP="003E6F7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index.html'</w:t>
      </w:r>
      <w:r>
        <w:rPr>
          <w:rFonts w:hint="eastAsia"/>
          <w:color w:val="A9B7C6"/>
          <w:sz w:val="16"/>
          <w:szCs w:val="16"/>
        </w:rPr>
        <w:t>)</w:t>
      </w:r>
    </w:p>
    <w:p w:rsidR="003E6F7C" w:rsidRPr="003E6F7C" w:rsidRDefault="003E6F7C" w:rsidP="003E6F7C"/>
    <w:p w:rsidR="00867C24" w:rsidRDefault="00867C24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重启项目， 浏览器打开登录页，输入正确的邮箱和密码，登陆，验证是否成功跳转到cms后台主页面</w:t>
      </w:r>
      <w:r w:rsidR="00674180">
        <w:rPr>
          <w:rFonts w:hint="eastAsia"/>
        </w:rPr>
        <w:t>。</w:t>
      </w:r>
    </w:p>
    <w:p w:rsidR="00867C24" w:rsidRDefault="00867C24" w:rsidP="00867C24">
      <w:pPr>
        <w:pStyle w:val="a3"/>
        <w:ind w:left="420" w:firstLineChars="0" w:firstLine="0"/>
      </w:pPr>
    </w:p>
    <w:p w:rsidR="00867C24" w:rsidRDefault="00867C24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使用宏，优化后台主页面渲染</w:t>
      </w:r>
    </w:p>
    <w:p w:rsidR="00867C24" w:rsidRDefault="00867C24" w:rsidP="00867C24">
      <w:r>
        <w:rPr>
          <w:rFonts w:hint="eastAsia"/>
        </w:rPr>
        <w:t>在宏文件_</w:t>
      </w:r>
      <w:r>
        <w:t>macros.html</w:t>
      </w:r>
      <w:r>
        <w:rPr>
          <w:rFonts w:hint="eastAsia"/>
        </w:rPr>
        <w:t>中写入以下宏代码：</w:t>
      </w:r>
    </w:p>
    <w:p w:rsidR="00867C24" w:rsidRDefault="00867C24" w:rsidP="00867C2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macro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-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macro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{# 添加减号，消除换行问题 #}</w:t>
      </w:r>
    </w:p>
    <w:p w:rsidR="00867C24" w:rsidRDefault="00867C24" w:rsidP="00867C24"/>
    <w:p w:rsidR="00867C24" w:rsidRDefault="00867C24" w:rsidP="00867C24">
      <w:pPr>
        <w:pStyle w:val="a3"/>
      </w:pPr>
    </w:p>
    <w:p w:rsidR="00867C24" w:rsidRDefault="00867C24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在cms后台主页面模板中引入宏，并修改相应的地方</w:t>
      </w:r>
      <w:r w:rsidR="00674180">
        <w:rPr>
          <w:rFonts w:hint="eastAsia"/>
        </w:rPr>
        <w:t>：</w:t>
      </w:r>
    </w:p>
    <w:p w:rsidR="00674180" w:rsidRDefault="00674180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>'common/_macros.html'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674180" w:rsidRPr="00674180" w:rsidRDefault="00674180" w:rsidP="00674180"/>
    <w:p w:rsidR="00E54129" w:rsidRDefault="00867C24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再次启动</w:t>
      </w:r>
      <w:r w:rsidR="00674180">
        <w:rPr>
          <w:rFonts w:hint="eastAsia"/>
        </w:rPr>
        <w:t>项目，验证是否正确跳转到cms后台主页面</w:t>
      </w:r>
      <w:r w:rsidR="00E54129">
        <w:rPr>
          <w:rFonts w:hint="eastAsia"/>
        </w:rPr>
        <w:t>。。。</w:t>
      </w:r>
    </w:p>
    <w:p w:rsidR="00E54129" w:rsidRDefault="00E54129" w:rsidP="00E54129"/>
    <w:p w:rsidR="00065C1D" w:rsidRDefault="00065C1D" w:rsidP="00151F18">
      <w:pPr>
        <w:pStyle w:val="1"/>
        <w:numPr>
          <w:ilvl w:val="0"/>
          <w:numId w:val="1"/>
        </w:numPr>
      </w:pPr>
      <w:r w:rsidRPr="00065C1D">
        <w:t>cms</w:t>
      </w:r>
      <w:r w:rsidRPr="00065C1D">
        <w:t>用户名渲染和注销功能完成</w:t>
      </w:r>
    </w:p>
    <w:p w:rsidR="00065C1D" w:rsidRDefault="00394321" w:rsidP="00151F18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使用上下文钩子函数b</w:t>
      </w:r>
      <w:r>
        <w:t>efore_request</w:t>
      </w:r>
      <w:r>
        <w:rPr>
          <w:rFonts w:hint="eastAsia"/>
        </w:rPr>
        <w:t>，并</w:t>
      </w:r>
      <w:r w:rsidR="00065C1D">
        <w:rPr>
          <w:rFonts w:hint="eastAsia"/>
        </w:rPr>
        <w:t>使用线程隔离的g对象来传递变量，实现c</w:t>
      </w:r>
      <w:r w:rsidR="00065C1D">
        <w:t>ms</w:t>
      </w:r>
      <w:r w:rsidR="00065C1D">
        <w:rPr>
          <w:rFonts w:hint="eastAsia"/>
        </w:rPr>
        <w:t>用户名渲染</w:t>
      </w:r>
      <w:r>
        <w:rPr>
          <w:rFonts w:hint="eastAsia"/>
        </w:rPr>
        <w:t>，修改cms视图文件v</w:t>
      </w:r>
      <w:r>
        <w:t>iews.py</w:t>
      </w:r>
      <w:r>
        <w:rPr>
          <w:rFonts w:hint="eastAsia"/>
        </w:rPr>
        <w:t>：</w:t>
      </w: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394321" w:rsidRPr="00394321" w:rsidRDefault="00394321" w:rsidP="00394321">
      <w:pPr>
        <w:pStyle w:val="HTML"/>
        <w:shd w:val="clear" w:color="auto" w:fill="2B2B2B"/>
        <w:rPr>
          <w:color w:val="808080"/>
          <w:sz w:val="16"/>
          <w:szCs w:val="16"/>
        </w:rPr>
      </w:pP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065C1D" w:rsidRDefault="00394321" w:rsidP="00065C1D">
      <w:r>
        <w:rPr>
          <w:rFonts w:hint="eastAsia"/>
        </w:rPr>
        <w:t>修改c</w:t>
      </w:r>
      <w:r>
        <w:t>ms</w:t>
      </w:r>
      <w:r>
        <w:rPr>
          <w:rFonts w:hint="eastAsia"/>
        </w:rPr>
        <w:t>后天主页模板cms</w:t>
      </w:r>
      <w:r>
        <w:t>_index.html</w:t>
      </w:r>
      <w:r>
        <w:rPr>
          <w:rFonts w:hint="eastAsia"/>
        </w:rPr>
        <w:t>，接收g对象传递的用户名，实现用户名渲染：</w:t>
      </w:r>
    </w:p>
    <w:p w:rsidR="00394321" w:rsidRDefault="00394321" w:rsidP="00394321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394321" w:rsidRDefault="00BF106B" w:rsidP="00065C1D">
      <w:r>
        <w:rPr>
          <w:rFonts w:hint="eastAsia"/>
        </w:rPr>
        <w:t>重启项目，在浏览器正确登陆，查看用户名是否显示在主页上：</w:t>
      </w:r>
    </w:p>
    <w:p w:rsidR="00065C1D" w:rsidRDefault="00BF106B" w:rsidP="00065C1D">
      <w:r w:rsidRPr="00BF106B">
        <w:rPr>
          <w:noProof/>
        </w:rPr>
        <w:drawing>
          <wp:inline distT="0" distB="0" distL="0" distR="0">
            <wp:extent cx="4756150" cy="863600"/>
            <wp:effectExtent l="0" t="0" r="6350" b="0"/>
            <wp:docPr id="17" name="图片 17" descr="C:\Users\huang\Downloads\Capture\2018-12-25_1429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5_142908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优化代码， 在app</w:t>
      </w:r>
      <w:r>
        <w:t>s.cms</w:t>
      </w:r>
      <w:r>
        <w:rPr>
          <w:rFonts w:hint="eastAsia"/>
        </w:rPr>
        <w:t>文件夹中创建一个h</w:t>
      </w:r>
      <w:r>
        <w:t>ook</w:t>
      </w:r>
      <w:r>
        <w:rPr>
          <w:rFonts w:hint="eastAsia"/>
        </w:rPr>
        <w:t>s</w:t>
      </w:r>
      <w:r>
        <w:t>.py</w:t>
      </w:r>
      <w:r>
        <w:rPr>
          <w:rFonts w:hint="eastAsia"/>
        </w:rPr>
        <w:t>文件，专门存放钩子函数：</w:t>
      </w:r>
    </w:p>
    <w:p w:rsidR="00BF106B" w:rsidRPr="00BF106B" w:rsidRDefault="00BF106B" w:rsidP="00065C1D">
      <w:r w:rsidRPr="00BF106B">
        <w:rPr>
          <w:noProof/>
        </w:rPr>
        <w:lastRenderedPageBreak/>
        <w:drawing>
          <wp:inline distT="0" distB="0" distL="0" distR="0">
            <wp:extent cx="2247900" cy="1778000"/>
            <wp:effectExtent l="0" t="0" r="0" b="0"/>
            <wp:docPr id="18" name="图片 18" descr="C:\Users\huang\Downloads\Capture\2018-12-25_1431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5_143151.pn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把以上的钩子函数剪切到hook</w:t>
      </w:r>
      <w:r>
        <w:t>s.py</w:t>
      </w:r>
      <w:r>
        <w:rPr>
          <w:rFonts w:hint="eastAsia"/>
        </w:rPr>
        <w:t>文件上来：</w:t>
      </w:r>
    </w:p>
    <w:p w:rsidR="00BF106B" w:rsidRDefault="00BF106B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297D76" w:rsidRDefault="00297D76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</w:p>
    <w:p w:rsidR="00BF106B" w:rsidRDefault="00BF106B" w:rsidP="00065C1D">
      <w:r>
        <w:rPr>
          <w:rFonts w:hint="eastAsia"/>
        </w:rPr>
        <w:t>在同包的初始化文件_</w:t>
      </w:r>
      <w:r>
        <w:t>_init__.py</w:t>
      </w:r>
      <w:r>
        <w:rPr>
          <w:rFonts w:hint="eastAsia"/>
        </w:rPr>
        <w:t>上导出</w:t>
      </w:r>
      <w:r w:rsidR="00297D76">
        <w:rPr>
          <w:rFonts w:hint="eastAsia"/>
        </w:rPr>
        <w:t>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s.cms.hooks</w:t>
      </w:r>
    </w:p>
    <w:p w:rsidR="00297D76" w:rsidRPr="00BF106B" w:rsidRDefault="00297D76" w:rsidP="00065C1D"/>
    <w:p w:rsidR="00BF106B" w:rsidRDefault="00BF106B" w:rsidP="00065C1D">
      <w:r>
        <w:rPr>
          <w:rFonts w:hint="eastAsia"/>
        </w:rPr>
        <w:t>重启项目，在浏览器正确登陆，查看用户名是否显示在主页上。</w:t>
      </w:r>
    </w:p>
    <w:p w:rsidR="00BF106B" w:rsidRDefault="00BF106B" w:rsidP="00065C1D"/>
    <w:p w:rsidR="00065C1D" w:rsidRDefault="00065C1D" w:rsidP="00151F18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注销功能实现</w:t>
      </w:r>
    </w:p>
    <w:p w:rsidR="00065C1D" w:rsidRDefault="00297D76" w:rsidP="00065C1D">
      <w:r>
        <w:rPr>
          <w:rFonts w:hint="eastAsia"/>
        </w:rPr>
        <w:t>修改cms视图文件v</w:t>
      </w:r>
      <w:r>
        <w:t>iews.py</w:t>
      </w:r>
      <w:r>
        <w:rPr>
          <w:rFonts w:hint="eastAsia"/>
        </w:rPr>
        <w:t>，添加注销功能函数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注销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logout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ou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l </w:t>
      </w:r>
      <w:r>
        <w:rPr>
          <w:rFonts w:hint="eastAsia"/>
          <w:color w:val="A9B7C6"/>
          <w:sz w:val="16"/>
          <w:szCs w:val="16"/>
        </w:rPr>
        <w:t xml:space="preserve">session[config.CMS_USER_ID]   </w:t>
      </w:r>
      <w:r>
        <w:rPr>
          <w:rFonts w:hint="eastAsia"/>
          <w:color w:val="808080"/>
          <w:sz w:val="16"/>
          <w:szCs w:val="16"/>
        </w:rPr>
        <w:t># 删除session中的用户id字串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 xml:space="preserve">))   </w:t>
      </w:r>
      <w:r>
        <w:rPr>
          <w:rFonts w:hint="eastAsia"/>
          <w:color w:val="808080"/>
          <w:sz w:val="16"/>
          <w:szCs w:val="16"/>
        </w:rPr>
        <w:t># 返回登陆页面</w:t>
      </w:r>
    </w:p>
    <w:p w:rsidR="00297D76" w:rsidRDefault="00297D76" w:rsidP="00065C1D">
      <w:r>
        <w:rPr>
          <w:rFonts w:hint="eastAsia"/>
        </w:rPr>
        <w:t>修改cms后台主页模板，接收注销功能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>&lt;/ul&gt;</w:t>
      </w:r>
    </w:p>
    <w:p w:rsidR="00924A95" w:rsidRDefault="00924A95" w:rsidP="00065C1D"/>
    <w:p w:rsidR="00297D76" w:rsidRPr="00297D76" w:rsidRDefault="00924A95" w:rsidP="00065C1D">
      <w:r>
        <w:rPr>
          <w:rFonts w:hint="eastAsia"/>
        </w:rPr>
        <w:t>验证，</w:t>
      </w:r>
      <w:r w:rsidR="00297D76">
        <w:rPr>
          <w:rFonts w:hint="eastAsia"/>
        </w:rPr>
        <w:t>重启项目，在浏览器正确登陆，点击后台主页上的注销</w:t>
      </w:r>
      <w:r>
        <w:rPr>
          <w:rFonts w:hint="eastAsia"/>
        </w:rPr>
        <w:t>，看是否成功跳转到登陆页面。</w:t>
      </w:r>
    </w:p>
    <w:p w:rsidR="00065C1D" w:rsidRDefault="00065C1D" w:rsidP="00065C1D"/>
    <w:p w:rsidR="00001E84" w:rsidRDefault="00001E84" w:rsidP="00151F18">
      <w:pPr>
        <w:pStyle w:val="1"/>
        <w:numPr>
          <w:ilvl w:val="0"/>
          <w:numId w:val="1"/>
        </w:numPr>
      </w:pPr>
      <w:r w:rsidRPr="00001E84">
        <w:t>cms</w:t>
      </w:r>
      <w:r w:rsidRPr="00001E84">
        <w:t>模板抽离和个人详情页面完成</w:t>
      </w:r>
    </w:p>
    <w:p w:rsidR="00001E84" w:rsidRDefault="009F63DB" w:rsidP="00151F18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复制原来的cms</w:t>
      </w:r>
      <w:r>
        <w:t>_index.html</w:t>
      </w:r>
      <w:r>
        <w:rPr>
          <w:rFonts w:hint="eastAsia"/>
        </w:rPr>
        <w:t>，</w:t>
      </w:r>
      <w:r w:rsidR="007D5D7A">
        <w:rPr>
          <w:rFonts w:hint="eastAsia"/>
        </w:rPr>
        <w:t>创建cms后台父本的页面模板，在子模版中需要更改的地方设置block模块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7D5D7A" w:rsidRDefault="007D5D7A" w:rsidP="007D5D7A"/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9 col-sm-offset-3 col-md-10 col-md-offset-2 ma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h1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h1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ain_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9F63DB" w:rsidRPr="009F63DB" w:rsidRDefault="009F63DB" w:rsidP="007D5D7A"/>
    <w:p w:rsidR="007D5D7A" w:rsidRDefault="007D5D7A" w:rsidP="00151F18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修改cms主页面，继承父模板，添加需要修改的内容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欢迎来到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9F63DB" w:rsidP="009F63DB">
      <w:r>
        <w:rPr>
          <w:rFonts w:hint="eastAsia"/>
        </w:rPr>
        <w:t>启动项目验证，登陆后，主页是以下这样的：</w:t>
      </w:r>
    </w:p>
    <w:p w:rsidR="009F63DB" w:rsidRPr="009F63DB" w:rsidRDefault="009F63DB" w:rsidP="009F63DB">
      <w:r w:rsidRPr="009F63DB">
        <w:rPr>
          <w:noProof/>
        </w:rPr>
        <w:lastRenderedPageBreak/>
        <w:drawing>
          <wp:inline distT="0" distB="0" distL="0" distR="0">
            <wp:extent cx="5274310" cy="1819486"/>
            <wp:effectExtent l="0" t="0" r="2540" b="9525"/>
            <wp:docPr id="19" name="图片 19" descr="C:\Users\huang\Downloads\Capture\2018-12-25_1538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5_153845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19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D7A" w:rsidRDefault="007D5D7A" w:rsidP="00151F18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继承父模板，实现个人详情页面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个人信息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 w:rsidR="004C1773">
        <w:rPr>
          <w:rFonts w:hint="eastAsia"/>
          <w:color w:val="BABABA"/>
          <w:sz w:val="16"/>
          <w:szCs w:val="16"/>
        </w:rPr>
        <w:t>(</w:t>
      </w:r>
      <w:r w:rsidR="004C1773">
        <w:rPr>
          <w:color w:val="BABABA"/>
          <w:sz w:val="16"/>
          <w:szCs w:val="16"/>
        </w:rPr>
        <w:t>)</w:t>
      </w:r>
      <w:r>
        <w:rPr>
          <w:rFonts w:hint="eastAsia"/>
          <w:color w:val="BABABA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}}    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7D5D7A" w:rsidP="00001E84">
      <w:r>
        <w:rPr>
          <w:rFonts w:hint="eastAsia"/>
        </w:rPr>
        <w:t>在cms视图文件views.py中添加个人详情视图函数：</w:t>
      </w:r>
    </w:p>
    <w:p w:rsidR="009F63DB" w:rsidRDefault="009F63DB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个人详情页面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rofile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rofi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rofile.html'</w:t>
      </w:r>
      <w:r>
        <w:rPr>
          <w:rFonts w:hint="eastAsia"/>
          <w:color w:val="A9B7C6"/>
          <w:sz w:val="16"/>
          <w:szCs w:val="16"/>
        </w:rPr>
        <w:t>)</w:t>
      </w:r>
    </w:p>
    <w:p w:rsidR="009F63DB" w:rsidRDefault="004C1773" w:rsidP="00001E84">
      <w:r>
        <w:rPr>
          <w:rFonts w:hint="eastAsia"/>
        </w:rPr>
        <w:t>在父模板c</w:t>
      </w:r>
      <w:r>
        <w:t>ms_base.html</w:t>
      </w:r>
      <w:r>
        <w:rPr>
          <w:rFonts w:hint="eastAsia"/>
        </w:rPr>
        <w:t>中渲染个人详情：</w:t>
      </w:r>
    </w:p>
    <w:p w:rsidR="004C1773" w:rsidRDefault="004C1773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个人详情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B879D0" w:rsidRDefault="00B879D0" w:rsidP="00001E84">
      <w:r w:rsidRPr="00B879D0">
        <w:rPr>
          <w:noProof/>
        </w:rPr>
        <w:drawing>
          <wp:inline distT="0" distB="0" distL="0" distR="0">
            <wp:extent cx="2523262" cy="1193800"/>
            <wp:effectExtent l="0" t="0" r="0" b="6350"/>
            <wp:docPr id="20" name="图片 20" descr="C:\Users\huang\Downloads\Capture\2018-12-25_155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5_155128.png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719" cy="1211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E84" w:rsidRPr="007D5D7A" w:rsidRDefault="007D5D7A" w:rsidP="00001E84">
      <w:r>
        <w:rPr>
          <w:rFonts w:hint="eastAsia"/>
        </w:rPr>
        <w:lastRenderedPageBreak/>
        <w:t>使用BootStrap带边框的表格模板实现详情列表：</w:t>
      </w:r>
    </w:p>
    <w:p w:rsidR="003541DE" w:rsidRDefault="003541DE" w:rsidP="003541D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设置别名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用户名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email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加入时间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join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body&gt;</w:t>
      </w:r>
      <w:r>
        <w:rPr>
          <w:rFonts w:hint="eastAsia"/>
          <w:color w:val="E8BF6A"/>
          <w:sz w:val="16"/>
          <w:szCs w:val="16"/>
        </w:rPr>
        <w:br/>
        <w:t xml:space="preserve">    &lt;/tab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3541DE" w:rsidRDefault="003541DE" w:rsidP="00001E84">
      <w:r w:rsidRPr="003541DE">
        <w:rPr>
          <w:noProof/>
        </w:rPr>
        <w:drawing>
          <wp:inline distT="0" distB="0" distL="0" distR="0">
            <wp:extent cx="5274310" cy="1407587"/>
            <wp:effectExtent l="0" t="0" r="2540" b="2540"/>
            <wp:docPr id="21" name="图片 21" descr="C:\Users\huang\Downloads\Capture\2018-12-25_1606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5_160621.png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07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300C" w:rsidRDefault="00CA300C" w:rsidP="00151F18">
      <w:pPr>
        <w:pStyle w:val="1"/>
        <w:numPr>
          <w:ilvl w:val="0"/>
          <w:numId w:val="1"/>
        </w:numPr>
      </w:pPr>
      <w:r w:rsidRPr="00CA300C">
        <w:t>cms</w:t>
      </w:r>
      <w:r w:rsidRPr="00CA300C">
        <w:t>登陆页面</w:t>
      </w:r>
      <w:r w:rsidRPr="00CA300C">
        <w:t>CSRF</w:t>
      </w:r>
      <w:r w:rsidRPr="00CA300C">
        <w:t>保护</w:t>
      </w:r>
    </w:p>
    <w:p w:rsidR="00CA300C" w:rsidRDefault="005C1C66" w:rsidP="00151F18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项目主功能文件a</w:t>
      </w:r>
      <w:r>
        <w:t>pp.py</w:t>
      </w:r>
      <w:r>
        <w:rPr>
          <w:rFonts w:hint="eastAsia"/>
        </w:rPr>
        <w:t>中添加CSRF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跨站域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5C1C66" w:rsidRDefault="005C1C66" w:rsidP="005C1C66"/>
    <w:p w:rsidR="005C1C66" w:rsidRDefault="005C1C66" w:rsidP="00151F18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在cms登陆页面c</w:t>
      </w:r>
      <w:r>
        <w:t>ms_login.html</w:t>
      </w:r>
      <w:r>
        <w:rPr>
          <w:rFonts w:hint="eastAsia"/>
        </w:rPr>
        <w:t>中添加c</w:t>
      </w:r>
      <w:r>
        <w:t>srf_token()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hidden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_token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</w:p>
    <w:p w:rsidR="00CA300C" w:rsidRPr="005C1C66" w:rsidRDefault="00921110" w:rsidP="00CA300C">
      <w:r>
        <w:rPr>
          <w:rFonts w:hint="eastAsia"/>
        </w:rPr>
        <w:t>重启项目，打开cms登陆页面源代码，出现以下字串，并且能登陆成功，说明完成CSRF保护：</w:t>
      </w:r>
    </w:p>
    <w:p w:rsidR="00CA300C" w:rsidRDefault="00921110" w:rsidP="00CA300C">
      <w:r w:rsidRPr="00921110">
        <w:rPr>
          <w:noProof/>
        </w:rPr>
        <w:drawing>
          <wp:inline distT="0" distB="0" distL="0" distR="0">
            <wp:extent cx="5274310" cy="506334"/>
            <wp:effectExtent l="0" t="0" r="2540" b="8255"/>
            <wp:docPr id="23" name="图片 23" descr="C:\Users\huang\Downloads\Capture\2018-12-25_1628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5_162838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6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1110" w:rsidRPr="00CA300C" w:rsidRDefault="00921110" w:rsidP="00CA300C"/>
    <w:p w:rsidR="003D216B" w:rsidRDefault="003D216B" w:rsidP="00151F18">
      <w:pPr>
        <w:pStyle w:val="1"/>
        <w:numPr>
          <w:ilvl w:val="0"/>
          <w:numId w:val="1"/>
        </w:numPr>
      </w:pPr>
      <w:r w:rsidRPr="003D216B">
        <w:t>cms</w:t>
      </w:r>
      <w:r w:rsidRPr="003D216B">
        <w:t>后台修改密码页面布局完成</w:t>
      </w:r>
    </w:p>
    <w:p w:rsidR="003D216B" w:rsidRDefault="003D216B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继承父模板，创建后台修改密码页面模板c</w:t>
      </w:r>
      <w:r>
        <w:t>ms_resetpwd.html</w:t>
      </w:r>
    </w:p>
    <w:p w:rsidR="003D216B" w:rsidRDefault="003D216B" w:rsidP="003D216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修改密码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这是修改密码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3D216B" w:rsidRPr="003D216B" w:rsidRDefault="003D216B" w:rsidP="003D216B"/>
    <w:p w:rsidR="003D216B" w:rsidRDefault="003D216B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在cms视图文件上添加修改密码类视图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>bp.add_url_rule(</w:t>
      </w:r>
      <w:r>
        <w:rPr>
          <w:rFonts w:hint="eastAsia"/>
          <w:color w:val="6A8759"/>
          <w:sz w:val="16"/>
          <w:szCs w:val="16"/>
        </w:rPr>
        <w:t>'/resetpwd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ResetPwdView.as_view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>))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Pr="00D92FED" w:rsidRDefault="003D216B" w:rsidP="003D216B"/>
    <w:p w:rsidR="003D216B" w:rsidRDefault="003D216B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在cms父模板中渲染修改密码页面</w:t>
      </w:r>
    </w:p>
    <w:p w:rsidR="003D216B" w:rsidRDefault="003D216B" w:rsidP="0086354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修改密码页面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3D216B" w:rsidRDefault="0086354A" w:rsidP="003D216B">
      <w:r>
        <w:rPr>
          <w:rFonts w:hint="eastAsia"/>
        </w:rPr>
        <w:t>重启项目，然后登陆，点击修改密码，出现以下页面：</w:t>
      </w:r>
    </w:p>
    <w:p w:rsidR="0086354A" w:rsidRPr="0086354A" w:rsidRDefault="0086354A" w:rsidP="003D216B">
      <w:r w:rsidRPr="0086354A">
        <w:rPr>
          <w:noProof/>
        </w:rPr>
        <w:drawing>
          <wp:inline distT="0" distB="0" distL="0" distR="0">
            <wp:extent cx="3924300" cy="1605395"/>
            <wp:effectExtent l="0" t="0" r="0" b="0"/>
            <wp:docPr id="24" name="图片 24" descr="C:\Users\huang\Downloads\Capture\2018-12-25_1710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5_171046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55" cy="1606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354A" w:rsidRDefault="0086354A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使用B</w:t>
      </w:r>
      <w:r>
        <w:t>ootStrap</w:t>
      </w:r>
      <w:r>
        <w:rPr>
          <w:rFonts w:hint="eastAsia"/>
        </w:rPr>
        <w:t>表单，构建修改密码表单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action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旧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old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旧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新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新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确认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2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确认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保存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86354A" w:rsidRDefault="00AF3F2B" w:rsidP="0086354A">
      <w:r>
        <w:rPr>
          <w:rFonts w:hint="eastAsia"/>
        </w:rPr>
        <w:t>给这个</w:t>
      </w:r>
      <w:r w:rsidRPr="00AF3F2B">
        <w:rPr>
          <w:rFonts w:hint="eastAsia"/>
        </w:rPr>
        <w:t>form-container</w:t>
      </w:r>
      <w:r w:rsidR="0086354A">
        <w:rPr>
          <w:rFonts w:hint="eastAsia"/>
        </w:rPr>
        <w:t>添加一个样式：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form-container样式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style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container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sty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Default="00D92FED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重启项目，然后登陆，点击修改密码，出现以下页面：</w:t>
      </w:r>
    </w:p>
    <w:p w:rsidR="003D216B" w:rsidRPr="003D216B" w:rsidRDefault="00D92FED" w:rsidP="003D216B">
      <w:r w:rsidRPr="00D92FED">
        <w:rPr>
          <w:noProof/>
        </w:rPr>
        <w:drawing>
          <wp:inline distT="0" distB="0" distL="0" distR="0">
            <wp:extent cx="3810000" cy="1981627"/>
            <wp:effectExtent l="0" t="0" r="0" b="0"/>
            <wp:docPr id="25" name="图片 25" descr="C:\Users\huang\Downloads\Capture\2018-12-25_1730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5_173039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63" cy="1986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216B" w:rsidRDefault="003D216B" w:rsidP="003D216B"/>
    <w:p w:rsidR="00405084" w:rsidRDefault="00405084" w:rsidP="00151F18">
      <w:pPr>
        <w:pStyle w:val="1"/>
        <w:numPr>
          <w:ilvl w:val="0"/>
          <w:numId w:val="1"/>
        </w:numPr>
      </w:pPr>
      <w:r w:rsidRPr="00405084">
        <w:lastRenderedPageBreak/>
        <w:t>cms</w:t>
      </w:r>
      <w:r w:rsidRPr="00405084">
        <w:t>后台修改密码</w:t>
      </w:r>
      <w:r w:rsidRPr="00405084">
        <w:t>ajax</w:t>
      </w:r>
      <w:r w:rsidRPr="00405084">
        <w:t>功能完成</w:t>
      </w:r>
    </w:p>
    <w:p w:rsidR="00405084" w:rsidRDefault="00B44B7C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首先给cms后台修改密码的确认按钮设置一个id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3219450" cy="1422018"/>
            <wp:effectExtent l="0" t="0" r="0" b="6985"/>
            <wp:docPr id="22" name="图片 22" descr="C:\Users\huang\Downloads\Capture\2018-12-26_1040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6_104054.png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852" cy="1431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静态s</w:t>
      </w:r>
      <w:r>
        <w:t>tatic.cms.js</w:t>
      </w:r>
      <w:r>
        <w:rPr>
          <w:rFonts w:hint="eastAsia"/>
        </w:rPr>
        <w:t>文件夹中创建一个修改密码的re</w:t>
      </w:r>
      <w:r>
        <w:t>setpwd.js</w:t>
      </w:r>
      <w:r>
        <w:rPr>
          <w:rFonts w:hint="eastAsia"/>
        </w:rPr>
        <w:t>，并且把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拷贝到s</w:t>
      </w:r>
      <w:r>
        <w:t>tatic.common</w:t>
      </w:r>
      <w:r>
        <w:rPr>
          <w:rFonts w:hint="eastAsia"/>
        </w:rPr>
        <w:t>中，实现ajax处理csrf漏洞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2368550" cy="2044700"/>
            <wp:effectExtent l="0" t="0" r="0" b="0"/>
            <wp:docPr id="26" name="图片 26" descr="C:\Users\huang\Downloads\Capture\2018-12-26_1123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6_112301.pn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204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B44B7C">
      <w:r>
        <w:rPr>
          <w:rFonts w:hint="eastAsia"/>
        </w:rPr>
        <w:t>以下是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的源代码：</w:t>
      </w:r>
    </w:p>
    <w:p w:rsidR="00B44B7C" w:rsidRDefault="00B44B7C" w:rsidP="00B44B7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6A8759"/>
          <w:sz w:val="16"/>
          <w:szCs w:val="16"/>
        </w:rPr>
        <w:t>'use stric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zlajax =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ajax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设置csrftoken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_ajaxSetup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$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_ajaxSetup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$.</w:t>
      </w:r>
      <w:r>
        <w:rPr>
          <w:rFonts w:hint="eastAsia"/>
          <w:color w:val="FFC66D"/>
          <w:sz w:val="16"/>
          <w:szCs w:val="16"/>
        </w:rPr>
        <w:t>ajaxSetup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beforeSend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xh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ttings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</w:t>
      </w:r>
      <w:r>
        <w:rPr>
          <w:rFonts w:hint="eastAsia"/>
          <w:color w:val="6A8759"/>
          <w:sz w:val="16"/>
          <w:szCs w:val="16"/>
        </w:rPr>
        <w:t>/^(GET|HEAD|OPTIONS|TRACE)$/i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test</w:t>
      </w:r>
      <w:r>
        <w:rPr>
          <w:rFonts w:hint="eastAsia"/>
          <w:color w:val="A9B7C6"/>
          <w:sz w:val="16"/>
          <w:szCs w:val="16"/>
        </w:rPr>
        <w:t>(settings.</w:t>
      </w:r>
      <w:r>
        <w:rPr>
          <w:rFonts w:hint="eastAsia"/>
          <w:color w:val="9876A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) &amp;&amp; !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crossDomain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srftoken = $(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CC7832"/>
          <w:sz w:val="16"/>
          <w:szCs w:val="16"/>
        </w:rPr>
        <w:t>meta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csrf-token]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ntent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xhr.</w:t>
      </w:r>
      <w:r>
        <w:rPr>
          <w:rFonts w:hint="eastAsia"/>
          <w:color w:val="FFC66D"/>
          <w:sz w:val="16"/>
          <w:szCs w:val="16"/>
        </w:rPr>
        <w:t>setRequestHeade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X-CSRFToken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srftoken)</w:t>
      </w:r>
      <w:r>
        <w:rPr>
          <w:rFonts w:hint="eastAsia"/>
          <w:color w:val="A9B7C6"/>
          <w:sz w:val="16"/>
          <w:szCs w:val="16"/>
        </w:rPr>
        <w:br/>
        <w:t xml:space="preserve">                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</w:t>
      </w:r>
      <w:r>
        <w:rPr>
          <w:rFonts w:hint="eastAsia"/>
          <w:color w:val="CC7832"/>
          <w:sz w:val="16"/>
          <w:szCs w:val="16"/>
        </w:rPr>
        <w:t>;</w:t>
      </w:r>
    </w:p>
    <w:p w:rsidR="00B44B7C" w:rsidRDefault="003F142E" w:rsidP="00B44B7C">
      <w:r>
        <w:rPr>
          <w:rFonts w:hint="eastAsia"/>
        </w:rPr>
        <w:t>实现ajax功能的re</w:t>
      </w:r>
      <w:r>
        <w:t>setpwd.js</w:t>
      </w:r>
      <w:r>
        <w:rPr>
          <w:rFonts w:hint="eastAsia"/>
        </w:rPr>
        <w:t>代码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$(</w:t>
      </w:r>
      <w:r>
        <w:rPr>
          <w:rFonts w:hint="eastAsia"/>
          <w:color w:val="6A8759"/>
          <w:sz w:val="16"/>
          <w:szCs w:val="16"/>
        </w:rPr>
        <w:t>"#submit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阻止按钮默认提交表单的事件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获取输入值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old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2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 = 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 = 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 = 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AJAX处理CSRF漏洞步骤：</w:t>
      </w:r>
      <w:r>
        <w:rPr>
          <w:rFonts w:hint="eastAsia"/>
          <w:color w:val="808080"/>
          <w:sz w:val="16"/>
          <w:szCs w:val="16"/>
        </w:rPr>
        <w:br/>
        <w:t xml:space="preserve">       // 1. 要在模板meta标签中渲染一个csrf_token()</w:t>
      </w:r>
      <w:r>
        <w:rPr>
          <w:rFonts w:hint="eastAsia"/>
          <w:color w:val="808080"/>
          <w:sz w:val="16"/>
          <w:szCs w:val="16"/>
        </w:rPr>
        <w:br/>
        <w:t xml:space="preserve">       // 2. 在ajax请求的头部中设置X-CSRFtoken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data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error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3F142E" w:rsidRPr="00B44B7C" w:rsidRDefault="003F142E" w:rsidP="00B44B7C"/>
    <w:p w:rsidR="003F142E" w:rsidRDefault="003F142E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后台父模板te</w:t>
      </w:r>
      <w:r>
        <w:t>mplates.cms.cms_base.html</w:t>
      </w:r>
      <w:r>
        <w:rPr>
          <w:rFonts w:hint="eastAsia"/>
        </w:rPr>
        <w:t>中的</w:t>
      </w:r>
      <w:r w:rsidRPr="003F142E">
        <w:rPr>
          <w:rFonts w:hint="eastAsia"/>
        </w:rPr>
        <w:t>meta标签中渲染一个csrf_token()</w:t>
      </w:r>
      <w:r>
        <w:rPr>
          <w:rFonts w:hint="eastAsia"/>
        </w:rPr>
        <w:t>，并且导入zl</w:t>
      </w:r>
      <w:r>
        <w:t>ajax.js: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lastRenderedPageBreak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渲染一个csrf_token()， AJAX处理CSRF漏洞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-toke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3F142E" w:rsidRDefault="003F142E" w:rsidP="003F142E"/>
    <w:p w:rsidR="003F142E" w:rsidRDefault="003F142E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后台表单验证文件</w:t>
      </w:r>
      <w:r>
        <w:t>apps.cms.forms.py</w:t>
      </w:r>
      <w:r>
        <w:rPr>
          <w:rFonts w:hint="eastAsia"/>
        </w:rPr>
        <w:t>中添加修改密码的表单验证类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 w:rsidR="00C77443"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C77443" w:rsidRDefault="00C77443" w:rsidP="003F142E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F142E" w:rsidRDefault="003F142E" w:rsidP="003F142E"/>
    <w:p w:rsidR="00B44B7C" w:rsidRDefault="00C77443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后台视图文件中实现修改密码验证</w:t>
      </w:r>
      <w:r w:rsidR="00B44B7C">
        <w:rPr>
          <w:rFonts w:hint="eastAsia"/>
        </w:rPr>
        <w:t>。。。</w:t>
      </w:r>
    </w:p>
    <w:p w:rsidR="00C77443" w:rsidRDefault="00C77443" w:rsidP="00C77443">
      <w:pPr>
        <w:pStyle w:val="HTML"/>
        <w:shd w:val="clear" w:color="auto" w:fill="2B2B2B"/>
        <w:spacing w:after="240"/>
        <w:rPr>
          <w:color w:val="808080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color w:val="A9B7C6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导入修改密码表单验证类</w:t>
      </w:r>
      <w:r>
        <w:rPr>
          <w:rFonts w:hint="eastAsia"/>
          <w:color w:val="A9B7C6"/>
          <w:sz w:val="16"/>
          <w:szCs w:val="16"/>
        </w:rPr>
        <w:br/>
      </w:r>
      <w:r>
        <w:rPr>
          <w:color w:val="808080"/>
          <w:sz w:val="16"/>
          <w:szCs w:val="16"/>
        </w:rPr>
        <w:t>…</w:t>
      </w:r>
    </w:p>
    <w:p w:rsidR="00C77443" w:rsidRPr="00C77443" w:rsidRDefault="00C77443" w:rsidP="00C77443">
      <w:pPr>
        <w:pStyle w:val="HTML"/>
        <w:shd w:val="clear" w:color="auto" w:fill="2B2B2B"/>
        <w:spacing w:after="240"/>
        <w:rPr>
          <w:color w:val="CC7832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  <w:t xml:space="preserve">        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</w:p>
    <w:p w:rsidR="00405084" w:rsidRDefault="00405084" w:rsidP="00151F18">
      <w:pPr>
        <w:pStyle w:val="1"/>
        <w:numPr>
          <w:ilvl w:val="0"/>
          <w:numId w:val="1"/>
        </w:numPr>
      </w:pPr>
      <w:r w:rsidRPr="00405084">
        <w:lastRenderedPageBreak/>
        <w:t>cms</w:t>
      </w:r>
      <w:r w:rsidRPr="00405084">
        <w:t>后台修改密码服务逻辑完成</w:t>
      </w:r>
    </w:p>
    <w:p w:rsidR="00405084" w:rsidRDefault="00D92CB0" w:rsidP="00151F18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apps包中创建一个父本的表单验证类a</w:t>
      </w:r>
      <w:r>
        <w:t>pps.forms.py</w:t>
      </w:r>
      <w:r>
        <w:rPr>
          <w:rFonts w:hint="eastAsia"/>
        </w:rPr>
        <w:t>，写入获取错误信息的方法：</w:t>
      </w:r>
    </w:p>
    <w:p w:rsidR="00D92CB0" w:rsidRDefault="00D92CB0" w:rsidP="00D92CB0">
      <w:r w:rsidRPr="00D92CB0">
        <w:rPr>
          <w:noProof/>
        </w:rPr>
        <w:drawing>
          <wp:inline distT="0" distB="0" distL="0" distR="0">
            <wp:extent cx="1539885" cy="2787650"/>
            <wp:effectExtent l="0" t="0" r="3175" b="0"/>
            <wp:docPr id="27" name="图片 27" descr="C:\Users\huang\Downloads\Capture\2018-12-26_1359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6_135919.pn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527" cy="2792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CB0" w:rsidRDefault="00D92CB0" w:rsidP="00D92CB0">
      <w:r>
        <w:rPr>
          <w:rFonts w:hint="eastAsia"/>
        </w:rPr>
        <w:t>a</w:t>
      </w:r>
      <w:r>
        <w:t>pps.forms.py</w:t>
      </w:r>
      <w:r>
        <w:rPr>
          <w:rFonts w:hint="eastAsia"/>
        </w:rPr>
        <w:t>中的代码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基础的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BaseForm(Form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_err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messag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rrors.popitem()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 xml:space="preserve">]  </w:t>
      </w:r>
      <w:r>
        <w:rPr>
          <w:rFonts w:hint="eastAsia"/>
          <w:color w:val="808080"/>
          <w:sz w:val="16"/>
          <w:szCs w:val="16"/>
        </w:rPr>
        <w:t># 需要返回什么信息视具体情况而定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message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D92CB0" w:rsidP="00D92CB0"/>
    <w:p w:rsidR="00D92CB0" w:rsidRDefault="00D92CB0" w:rsidP="00151F18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把cms后台的所有表单验证类都修改为基层以上的B</w:t>
      </w:r>
      <w:r>
        <w:t>aseForm</w:t>
      </w:r>
      <w:r>
        <w:rPr>
          <w:rFonts w:hint="eastAsia"/>
        </w:rPr>
        <w:t>父类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tringFiel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tegerFiel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aseForm   </w:t>
      </w:r>
      <w:r>
        <w:rPr>
          <w:rFonts w:hint="eastAsia"/>
          <w:color w:val="808080"/>
          <w:sz w:val="16"/>
          <w:szCs w:val="16"/>
        </w:rPr>
        <w:t># 导入和继承基础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表单验证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陆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邮箱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邮箱地址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passwor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remember = IntegerField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Base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A272C4" w:rsidP="00D92CB0">
      <w:r>
        <w:rPr>
          <w:rFonts w:hint="eastAsia"/>
        </w:rPr>
        <w:t>这样，cms后台视图文件views</w:t>
      </w:r>
      <w:r>
        <w:t>.py</w:t>
      </w:r>
      <w:r>
        <w:rPr>
          <w:rFonts w:hint="eastAsia"/>
        </w:rPr>
        <w:t>中就可以直接是用get</w:t>
      </w:r>
      <w:r>
        <w:t>_error()</w:t>
      </w:r>
      <w:r>
        <w:rPr>
          <w:rFonts w:hint="eastAsia"/>
        </w:rPr>
        <w:t>方法类获取验证错误的提示消息，以下是修改登陆视图中验证表单的获取错误消息的代码：</w:t>
      </w:r>
    </w:p>
    <w:p w:rsidR="00A272C4" w:rsidRDefault="00A272C4" w:rsidP="00A272C4">
      <w:pPr>
        <w:pStyle w:val="HTML"/>
        <w:shd w:val="clear" w:color="auto" w:fill="2B2B2B"/>
        <w:spacing w:after="24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print(form.errors)</w:t>
      </w:r>
      <w:r>
        <w:rPr>
          <w:rFonts w:hint="eastAsia"/>
          <w:color w:val="808080"/>
          <w:sz w:val="16"/>
          <w:szCs w:val="16"/>
        </w:rPr>
        <w:br/>
        <w:t xml:space="preserve">    # message = form.errors.popitem()[1][0]  # 提取表单验证forms.py传递过来的消息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message = form.get_error()   </w:t>
      </w:r>
      <w:r>
        <w:rPr>
          <w:rFonts w:hint="eastAsia"/>
          <w:color w:val="808080"/>
          <w:sz w:val="16"/>
          <w:szCs w:val="16"/>
        </w:rPr>
        <w:t># 修改为使用父类的get_error()方法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get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)</w:t>
      </w:r>
    </w:p>
    <w:p w:rsidR="00D92CB0" w:rsidRDefault="00D92CB0" w:rsidP="00151F18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视图文件</w:t>
      </w:r>
      <w:r w:rsidR="00A272C4">
        <w:rPr>
          <w:rFonts w:hint="eastAsia"/>
        </w:rPr>
        <w:t>views</w:t>
      </w:r>
      <w:r w:rsidR="00A272C4">
        <w:t>.py</w:t>
      </w:r>
      <w:r>
        <w:rPr>
          <w:rFonts w:hint="eastAsia"/>
        </w:rPr>
        <w:t>中，完成</w:t>
      </w:r>
      <w:r w:rsidR="00A272C4">
        <w:rPr>
          <w:rFonts w:hint="eastAsia"/>
        </w:rPr>
        <w:t>修改密码的服务逻辑代码</w:t>
      </w:r>
      <w:r w:rsidR="007659EF">
        <w:rPr>
          <w:rFonts w:hint="eastAsia"/>
        </w:rPr>
        <w:t>，返回json数据：</w:t>
      </w:r>
    </w:p>
    <w:p w:rsid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>import</w:t>
      </w:r>
      <w:r>
        <w:rPr>
          <w:rFonts w:hint="eastAsia"/>
          <w:color w:val="A9B7C6"/>
          <w:sz w:val="16"/>
          <w:szCs w:val="16"/>
        </w:rPr>
        <w:t xml:space="preserve"> j</w:t>
      </w:r>
      <w:r>
        <w:rPr>
          <w:color w:val="A9B7C6"/>
          <w:sz w:val="16"/>
          <w:szCs w:val="16"/>
        </w:rPr>
        <w:t>sonify</w:t>
      </w:r>
    </w:p>
    <w:p w:rsidR="007659EF" w:rsidRP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</w:p>
    <w:p w:rsidR="007659EF" w:rsidRDefault="007659EF" w:rsidP="007659EF">
      <w:pPr>
        <w:pStyle w:val="HTML"/>
        <w:shd w:val="clear" w:color="auto" w:fill="2B2B2B"/>
        <w:rPr>
          <w:color w:val="CC7832"/>
          <w:sz w:val="16"/>
          <w:szCs w:val="16"/>
        </w:rPr>
      </w:pPr>
      <w:r>
        <w:rPr>
          <w:color w:val="CC7832"/>
          <w:sz w:val="16"/>
          <w:szCs w:val="16"/>
        </w:rPr>
        <w:t>…</w:t>
      </w:r>
    </w:p>
    <w:p w:rsidR="00D92CB0" w:rsidRDefault="00D92CB0" w:rsidP="00A272C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旧密码输入错误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</w:t>
      </w:r>
      <w:r w:rsidR="00A272C4">
        <w:rPr>
          <w:color w:val="A9B7C6"/>
          <w:sz w:val="16"/>
          <w:szCs w:val="16"/>
        </w:rPr>
        <w:t xml:space="preserve">   </w:t>
      </w:r>
      <w:r w:rsidR="00A272C4">
        <w:rPr>
          <w:rFonts w:hint="eastAsia"/>
          <w:color w:val="808080"/>
          <w:sz w:val="16"/>
          <w:szCs w:val="16"/>
        </w:rPr>
        <w:t># 使用父类的get_error()方法获取错误信息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>: message})</w:t>
      </w:r>
    </w:p>
    <w:p w:rsidR="00405084" w:rsidRDefault="00A272C4" w:rsidP="00151F18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</w:t>
      </w:r>
      <w:r w:rsidR="00512024">
        <w:rPr>
          <w:rFonts w:hint="eastAsia"/>
        </w:rPr>
        <w:t>就成功了：</w:t>
      </w:r>
    </w:p>
    <w:p w:rsidR="00512024" w:rsidRPr="00D92CB0" w:rsidRDefault="00512024" w:rsidP="00512024">
      <w:r w:rsidRPr="00512024">
        <w:rPr>
          <w:noProof/>
        </w:rPr>
        <w:drawing>
          <wp:inline distT="0" distB="0" distL="0" distR="0">
            <wp:extent cx="3358515" cy="1384300"/>
            <wp:effectExtent l="0" t="0" r="0" b="6350"/>
            <wp:docPr id="28" name="图片 28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491" cy="1389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Default="00405084" w:rsidP="00151F18">
      <w:pPr>
        <w:pStyle w:val="1"/>
        <w:numPr>
          <w:ilvl w:val="0"/>
          <w:numId w:val="1"/>
        </w:numPr>
      </w:pPr>
      <w:r w:rsidRPr="00405084">
        <w:lastRenderedPageBreak/>
        <w:t>cms</w:t>
      </w:r>
      <w:r w:rsidRPr="00405084">
        <w:t>后台修改密码优化</w:t>
      </w:r>
      <w:r w:rsidRPr="00405084">
        <w:t>json</w:t>
      </w:r>
      <w:r w:rsidRPr="00405084">
        <w:t>数据的返回</w:t>
      </w:r>
    </w:p>
    <w:p w:rsidR="00405084" w:rsidRDefault="007659EF" w:rsidP="00151F18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创建一个规范http状态码和返回json数据的文件u</w:t>
      </w:r>
      <w:r>
        <w:t>tils.restful.py:</w:t>
      </w:r>
    </w:p>
    <w:p w:rsidR="00F0305B" w:rsidRDefault="00F0305B" w:rsidP="00F0305B">
      <w:r w:rsidRPr="00F0305B">
        <w:rPr>
          <w:noProof/>
        </w:rPr>
        <w:drawing>
          <wp:inline distT="0" distB="0" distL="0" distR="0">
            <wp:extent cx="2080986" cy="2114550"/>
            <wp:effectExtent l="0" t="0" r="0" b="0"/>
            <wp:docPr id="29" name="图片 29" descr="C:\Users\huang\Downloads\Capture\2018-12-26_1445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6_144559.pn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862" cy="211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305B" w:rsidRDefault="00F0305B" w:rsidP="00F0305B">
      <w:r>
        <w:rPr>
          <w:rFonts w:hint="eastAsia"/>
        </w:rPr>
        <w:t>u</w:t>
      </w:r>
      <w:r>
        <w:t>tils.restful.py</w:t>
      </w:r>
      <w:r>
        <w:rPr>
          <w:rFonts w:hint="eastAsia"/>
        </w:rPr>
        <w:t>代码：</w:t>
      </w:r>
    </w:p>
    <w:p w:rsidR="00F0305B" w:rsidRDefault="00F0305B" w:rsidP="00F0305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jsonif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前端和后端通讯的规范，优化http状态码和返回的json数据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HttpCode(</w:t>
      </w:r>
      <w:r>
        <w:rPr>
          <w:rFonts w:hint="eastAsia"/>
          <w:color w:val="8888C6"/>
          <w:sz w:val="16"/>
          <w:szCs w:val="16"/>
        </w:rPr>
        <w:t>object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ok 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unautherror = </w:t>
      </w:r>
      <w:r>
        <w:rPr>
          <w:rFonts w:hint="eastAsia"/>
          <w:color w:val="6897BB"/>
          <w:sz w:val="16"/>
          <w:szCs w:val="16"/>
        </w:rPr>
        <w:t>401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paramserror =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ervererror = </w:t>
      </w:r>
      <w:r>
        <w:rPr>
          <w:rFonts w:hint="eastAsia"/>
          <w:color w:val="6897BB"/>
          <w:sz w:val="16"/>
          <w:szCs w:val="16"/>
        </w:rPr>
        <w:t>500</w:t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restful_result</w:t>
      </w:r>
      <w:r>
        <w:rPr>
          <w:rFonts w:hint="eastAsia"/>
          <w:color w:val="A9B7C6"/>
          <w:sz w:val="16"/>
          <w:szCs w:val="16"/>
        </w:rPr>
        <w:t>(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>: 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: 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data}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uccess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ok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unauth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unauth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rams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params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rver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server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 xml:space="preserve">=messag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6A8759"/>
          <w:sz w:val="16"/>
          <w:szCs w:val="16"/>
        </w:rPr>
        <w:t>'服务器内部错误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</w:p>
    <w:p w:rsidR="007659EF" w:rsidRDefault="007659EF" w:rsidP="007659EF"/>
    <w:p w:rsidR="00F0305B" w:rsidRDefault="00F0305B" w:rsidP="00151F18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修改cms后台视图文件所有返回错误消息的json数据的代码：</w:t>
      </w:r>
    </w:p>
    <w:p w:rsidR="00337774" w:rsidRDefault="00337774" w:rsidP="0033777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</w:p>
    <w:p w:rsidR="00F0305B" w:rsidRDefault="00F0305B" w:rsidP="00F0305B"/>
    <w:p w:rsidR="00337774" w:rsidRDefault="00337774" w:rsidP="0033777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# return jsonify({"code": 200, "message": "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return jsonify({"code": 400, "message": "旧密码输入错误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"旧密码错误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  </w:t>
      </w:r>
      <w:r>
        <w:rPr>
          <w:rFonts w:hint="eastAsia"/>
          <w:color w:val="808080"/>
          <w:sz w:val="16"/>
          <w:szCs w:val="16"/>
        </w:rPr>
        <w:t># 使用父类的get_error()方法获取错误信息</w:t>
      </w:r>
      <w:r>
        <w:rPr>
          <w:rFonts w:hint="eastAsia"/>
          <w:color w:val="808080"/>
          <w:sz w:val="16"/>
          <w:szCs w:val="16"/>
        </w:rPr>
        <w:br/>
        <w:t xml:space="preserve">        # return jsonify({"code": 400, "message": message})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message)</w:t>
      </w:r>
    </w:p>
    <w:p w:rsidR="00F0305B" w:rsidRDefault="00F0305B" w:rsidP="00F0305B"/>
    <w:p w:rsidR="00405084" w:rsidRDefault="00337774" w:rsidP="00151F18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就成功了：</w:t>
      </w:r>
    </w:p>
    <w:p w:rsidR="00337774" w:rsidRDefault="00337774" w:rsidP="00337774">
      <w:r w:rsidRPr="00337774">
        <w:rPr>
          <w:noProof/>
        </w:rPr>
        <w:drawing>
          <wp:inline distT="0" distB="0" distL="0" distR="0">
            <wp:extent cx="3467100" cy="2156012"/>
            <wp:effectExtent l="0" t="0" r="0" b="0"/>
            <wp:docPr id="30" name="图片 30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675" cy="2160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Pr="00405084" w:rsidRDefault="00405084" w:rsidP="00405084"/>
    <w:p w:rsidR="004F13E7" w:rsidRDefault="004F13E7" w:rsidP="00151F18">
      <w:pPr>
        <w:pStyle w:val="1"/>
        <w:numPr>
          <w:ilvl w:val="0"/>
          <w:numId w:val="1"/>
        </w:numPr>
      </w:pPr>
      <w:r w:rsidRPr="004F13E7">
        <w:t>sweetalert</w:t>
      </w:r>
      <w:r w:rsidRPr="004F13E7">
        <w:t>优化修改密码结果反馈完成</w:t>
      </w:r>
    </w:p>
    <w:p w:rsidR="004F13E7" w:rsidRDefault="004F13E7" w:rsidP="00151F1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把sweetalert工具包拷贝到静态s</w:t>
      </w:r>
      <w:r>
        <w:t>tatic.common</w:t>
      </w:r>
      <w:r>
        <w:rPr>
          <w:rFonts w:hint="eastAsia"/>
        </w:rPr>
        <w:t>中，并修改</w:t>
      </w:r>
      <w:r w:rsidR="002801B6">
        <w:rPr>
          <w:rFonts w:hint="eastAsia"/>
        </w:rPr>
        <w:t>为z</w:t>
      </w:r>
      <w:r w:rsidR="002801B6">
        <w:t>lalert.js</w:t>
      </w:r>
      <w:r w:rsidR="002801B6">
        <w:rPr>
          <w:rFonts w:hint="eastAsia"/>
        </w:rPr>
        <w:t>名称：</w:t>
      </w:r>
    </w:p>
    <w:p w:rsidR="002801B6" w:rsidRDefault="002801B6" w:rsidP="002801B6">
      <w:r>
        <w:rPr>
          <w:rFonts w:hint="eastAsia"/>
        </w:rPr>
        <w:t>这是一个已经写好的提示框工具包，直接使用就好了。</w:t>
      </w:r>
    </w:p>
    <w:p w:rsidR="002801B6" w:rsidRDefault="002801B6" w:rsidP="002801B6">
      <w:r w:rsidRPr="002801B6">
        <w:rPr>
          <w:noProof/>
        </w:rPr>
        <w:lastRenderedPageBreak/>
        <w:drawing>
          <wp:inline distT="0" distB="0" distL="0" distR="0">
            <wp:extent cx="2711450" cy="2216150"/>
            <wp:effectExtent l="0" t="0" r="0" b="0"/>
            <wp:docPr id="31" name="图片 31" descr="C:\Users\huang\Downloads\Capture\2018-12-26_1547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6_154745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0" cy="221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01B6" w:rsidRDefault="002801B6" w:rsidP="002801B6"/>
    <w:p w:rsidR="002801B6" w:rsidRDefault="002801B6" w:rsidP="00151F1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在cms后台的父模板中导入这些工具包：</w:t>
      </w:r>
    </w:p>
    <w:p w:rsidR="002801B6" w:rsidRDefault="002801B6" w:rsidP="002801B6">
      <w:pPr>
        <w:pStyle w:val="HTML"/>
        <w:shd w:val="clear" w:color="auto" w:fill="2B2B2B"/>
        <w:tabs>
          <w:tab w:val="clear" w:pos="916"/>
          <w:tab w:val="left" w:pos="280"/>
        </w:tabs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</w:t>
      </w:r>
      <w:r>
        <w:rPr>
          <w:color w:val="A9B7C6"/>
          <w:sz w:val="16"/>
          <w:szCs w:val="16"/>
        </w:rPr>
        <w:tab/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导入sweetalert工具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min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zlalert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2801B6" w:rsidRDefault="002801B6" w:rsidP="002801B6"/>
    <w:p w:rsidR="009C77CC" w:rsidRDefault="002801B6" w:rsidP="00151F1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修改cms后台修改密码的js文件s</w:t>
      </w:r>
      <w:r>
        <w:t>tatic.cms.js.resetpwd.js</w:t>
      </w:r>
      <w:r w:rsidR="009C77CC">
        <w:t>:</w:t>
      </w:r>
    </w:p>
    <w:p w:rsidR="009C77CC" w:rsidRDefault="009C77CC" w:rsidP="009C77C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data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恭喜！密码修改成功！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// 清除输入框中的内容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message = 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message)</w:t>
      </w:r>
      <w:r>
        <w:rPr>
          <w:rFonts w:hint="eastAsia"/>
          <w:color w:val="A9B7C6"/>
          <w:sz w:val="16"/>
          <w:szCs w:val="16"/>
        </w:rPr>
        <w:br/>
        <w:t xml:space="preserve">        }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error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</w:p>
    <w:p w:rsidR="009C77CC" w:rsidRDefault="009C77CC" w:rsidP="009C77CC"/>
    <w:p w:rsidR="009C77CC" w:rsidRDefault="009C77CC" w:rsidP="00151F1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启动服务，输入新的密码，验证结果，出现以下提示框，并且输入框里的内容也被清除掉了：</w:t>
      </w:r>
    </w:p>
    <w:p w:rsidR="004F13E7" w:rsidRDefault="009C77CC" w:rsidP="004F13E7">
      <w:r w:rsidRPr="009C77CC">
        <w:rPr>
          <w:noProof/>
        </w:rPr>
        <w:drawing>
          <wp:inline distT="0" distB="0" distL="0" distR="0">
            <wp:extent cx="5274310" cy="2966799"/>
            <wp:effectExtent l="0" t="0" r="2540" b="5080"/>
            <wp:docPr id="32" name="图片 32" descr="C:\Users\huang\Downloads\Capture\2018-12-26_1610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6_161034.png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7881" w:rsidRDefault="00837881" w:rsidP="00151F18">
      <w:pPr>
        <w:pStyle w:val="1"/>
        <w:numPr>
          <w:ilvl w:val="0"/>
          <w:numId w:val="1"/>
        </w:numPr>
      </w:pPr>
      <w:r w:rsidRPr="00837881">
        <w:t>cms</w:t>
      </w:r>
      <w:r w:rsidRPr="00837881">
        <w:t>后台修改邮箱页面完成</w:t>
      </w:r>
    </w:p>
    <w:p w:rsidR="00976206" w:rsidRDefault="00976206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创建修改邮箱页面模板</w:t>
      </w:r>
      <w:r w:rsidR="00636BE7">
        <w:rPr>
          <w:rFonts w:hint="eastAsia"/>
        </w:rPr>
        <w:t>文件t</w:t>
      </w:r>
      <w:r w:rsidR="00636BE7">
        <w:t>emplates.cms.cms_resetemail.html</w:t>
      </w:r>
      <w:r>
        <w:rPr>
          <w:rFonts w:hint="eastAsia"/>
        </w:rPr>
        <w:t>，继承父模板，并且添加B</w:t>
      </w:r>
      <w:r>
        <w:t>ootStrap</w:t>
      </w:r>
      <w:r>
        <w:rPr>
          <w:rFonts w:hint="eastAsia"/>
        </w:rPr>
        <w:t>表单：</w:t>
      </w:r>
    </w:p>
    <w:p w:rsidR="00636BE7" w:rsidRDefault="00636BE7" w:rsidP="00636BE7">
      <w:r w:rsidRPr="00636BE7">
        <w:rPr>
          <w:noProof/>
        </w:rPr>
        <w:drawing>
          <wp:inline distT="0" distB="0" distL="0" distR="0">
            <wp:extent cx="2654300" cy="1841500"/>
            <wp:effectExtent l="0" t="0" r="0" b="6350"/>
            <wp:docPr id="33" name="图片 33" descr="C:\Users\huang\Downloads\Capture\2018-12-27_104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7_104143.pn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6BE7" w:rsidRDefault="00636BE7" w:rsidP="00636BE7">
      <w:r>
        <w:t>cms_resetemail.html</w:t>
      </w:r>
      <w:r>
        <w:rPr>
          <w:rFonts w:hint="eastAsia"/>
        </w:rPr>
        <w:t>代码：</w:t>
      </w:r>
    </w:p>
    <w:p w:rsidR="00873755" w:rsidRDefault="00976206" w:rsidP="00A2635A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 w:rsidRPr="00976206">
        <w:rPr>
          <w:rFonts w:hint="eastAsia"/>
          <w:color w:val="A9B7C6"/>
          <w:sz w:val="16"/>
          <w:szCs w:val="16"/>
        </w:rPr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xtends </w:t>
      </w:r>
      <w:r w:rsidRPr="00976206">
        <w:rPr>
          <w:rFonts w:hint="eastAsia"/>
          <w:color w:val="6A8759"/>
          <w:sz w:val="16"/>
          <w:szCs w:val="16"/>
        </w:rPr>
        <w:t xml:space="preserve">'cms/cms_base.html'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title </w:t>
      </w:r>
      <w:r w:rsidRPr="00976206">
        <w:rPr>
          <w:rFonts w:hint="eastAsia"/>
          <w:color w:val="A9B7C6"/>
          <w:sz w:val="16"/>
          <w:szCs w:val="16"/>
        </w:rPr>
        <w:t>-%}</w:t>
      </w:r>
      <w:r w:rsidRPr="00976206">
        <w:rPr>
          <w:rFonts w:hint="eastAsia"/>
          <w:color w:val="A9B7C6"/>
          <w:sz w:val="16"/>
          <w:szCs w:val="16"/>
        </w:rPr>
        <w:br/>
        <w:t xml:space="preserve">    修改邮箱</w:t>
      </w:r>
      <w:r w:rsidRPr="00976206">
        <w:rPr>
          <w:rFonts w:hint="eastAsia"/>
          <w:color w:val="A9B7C6"/>
          <w:sz w:val="16"/>
          <w:szCs w:val="16"/>
        </w:rPr>
        <w:br/>
        <w:t xml:space="preserve">{%-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lastRenderedPageBreak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head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page_title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{{ </w:t>
      </w:r>
      <w:r w:rsidRPr="00976206">
        <w:rPr>
          <w:rFonts w:hint="eastAsia"/>
          <w:color w:val="BABABA"/>
          <w:sz w:val="16"/>
          <w:szCs w:val="16"/>
        </w:rPr>
        <w:t>self</w:t>
      </w:r>
      <w:r w:rsidRPr="00976206">
        <w:rPr>
          <w:rFonts w:hint="eastAsia"/>
          <w:color w:val="A9B7C6"/>
          <w:sz w:val="16"/>
          <w:szCs w:val="16"/>
        </w:rPr>
        <w:t>.</w:t>
      </w:r>
      <w:r w:rsidRPr="00976206">
        <w:rPr>
          <w:rFonts w:hint="eastAsia"/>
          <w:color w:val="BABABA"/>
          <w:sz w:val="16"/>
          <w:szCs w:val="16"/>
        </w:rPr>
        <w:t>title</w:t>
      </w:r>
      <w:r w:rsidRPr="00976206">
        <w:rPr>
          <w:rFonts w:hint="eastAsia"/>
          <w:color w:val="A9B7C6"/>
          <w:sz w:val="16"/>
          <w:szCs w:val="16"/>
        </w:rPr>
        <w:t>() }}</w:t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main_content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</w:t>
      </w:r>
      <w:r w:rsidRPr="00976206">
        <w:rPr>
          <w:rFonts w:hint="eastAsia"/>
          <w:color w:val="E8BF6A"/>
          <w:sz w:val="16"/>
          <w:szCs w:val="16"/>
        </w:rPr>
        <w:t xml:space="preserve">&lt;form </w:t>
      </w:r>
      <w:r w:rsidRPr="00976206">
        <w:rPr>
          <w:rFonts w:hint="eastAsia"/>
          <w:color w:val="BABABA"/>
          <w:sz w:val="16"/>
          <w:szCs w:val="16"/>
        </w:rPr>
        <w:t>action=</w:t>
      </w:r>
      <w:r w:rsidRPr="00976206">
        <w:rPr>
          <w:rFonts w:hint="eastAsia"/>
          <w:color w:val="A5C261"/>
          <w:sz w:val="16"/>
          <w:szCs w:val="16"/>
        </w:rPr>
        <w:t xml:space="preserve">"" </w:t>
      </w:r>
      <w:r w:rsidRPr="00976206">
        <w:rPr>
          <w:rFonts w:hint="eastAsia"/>
          <w:color w:val="BABABA"/>
          <w:sz w:val="16"/>
          <w:szCs w:val="16"/>
        </w:rPr>
        <w:t>method=</w:t>
      </w:r>
      <w:r w:rsidRPr="00976206">
        <w:rPr>
          <w:rFonts w:hint="eastAsia"/>
          <w:color w:val="A5C261"/>
          <w:sz w:val="16"/>
          <w:szCs w:val="16"/>
        </w:rPr>
        <w:t>"pos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container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新邮箱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-addon"</w:t>
      </w:r>
      <w:r w:rsidR="00C60A69">
        <w:rPr>
          <w:color w:val="A5C261"/>
          <w:sz w:val="16"/>
          <w:szCs w:val="16"/>
        </w:rPr>
        <w:t xml:space="preserve"> </w:t>
      </w:r>
      <w:r w:rsidR="00C60A69">
        <w:rPr>
          <w:rFonts w:hint="eastAsia"/>
          <w:color w:val="BABABA"/>
          <w:sz w:val="16"/>
          <w:szCs w:val="16"/>
        </w:rPr>
        <w:t>id=</w:t>
      </w:r>
      <w:r w:rsidR="00C60A69">
        <w:rPr>
          <w:rFonts w:hint="eastAsia"/>
          <w:color w:val="A5C261"/>
          <w:sz w:val="16"/>
          <w:szCs w:val="16"/>
        </w:rPr>
        <w:t xml:space="preserve">"captcha-btn" </w:t>
      </w:r>
      <w:r w:rsidR="00C60A69">
        <w:rPr>
          <w:rFonts w:hint="eastAsia"/>
          <w:color w:val="BABABA"/>
          <w:sz w:val="16"/>
          <w:szCs w:val="16"/>
        </w:rPr>
        <w:t>style=</w:t>
      </w:r>
      <w:r w:rsidR="00C60A69">
        <w:rPr>
          <w:rFonts w:hint="eastAsia"/>
          <w:color w:val="A5C261"/>
          <w:sz w:val="16"/>
          <w:szCs w:val="16"/>
        </w:rPr>
        <w:t>"</w:t>
      </w:r>
      <w:r w:rsidR="00C60A69">
        <w:rPr>
          <w:rFonts w:hint="eastAsia"/>
          <w:color w:val="BABABA"/>
          <w:sz w:val="16"/>
          <w:szCs w:val="16"/>
        </w:rPr>
        <w:t>cursor</w:t>
      </w:r>
      <w:r w:rsidR="00C60A69">
        <w:rPr>
          <w:rFonts w:hint="eastAsia"/>
          <w:color w:val="A9B7C6"/>
          <w:sz w:val="16"/>
          <w:szCs w:val="16"/>
        </w:rPr>
        <w:t xml:space="preserve">: </w:t>
      </w:r>
      <w:r w:rsidR="00C60A69">
        <w:rPr>
          <w:rFonts w:hint="eastAsia"/>
          <w:color w:val="A5C261"/>
          <w:sz w:val="16"/>
          <w:szCs w:val="16"/>
        </w:rPr>
        <w:t>pointer</w:t>
      </w:r>
      <w:r w:rsidR="00C60A69">
        <w:rPr>
          <w:rFonts w:hint="eastAsia"/>
          <w:color w:val="CC7832"/>
          <w:sz w:val="16"/>
          <w:szCs w:val="16"/>
        </w:rPr>
        <w:t>;</w:t>
      </w:r>
      <w:r w:rsidR="00C60A69">
        <w:rPr>
          <w:rFonts w:hint="eastAsia"/>
          <w:color w:val="A5C261"/>
          <w:sz w:val="16"/>
          <w:szCs w:val="16"/>
        </w:rPr>
        <w:t>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获取验证码</w:t>
      </w:r>
      <w:r w:rsidRPr="00976206">
        <w:rPr>
          <w:rFonts w:hint="eastAsia"/>
          <w:color w:val="E8BF6A"/>
          <w:sz w:val="16"/>
          <w:szCs w:val="16"/>
        </w:rPr>
        <w:t>&lt;/span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text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captcha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邮箱验证码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</w:t>
      </w:r>
      <w:r w:rsidR="00873755">
        <w:rPr>
          <w:rFonts w:hint="eastAsia"/>
          <w:color w:val="E8BF6A"/>
          <w:sz w:val="16"/>
          <w:szCs w:val="16"/>
        </w:rPr>
        <w:t xml:space="preserve">         &lt;/div&gt;</w:t>
      </w:r>
      <w:r w:rsidR="00873755"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</w:p>
    <w:p w:rsidR="00976206" w:rsidRPr="00976206" w:rsidRDefault="00873755" w:rsidP="00873755">
      <w:pPr>
        <w:pStyle w:val="HTML"/>
        <w:shd w:val="clear" w:color="auto" w:fill="2B2B2B"/>
        <w:tabs>
          <w:tab w:val="clear" w:pos="916"/>
          <w:tab w:val="left" w:pos="920"/>
        </w:tabs>
        <w:ind w:firstLine="320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ab/>
      </w:r>
      <w:r w:rsidRPr="00976206">
        <w:rPr>
          <w:rFonts w:hint="eastAsia"/>
          <w:color w:val="E8BF6A"/>
          <w:sz w:val="16"/>
          <w:szCs w:val="16"/>
        </w:rPr>
        <w:t xml:space="preserve">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btn btn-primary" </w:t>
      </w:r>
      <w:r w:rsidRPr="00976206">
        <w:rPr>
          <w:rFonts w:hint="eastAsia"/>
          <w:color w:val="BABABA"/>
          <w:sz w:val="16"/>
          <w:szCs w:val="16"/>
        </w:rPr>
        <w:t>id=</w:t>
      </w:r>
      <w:r w:rsidRPr="00976206">
        <w:rPr>
          <w:rFonts w:hint="eastAsia"/>
          <w:color w:val="A5C261"/>
          <w:sz w:val="16"/>
          <w:szCs w:val="16"/>
        </w:rPr>
        <w:t>"submi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立即修改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  <w:r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E8BF6A"/>
          <w:sz w:val="16"/>
          <w:szCs w:val="16"/>
        </w:rPr>
        <w:t xml:space="preserve">        &lt;/div&gt;</w:t>
      </w:r>
      <w:r w:rsidR="00976206" w:rsidRPr="00976206">
        <w:rPr>
          <w:rFonts w:hint="eastAsia"/>
          <w:color w:val="E8BF6A"/>
          <w:sz w:val="16"/>
          <w:szCs w:val="16"/>
        </w:rPr>
        <w:br/>
        <w:t xml:space="preserve">    &lt;/form&gt;</w:t>
      </w:r>
      <w:r w:rsidR="00976206"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A9B7C6"/>
          <w:sz w:val="16"/>
          <w:szCs w:val="16"/>
        </w:rPr>
        <w:t xml:space="preserve">{% </w:t>
      </w:r>
      <w:r w:rsidR="00976206" w:rsidRPr="00976206">
        <w:rPr>
          <w:rFonts w:hint="eastAsia"/>
          <w:color w:val="E8BF6A"/>
          <w:sz w:val="16"/>
          <w:szCs w:val="16"/>
        </w:rPr>
        <w:t xml:space="preserve">endblock </w:t>
      </w:r>
      <w:r w:rsidR="00976206" w:rsidRPr="00976206">
        <w:rPr>
          <w:rFonts w:hint="eastAsia"/>
          <w:color w:val="A9B7C6"/>
          <w:sz w:val="16"/>
          <w:szCs w:val="16"/>
        </w:rPr>
        <w:t>%}</w:t>
      </w:r>
    </w:p>
    <w:p w:rsidR="00636BE7" w:rsidRDefault="00636BE7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视图文件v</w:t>
      </w:r>
      <w:r>
        <w:t>iews.py</w:t>
      </w:r>
      <w:r>
        <w:rPr>
          <w:rFonts w:hint="eastAsia"/>
        </w:rPr>
        <w:t>中</w:t>
      </w:r>
      <w:r w:rsidR="00976206">
        <w:rPr>
          <w:rFonts w:hint="eastAsia"/>
        </w:rPr>
        <w:t>创建修改邮箱类视图</w:t>
      </w:r>
      <w:r>
        <w:rPr>
          <w:rFonts w:hint="eastAsia"/>
        </w:rPr>
        <w:t>，并添加到url规则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修改邮箱类视图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View(views.MethodView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corators = [login_required]  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保证用户登陆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resetemail.htm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login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Login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ogin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pwd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Pwd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email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Email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</w:p>
    <w:p w:rsidR="00636BE7" w:rsidRDefault="00636BE7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lastRenderedPageBreak/>
        <w:t>添加修改邮箱页面的链接到cms父模板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rofile-li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#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中心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span&gt;&lt;/span&gt;&lt;/a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ubnav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profile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信息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密码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邮箱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ul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li&gt;</w:t>
      </w:r>
    </w:p>
    <w:p w:rsidR="00E37A8E" w:rsidRDefault="00636BE7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把cms</w:t>
      </w:r>
      <w:r w:rsidR="00E37A8E">
        <w:rPr>
          <w:rFonts w:hint="eastAsia"/>
        </w:rPr>
        <w:t>后台修改密码模板c</w:t>
      </w:r>
      <w:r w:rsidR="00E37A8E">
        <w:t>ms_resetpwd.html</w:t>
      </w:r>
      <w:r w:rsidR="00E37A8E">
        <w:rPr>
          <w:rFonts w:hint="eastAsia"/>
        </w:rPr>
        <w:t>中的以下样式，剪切到静态s</w:t>
      </w:r>
      <w:r w:rsidR="00E37A8E">
        <w:t>tatic.cms.css.</w:t>
      </w:r>
      <w:r w:rsidR="00E37A8E">
        <w:rPr>
          <w:rFonts w:hint="eastAsia"/>
        </w:rPr>
        <w:t>cms</w:t>
      </w:r>
      <w:r w:rsidR="00E37A8E">
        <w:t>_base.css</w:t>
      </w:r>
      <w:r w:rsidR="00E37A8E">
        <w:rPr>
          <w:rFonts w:hint="eastAsia"/>
        </w:rPr>
        <w:t>父样式文件中去，因为多个地方都可以用到这个样式：</w:t>
      </w:r>
    </w:p>
    <w:p w:rsidR="00E37A8E" w:rsidRDefault="00E37A8E" w:rsidP="00E37A8E">
      <w:r w:rsidRPr="00E37A8E">
        <w:rPr>
          <w:noProof/>
        </w:rPr>
        <w:drawing>
          <wp:inline distT="0" distB="0" distL="0" distR="0">
            <wp:extent cx="3733800" cy="1333500"/>
            <wp:effectExtent l="0" t="0" r="0" b="0"/>
            <wp:docPr id="34" name="图片 34" descr="C:\Users\huang\Downloads\Capture\2018-12-27_1053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7_105313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537" cy="1333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A8E" w:rsidRDefault="00E37A8E" w:rsidP="00E37A8E">
      <w:r>
        <w:rPr>
          <w:rFonts w:hint="eastAsia"/>
        </w:rPr>
        <w:t>cms</w:t>
      </w:r>
      <w:r>
        <w:t>_base.css</w:t>
      </w:r>
      <w:r>
        <w:rPr>
          <w:rFonts w:hint="eastAsia"/>
        </w:rPr>
        <w:t>添加部分代码如下：</w:t>
      </w:r>
    </w:p>
    <w:p w:rsidR="00E37A8E" w:rsidRPr="00E37A8E" w:rsidRDefault="00E37A8E" w:rsidP="00E37A8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group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radius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* form-container样式 */</w:t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m-container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width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0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976206" w:rsidRDefault="000C128A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登陆打开修改邮箱页面，验证结果如下：</w:t>
      </w:r>
    </w:p>
    <w:p w:rsidR="00976206" w:rsidRDefault="000C128A" w:rsidP="00976206">
      <w:r w:rsidRPr="000C128A">
        <w:rPr>
          <w:noProof/>
        </w:rPr>
        <w:drawing>
          <wp:inline distT="0" distB="0" distL="0" distR="0">
            <wp:extent cx="4189580" cy="1962150"/>
            <wp:effectExtent l="0" t="0" r="1905" b="0"/>
            <wp:docPr id="35" name="图片 35" descr="C:\Users\huang\Downloads\Capture\2018-12-27_1059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7_105951.pn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158" cy="1972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151F18">
      <w:pPr>
        <w:pStyle w:val="1"/>
        <w:numPr>
          <w:ilvl w:val="0"/>
          <w:numId w:val="1"/>
        </w:numPr>
      </w:pPr>
      <w:r w:rsidRPr="007016BC">
        <w:t>Flask-Mail</w:t>
      </w:r>
      <w:r w:rsidRPr="007016BC">
        <w:t>的使用以及邮箱配置</w:t>
      </w:r>
    </w:p>
    <w:p w:rsidR="000C128A" w:rsidRDefault="000C128A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环境fla</w:t>
      </w:r>
      <w:r>
        <w:t>sk-env</w:t>
      </w:r>
      <w:r>
        <w:rPr>
          <w:rFonts w:hint="eastAsia"/>
        </w:rPr>
        <w:t>中安装F</w:t>
      </w:r>
      <w:r>
        <w:t>lask-Mail</w:t>
      </w:r>
      <w:r>
        <w:rPr>
          <w:rFonts w:hint="eastAsia"/>
        </w:rPr>
        <w:t>包和在ex</w:t>
      </w:r>
      <w:r>
        <w:t>ts.py</w:t>
      </w:r>
      <w:r>
        <w:rPr>
          <w:rFonts w:hint="eastAsia"/>
        </w:rPr>
        <w:t>中导入该工具:</w:t>
      </w:r>
    </w:p>
    <w:p w:rsidR="000C128A" w:rsidRDefault="000C128A" w:rsidP="000C128A">
      <w:r>
        <w:rPr>
          <w:rFonts w:hint="eastAsia"/>
        </w:rPr>
        <w:lastRenderedPageBreak/>
        <w:t>该包的使用类似于f</w:t>
      </w:r>
      <w:r>
        <w:t>lask_sqlalchemy</w:t>
      </w:r>
      <w:r>
        <w:rPr>
          <w:rFonts w:hint="eastAsia"/>
        </w:rPr>
        <w:t>数据库</w:t>
      </w:r>
      <w:r w:rsidR="00F526EE">
        <w:rPr>
          <w:rFonts w:hint="eastAsia"/>
        </w:rPr>
        <w:t>，</w:t>
      </w:r>
      <w:r w:rsidR="00BC03F7">
        <w:t xml:space="preserve"> </w:t>
      </w:r>
      <w:hyperlink r:id="rId61" w:history="1">
        <w:r w:rsidR="00BC03F7">
          <w:rPr>
            <w:rStyle w:val="a4"/>
          </w:rPr>
          <w:t>官方文档链接</w:t>
        </w:r>
      </w:hyperlink>
      <w:r>
        <w:rPr>
          <w:rFonts w:hint="eastAsia"/>
        </w:rPr>
        <w:t>：</w:t>
      </w:r>
      <w:r>
        <w:t xml:space="preserve"> </w:t>
      </w:r>
    </w:p>
    <w:p w:rsidR="000C128A" w:rsidRDefault="000C128A" w:rsidP="000C128A">
      <w:pPr>
        <w:ind w:left="420"/>
      </w:pPr>
      <w:r>
        <w:rPr>
          <w:rFonts w:hint="eastAsia"/>
        </w:rPr>
        <w:t>安装：</w:t>
      </w:r>
      <w:r>
        <w:t>pip install Flask-Mail</w:t>
      </w:r>
    </w:p>
    <w:p w:rsidR="000C128A" w:rsidRDefault="000C128A" w:rsidP="000C128A">
      <w:pPr>
        <w:ind w:firstLine="420"/>
      </w:pPr>
      <w:r>
        <w:rPr>
          <w:rFonts w:hint="eastAsia"/>
        </w:rPr>
        <w:t>导入：f</w:t>
      </w:r>
      <w:r>
        <w:t>rom flask_mail import Mail</w:t>
      </w:r>
    </w:p>
    <w:p w:rsidR="000C128A" w:rsidRDefault="000C128A" w:rsidP="000C128A">
      <w:pPr>
        <w:ind w:firstLine="420"/>
      </w:pPr>
    </w:p>
    <w:p w:rsidR="000C128A" w:rsidRDefault="000C128A" w:rsidP="000C128A">
      <w:r>
        <w:t>exts.py</w:t>
      </w:r>
      <w:r>
        <w:rPr>
          <w:rFonts w:hint="eastAsia"/>
        </w:rPr>
        <w:t>添加代码</w:t>
      </w:r>
      <w:r w:rsidR="00985281">
        <w:rPr>
          <w:rFonts w:hint="eastAsia"/>
        </w:rPr>
        <w:t>，创建mail对象</w:t>
      </w:r>
      <w:r>
        <w:rPr>
          <w:rFonts w:hint="eastAsia"/>
        </w:rPr>
        <w:t>：</w:t>
      </w:r>
    </w:p>
    <w:p w:rsidR="000C128A" w:rsidRDefault="000C128A" w:rsidP="000C128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il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导入Mail类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防止循环利用的exts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db = SQLAlchemy()</w:t>
      </w:r>
      <w:r>
        <w:rPr>
          <w:rFonts w:hint="eastAsia"/>
          <w:color w:val="A9B7C6"/>
          <w:sz w:val="16"/>
          <w:szCs w:val="16"/>
        </w:rPr>
        <w:br/>
        <w:t>mail = Mail()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创建mail对象</w:t>
      </w:r>
    </w:p>
    <w:p w:rsidR="00985281" w:rsidRDefault="000C128A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app</w:t>
      </w:r>
      <w:r>
        <w:t>.py</w:t>
      </w:r>
      <w:r>
        <w:rPr>
          <w:rFonts w:hint="eastAsia"/>
        </w:rPr>
        <w:t>中导入</w:t>
      </w:r>
      <w:r w:rsidR="00985281">
        <w:rPr>
          <w:rFonts w:hint="eastAsia"/>
        </w:rPr>
        <w:t>m</w:t>
      </w:r>
      <w:r w:rsidR="00985281">
        <w:t>ail</w:t>
      </w:r>
      <w:r w:rsidR="00985281">
        <w:rPr>
          <w:rFonts w:hint="eastAsia"/>
        </w:rPr>
        <w:t>对象</w:t>
      </w:r>
      <w:r>
        <w:rPr>
          <w:rFonts w:hint="eastAsia"/>
        </w:rPr>
        <w:t>，并</w:t>
      </w:r>
      <w:r w:rsidR="00985281">
        <w:rPr>
          <w:rFonts w:hint="eastAsia"/>
        </w:rPr>
        <w:t>绑定到app中：</w:t>
      </w:r>
    </w:p>
    <w:p w:rsidR="00985281" w:rsidRDefault="00985281" w:rsidP="009852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color w:val="A9B7C6"/>
          <w:sz w:val="16"/>
          <w:szCs w:val="16"/>
        </w:rPr>
        <w:t xml:space="preserve">  </w:t>
      </w:r>
      <w:r w:rsidRPr="00985281">
        <w:rPr>
          <w:color w:val="FF0000"/>
          <w:sz w:val="16"/>
          <w:szCs w:val="16"/>
        </w:rPr>
        <w:t xml:space="preserve"> </w:t>
      </w:r>
      <w:r w:rsidRPr="00985281">
        <w:rPr>
          <w:rFonts w:hint="eastAsia"/>
          <w:b/>
          <w:color w:val="FF0000"/>
          <w:sz w:val="16"/>
          <w:szCs w:val="16"/>
        </w:rPr>
        <w:t>导入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mail.init_app(app)</w:t>
      </w:r>
      <w:r>
        <w:rPr>
          <w:color w:val="A9B7C6"/>
          <w:sz w:val="16"/>
          <w:szCs w:val="16"/>
        </w:rPr>
        <w:t xml:space="preserve">   </w:t>
      </w:r>
      <w:r w:rsidRPr="00985281">
        <w:rPr>
          <w:rFonts w:hint="eastAsia"/>
          <w:b/>
          <w:color w:val="FF0000"/>
          <w:sz w:val="16"/>
          <w:szCs w:val="16"/>
        </w:rPr>
        <w:t>mail绑定到app中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跨站域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BC03F7" w:rsidRDefault="00F526EE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添加发送者邮箱的服务器地址的参数：</w:t>
      </w:r>
    </w:p>
    <w:p w:rsidR="00BC03F7" w:rsidRPr="001D21E2" w:rsidRDefault="00BC03F7" w:rsidP="001D21E2">
      <w:pPr>
        <w:rPr>
          <w:rFonts w:ascii="Arial" w:hAnsi="Arial" w:cs="Arial"/>
          <w:color w:val="333333"/>
        </w:rPr>
      </w:pPr>
      <w:r>
        <w:rPr>
          <w:rFonts w:ascii="Arial" w:hAnsi="Arial" w:cs="Arial" w:hint="eastAsia"/>
          <w:color w:val="333333"/>
        </w:rPr>
        <w:t>点开链接</w:t>
      </w:r>
      <w:hyperlink r:id="rId62" w:history="1">
        <w:r w:rsidR="00C27EAB">
          <w:rPr>
            <w:rStyle w:val="a4"/>
            <w:rFonts w:ascii="Arial" w:hAnsi="Arial" w:cs="Arial"/>
          </w:rPr>
          <w:t>QQ</w:t>
        </w:r>
        <w:r w:rsidR="00C27EAB">
          <w:rPr>
            <w:rStyle w:val="a4"/>
            <w:rFonts w:ascii="Arial" w:hAnsi="Arial" w:cs="Arial"/>
          </w:rPr>
          <w:t>邮箱收件</w:t>
        </w:r>
        <w:r w:rsidR="00C27EAB">
          <w:rPr>
            <w:rStyle w:val="a4"/>
            <w:rFonts w:ascii="Arial" w:hAnsi="Arial" w:cs="Arial"/>
          </w:rPr>
          <w:t>/</w:t>
        </w:r>
        <w:r w:rsidR="00C27EAB">
          <w:rPr>
            <w:rStyle w:val="a4"/>
            <w:rFonts w:ascii="Arial" w:hAnsi="Arial" w:cs="Arial"/>
          </w:rPr>
          <w:t>发件服务器的地址和端口</w:t>
        </w:r>
      </w:hyperlink>
      <w:r>
        <w:rPr>
          <w:rFonts w:ascii="Arial" w:hAnsi="Arial" w:cs="Arial" w:hint="eastAsia"/>
          <w:color w:val="333333"/>
        </w:rPr>
        <w:t>，查找到下图所示</w:t>
      </w:r>
      <w:r w:rsidR="001D21E2">
        <w:rPr>
          <w:rFonts w:ascii="Arial" w:hAnsi="Arial" w:cs="Arial" w:hint="eastAsia"/>
          <w:color w:val="333333"/>
        </w:rPr>
        <w:t>发送邮件</w:t>
      </w:r>
      <w:r>
        <w:rPr>
          <w:rFonts w:ascii="Arial" w:hAnsi="Arial" w:cs="Arial" w:hint="eastAsia"/>
          <w:color w:val="333333"/>
        </w:rPr>
        <w:t>的</w:t>
      </w:r>
      <w:r w:rsidR="001D21E2">
        <w:rPr>
          <w:rFonts w:ascii="Arial" w:hAnsi="Arial" w:cs="Arial" w:hint="eastAsia"/>
          <w:color w:val="333333"/>
        </w:rPr>
        <w:t>端口号</w:t>
      </w:r>
      <w:r>
        <w:rPr>
          <w:rFonts w:ascii="Arial" w:hAnsi="Arial" w:cs="Arial" w:hint="eastAsia"/>
          <w:color w:val="333333"/>
        </w:rPr>
        <w:t>：</w:t>
      </w:r>
    </w:p>
    <w:p w:rsidR="00F526EE" w:rsidRPr="00BC03F7" w:rsidRDefault="00C27EAB" w:rsidP="00F526EE">
      <w:r w:rsidRPr="00C27EAB">
        <w:rPr>
          <w:noProof/>
        </w:rPr>
        <w:drawing>
          <wp:inline distT="0" distB="0" distL="0" distR="0">
            <wp:extent cx="5088367" cy="1041400"/>
            <wp:effectExtent l="0" t="0" r="0" b="6350"/>
            <wp:docPr id="39" name="图片 39" descr="C:\Users\huang\Downloads\Capture\2018-12-27_1410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7_141004.png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584" cy="105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26EE" w:rsidRDefault="001D21E2" w:rsidP="00F526EE">
      <w:r>
        <w:rPr>
          <w:rFonts w:hint="eastAsia"/>
        </w:rPr>
        <w:t>在</w:t>
      </w:r>
      <w:r w:rsidR="00C27EAB">
        <w:rPr>
          <w:rFonts w:hint="eastAsia"/>
        </w:rPr>
        <w:t>个人qq</w:t>
      </w:r>
      <w:r>
        <w:rPr>
          <w:rFonts w:hint="eastAsia"/>
        </w:rPr>
        <w:t>邮箱设置页面，</w:t>
      </w:r>
      <w:r w:rsidR="00C27EAB">
        <w:rPr>
          <w:rFonts w:hint="eastAsia"/>
        </w:rPr>
        <w:t>获取</w:t>
      </w:r>
      <w:r>
        <w:rPr>
          <w:rFonts w:hint="eastAsia"/>
        </w:rPr>
        <w:t>授权码：</w:t>
      </w:r>
    </w:p>
    <w:p w:rsidR="00F526EE" w:rsidRDefault="00C27EAB" w:rsidP="00F526EE">
      <w:r w:rsidRPr="00C27EAB">
        <w:rPr>
          <w:noProof/>
        </w:rPr>
        <w:lastRenderedPageBreak/>
        <w:drawing>
          <wp:inline distT="0" distB="0" distL="0" distR="0">
            <wp:extent cx="5274310" cy="2505297"/>
            <wp:effectExtent l="0" t="0" r="2540" b="9525"/>
            <wp:docPr id="40" name="图片 40" descr="C:\Users\huang\Downloads\Capture\2018-12-27_1413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7_141337.png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05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1E2" w:rsidRDefault="001D21E2" w:rsidP="00F526EE"/>
    <w:p w:rsidR="001D21E2" w:rsidRDefault="001D21E2" w:rsidP="00F526EE">
      <w:r>
        <w:rPr>
          <w:rFonts w:hint="eastAsia"/>
        </w:rPr>
        <w:t>然后再con</w:t>
      </w:r>
      <w:r>
        <w:t>fig.py</w:t>
      </w:r>
      <w:r>
        <w:rPr>
          <w:rFonts w:hint="eastAsia"/>
        </w:rPr>
        <w:t>中添加以下</w:t>
      </w:r>
      <w:r w:rsidR="00C27EAB">
        <w:rPr>
          <w:rFonts w:hint="eastAsia"/>
        </w:rPr>
        <w:t>qq</w:t>
      </w:r>
      <w:r>
        <w:rPr>
          <w:rFonts w:hint="eastAsia"/>
        </w:rPr>
        <w:t>邮箱服务器地址</w:t>
      </w:r>
      <w:r w:rsidR="00C27EAB">
        <w:rPr>
          <w:rFonts w:hint="eastAsia"/>
        </w:rPr>
        <w:t>以及邮箱配置</w:t>
      </w:r>
      <w:r>
        <w:rPr>
          <w:rFonts w:hint="eastAsia"/>
        </w:rPr>
        <w:t>参数：</w:t>
      </w:r>
    </w:p>
    <w:p w:rsidR="00C27EAB" w:rsidRDefault="00C27EAB" w:rsidP="00C27EA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发送者邮箱的服务器地址和邮箱配置参数，这里使用qq邮箱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SERVER = </w:t>
      </w:r>
      <w:r>
        <w:rPr>
          <w:rFonts w:hint="eastAsia"/>
          <w:color w:val="6A8759"/>
          <w:sz w:val="16"/>
          <w:szCs w:val="16"/>
        </w:rPr>
        <w:t>'smtp.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ORT = </w:t>
      </w:r>
      <w:r>
        <w:rPr>
          <w:rFonts w:hint="eastAsia"/>
          <w:color w:val="6A8759"/>
          <w:sz w:val="16"/>
          <w:szCs w:val="16"/>
        </w:rPr>
        <w:t>'587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_TLS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RNAME = </w:t>
      </w:r>
      <w:r>
        <w:rPr>
          <w:rFonts w:hint="eastAsia"/>
          <w:color w:val="6A8759"/>
          <w:sz w:val="16"/>
          <w:szCs w:val="16"/>
        </w:rPr>
        <w:t>'773985366@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ASSWORD = </w:t>
      </w:r>
      <w:r>
        <w:rPr>
          <w:rFonts w:hint="eastAsia"/>
          <w:color w:val="6A8759"/>
          <w:sz w:val="16"/>
          <w:szCs w:val="16"/>
        </w:rPr>
        <w:t>'。。。'</w:t>
      </w:r>
      <w:r>
        <w:rPr>
          <w:color w:val="6A8759"/>
          <w:sz w:val="16"/>
          <w:szCs w:val="16"/>
        </w:rPr>
        <w:t xml:space="preserve"> </w:t>
      </w:r>
      <w:r w:rsidRPr="00C27EAB">
        <w:rPr>
          <w:rFonts w:hint="eastAsia"/>
          <w:b/>
          <w:color w:val="FF0000"/>
          <w:sz w:val="16"/>
          <w:szCs w:val="16"/>
        </w:rPr>
        <w:t>授权码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DEFAULT_SENDER = </w:t>
      </w:r>
      <w:r>
        <w:rPr>
          <w:rFonts w:hint="eastAsia"/>
          <w:color w:val="6A8759"/>
          <w:sz w:val="16"/>
          <w:szCs w:val="16"/>
        </w:rPr>
        <w:t>'773985366@qq.com'</w:t>
      </w:r>
    </w:p>
    <w:p w:rsidR="006E2199" w:rsidRDefault="006E2199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再cms的视图文件view</w:t>
      </w:r>
      <w:r>
        <w:t>s.py</w:t>
      </w:r>
      <w:r>
        <w:rPr>
          <w:rFonts w:hint="eastAsia"/>
        </w:rPr>
        <w:t>中，创建发送</w:t>
      </w:r>
      <w:r w:rsidR="00C269FE">
        <w:rPr>
          <w:rFonts w:hint="eastAsia"/>
        </w:rPr>
        <w:t>邮件</w:t>
      </w:r>
      <w:r>
        <w:rPr>
          <w:rFonts w:hint="eastAsia"/>
        </w:rPr>
        <w:t>视图：</w:t>
      </w:r>
    </w:p>
    <w:p w:rsidR="006E2199" w:rsidRDefault="006E2199" w:rsidP="006E21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ssage</w:t>
      </w:r>
    </w:p>
    <w:p w:rsidR="00F86635" w:rsidRDefault="002C7EBE" w:rsidP="00F86635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 w:rsidR="00C269FE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808080"/>
          <w:sz w:val="16"/>
          <w:szCs w:val="16"/>
        </w:rPr>
        <w:t># 测试发送邮件视图</w:t>
      </w:r>
      <w:r w:rsidR="00F86635">
        <w:rPr>
          <w:rFonts w:hint="eastAsia"/>
          <w:color w:val="808080"/>
          <w:sz w:val="16"/>
          <w:szCs w:val="16"/>
        </w:rPr>
        <w:br/>
      </w:r>
      <w:r w:rsidR="00F86635">
        <w:rPr>
          <w:rFonts w:hint="eastAsia"/>
          <w:color w:val="BBB529"/>
          <w:sz w:val="16"/>
          <w:szCs w:val="16"/>
        </w:rPr>
        <w:t>@bp.route</w:t>
      </w:r>
      <w:r w:rsidR="00F86635">
        <w:rPr>
          <w:rFonts w:hint="eastAsia"/>
          <w:color w:val="A9B7C6"/>
          <w:sz w:val="16"/>
          <w:szCs w:val="16"/>
        </w:rPr>
        <w:t>(</w:t>
      </w:r>
      <w:r w:rsidR="00F86635">
        <w:rPr>
          <w:rFonts w:hint="eastAsia"/>
          <w:color w:val="6A8759"/>
          <w:sz w:val="16"/>
          <w:szCs w:val="16"/>
        </w:rPr>
        <w:t>'/email/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BBB529"/>
          <w:sz w:val="16"/>
          <w:szCs w:val="16"/>
        </w:rPr>
        <w:t>@login_required</w:t>
      </w:r>
      <w:r w:rsidR="00F86635">
        <w:rPr>
          <w:rFonts w:hint="eastAsia"/>
          <w:color w:val="BBB529"/>
          <w:sz w:val="16"/>
          <w:szCs w:val="16"/>
        </w:rPr>
        <w:br/>
      </w:r>
      <w:r w:rsidR="00F86635">
        <w:rPr>
          <w:rFonts w:hint="eastAsia"/>
          <w:color w:val="CC7832"/>
          <w:sz w:val="16"/>
          <w:szCs w:val="16"/>
        </w:rPr>
        <w:t xml:space="preserve">def </w:t>
      </w:r>
      <w:r w:rsidR="00F86635">
        <w:rPr>
          <w:rFonts w:hint="eastAsia"/>
          <w:color w:val="FFC66D"/>
          <w:sz w:val="16"/>
          <w:szCs w:val="16"/>
        </w:rPr>
        <w:t>send_email</w:t>
      </w:r>
      <w:r w:rsidR="00F86635">
        <w:rPr>
          <w:rFonts w:hint="eastAsia"/>
          <w:color w:val="A9B7C6"/>
          <w:sz w:val="16"/>
          <w:szCs w:val="16"/>
        </w:rPr>
        <w:t>():</w:t>
      </w:r>
      <w:r w:rsidR="00F86635">
        <w:rPr>
          <w:rFonts w:hint="eastAsia"/>
          <w:color w:val="A9B7C6"/>
          <w:sz w:val="16"/>
          <w:szCs w:val="16"/>
        </w:rPr>
        <w:br/>
        <w:t xml:space="preserve">    message = Message(</w:t>
      </w:r>
      <w:r w:rsidR="00F86635">
        <w:rPr>
          <w:rFonts w:hint="eastAsia"/>
          <w:color w:val="6A8759"/>
          <w:sz w:val="16"/>
          <w:szCs w:val="16"/>
        </w:rPr>
        <w:t>'邮件发送'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recipients</w:t>
      </w:r>
      <w:r w:rsidR="00F86635">
        <w:rPr>
          <w:rFonts w:hint="eastAsia"/>
          <w:color w:val="A9B7C6"/>
          <w:sz w:val="16"/>
          <w:szCs w:val="16"/>
        </w:rPr>
        <w:t>=[</w:t>
      </w:r>
      <w:r w:rsidR="00F86635">
        <w:rPr>
          <w:rFonts w:hint="eastAsia"/>
          <w:color w:val="6A8759"/>
          <w:sz w:val="16"/>
          <w:szCs w:val="16"/>
        </w:rPr>
        <w:t>'huanganfa66@163.com'</w:t>
      </w:r>
      <w:r w:rsidR="00F86635">
        <w:rPr>
          <w:rFonts w:hint="eastAsia"/>
          <w:color w:val="A9B7C6"/>
          <w:sz w:val="16"/>
          <w:szCs w:val="16"/>
        </w:rPr>
        <w:t>]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body</w:t>
      </w:r>
      <w:r w:rsidR="00F86635">
        <w:rPr>
          <w:rFonts w:hint="eastAsia"/>
          <w:color w:val="A9B7C6"/>
          <w:sz w:val="16"/>
          <w:szCs w:val="16"/>
        </w:rPr>
        <w:t>=</w:t>
      </w:r>
      <w:r w:rsidR="00F86635">
        <w:rPr>
          <w:rFonts w:hint="eastAsia"/>
          <w:color w:val="6A8759"/>
          <w:sz w:val="16"/>
          <w:szCs w:val="16"/>
        </w:rPr>
        <w:t>'测试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  <w:t xml:space="preserve">    mail.send(message)</w:t>
      </w:r>
      <w:r w:rsidR="00F86635">
        <w:rPr>
          <w:rFonts w:hint="eastAsia"/>
          <w:color w:val="A9B7C6"/>
          <w:sz w:val="16"/>
          <w:szCs w:val="16"/>
        </w:rPr>
        <w:br/>
        <w:t xml:space="preserve">    </w:t>
      </w:r>
      <w:r w:rsidR="00F86635">
        <w:rPr>
          <w:rFonts w:hint="eastAsia"/>
          <w:color w:val="CC7832"/>
          <w:sz w:val="16"/>
          <w:szCs w:val="16"/>
        </w:rPr>
        <w:t xml:space="preserve">return </w:t>
      </w:r>
      <w:r w:rsidR="00F86635">
        <w:rPr>
          <w:rFonts w:hint="eastAsia"/>
          <w:color w:val="6A8759"/>
          <w:sz w:val="16"/>
          <w:szCs w:val="16"/>
        </w:rPr>
        <w:t>'邮件已发送成功！'</w:t>
      </w:r>
    </w:p>
    <w:p w:rsidR="000C128A" w:rsidRDefault="00C269FE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启动项目服务，登陆，然后打开修改邮箱页面，点击发送邮件</w:t>
      </w:r>
      <w:r w:rsidR="00C27EAB">
        <w:rPr>
          <w:rFonts w:hint="eastAsia"/>
        </w:rPr>
        <w:t>，出现以下页面，</w:t>
      </w:r>
      <w:hyperlink r:id="rId65" w:history="1">
        <w:r w:rsidR="00F86635" w:rsidRPr="00F86635">
          <w:rPr>
            <w:rFonts w:hint="eastAsia"/>
          </w:rPr>
          <w:t>同时收件邮箱h</w:t>
        </w:r>
        <w:r w:rsidR="00F86635" w:rsidRPr="00F86635">
          <w:t>uanganfa66@163.com</w:t>
        </w:r>
      </w:hyperlink>
      <w:r w:rsidR="00F86635">
        <w:rPr>
          <w:rFonts w:hint="eastAsia"/>
        </w:rPr>
        <w:t>会收到一封由773985366</w:t>
      </w:r>
      <w:r w:rsidR="00F86635">
        <w:t>@qq.com</w:t>
      </w:r>
      <w:r w:rsidR="00F86635">
        <w:rPr>
          <w:rFonts w:hint="eastAsia"/>
        </w:rPr>
        <w:t>发出的测试邮件：</w:t>
      </w:r>
    </w:p>
    <w:p w:rsidR="000C128A" w:rsidRDefault="00C27EAB" w:rsidP="000C128A">
      <w:r w:rsidRPr="00C27EAB">
        <w:rPr>
          <w:noProof/>
        </w:rPr>
        <w:drawing>
          <wp:inline distT="0" distB="0" distL="0" distR="0">
            <wp:extent cx="3679825" cy="1162050"/>
            <wp:effectExtent l="0" t="0" r="0" b="0"/>
            <wp:docPr id="41" name="图片 41" descr="C:\Users\huang\Downloads\Capture\2018-12-27_1417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7_141743.pn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81" cy="1171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151F18">
      <w:pPr>
        <w:pStyle w:val="1"/>
        <w:numPr>
          <w:ilvl w:val="0"/>
          <w:numId w:val="1"/>
        </w:numPr>
      </w:pPr>
      <w:r w:rsidRPr="007016BC">
        <w:t>cms</w:t>
      </w:r>
      <w:r w:rsidRPr="007016BC">
        <w:t>后台发送邮箱验证码</w:t>
      </w:r>
    </w:p>
    <w:p w:rsidR="00F86635" w:rsidRDefault="00F86635" w:rsidP="00151F18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cms后台视图文件v</w:t>
      </w:r>
      <w:r>
        <w:t>iews.py</w:t>
      </w:r>
      <w:r>
        <w:rPr>
          <w:rFonts w:hint="eastAsia"/>
        </w:rPr>
        <w:t>中创建发送邮箱验证码的视图函数：</w:t>
      </w:r>
    </w:p>
    <w:p w:rsidR="00C60A69" w:rsidRDefault="00C60A69" w:rsidP="00C60A6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发送邮件验证码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email_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email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/email_captcha/?email=xxx.@qq.com 获取到发送邮箱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email = request.args.get(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email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'请传递邮箱参数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随机生成6位验证码字串,大小写字母加上0-9数字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ource = </w:t>
      </w:r>
      <w:r>
        <w:rPr>
          <w:rFonts w:hint="eastAsia"/>
          <w:color w:val="8888C6"/>
          <w:sz w:val="16"/>
          <w:szCs w:val="16"/>
        </w:rPr>
        <w:t>list</w:t>
      </w:r>
      <w:r>
        <w:rPr>
          <w:rFonts w:hint="eastAsia"/>
          <w:color w:val="A9B7C6"/>
          <w:sz w:val="16"/>
          <w:szCs w:val="16"/>
        </w:rPr>
        <w:t>(string.ascii_letters)</w:t>
      </w:r>
      <w:r>
        <w:rPr>
          <w:rFonts w:hint="eastAsia"/>
          <w:color w:val="A9B7C6"/>
          <w:sz w:val="16"/>
          <w:szCs w:val="16"/>
        </w:rPr>
        <w:br/>
        <w:t xml:space="preserve">    source.extend(</w:t>
      </w:r>
      <w:r>
        <w:rPr>
          <w:rFonts w:hint="eastAsia"/>
          <w:color w:val="8888C6"/>
          <w:sz w:val="16"/>
          <w:szCs w:val="16"/>
        </w:rPr>
        <w:t>map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CC7832"/>
          <w:sz w:val="16"/>
          <w:szCs w:val="16"/>
        </w:rPr>
        <w:t xml:space="preserve">lambda </w:t>
      </w:r>
      <w:r>
        <w:rPr>
          <w:rFonts w:hint="eastAsia"/>
          <w:color w:val="A9B7C6"/>
          <w:sz w:val="16"/>
          <w:szCs w:val="16"/>
        </w:rPr>
        <w:t xml:space="preserve">x: </w:t>
      </w:r>
      <w:r>
        <w:rPr>
          <w:rFonts w:hint="eastAsia"/>
          <w:color w:val="8888C6"/>
          <w:sz w:val="16"/>
          <w:szCs w:val="16"/>
        </w:rPr>
        <w:t>str</w:t>
      </w:r>
      <w:r>
        <w:rPr>
          <w:rFonts w:hint="eastAsia"/>
          <w:color w:val="A9B7C6"/>
          <w:sz w:val="16"/>
          <w:szCs w:val="16"/>
        </w:rPr>
        <w:t>(x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9B7C6"/>
          <w:sz w:val="16"/>
          <w:szCs w:val="16"/>
        </w:rPr>
        <w:t>)))</w:t>
      </w:r>
      <w:r>
        <w:rPr>
          <w:rFonts w:hint="eastAsia"/>
          <w:color w:val="A9B7C6"/>
          <w:sz w:val="16"/>
          <w:szCs w:val="16"/>
        </w:rPr>
        <w:br/>
        <w:t xml:space="preserve">    captcha =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.join(random.sample(sour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ail.send(messag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</w:p>
    <w:p w:rsidR="00A2635A" w:rsidRDefault="00A2635A" w:rsidP="00151F18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静态s</w:t>
      </w:r>
      <w:r w:rsidR="002D7094">
        <w:t>tatic/</w:t>
      </w:r>
      <w:r>
        <w:t>cms</w:t>
      </w:r>
      <w:r w:rsidR="002D7094">
        <w:t>/</w:t>
      </w:r>
      <w:r>
        <w:t>js</w:t>
      </w:r>
      <w:r>
        <w:rPr>
          <w:rFonts w:hint="eastAsia"/>
        </w:rPr>
        <w:t>下创建前端修改邮箱的js文件r</w:t>
      </w:r>
      <w:r>
        <w:t>esetemail.js:</w:t>
      </w:r>
    </w:p>
    <w:p w:rsidR="002D7094" w:rsidRDefault="002D7094" w:rsidP="002D7094">
      <w:r w:rsidRPr="002D7094">
        <w:rPr>
          <w:noProof/>
        </w:rPr>
        <w:drawing>
          <wp:inline distT="0" distB="0" distL="0" distR="0">
            <wp:extent cx="2628900" cy="1968500"/>
            <wp:effectExtent l="0" t="0" r="0" b="0"/>
            <wp:docPr id="42" name="图片 42" descr="C:\Users\huang\Downloads\Capture\2018-12-27_1500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7_150057.pn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7094" w:rsidRDefault="002D7094" w:rsidP="002D7094">
      <w:r>
        <w:t>Static/cms/js/</w:t>
      </w:r>
      <w:r>
        <w:rPr>
          <w:rFonts w:hint="eastAsia"/>
        </w:rPr>
        <w:t>r</w:t>
      </w:r>
      <w:r>
        <w:t>esetemail.js</w:t>
      </w:r>
      <w:r>
        <w:rPr>
          <w:rFonts w:hint="eastAsia"/>
        </w:rPr>
        <w:t>代码如下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</w:t>
      </w:r>
      <w:r w:rsidR="00980F32">
        <w:rPr>
          <w:rFonts w:hint="eastAsia"/>
          <w:color w:val="808080"/>
          <w:sz w:val="16"/>
          <w:szCs w:val="16"/>
        </w:rPr>
        <w:t>发送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captcha-btn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email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请输入新的邮箱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>retur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zlajax.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email_captcha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邮件验证码发送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2D7094" w:rsidRDefault="002D7094" w:rsidP="00151F18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cms后台发送邮件的模板中导入以上reset</w:t>
      </w:r>
      <w:r>
        <w:t>email.</w:t>
      </w:r>
      <w:r>
        <w:rPr>
          <w:rFonts w:hint="eastAsia"/>
        </w:rPr>
        <w:t>js文件：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宏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-%}</w:t>
      </w:r>
      <w:r>
        <w:rPr>
          <w:rFonts w:hint="eastAsia"/>
          <w:color w:val="A9B7C6"/>
          <w:sz w:val="16"/>
          <w:szCs w:val="16"/>
        </w:rPr>
        <w:br/>
        <w:t xml:space="preserve">    修改邮箱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resetemail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reset</w:t>
      </w:r>
      <w:r w:rsidRPr="002D7094">
        <w:rPr>
          <w:b/>
          <w:color w:val="FF0000"/>
          <w:sz w:val="16"/>
          <w:szCs w:val="16"/>
        </w:rPr>
        <w:t>email.</w:t>
      </w:r>
      <w:r w:rsidRPr="002D7094">
        <w:rPr>
          <w:rFonts w:hint="eastAsia"/>
          <w:b/>
          <w:color w:val="FF0000"/>
          <w:sz w:val="16"/>
          <w:szCs w:val="16"/>
        </w:rPr>
        <w:t>js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F86635" w:rsidRDefault="002D7094" w:rsidP="00151F18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启动服务，登陆，并修改邮箱，页面出现提示就说明成功：</w:t>
      </w:r>
    </w:p>
    <w:p w:rsidR="00F86635" w:rsidRPr="00F86635" w:rsidRDefault="002D7094" w:rsidP="00F86635">
      <w:r w:rsidRPr="002D7094">
        <w:rPr>
          <w:noProof/>
        </w:rPr>
        <w:drawing>
          <wp:inline distT="0" distB="0" distL="0" distR="0">
            <wp:extent cx="5274310" cy="2663265"/>
            <wp:effectExtent l="0" t="0" r="2540" b="3810"/>
            <wp:docPr id="43" name="图片 43" descr="C:\Users\huang\Downloads\Capture\2018-12-27_1516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7_151637.png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6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6635" w:rsidRDefault="00F86635" w:rsidP="00151F18">
      <w:pPr>
        <w:pStyle w:val="1"/>
        <w:numPr>
          <w:ilvl w:val="0"/>
          <w:numId w:val="1"/>
        </w:numPr>
      </w:pPr>
      <w:r w:rsidRPr="00F86635">
        <w:lastRenderedPageBreak/>
        <w:t>cms</w:t>
      </w:r>
      <w:r w:rsidRPr="00F86635">
        <w:t>后台修改邮箱功能完成</w:t>
      </w:r>
    </w:p>
    <w:p w:rsidR="00436534" w:rsidRDefault="00436534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创建m</w:t>
      </w:r>
      <w:r>
        <w:t>emcache</w:t>
      </w:r>
      <w:r>
        <w:rPr>
          <w:rFonts w:hint="eastAsia"/>
        </w:rPr>
        <w:t>缓存机制：</w:t>
      </w:r>
    </w:p>
    <w:p w:rsidR="00436534" w:rsidRDefault="00436534" w:rsidP="00436534">
      <w:r>
        <w:rPr>
          <w:rFonts w:hint="eastAsia"/>
        </w:rPr>
        <w:t>由于验证码具有时效性，所以验证验证码时可以使用me</w:t>
      </w:r>
      <w:r>
        <w:t>mcache</w:t>
      </w:r>
      <w:r>
        <w:rPr>
          <w:rFonts w:hint="eastAsia"/>
        </w:rPr>
        <w:t>缓存机制。如下，在u</w:t>
      </w:r>
      <w:r>
        <w:t>tils</w:t>
      </w:r>
      <w:r>
        <w:rPr>
          <w:rFonts w:hint="eastAsia"/>
        </w:rPr>
        <w:t>文件夹中创建z</w:t>
      </w:r>
      <w:r>
        <w:t>lcache.py:</w:t>
      </w:r>
    </w:p>
    <w:p w:rsidR="00436534" w:rsidRDefault="00436534" w:rsidP="00436534">
      <w:r w:rsidRPr="00436534">
        <w:rPr>
          <w:noProof/>
        </w:rPr>
        <w:drawing>
          <wp:inline distT="0" distB="0" distL="0" distR="0">
            <wp:extent cx="2743200" cy="1123950"/>
            <wp:effectExtent l="0" t="0" r="0" b="0"/>
            <wp:docPr id="44" name="图片 44" descr="C:\Users\huang\Downloads\Capture\2018-12-27_1529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7_152958.png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6534" w:rsidRDefault="00436534" w:rsidP="00436534">
      <w:r>
        <w:t>utils/zlcache.py</w:t>
      </w:r>
      <w:r>
        <w:rPr>
          <w:rFonts w:hint="eastAsia"/>
        </w:rPr>
        <w:t>代码如下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mcach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创建memcahce缓存机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cache = memcache.Client([</w:t>
      </w:r>
      <w:r>
        <w:rPr>
          <w:rFonts w:hint="eastAsia"/>
          <w:color w:val="6A8759"/>
          <w:sz w:val="16"/>
          <w:szCs w:val="16"/>
        </w:rPr>
        <w:t>'192.168.1.114:11211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bug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t</w:t>
      </w:r>
      <w:r>
        <w:rPr>
          <w:rFonts w:hint="eastAsia"/>
          <w:color w:val="A9B7C6"/>
          <w:sz w:val="16"/>
          <w:szCs w:val="16"/>
        </w:rPr>
        <w:t>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=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set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get(key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delete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delete(key)</w:t>
      </w:r>
    </w:p>
    <w:p w:rsidR="00436534" w:rsidRDefault="00436534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视图文件中添加验证码缓存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zlcache</w:t>
      </w:r>
    </w:p>
    <w:p w:rsidR="00436534" w:rsidRDefault="00436534" w:rsidP="00436534">
      <w:pPr>
        <w:pStyle w:val="HTML"/>
        <w:shd w:val="clear" w:color="auto" w:fill="2B2B2B"/>
        <w:rPr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il.send(message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  <w:t>zlcache.set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aptcha)</w:t>
      </w:r>
      <w:r>
        <w:rPr>
          <w:color w:val="A9B7C6"/>
          <w:sz w:val="16"/>
          <w:szCs w:val="16"/>
        </w:rPr>
        <w:t xml:space="preserve">  </w:t>
      </w:r>
      <w:r>
        <w:rPr>
          <w:rFonts w:hint="eastAsia"/>
          <w:color w:val="808080"/>
          <w:sz w:val="16"/>
          <w:szCs w:val="16"/>
        </w:rPr>
        <w:t xml:space="preserve"># </w:t>
      </w:r>
      <w:r w:rsidRPr="00436534">
        <w:rPr>
          <w:rFonts w:hint="eastAsia"/>
          <w:color w:val="FF0000"/>
          <w:sz w:val="16"/>
          <w:szCs w:val="16"/>
        </w:rPr>
        <w:t>添加验证码缓存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</w:p>
    <w:p w:rsidR="0067026E" w:rsidRDefault="0067026E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表单验证文件f</w:t>
      </w:r>
      <w:r>
        <w:t>orms.py</w:t>
      </w:r>
      <w:r>
        <w:rPr>
          <w:rFonts w:hint="eastAsia"/>
        </w:rPr>
        <w:t>中创建修改邮箱验证表单类：</w:t>
      </w:r>
    </w:p>
    <w:p w:rsidR="0067026E" w:rsidRDefault="0067026E" w:rsidP="006702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邮箱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captcha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AA4926"/>
          <w:sz w:val="16"/>
          <w:szCs w:val="16"/>
        </w:rPr>
        <w:t>min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a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长度的验证码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captcha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captcha = field.data  </w:t>
      </w:r>
      <w:r>
        <w:rPr>
          <w:rFonts w:hint="eastAsia"/>
          <w:color w:val="808080"/>
          <w:sz w:val="16"/>
          <w:szCs w:val="16"/>
        </w:rPr>
        <w:t># 获取用户输入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email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.data</w:t>
      </w:r>
      <w:r>
        <w:rPr>
          <w:rFonts w:hint="eastAsia"/>
          <w:color w:val="A9B7C6"/>
          <w:sz w:val="16"/>
          <w:szCs w:val="16"/>
        </w:rPr>
        <w:br/>
        <w:t xml:space="preserve">        captcha_cache = zlcache.get(email)  </w:t>
      </w:r>
      <w:r>
        <w:rPr>
          <w:rFonts w:hint="eastAsia"/>
          <w:color w:val="808080"/>
          <w:sz w:val="16"/>
          <w:szCs w:val="16"/>
        </w:rPr>
        <w:t># 获取缓存中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 xml:space="preserve">captcha_cach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A9B7C6"/>
          <w:sz w:val="16"/>
          <w:szCs w:val="16"/>
        </w:rPr>
        <w:t>captcha.lower() != captcha_cache.lower(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验证码有误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emai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email = fiel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email == email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不能修改位旧的邮箱！'</w:t>
      </w:r>
      <w:r>
        <w:rPr>
          <w:rFonts w:hint="eastAsia"/>
          <w:color w:val="A9B7C6"/>
          <w:sz w:val="16"/>
          <w:szCs w:val="16"/>
        </w:rPr>
        <w:t>)</w:t>
      </w:r>
    </w:p>
    <w:p w:rsidR="000847CB" w:rsidRDefault="000847CB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视图文件v</w:t>
      </w:r>
      <w:r>
        <w:t>iews.py</w:t>
      </w:r>
      <w:r>
        <w:rPr>
          <w:rFonts w:hint="eastAsia"/>
        </w:rPr>
        <w:t>的修改邮箱类视图中添加后台验证和修改邮箱的服务代码：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EmailForm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0847CB" w:rsidRP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email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Email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user.email = email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form.get_error())</w:t>
      </w:r>
    </w:p>
    <w:p w:rsidR="0015722A" w:rsidRDefault="000847CB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静态s</w:t>
      </w:r>
      <w:r>
        <w:t>tatic/cms/js</w:t>
      </w:r>
      <w:r w:rsidR="00980F32">
        <w:rPr>
          <w:rFonts w:hint="eastAsia"/>
        </w:rPr>
        <w:t>/</w:t>
      </w:r>
      <w:r>
        <w:t>resetemail</w:t>
      </w:r>
      <w:r>
        <w:rPr>
          <w:rFonts w:hint="eastAsia"/>
        </w:rPr>
        <w:t>.</w:t>
      </w:r>
      <w:r>
        <w:t>js</w:t>
      </w:r>
      <w:r w:rsidR="00980F32">
        <w:rPr>
          <w:rFonts w:hint="eastAsia"/>
        </w:rPr>
        <w:t>中</w:t>
      </w:r>
      <w:r>
        <w:rPr>
          <w:rFonts w:hint="eastAsia"/>
        </w:rPr>
        <w:t>，添加前端</w:t>
      </w:r>
      <w:r w:rsidR="0015722A">
        <w:rPr>
          <w:rFonts w:hint="eastAsia"/>
        </w:rPr>
        <w:t>修改邮箱</w:t>
      </w:r>
      <w:r w:rsidR="00980F32">
        <w:rPr>
          <w:rFonts w:hint="eastAsia"/>
        </w:rPr>
        <w:t>验证</w:t>
      </w:r>
      <w:r w:rsidR="0015722A">
        <w:rPr>
          <w:rFonts w:hint="eastAsia"/>
        </w:rPr>
        <w:t>的代码</w:t>
      </w:r>
      <w:r w:rsidR="00980F32">
        <w:rPr>
          <w:rFonts w:hint="eastAsia"/>
        </w:rPr>
        <w:t>：</w:t>
      </w:r>
    </w:p>
    <w:p w:rsidR="00980F32" w:rsidRDefault="00980F32" w:rsidP="00980F3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submit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n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captcha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 = 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br/>
        <w:t xml:space="preserve"> 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email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captcha'</w:t>
      </w:r>
      <w:r>
        <w:rPr>
          <w:rFonts w:hint="eastAsia"/>
          <w:color w:val="A9B7C6"/>
          <w:sz w:val="16"/>
          <w:szCs w:val="16"/>
        </w:rPr>
        <w:t>: captcha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SuccessWithTitl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恭喜！邮箱修改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873755" w:rsidRDefault="00980F32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启动服务，登陆，并修改邮箱，出现以下提示就表示成功</w:t>
      </w:r>
      <w:r w:rsidR="00C6322A">
        <w:rPr>
          <w:rFonts w:hint="eastAsia"/>
        </w:rPr>
        <w:t>：</w:t>
      </w:r>
    </w:p>
    <w:p w:rsidR="00525ABE" w:rsidRDefault="00525ABE" w:rsidP="00525ABE">
      <w:r>
        <w:rPr>
          <w:rFonts w:hint="eastAsia"/>
        </w:rPr>
        <w:t>需要注意的是，如果是使用别的机器作为m</w:t>
      </w:r>
      <w:r>
        <w:t>emcached</w:t>
      </w:r>
      <w:r>
        <w:rPr>
          <w:rFonts w:hint="eastAsia"/>
        </w:rPr>
        <w:t>服务端，那么必须要</w:t>
      </w:r>
      <w:r w:rsidR="00C53A39">
        <w:rPr>
          <w:rFonts w:hint="eastAsia"/>
        </w:rPr>
        <w:t>先</w:t>
      </w:r>
      <w:r>
        <w:rPr>
          <w:rFonts w:hint="eastAsia"/>
        </w:rPr>
        <w:t>开启</w:t>
      </w:r>
      <w:r w:rsidR="00C53A39">
        <w:rPr>
          <w:rFonts w:hint="eastAsia"/>
        </w:rPr>
        <w:t>mem</w:t>
      </w:r>
      <w:r w:rsidR="00C53A39">
        <w:t>cached</w:t>
      </w:r>
      <w:r w:rsidR="00C53A39">
        <w:rPr>
          <w:rFonts w:hint="eastAsia"/>
        </w:rPr>
        <w:t>并且允许远程访问：</w:t>
      </w:r>
    </w:p>
    <w:p w:rsidR="00C53A39" w:rsidRPr="00C53A39" w:rsidRDefault="00C53A39" w:rsidP="00525ABE">
      <w:pPr>
        <w:rPr>
          <w:b/>
        </w:rPr>
      </w:pPr>
      <w:r>
        <w:rPr>
          <w:rFonts w:hint="eastAsia"/>
        </w:rPr>
        <w:t>开启mem</w:t>
      </w:r>
      <w:r>
        <w:t>cached</w:t>
      </w:r>
      <w:r>
        <w:rPr>
          <w:rFonts w:hint="eastAsia"/>
        </w:rPr>
        <w:t>服务：</w:t>
      </w:r>
      <w:r w:rsidRPr="00C53A39">
        <w:rPr>
          <w:b/>
        </w:rPr>
        <w:t>/usr/bin/memcached -u thinkr -l 0.0.0.0 -p 11221 -d start</w:t>
      </w:r>
    </w:p>
    <w:p w:rsidR="00873755" w:rsidRPr="00980F32" w:rsidRDefault="00C6322A" w:rsidP="00873755">
      <w:r w:rsidRPr="00C6322A">
        <w:rPr>
          <w:noProof/>
        </w:rPr>
        <w:drawing>
          <wp:inline distT="0" distB="0" distL="0" distR="0">
            <wp:extent cx="5274310" cy="2657986"/>
            <wp:effectExtent l="0" t="0" r="2540" b="9525"/>
            <wp:docPr id="45" name="图片 45" descr="C:\Users\huang\Downloads\Capture\2018-12-27_1638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7_163821.png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57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3755" w:rsidRPr="00873755" w:rsidRDefault="00C6322A" w:rsidP="00873755">
      <w:r>
        <w:rPr>
          <w:rFonts w:hint="eastAsia"/>
        </w:rPr>
        <w:t>记得分别验证输入旧邮箱、输入错误验证码</w:t>
      </w:r>
      <w:r w:rsidR="00525ABE">
        <w:rPr>
          <w:rFonts w:hint="eastAsia"/>
        </w:rPr>
        <w:t>的情况。</w:t>
      </w:r>
    </w:p>
    <w:p w:rsidR="00490B8C" w:rsidRDefault="00490B8C" w:rsidP="00151F18">
      <w:pPr>
        <w:pStyle w:val="1"/>
        <w:numPr>
          <w:ilvl w:val="0"/>
          <w:numId w:val="1"/>
        </w:numPr>
      </w:pPr>
      <w:r w:rsidRPr="00490B8C">
        <w:rPr>
          <w:rFonts w:hint="eastAsia"/>
        </w:rPr>
        <w:t>权限和角色模型定义</w:t>
      </w:r>
    </w:p>
    <w:p w:rsidR="00490B8C" w:rsidRDefault="00490B8C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如何判断某个用户有没有某个权限？</w:t>
      </w:r>
    </w:p>
    <w:p w:rsidR="00490B8C" w:rsidRDefault="00490B8C" w:rsidP="00490B8C">
      <w:r>
        <w:rPr>
          <w:rFonts w:hint="eastAsia"/>
        </w:rPr>
        <w:lastRenderedPageBreak/>
        <w:t>只要将需要对比的用户的权限和a权限的二进制代码进行</w:t>
      </w:r>
      <w:r w:rsidRPr="00490B8C">
        <w:rPr>
          <w:rFonts w:hint="eastAsia"/>
          <w:b/>
          <w:color w:val="FF0000"/>
          <w:sz w:val="24"/>
          <w:szCs w:val="24"/>
        </w:rPr>
        <w:t>与</w:t>
      </w:r>
      <w:r>
        <w:rPr>
          <w:rFonts w:hint="eastAsia"/>
        </w:rPr>
        <w:t>运算，如果得到的结果和a相等，就说明这个用户有a这个权限，否者就没有。</w:t>
      </w:r>
    </w:p>
    <w:p w:rsidR="00F66869" w:rsidRDefault="00F66869" w:rsidP="00490B8C"/>
    <w:p w:rsidR="00F66869" w:rsidRDefault="00F66869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的ORM模型文件app</w:t>
      </w:r>
      <w:r>
        <w:t>s/cms/</w:t>
      </w:r>
      <w:r>
        <w:rPr>
          <w:rFonts w:hint="eastAsia"/>
        </w:rPr>
        <w:t>mo</w:t>
      </w:r>
      <w:r>
        <w:t>dels.py</w:t>
      </w:r>
      <w:r>
        <w:rPr>
          <w:rFonts w:hint="eastAsia"/>
        </w:rPr>
        <w:t>中定义一个用户权限类，使用二进制代码代表各种不同用户的权限， 然后定义角色模型，并且定义一个关联用户和角色的中间表，代码如下：</w:t>
      </w:r>
    </w:p>
    <w:p w:rsidR="00F66869" w:rsidRDefault="00F66869" w:rsidP="00F6686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erkzeug.security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erate_password_hash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权限二进制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Permission(</w:t>
      </w:r>
      <w:r w:rsidRPr="00F6686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bjec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0.所有权限，255的二进制表示 1111 1111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L_PERMISSION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1111111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1.访问者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ISITO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0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01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2.管理帖子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ST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01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3.管理评论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MMENT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1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4.管理板块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1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5.管理前台用户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RONTUS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1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6.管理后台用户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MSUS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10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7.管理后台管理员的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DMIN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用户和角色多对多相关联的中间表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_role_user = db.Table(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_user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Column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_id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.id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Column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_id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.id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用户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User(db.Mode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'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对外字段名叫做password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password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email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als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join_time = db.Column(db.DateTi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重写初始化函数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na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username = usernam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 = 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email = email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对内的字段名叫做_password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加密密码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assword.setter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 = generate_password_hash(raw_password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密码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heck_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ult = check_password_hash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定义角色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Role(db.Mode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 =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'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sc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ermission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MSPermission.VISITOR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关联用户和角色两个表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s = db.relationship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User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econdar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ms_role_us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les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F66869" w:rsidRPr="00F66869" w:rsidRDefault="00F66869" w:rsidP="00F6686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6F5D2B" w:rsidRDefault="006F5D2B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d控制台把以上模型映射到数据库：</w:t>
      </w:r>
    </w:p>
    <w:p w:rsidR="006F5D2B" w:rsidRDefault="006F5D2B" w:rsidP="006F5D2B">
      <w:pPr>
        <w:ind w:firstLine="420"/>
      </w:pPr>
      <w:r w:rsidRPr="006F5D2B">
        <w:t>python manage.py db migrate</w:t>
      </w:r>
    </w:p>
    <w:p w:rsidR="006F5D2B" w:rsidRDefault="006F5D2B" w:rsidP="006F5D2B">
      <w:r>
        <w:tab/>
      </w:r>
      <w:r w:rsidRPr="006F5D2B">
        <w:t>python manage.py db upgrade</w:t>
      </w:r>
    </w:p>
    <w:p w:rsidR="006F5D2B" w:rsidRDefault="006F5D2B" w:rsidP="006F5D2B">
      <w:r>
        <w:rPr>
          <w:rFonts w:hint="eastAsia"/>
        </w:rPr>
        <w:t>查看zl</w:t>
      </w:r>
      <w:r>
        <w:t>bbs</w:t>
      </w:r>
      <w:r>
        <w:rPr>
          <w:rFonts w:hint="eastAsia"/>
        </w:rPr>
        <w:t>数据可以看到创建表成功：</w:t>
      </w:r>
    </w:p>
    <w:p w:rsidR="006F5D2B" w:rsidRDefault="006F5D2B" w:rsidP="006F5D2B">
      <w:r w:rsidRPr="006F5D2B">
        <w:rPr>
          <w:noProof/>
        </w:rPr>
        <w:lastRenderedPageBreak/>
        <w:drawing>
          <wp:inline distT="0" distB="0" distL="0" distR="0">
            <wp:extent cx="2540000" cy="1905000"/>
            <wp:effectExtent l="0" t="0" r="0" b="0"/>
            <wp:docPr id="36" name="图片 36" descr="C:\Users\huang\Downloads\Capture\2018-12-28_1716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8_171646.png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6869" w:rsidRDefault="00F66869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模型映射管理文件manage</w:t>
      </w:r>
      <w:r>
        <w:t>.py</w:t>
      </w:r>
      <w:r>
        <w:rPr>
          <w:rFonts w:hint="eastAsia"/>
        </w:rPr>
        <w:t>中，定义一个命令行创建角色的函数：</w:t>
      </w:r>
    </w:p>
    <w:p w:rsidR="00F66869" w:rsidRDefault="00F66869" w:rsidP="00F66869">
      <w:pPr>
        <w:pStyle w:val="HTML"/>
        <w:shd w:val="clear" w:color="auto" w:fill="2B2B2B"/>
        <w:rPr>
          <w:color w:val="FF0000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CMSUser = cms_models.CMSUser</w:t>
      </w:r>
      <w:r>
        <w:rPr>
          <w:rFonts w:hint="eastAsia"/>
          <w:color w:val="A9B7C6"/>
          <w:sz w:val="16"/>
          <w:szCs w:val="16"/>
        </w:rPr>
        <w:br/>
        <w:t>CMSRole = cms_models.CMSRole</w:t>
      </w:r>
      <w:r>
        <w:rPr>
          <w:color w:val="A9B7C6"/>
          <w:sz w:val="16"/>
          <w:szCs w:val="16"/>
        </w:rPr>
        <w:t xml:space="preserve">  </w:t>
      </w:r>
      <w:r w:rsidRPr="00F66869">
        <w:rPr>
          <w:rFonts w:hint="eastAsia"/>
          <w:color w:val="FF0000"/>
          <w:sz w:val="16"/>
          <w:szCs w:val="16"/>
        </w:rPr>
        <w:t>角色模型对象</w:t>
      </w:r>
      <w:r>
        <w:rPr>
          <w:rFonts w:hint="eastAsia"/>
          <w:color w:val="A9B7C6"/>
          <w:sz w:val="16"/>
          <w:szCs w:val="16"/>
        </w:rPr>
        <w:br/>
        <w:t>CMSPermission = cms_models.CMSPermission</w:t>
      </w:r>
      <w:r>
        <w:rPr>
          <w:color w:val="A9B7C6"/>
          <w:sz w:val="16"/>
          <w:szCs w:val="16"/>
        </w:rPr>
        <w:t xml:space="preserve">  </w:t>
      </w:r>
      <w:r w:rsidRPr="00F66869">
        <w:rPr>
          <w:rFonts w:hint="eastAsia"/>
          <w:color w:val="FF0000"/>
          <w:sz w:val="16"/>
          <w:szCs w:val="16"/>
        </w:rPr>
        <w:t>权限模型对象</w:t>
      </w:r>
    </w:p>
    <w:p w:rsidR="006F5D2B" w:rsidRDefault="006F5D2B" w:rsidP="00F66869">
      <w:pPr>
        <w:pStyle w:val="HTML"/>
        <w:shd w:val="clear" w:color="auto" w:fill="2B2B2B"/>
        <w:rPr>
          <w:color w:val="FF0000"/>
          <w:sz w:val="16"/>
          <w:szCs w:val="16"/>
        </w:rPr>
      </w:pPr>
      <w:r>
        <w:rPr>
          <w:color w:val="FF0000"/>
          <w:sz w:val="16"/>
          <w:szCs w:val="16"/>
        </w:rPr>
        <w:t>…</w:t>
      </w:r>
    </w:p>
    <w:p w:rsidR="006F5D2B" w:rsidRDefault="006F5D2B" w:rsidP="00F66869">
      <w:pPr>
        <w:pStyle w:val="HTML"/>
        <w:shd w:val="clear" w:color="auto" w:fill="2B2B2B"/>
        <w:rPr>
          <w:color w:val="FF0000"/>
          <w:sz w:val="16"/>
          <w:szCs w:val="16"/>
        </w:rPr>
      </w:pPr>
    </w:p>
    <w:p w:rsidR="006F5D2B" w:rsidRDefault="006F5D2B" w:rsidP="006F5D2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角色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comman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ro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1.访问者（可以修改个人信息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visito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访问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只能查看数据，不能修改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visitor.permissions = CMSPermission.VISIT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2.运营者（修改个人信息，管理帖子、管理评论、管理前台用户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operato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运营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管理帖子、管理评论、管理前台用户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operator.permissions = CMSPermission.VISITOR | CMSPermission.POSTER | CMSPermission.COMMENTER | CMSPermission.FRONT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3.管理员（拥有绝大部分权限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admin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管理员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拥有本系统所有权限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admin.permissions = CMSPermission.VISITOR | CMSPermission.POSTER | CMSPermission.COMMENTER | CMSPermission.FRONTUSER | CMSPermission.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4.开发者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develope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开发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开发人员专用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developer.permissions = CMSPermission.ALL_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session.add_all([visit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operat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admi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eveloper]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</w:p>
    <w:p w:rsidR="001335B0" w:rsidRPr="001335B0" w:rsidRDefault="001335B0" w:rsidP="001335B0">
      <w:pPr>
        <w:pStyle w:val="HTML"/>
        <w:shd w:val="clear" w:color="auto" w:fill="2B2B2B"/>
        <w:tabs>
          <w:tab w:val="clear" w:pos="916"/>
        </w:tabs>
        <w:ind w:firstLine="320"/>
        <w:rPr>
          <w:color w:val="A9B7C6"/>
          <w:sz w:val="16"/>
          <w:szCs w:val="16"/>
        </w:rPr>
      </w:pP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角色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6F5D2B" w:rsidRPr="006F5D2B" w:rsidRDefault="006F5D2B" w:rsidP="00F66869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6F5D2B" w:rsidRDefault="006F5D2B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d控制台，使用命令创建角色：</w:t>
      </w:r>
    </w:p>
    <w:p w:rsidR="006F5D2B" w:rsidRDefault="00D5785B" w:rsidP="006F5D2B">
      <w:pPr>
        <w:pStyle w:val="a3"/>
        <w:ind w:left="420" w:firstLineChars="0" w:firstLine="0"/>
      </w:pPr>
      <w:r w:rsidRPr="00D5785B">
        <w:t>python manage.py create_role</w:t>
      </w:r>
    </w:p>
    <w:p w:rsidR="006F5D2B" w:rsidRDefault="00D5785B" w:rsidP="00D5785B">
      <w:r w:rsidRPr="00D5785B">
        <w:rPr>
          <w:noProof/>
        </w:rPr>
        <w:lastRenderedPageBreak/>
        <w:drawing>
          <wp:inline distT="0" distB="0" distL="0" distR="0">
            <wp:extent cx="5274310" cy="655756"/>
            <wp:effectExtent l="0" t="0" r="2540" b="0"/>
            <wp:docPr id="37" name="图片 37" descr="C:\Users\huang\Downloads\Capture\2018-12-28_1735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8_173523.png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5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85B" w:rsidRDefault="00D5785B" w:rsidP="00D5785B">
      <w:r>
        <w:rPr>
          <w:rFonts w:hint="eastAsia"/>
        </w:rPr>
        <w:t>查看表cms</w:t>
      </w:r>
      <w:r>
        <w:t>_role</w:t>
      </w:r>
      <w:r>
        <w:rPr>
          <w:rFonts w:hint="eastAsia"/>
        </w:rPr>
        <w:t>添加结果：</w:t>
      </w:r>
    </w:p>
    <w:p w:rsidR="00D5785B" w:rsidRDefault="00481DAE" w:rsidP="00D5785B">
      <w:r w:rsidRPr="00481DAE">
        <w:rPr>
          <w:noProof/>
        </w:rPr>
        <w:drawing>
          <wp:inline distT="0" distB="0" distL="0" distR="0">
            <wp:extent cx="5274310" cy="1299468"/>
            <wp:effectExtent l="0" t="0" r="2540" b="0"/>
            <wp:docPr id="47" name="图片 47" descr="C:\Users\huang\Downloads\Capture\2018-12-28_1745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8_174554.png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9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151F18">
      <w:pPr>
        <w:pStyle w:val="1"/>
        <w:numPr>
          <w:ilvl w:val="0"/>
          <w:numId w:val="1"/>
        </w:numPr>
      </w:pPr>
      <w:r w:rsidRPr="00490B8C">
        <w:rPr>
          <w:rFonts w:hint="eastAsia"/>
        </w:rPr>
        <w:t>权限功能判断完成</w:t>
      </w:r>
    </w:p>
    <w:p w:rsidR="00547185" w:rsidRDefault="00E71ECA" w:rsidP="00151F18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ms后台的模型文件</w:t>
      </w:r>
      <w:r w:rsidR="00EC22A0">
        <w:rPr>
          <w:rFonts w:hint="eastAsia"/>
        </w:rPr>
        <w:t>mo</w:t>
      </w:r>
      <w:r w:rsidR="00EC22A0">
        <w:t>dels.py</w:t>
      </w:r>
      <w:r>
        <w:rPr>
          <w:rFonts w:hint="eastAsia"/>
        </w:rPr>
        <w:t>中往用户模型添加判断具有哪些权限的功能：</w:t>
      </w:r>
    </w:p>
    <w:p w:rsidR="00D15A9F" w:rsidRDefault="00EC22A0" w:rsidP="00EC22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用户模型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User(db.Model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EC22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'</w:t>
      </w:r>
      <w:r w:rsidRPr="00EC22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具有哪些权限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EC22A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oles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l_permissions = 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or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ole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oles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ermissions = role.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all_permissions |= 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l_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是否具有某一权限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has_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ermission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all_permission = self.permissions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result = all_permission &amp; permission == permission  # 做与运算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return result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ermissions &amp; permission == 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是否具有开发者权限</w:t>
      </w:r>
    </w:p>
    <w:p w:rsidR="00EC22A0" w:rsidRPr="00D15A9F" w:rsidRDefault="00D15A9F" w:rsidP="00D15A9F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ab/>
      </w:r>
      <w:r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="00EC22A0"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="00EC22A0"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="00EC22A0"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s_developer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="00EC22A0"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="00EC22A0"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="00EC22A0"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as_permission(CMSPermission.ALL_PERMISSION)</w:t>
      </w:r>
    </w:p>
    <w:p w:rsidR="004264CE" w:rsidRDefault="004264CE" w:rsidP="00151F18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lastRenderedPageBreak/>
        <w:t>在模型映射管理文件m</w:t>
      </w:r>
      <w:r>
        <w:t>anage.py</w:t>
      </w:r>
      <w:r>
        <w:rPr>
          <w:rFonts w:hint="eastAsia"/>
        </w:rPr>
        <w:t>中定义命令行添加用户权限的函数以及命令行测试用户权限的函数：</w:t>
      </w:r>
    </w:p>
    <w:p w:rsidR="00DB4D31" w:rsidRDefault="004264CE" w:rsidP="00FF7822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命令行添加用户某一权限的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add_user_to_role</w:t>
      </w:r>
      <w:r>
        <w:rPr>
          <w:rFonts w:hint="eastAsia"/>
          <w:color w:val="A9B7C6"/>
          <w:sz w:val="16"/>
          <w:szCs w:val="16"/>
        </w:rPr>
        <w:t>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ame):</w:t>
      </w:r>
      <w:r>
        <w:rPr>
          <w:rFonts w:hint="eastAsia"/>
          <w:color w:val="A9B7C6"/>
          <w:sz w:val="16"/>
          <w:szCs w:val="16"/>
        </w:rPr>
        <w:br/>
        <w:t xml:space="preserve">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role = CMSRole.query.filter_by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name).first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ole:</w:t>
      </w:r>
      <w:r>
        <w:rPr>
          <w:rFonts w:hint="eastAsia"/>
          <w:color w:val="A9B7C6"/>
          <w:sz w:val="16"/>
          <w:szCs w:val="16"/>
        </w:rPr>
        <w:br/>
        <w:t xml:space="preserve">            role.users.append(user)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用户添加到角色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 xml:space="preserve">'没有这个角色：%s' </w:t>
      </w:r>
      <w:r>
        <w:rPr>
          <w:rFonts w:hint="eastAsia"/>
          <w:color w:val="A9B7C6"/>
          <w:sz w:val="16"/>
          <w:szCs w:val="16"/>
        </w:rPr>
        <w:t>% rol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 xml:space="preserve">'邮箱没有这个用户：%s' </w:t>
      </w:r>
      <w:r>
        <w:rPr>
          <w:rFonts w:hint="eastAsia"/>
          <w:color w:val="A9B7C6"/>
          <w:sz w:val="16"/>
          <w:szCs w:val="16"/>
        </w:rPr>
        <w:t>% email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808080"/>
          <w:sz w:val="16"/>
          <w:szCs w:val="16"/>
        </w:rPr>
        <w:t># 命令行测试用户是否具有某一权限的函数</w:t>
      </w:r>
      <w:r w:rsidR="00FF7822">
        <w:rPr>
          <w:rFonts w:hint="eastAsia"/>
          <w:color w:val="808080"/>
          <w:sz w:val="16"/>
          <w:szCs w:val="16"/>
        </w:rPr>
        <w:br/>
      </w:r>
      <w:r w:rsidR="00FF7822">
        <w:rPr>
          <w:rFonts w:hint="eastAsia"/>
          <w:color w:val="BBB529"/>
          <w:sz w:val="16"/>
          <w:szCs w:val="16"/>
        </w:rPr>
        <w:t>@manager.option</w:t>
      </w:r>
      <w:r w:rsidR="00FF7822">
        <w:rPr>
          <w:rFonts w:hint="eastAsia"/>
          <w:color w:val="A9B7C6"/>
          <w:sz w:val="16"/>
          <w:szCs w:val="16"/>
        </w:rPr>
        <w:t>(</w:t>
      </w:r>
      <w:r w:rsidR="00FF7822">
        <w:rPr>
          <w:rFonts w:hint="eastAsia"/>
          <w:color w:val="6A8759"/>
          <w:sz w:val="16"/>
          <w:szCs w:val="16"/>
        </w:rPr>
        <w:t>'-n'</w:t>
      </w:r>
      <w:r w:rsidR="00FF7822">
        <w:rPr>
          <w:rFonts w:hint="eastAsia"/>
          <w:color w:val="CC7832"/>
          <w:sz w:val="16"/>
          <w:szCs w:val="16"/>
        </w:rPr>
        <w:t xml:space="preserve">, </w:t>
      </w:r>
      <w:r w:rsidR="00FF7822">
        <w:rPr>
          <w:rFonts w:hint="eastAsia"/>
          <w:color w:val="6A8759"/>
          <w:sz w:val="16"/>
          <w:szCs w:val="16"/>
        </w:rPr>
        <w:t>'--name'</w:t>
      </w:r>
      <w:r w:rsidR="00FF7822">
        <w:rPr>
          <w:rFonts w:hint="eastAsia"/>
          <w:color w:val="CC7832"/>
          <w:sz w:val="16"/>
          <w:szCs w:val="16"/>
        </w:rPr>
        <w:t xml:space="preserve">, </w:t>
      </w:r>
      <w:r w:rsidR="00FF7822">
        <w:rPr>
          <w:rFonts w:hint="eastAsia"/>
          <w:color w:val="AA4926"/>
          <w:sz w:val="16"/>
          <w:szCs w:val="16"/>
        </w:rPr>
        <w:t>dest</w:t>
      </w:r>
      <w:r w:rsidR="00FF7822">
        <w:rPr>
          <w:rFonts w:hint="eastAsia"/>
          <w:color w:val="A9B7C6"/>
          <w:sz w:val="16"/>
          <w:szCs w:val="16"/>
        </w:rPr>
        <w:t>=</w:t>
      </w:r>
      <w:r w:rsidR="00FF7822">
        <w:rPr>
          <w:rFonts w:hint="eastAsia"/>
          <w:color w:val="6A8759"/>
          <w:sz w:val="16"/>
          <w:szCs w:val="16"/>
        </w:rPr>
        <w:t>'name'</w:t>
      </w:r>
      <w:r w:rsidR="00FF7822">
        <w:rPr>
          <w:rFonts w:hint="eastAsia"/>
          <w:color w:val="A9B7C6"/>
          <w:sz w:val="16"/>
          <w:szCs w:val="16"/>
        </w:rPr>
        <w:t>)</w:t>
      </w:r>
    </w:p>
    <w:p w:rsidR="00E25AF0" w:rsidRDefault="00DB4D31" w:rsidP="00E25AF0">
      <w:pPr>
        <w:pStyle w:val="HTML"/>
        <w:shd w:val="clear" w:color="auto" w:fill="2B2B2B"/>
        <w:tabs>
          <w:tab w:val="clear" w:pos="916"/>
        </w:tabs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 w:rsidR="00FF7822"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CC7832"/>
          <w:sz w:val="16"/>
          <w:szCs w:val="16"/>
        </w:rPr>
        <w:t xml:space="preserve">def </w:t>
      </w:r>
      <w:r w:rsidR="00FF7822">
        <w:rPr>
          <w:rFonts w:hint="eastAsia"/>
          <w:color w:val="FFC66D"/>
          <w:sz w:val="16"/>
          <w:szCs w:val="16"/>
        </w:rPr>
        <w:t>test_permission</w:t>
      </w:r>
      <w:r w:rsidR="00FF7822">
        <w:rPr>
          <w:rFonts w:hint="eastAsia"/>
          <w:color w:val="A9B7C6"/>
          <w:sz w:val="16"/>
          <w:szCs w:val="16"/>
        </w:rPr>
        <w:t>(name</w:t>
      </w:r>
      <w:r>
        <w:rPr>
          <w:rFonts w:hint="eastAsia"/>
          <w:color w:val="A9B7C6"/>
          <w:sz w:val="16"/>
          <w:szCs w:val="16"/>
        </w:rPr>
        <w:t>，</w:t>
      </w:r>
      <w:r>
        <w:rPr>
          <w:color w:val="A9B7C6"/>
          <w:sz w:val="16"/>
          <w:szCs w:val="16"/>
        </w:rPr>
        <w:t>email</w:t>
      </w:r>
      <w:r w:rsidR="00FF7822">
        <w:rPr>
          <w:rFonts w:hint="eastAsia"/>
          <w:color w:val="A9B7C6"/>
          <w:sz w:val="16"/>
          <w:szCs w:val="16"/>
        </w:rPr>
        <w:t>):</w:t>
      </w:r>
      <w:r w:rsidR="00FF7822">
        <w:rPr>
          <w:rFonts w:hint="eastAsia"/>
          <w:color w:val="A9B7C6"/>
          <w:sz w:val="16"/>
          <w:szCs w:val="16"/>
        </w:rPr>
        <w:br/>
      </w:r>
      <w:r w:rsidR="00E25AF0">
        <w:rPr>
          <w:rFonts w:hint="eastAsia"/>
          <w:color w:val="A9B7C6"/>
          <w:sz w:val="16"/>
          <w:szCs w:val="16"/>
        </w:rPr>
        <w:t xml:space="preserve">  </w:t>
      </w: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A9B7C6"/>
          <w:sz w:val="16"/>
          <w:szCs w:val="16"/>
        </w:rPr>
        <w:t xml:space="preserve">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: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访问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VISITO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访问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访问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开发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is_developer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开发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开发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运营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POSTE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运营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运营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管理员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CMSUSE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管理员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</w:r>
      <w:r w:rsidR="00E25AF0">
        <w:rPr>
          <w:rFonts w:hint="eastAsia"/>
          <w:color w:val="A9B7C6"/>
          <w:sz w:val="16"/>
          <w:szCs w:val="16"/>
        </w:rPr>
        <w:lastRenderedPageBreak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管理员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</w:r>
      <w:r w:rsidR="00E25AF0">
        <w:rPr>
          <w:color w:val="CC7832"/>
          <w:sz w:val="16"/>
          <w:szCs w:val="16"/>
        </w:rPr>
        <w:t xml:space="preserve">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没有这个用户！'</w:t>
      </w:r>
      <w:r w:rsidR="00E25AF0">
        <w:rPr>
          <w:rFonts w:hint="eastAsia"/>
          <w:color w:val="A9B7C6"/>
          <w:sz w:val="16"/>
          <w:szCs w:val="16"/>
        </w:rPr>
        <w:t>)</w:t>
      </w:r>
    </w:p>
    <w:p w:rsidR="00EC22A0" w:rsidRDefault="00B455E7" w:rsidP="00151F18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md控制台添加权限给用户，并且测试添加结果</w:t>
      </w:r>
      <w:r w:rsidR="00EC22A0">
        <w:rPr>
          <w:rFonts w:hint="eastAsia"/>
        </w:rPr>
        <w:t>：</w:t>
      </w:r>
    </w:p>
    <w:p w:rsidR="00EC22A0" w:rsidRPr="00B455E7" w:rsidRDefault="00B455E7" w:rsidP="00EC22A0">
      <w:r w:rsidRPr="00B455E7">
        <w:rPr>
          <w:noProof/>
        </w:rPr>
        <w:drawing>
          <wp:inline distT="0" distB="0" distL="0" distR="0">
            <wp:extent cx="5274310" cy="437746"/>
            <wp:effectExtent l="0" t="0" r="2540" b="635"/>
            <wp:docPr id="38" name="图片 38" descr="C:\Users\huang\Downloads\Capture\2018-12-29_1003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9_100333.png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7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22A0" w:rsidRDefault="00FF7822" w:rsidP="00EC22A0">
      <w:r w:rsidRPr="00FF7822">
        <w:rPr>
          <w:noProof/>
        </w:rPr>
        <w:drawing>
          <wp:inline distT="0" distB="0" distL="0" distR="0">
            <wp:extent cx="5274310" cy="415972"/>
            <wp:effectExtent l="0" t="0" r="2540" b="3175"/>
            <wp:docPr id="49" name="图片 49" descr="C:\Users\huang\Downloads\Capture\2018-12-29_1017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9_101738.png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5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476" w:rsidRDefault="00163476" w:rsidP="00EC22A0">
      <w:r>
        <w:rPr>
          <w:rFonts w:hint="eastAsia"/>
        </w:rPr>
        <w:t>查找数据库表c</w:t>
      </w:r>
      <w:r>
        <w:t>ms_role_user</w:t>
      </w:r>
      <w:r>
        <w:rPr>
          <w:rFonts w:hint="eastAsia"/>
        </w:rPr>
        <w:t>：</w:t>
      </w:r>
    </w:p>
    <w:p w:rsidR="00EC22A0" w:rsidRDefault="00163476" w:rsidP="00EC22A0">
      <w:r w:rsidRPr="00163476">
        <w:rPr>
          <w:noProof/>
        </w:rPr>
        <w:drawing>
          <wp:inline distT="0" distB="0" distL="0" distR="0">
            <wp:extent cx="5274310" cy="2530449"/>
            <wp:effectExtent l="0" t="0" r="2540" b="3810"/>
            <wp:docPr id="48" name="图片 48" descr="C:\Users\huang\Downloads\Capture\2018-12-29_0958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9_095844.png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917" cy="25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151F18">
      <w:pPr>
        <w:pStyle w:val="1"/>
        <w:numPr>
          <w:ilvl w:val="0"/>
          <w:numId w:val="1"/>
        </w:numPr>
      </w:pPr>
      <w:r w:rsidRPr="00490B8C">
        <w:rPr>
          <w:rFonts w:hint="eastAsia"/>
        </w:rPr>
        <w:t>客户端权限验证功能完成</w:t>
      </w:r>
    </w:p>
    <w:p w:rsidR="00FF7822" w:rsidRDefault="00FF7822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个人详情页面角色和权限表单展示实现：</w:t>
      </w:r>
    </w:p>
    <w:p w:rsidR="00FF7822" w:rsidRDefault="00FF7822" w:rsidP="00FF782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tr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foo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role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{{ </w:t>
      </w:r>
      <w:r>
        <w:rPr>
          <w:rFonts w:hint="eastAsia"/>
          <w:color w:val="BABABA"/>
          <w:sz w:val="16"/>
          <w:szCs w:val="16"/>
        </w:rPr>
        <w:t>role</w:t>
      </w:r>
      <w:r>
        <w:rPr>
          <w:rFonts w:hint="eastAsia"/>
          <w:color w:val="A9B7C6"/>
          <w:sz w:val="16"/>
          <w:szCs w:val="16"/>
        </w:rPr>
        <w:t>,</w:t>
      </w:r>
      <w:r>
        <w:rPr>
          <w:rFonts w:hint="eastAsia"/>
          <w:color w:val="BABABA"/>
          <w:sz w:val="16"/>
          <w:szCs w:val="16"/>
        </w:rPr>
        <w:t xml:space="preserve">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b/>
          <w:bCs/>
          <w:color w:val="CC7832"/>
          <w:sz w:val="16"/>
          <w:szCs w:val="16"/>
        </w:rPr>
        <w:t xml:space="preserve">not </w:t>
      </w:r>
      <w:r>
        <w:rPr>
          <w:rFonts w:hint="eastAsia"/>
          <w:color w:val="BABABA"/>
          <w:sz w:val="16"/>
          <w:szCs w:val="16"/>
        </w:rPr>
        <w:t>loop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last </w:t>
      </w:r>
      <w:r>
        <w:rPr>
          <w:rFonts w:hint="eastAsia"/>
          <w:color w:val="A9B7C6"/>
          <w:sz w:val="16"/>
          <w:szCs w:val="16"/>
        </w:rPr>
        <w:t xml:space="preserve">%},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>&lt;/tr&gt;</w:t>
      </w:r>
      <w:r>
        <w:rPr>
          <w:rFonts w:hint="eastAsia"/>
          <w:color w:val="E8BF6A"/>
          <w:sz w:val="16"/>
          <w:szCs w:val="16"/>
        </w:rPr>
        <w:br/>
        <w:t>&lt;tr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foo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role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{{ </w:t>
      </w:r>
      <w:r>
        <w:rPr>
          <w:rFonts w:hint="eastAsia"/>
          <w:color w:val="BABABA"/>
          <w:sz w:val="16"/>
          <w:szCs w:val="16"/>
        </w:rPr>
        <w:t>role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desc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b/>
          <w:bCs/>
          <w:color w:val="CC7832"/>
          <w:sz w:val="16"/>
          <w:szCs w:val="16"/>
        </w:rPr>
        <w:t xml:space="preserve">not </w:t>
      </w:r>
      <w:r>
        <w:rPr>
          <w:rFonts w:hint="eastAsia"/>
          <w:color w:val="BABABA"/>
          <w:sz w:val="16"/>
          <w:szCs w:val="16"/>
        </w:rPr>
        <w:t>loop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last </w:t>
      </w:r>
      <w:r>
        <w:rPr>
          <w:rFonts w:hint="eastAsia"/>
          <w:color w:val="A9B7C6"/>
          <w:sz w:val="16"/>
          <w:szCs w:val="16"/>
        </w:rPr>
        <w:t xml:space="preserve">%}/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>&lt;/tr&gt;</w:t>
      </w:r>
    </w:p>
    <w:p w:rsidR="00FF7822" w:rsidRDefault="0058236C" w:rsidP="00FF7822">
      <w:r>
        <w:rPr>
          <w:rFonts w:hint="eastAsia"/>
        </w:rPr>
        <w:t>启动服务，登陆，验证结果：</w:t>
      </w:r>
    </w:p>
    <w:p w:rsidR="0058236C" w:rsidRDefault="0058236C" w:rsidP="00FF7822">
      <w:r w:rsidRPr="0058236C">
        <w:rPr>
          <w:noProof/>
        </w:rPr>
        <w:drawing>
          <wp:inline distT="0" distB="0" distL="0" distR="0">
            <wp:extent cx="5274310" cy="1377104"/>
            <wp:effectExtent l="0" t="0" r="2540" b="0"/>
            <wp:docPr id="50" name="图片 50" descr="C:\Users\huang\Downloads\Capture\2018-12-29_1030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9_103005.png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77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236C" w:rsidRDefault="0058236C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修改用户标签展示，实现点击用户标签跳转到个人详情页面：</w:t>
      </w:r>
    </w:p>
    <w:p w:rsidR="0058236C" w:rsidRDefault="0058236C" w:rsidP="005823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</w:t>
      </w:r>
      <w:r w:rsidRPr="007109B2">
        <w:rPr>
          <w:color w:val="FF0000"/>
          <w:sz w:val="16"/>
          <w:szCs w:val="16"/>
        </w:rPr>
        <w:t xml:space="preserve"> </w:t>
      </w:r>
      <w:r w:rsidR="007109B2" w:rsidRPr="007109B2">
        <w:rPr>
          <w:rFonts w:hint="eastAsia"/>
          <w:color w:val="FF0000"/>
          <w:sz w:val="16"/>
          <w:szCs w:val="16"/>
        </w:rPr>
        <w:t>修改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58236C" w:rsidRDefault="0058236C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实现点击首页跳转到主页</w:t>
      </w:r>
    </w:p>
    <w:p w:rsidR="0058236C" w:rsidRDefault="0058236C" w:rsidP="005823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sideba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 w:rsidR="007109B2" w:rsidRPr="007109B2">
        <w:rPr>
          <w:rFonts w:hint="eastAsia"/>
          <w:color w:val="FF0000"/>
          <w:sz w:val="16"/>
          <w:szCs w:val="16"/>
        </w:rPr>
        <w:t>修改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</w:p>
    <w:p w:rsidR="00E25AF0" w:rsidRDefault="00E25AF0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添加用户访问者、运营者、管理者、开发者，并且给与相应的权限：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访问</w:t>
      </w:r>
      <w:r w:rsidRPr="00D15A9F">
        <w:t xml:space="preserve">者 -e </w:t>
      </w:r>
      <w:r>
        <w:t>visitor</w:t>
      </w:r>
      <w:r w:rsidRPr="00D15A9F">
        <w:t>@qq.com -p 123456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运营</w:t>
      </w:r>
      <w:r w:rsidRPr="00D15A9F">
        <w:t xml:space="preserve">者 -e </w:t>
      </w:r>
      <w:r>
        <w:t>poster</w:t>
      </w:r>
      <w:r w:rsidRPr="00D15A9F">
        <w:t>@qq.com -p 123456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管理</w:t>
      </w:r>
      <w:r w:rsidRPr="00D15A9F">
        <w:t xml:space="preserve">者 -e </w:t>
      </w:r>
      <w:r>
        <w:t>admin</w:t>
      </w:r>
      <w:r w:rsidRPr="00D15A9F">
        <w:t>@qq.com -p 123456</w:t>
      </w:r>
    </w:p>
    <w:p w:rsidR="00D15A9F" w:rsidRDefault="00D15A9F" w:rsidP="00D15A9F">
      <w:r w:rsidRPr="00D15A9F">
        <w:t>python manage.py create_cms_user -u 开发者 -e developer@qq.com -p 123456</w:t>
      </w:r>
    </w:p>
    <w:p w:rsidR="00D15A9F" w:rsidRDefault="00D15A9F" w:rsidP="00D15A9F"/>
    <w:p w:rsidR="00D15A9F" w:rsidRDefault="00D15A9F" w:rsidP="00D15A9F">
      <w:r w:rsidRPr="00D15A9F">
        <w:t>python manage.py add_user_to_role -e visitor@qq.com -n 访问者</w:t>
      </w:r>
    </w:p>
    <w:p w:rsidR="00D15A9F" w:rsidRDefault="00D15A9F" w:rsidP="00D15A9F">
      <w:r w:rsidRPr="00D15A9F">
        <w:t>python manage.py add_user_to_role -e poster@qq.com -n 运营者</w:t>
      </w:r>
    </w:p>
    <w:p w:rsidR="00D15A9F" w:rsidRDefault="00D15A9F" w:rsidP="00D15A9F">
      <w:r w:rsidRPr="00D15A9F">
        <w:t>python manage.py add_user_to_role -e admin@qq.com -n 管理员</w:t>
      </w:r>
    </w:p>
    <w:p w:rsidR="00D15A9F" w:rsidRDefault="00D15A9F" w:rsidP="00D15A9F">
      <w:r w:rsidRPr="00D15A9F">
        <w:t>python manage.py add_user_to_role -e developer@qq.com -n 开发者</w:t>
      </w:r>
    </w:p>
    <w:p w:rsidR="00E25AF0" w:rsidRDefault="00E25AF0" w:rsidP="00E25AF0">
      <w:r w:rsidRPr="00E25AF0">
        <w:rPr>
          <w:noProof/>
        </w:rPr>
        <w:drawing>
          <wp:inline distT="0" distB="0" distL="0" distR="0">
            <wp:extent cx="5274310" cy="385449"/>
            <wp:effectExtent l="0" t="0" r="2540" b="0"/>
            <wp:docPr id="51" name="图片 51" descr="C:\Users\huang\Downloads\Capture\2018-12-29_1142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9_114241.png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5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5AF0" w:rsidRPr="00E25AF0" w:rsidRDefault="00E25AF0" w:rsidP="00E25AF0">
      <w:r w:rsidRPr="00E25AF0">
        <w:rPr>
          <w:noProof/>
        </w:rPr>
        <w:drawing>
          <wp:inline distT="0" distB="0" distL="0" distR="0">
            <wp:extent cx="5274310" cy="355845"/>
            <wp:effectExtent l="0" t="0" r="2540" b="6350"/>
            <wp:docPr id="52" name="图片 52" descr="C:\Users\huang\Downloads\Capture\2018-12-29_1142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9_114252.png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ED1" w:rsidRDefault="00A70ED1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在cms/hoo</w:t>
      </w:r>
      <w:r>
        <w:t>ks.py</w:t>
      </w:r>
      <w:r>
        <w:rPr>
          <w:rFonts w:hint="eastAsia"/>
        </w:rPr>
        <w:t>中定义返回cms用户权限的钩子函数：</w:t>
      </w:r>
    </w:p>
    <w:p w:rsidR="00A70ED1" w:rsidRDefault="00A70ED1" w:rsidP="00A70ED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lastRenderedPageBreak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返回cms用户权限的钩子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context_processor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ms_context_processor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6A8759"/>
          <w:sz w:val="16"/>
          <w:szCs w:val="16"/>
        </w:rPr>
        <w:t>'CMSPermission'</w:t>
      </w:r>
      <w:r>
        <w:rPr>
          <w:rFonts w:hint="eastAsia"/>
          <w:color w:val="A9B7C6"/>
          <w:sz w:val="16"/>
          <w:szCs w:val="16"/>
        </w:rPr>
        <w:t>: CMSPermission}</w:t>
      </w:r>
    </w:p>
    <w:p w:rsidR="00A70ED1" w:rsidRDefault="00A70ED1" w:rsidP="00A70ED1"/>
    <w:p w:rsidR="00A70ED1" w:rsidRDefault="00A70ED1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实现前端展示用户权限列表功能：</w:t>
      </w:r>
    </w:p>
    <w:p w:rsidR="00D15A9F" w:rsidRDefault="00D15A9F" w:rsidP="000402E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sideba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 w:rsidR="000402E4" w:rsidRPr="000402E4">
        <w:rPr>
          <w:rFonts w:hint="eastAsia"/>
          <w:color w:val="A9B7C6"/>
          <w:sz w:val="16"/>
          <w:szCs w:val="16"/>
        </w:rPr>
        <w:t xml:space="preserve"> </w:t>
      </w:r>
      <w:r w:rsidR="000402E4">
        <w:rPr>
          <w:rFonts w:hint="eastAsia"/>
          <w:color w:val="A9B7C6"/>
          <w:sz w:val="16"/>
          <w:szCs w:val="16"/>
        </w:rPr>
        <w:t xml:space="preserve">{{ </w:t>
      </w:r>
      <w:r w:rsidR="000402E4">
        <w:rPr>
          <w:rFonts w:hint="eastAsia"/>
          <w:color w:val="BABABA"/>
          <w:sz w:val="16"/>
          <w:szCs w:val="16"/>
        </w:rPr>
        <w:t>url_for</w:t>
      </w:r>
      <w:r w:rsidR="000402E4">
        <w:rPr>
          <w:rFonts w:hint="eastAsia"/>
          <w:color w:val="A9B7C6"/>
          <w:sz w:val="16"/>
          <w:szCs w:val="16"/>
        </w:rPr>
        <w:t>(</w:t>
      </w:r>
      <w:r w:rsidR="000402E4">
        <w:rPr>
          <w:rFonts w:hint="eastAsia"/>
          <w:color w:val="6A8759"/>
          <w:sz w:val="16"/>
          <w:szCs w:val="16"/>
        </w:rPr>
        <w:t>'cms.profile'</w:t>
      </w:r>
      <w:r w:rsidR="000402E4"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 w:rsidR="000402E4">
        <w:rPr>
          <w:color w:val="E8BF6A"/>
          <w:sz w:val="16"/>
          <w:szCs w:val="16"/>
        </w:rPr>
        <w:t xml:space="preserve">   </w:t>
      </w:r>
      <w:r w:rsidR="000402E4" w:rsidRPr="000402E4">
        <w:rPr>
          <w:rFonts w:hint="eastAsia"/>
          <w:color w:val="FF0000"/>
          <w:sz w:val="16"/>
          <w:szCs w:val="16"/>
        </w:rPr>
        <w:t>修改</w:t>
      </w:r>
      <w:r w:rsidRPr="000402E4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email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/ul&gt;</w:t>
      </w:r>
      <w:r>
        <w:rPr>
          <w:rFonts w:hint="eastAsia"/>
          <w:color w:val="E8BF6A"/>
          <w:sz w:val="16"/>
          <w:szCs w:val="16"/>
        </w:rPr>
        <w:br/>
        <w:t xml:space="preserve">    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实现前端展示用户权限列表功能  #}</w:t>
      </w:r>
      <w:r w:rsidR="000402E4">
        <w:rPr>
          <w:color w:val="808080"/>
          <w:sz w:val="16"/>
          <w:szCs w:val="16"/>
        </w:rPr>
        <w:t xml:space="preserve"> </w:t>
      </w:r>
      <w:r w:rsidR="000402E4">
        <w:rPr>
          <w:rFonts w:hint="eastAsia"/>
          <w:color w:val="808080"/>
          <w:sz w:val="16"/>
          <w:szCs w:val="16"/>
        </w:rPr>
        <w:t>以下修改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 xml:space="preserve">=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POS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post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帖子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OMMEN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mments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评论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BOARD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oard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板块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FRONTUS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oard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前台用户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cmsuser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MS用户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is_develop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msrole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MS组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ul&gt;</w:t>
      </w:r>
    </w:p>
    <w:p w:rsidR="00D15A9F" w:rsidRDefault="00E646B2" w:rsidP="00151F18">
      <w:pPr>
        <w:pStyle w:val="a3"/>
        <w:numPr>
          <w:ilvl w:val="0"/>
          <w:numId w:val="21"/>
        </w:numPr>
        <w:ind w:firstLineChars="0"/>
      </w:pPr>
      <w:r>
        <w:t xml:space="preserve">  </w:t>
      </w:r>
      <w:r w:rsidR="00D15A9F">
        <w:rPr>
          <w:rFonts w:hint="eastAsia"/>
        </w:rPr>
        <w:t>启动服务，分别使用输入正确的邮箱和密码，登陆，展示各个用户的页面：</w:t>
      </w:r>
    </w:p>
    <w:p w:rsidR="004F05D6" w:rsidRDefault="004F05D6" w:rsidP="004F05D6">
      <w:r>
        <w:rPr>
          <w:rFonts w:hint="eastAsia"/>
        </w:rPr>
        <w:t>访问者</w:t>
      </w:r>
    </w:p>
    <w:p w:rsidR="00D15A9F" w:rsidRDefault="00D15A9F" w:rsidP="00D15A9F">
      <w:r w:rsidRPr="00D15A9F">
        <w:rPr>
          <w:noProof/>
        </w:rPr>
        <w:drawing>
          <wp:inline distT="0" distB="0" distL="0" distR="0">
            <wp:extent cx="5274310" cy="716977"/>
            <wp:effectExtent l="0" t="0" r="2540" b="6985"/>
            <wp:docPr id="54" name="图片 54" descr="C:\Users\huang\Downloads\Capture\2018-12-29_1553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9_155336.png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8FB" w:rsidRDefault="004F05D6" w:rsidP="00D15A9F">
      <w:r>
        <w:rPr>
          <w:rFonts w:hint="eastAsia"/>
        </w:rPr>
        <w:t>运营者</w:t>
      </w:r>
    </w:p>
    <w:p w:rsidR="00D15A9F" w:rsidRDefault="00DD18FB" w:rsidP="00D15A9F">
      <w:r w:rsidRPr="00DD18FB">
        <w:rPr>
          <w:noProof/>
        </w:rPr>
        <w:drawing>
          <wp:inline distT="0" distB="0" distL="0" distR="0">
            <wp:extent cx="5274310" cy="1227617"/>
            <wp:effectExtent l="0" t="0" r="2540" b="0"/>
            <wp:docPr id="56" name="图片 56" descr="C:\Users\huang\Downloads\Capture\2018-12-29_1554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9_155431.png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2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5A9F" w:rsidRDefault="004F05D6" w:rsidP="00D15A9F">
      <w:r>
        <w:rPr>
          <w:rFonts w:hint="eastAsia"/>
        </w:rPr>
        <w:t>管理者</w:t>
      </w:r>
    </w:p>
    <w:p w:rsidR="00D15A9F" w:rsidRDefault="00D15A9F" w:rsidP="00D15A9F">
      <w:r w:rsidRPr="00D15A9F">
        <w:rPr>
          <w:noProof/>
        </w:rPr>
        <w:drawing>
          <wp:inline distT="0" distB="0" distL="0" distR="0">
            <wp:extent cx="5274310" cy="1297953"/>
            <wp:effectExtent l="0" t="0" r="2540" b="0"/>
            <wp:docPr id="53" name="图片 53" descr="C:\Users\huang\Downloads\Capture\2018-12-29_1552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9_155224.png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7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8FB" w:rsidRDefault="004F05D6" w:rsidP="00D15A9F">
      <w:r>
        <w:rPr>
          <w:rFonts w:hint="eastAsia"/>
        </w:rPr>
        <w:t>开发者</w:t>
      </w:r>
    </w:p>
    <w:p w:rsidR="00547185" w:rsidRPr="00FF7822" w:rsidRDefault="00DD18FB" w:rsidP="004F05D6">
      <w:r w:rsidRPr="00DD18FB">
        <w:rPr>
          <w:noProof/>
        </w:rPr>
        <w:drawing>
          <wp:inline distT="0" distB="0" distL="0" distR="0" wp14:anchorId="065E7E66" wp14:editId="7223C54D">
            <wp:extent cx="5274310" cy="1604010"/>
            <wp:effectExtent l="0" t="0" r="2540" b="0"/>
            <wp:docPr id="55" name="图片 55" descr="C:\Users\huang\Downloads\Capture\2018-12-29_1554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9_155404.png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151F18">
      <w:pPr>
        <w:pStyle w:val="1"/>
        <w:numPr>
          <w:ilvl w:val="0"/>
          <w:numId w:val="1"/>
        </w:numPr>
      </w:pPr>
      <w:r w:rsidRPr="00490B8C">
        <w:rPr>
          <w:rFonts w:hint="eastAsia"/>
        </w:rPr>
        <w:t>服务端权限验证功能完成</w:t>
      </w:r>
    </w:p>
    <w:p w:rsidR="004F05D6" w:rsidRDefault="004F05D6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创建cms其它几个模块的模板：</w:t>
      </w:r>
    </w:p>
    <w:p w:rsidR="004F05D6" w:rsidRDefault="004F05D6" w:rsidP="004F05D6">
      <w:r>
        <w:rPr>
          <w:rFonts w:hint="eastAsia"/>
        </w:rPr>
        <w:t>板块管理模板：</w:t>
      </w:r>
    </w:p>
    <w:p w:rsidR="004F05D6" w:rsidRDefault="004F05D6" w:rsidP="004F05D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帖子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帖子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评论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评论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评论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帖子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评论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评论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lastRenderedPageBreak/>
        <w:t>前台用户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前台用户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前台用户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CMS用户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CMS用户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CMS用户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CMS组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CMS组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CMS组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Pr="00F81BFB" w:rsidRDefault="004F05D6" w:rsidP="004F05D6"/>
    <w:p w:rsidR="00F81BFB" w:rsidRDefault="00F81BFB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定义</w:t>
      </w:r>
      <w:r w:rsidR="001368B8">
        <w:rPr>
          <w:rFonts w:hint="eastAsia"/>
        </w:rPr>
        <w:t>剩下各个</w:t>
      </w:r>
      <w:r>
        <w:rPr>
          <w:rFonts w:hint="eastAsia"/>
        </w:rPr>
        <w:t>模块的视图函数：</w:t>
      </w:r>
    </w:p>
    <w:p w:rsidR="009621BC" w:rsidRDefault="009621BC" w:rsidP="009621B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帖子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os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os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评论管理模块驶入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ommen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ommen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ommen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板块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oard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oard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oard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用户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f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f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f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用户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组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role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ole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roles.html'</w:t>
      </w:r>
      <w:r>
        <w:rPr>
          <w:rFonts w:hint="eastAsia"/>
          <w:color w:val="A9B7C6"/>
          <w:sz w:val="16"/>
          <w:szCs w:val="16"/>
        </w:rPr>
        <w:t>)</w:t>
      </w:r>
    </w:p>
    <w:p w:rsidR="009621BC" w:rsidRDefault="009621BC" w:rsidP="009621BC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1368B8" w:rsidRDefault="001368B8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修改静态s</w:t>
      </w:r>
      <w:r>
        <w:t>tatic/cms/js/cms_base.js</w:t>
      </w:r>
      <w:r>
        <w:rPr>
          <w:rFonts w:hint="eastAsia"/>
        </w:rPr>
        <w:t>文件，保持url一致：</w:t>
      </w:r>
    </w:p>
    <w:p w:rsidR="000402E4" w:rsidRDefault="000402E4" w:rsidP="000402E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rl = window.</w:t>
      </w:r>
      <w:r>
        <w:rPr>
          <w:rFonts w:hint="eastAsia"/>
          <w:color w:val="9876AA"/>
          <w:sz w:val="16"/>
          <w:szCs w:val="16"/>
        </w:rPr>
        <w:t>locat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hre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rofile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resetemail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ost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ost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ost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ost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board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board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board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board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ermission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ermission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ermission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ermission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user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ser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fuser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user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user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msuser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user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msuser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role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msrole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role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msrole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ent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omments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omment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omments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0402E4" w:rsidRDefault="000402E4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启动服务，登陆查看结果，其中一个页面如下：</w:t>
      </w:r>
    </w:p>
    <w:p w:rsidR="000402E4" w:rsidRDefault="000402E4" w:rsidP="000402E4">
      <w:r w:rsidRPr="000402E4">
        <w:rPr>
          <w:noProof/>
        </w:rPr>
        <w:drawing>
          <wp:inline distT="0" distB="0" distL="0" distR="0">
            <wp:extent cx="4218328" cy="2025650"/>
            <wp:effectExtent l="0" t="0" r="0" b="0"/>
            <wp:docPr id="58" name="图片 58" descr="C:\Users\huang\Downloads\Capture\2018-12-29_1754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9_175425.png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023" cy="2031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2E4" w:rsidRDefault="000402E4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lastRenderedPageBreak/>
        <w:t>在</w:t>
      </w:r>
      <w:r w:rsidR="00613FEC">
        <w:rPr>
          <w:rFonts w:hint="eastAsia"/>
        </w:rPr>
        <w:t>a</w:t>
      </w:r>
      <w:r w:rsidR="00613FEC">
        <w:t>pps/</w:t>
      </w:r>
      <w:r>
        <w:rPr>
          <w:rFonts w:hint="eastAsia"/>
        </w:rPr>
        <w:t>cms</w:t>
      </w:r>
      <w:r>
        <w:t>/decorators.py</w:t>
      </w:r>
      <w:r>
        <w:rPr>
          <w:rFonts w:hint="eastAsia"/>
        </w:rPr>
        <w:t>装饰器文件中定义权限验证装饰器，保证只有该权限的用户才能访问该页面：</w:t>
      </w:r>
    </w:p>
    <w:p w:rsidR="00226C34" w:rsidRDefault="00226C34" w:rsidP="00226C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613FEC" w:rsidRDefault="00613FEC" w:rsidP="00613FEC">
      <w:pPr>
        <w:pStyle w:val="HTML"/>
        <w:shd w:val="clear" w:color="auto" w:fill="2B2B2B"/>
        <w:rPr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0402E4" w:rsidRDefault="000402E4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权限验证装饰器，保证具有该权限才能访问该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ermission_required</w:t>
      </w:r>
      <w:r>
        <w:rPr>
          <w:rFonts w:hint="eastAsia"/>
          <w:color w:val="A9B7C6"/>
          <w:sz w:val="16"/>
          <w:szCs w:val="16"/>
        </w:rPr>
        <w:t>(permission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outter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func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has_permission(permission)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 xml:space="preserve">))  </w:t>
      </w:r>
      <w:r>
        <w:rPr>
          <w:rFonts w:hint="eastAsia"/>
          <w:color w:val="808080"/>
          <w:sz w:val="16"/>
          <w:szCs w:val="16"/>
        </w:rPr>
        <w:t># 没有权限就重定向回主页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outter</w:t>
      </w:r>
    </w:p>
    <w:p w:rsidR="00613FEC" w:rsidRDefault="00613FEC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在a</w:t>
      </w:r>
      <w:r>
        <w:t>pps/</w:t>
      </w:r>
      <w:r>
        <w:rPr>
          <w:rFonts w:hint="eastAsia"/>
        </w:rPr>
        <w:t>cms/views</w:t>
      </w:r>
      <w:r>
        <w:t>.py</w:t>
      </w:r>
      <w:r>
        <w:rPr>
          <w:rFonts w:hint="eastAsia"/>
        </w:rPr>
        <w:t>视图文件的各个模块视图中添加以上的装饰器，起到限制作用：</w:t>
      </w:r>
    </w:p>
    <w:p w:rsidR="00613FEC" w:rsidRDefault="00613FEC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decor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_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ermission_required</w:t>
      </w:r>
    </w:p>
    <w:p w:rsidR="00613FEC" w:rsidRDefault="00613FEC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帖子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os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POST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os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评论管理模块驶入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ommen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COMMENT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ommen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ommen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板块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oard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BOARD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oard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oard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用户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lastRenderedPageBreak/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f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FRONTUS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f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f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用户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CMSUS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组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role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ALL_PERMISSION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ole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roles.html'</w:t>
      </w:r>
      <w:r>
        <w:rPr>
          <w:rFonts w:hint="eastAsia"/>
          <w:color w:val="A9B7C6"/>
          <w:sz w:val="16"/>
          <w:szCs w:val="16"/>
        </w:rPr>
        <w:t>)</w:t>
      </w:r>
    </w:p>
    <w:p w:rsidR="00547185" w:rsidRPr="004F05D6" w:rsidRDefault="00D058FD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启动服务，在浏览器测试链接，</w:t>
      </w:r>
      <w:r w:rsidR="00DE4EF3">
        <w:rPr>
          <w:rFonts w:hint="eastAsia"/>
        </w:rPr>
        <w:t>如果没有权限回跳转回主页</w:t>
      </w:r>
      <w:r>
        <w:rPr>
          <w:rFonts w:hint="eastAsia"/>
        </w:rPr>
        <w:t>如下</w:t>
      </w:r>
      <w:r w:rsidR="00440B46">
        <w:rPr>
          <w:rFonts w:hint="eastAsia"/>
        </w:rPr>
        <w:t>:</w:t>
      </w:r>
      <w:r w:rsidR="00440B46">
        <w:t xml:space="preserve"> </w:t>
      </w:r>
    </w:p>
    <w:p w:rsidR="00547185" w:rsidRPr="00547185" w:rsidRDefault="00DE4EF3" w:rsidP="00547185">
      <w:r w:rsidRPr="00DE4EF3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0" name="图片 60" descr="C:\Users\huang\Downloads\Capture\2018-12-29_1811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8-12-29_181129.png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B9A" w:rsidRDefault="00B65B9A" w:rsidP="00151F18">
      <w:pPr>
        <w:pStyle w:val="1"/>
        <w:numPr>
          <w:ilvl w:val="0"/>
          <w:numId w:val="1"/>
        </w:numPr>
      </w:pPr>
      <w:r>
        <w:rPr>
          <w:rFonts w:hint="eastAsia"/>
        </w:rPr>
        <w:t>front</w:t>
      </w:r>
      <w:r w:rsidRPr="00B65B9A">
        <w:rPr>
          <w:rFonts w:hint="eastAsia"/>
        </w:rPr>
        <w:t>前台用户模型创建完成</w:t>
      </w:r>
      <w:r w:rsidR="00B27435">
        <w:rPr>
          <w:rFonts w:hint="eastAsia"/>
        </w:rPr>
        <w:t xml:space="preserve"> </w:t>
      </w:r>
    </w:p>
    <w:p w:rsidR="008C68B9" w:rsidRDefault="008C68B9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这里需要用到一个工具来生成前台用户的id，在fl</w:t>
      </w:r>
      <w:r>
        <w:t>ask-env</w:t>
      </w:r>
      <w:r>
        <w:rPr>
          <w:rFonts w:hint="eastAsia"/>
        </w:rPr>
        <w:t>环境中安装python包s</w:t>
      </w:r>
      <w:r>
        <w:t>hortuuid:</w:t>
      </w:r>
    </w:p>
    <w:p w:rsidR="008C68B9" w:rsidRDefault="008C68B9" w:rsidP="008C68B9">
      <w:pPr>
        <w:ind w:left="420"/>
      </w:pPr>
      <w:r>
        <w:t>pip install shortuuid</w:t>
      </w:r>
    </w:p>
    <w:p w:rsidR="00F87964" w:rsidRDefault="00F87964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app</w:t>
      </w:r>
      <w:r>
        <w:t>s/front/models.py</w:t>
      </w:r>
      <w:r>
        <w:rPr>
          <w:rFonts w:hint="eastAsia"/>
        </w:rPr>
        <w:t>中创建前台用户的ORM模型类：</w:t>
      </w:r>
    </w:p>
    <w:p w:rsidR="006E3414" w:rsidRDefault="006E3414" w:rsidP="006E341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erkzeug.security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erate_password_hash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hortuui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num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性别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derEnum(enum.Enum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ALE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MALE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ECRET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NKNOW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用户模型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(db.Model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_user'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shortuuid.uuid)  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使用shortuuid.uuid生成id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1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alse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password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密码比较特殊，需要加密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alnam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vatar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ignatur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gender = db.Column(db.Enum(GenderEnum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GenderEnum.UNKNOW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join_time = db.Column(db.DateTime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args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password'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kwargs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 = kwargs.get(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kwargs.pop(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uper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rontUser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6E3414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*args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assword.setter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ewpwd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 = generate_password_hash(newpwd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heck_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pwd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pwd)</w:t>
      </w:r>
    </w:p>
    <w:p w:rsidR="006E3414" w:rsidRPr="006E3414" w:rsidRDefault="006E3414" w:rsidP="006E341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6E3414" w:rsidRDefault="006E3414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cmd将以上模型映射文件到数据库：</w:t>
      </w:r>
    </w:p>
    <w:p w:rsidR="006E3414" w:rsidRDefault="006A6D6E" w:rsidP="006E3414">
      <w:r w:rsidRPr="006A6D6E">
        <w:lastRenderedPageBreak/>
        <w:t>&gt;python manage.py db migrate</w:t>
      </w:r>
    </w:p>
    <w:p w:rsidR="006A6D6E" w:rsidRDefault="006A6D6E" w:rsidP="006E3414">
      <w:r w:rsidRPr="006A6D6E">
        <w:t>&gt;python manage.py db upgrade</w:t>
      </w:r>
    </w:p>
    <w:p w:rsidR="006A6D6E" w:rsidRDefault="006A6D6E" w:rsidP="006E3414">
      <w:r>
        <w:rPr>
          <w:rFonts w:hint="eastAsia"/>
        </w:rPr>
        <w:t>查看数据库zlbbs</w:t>
      </w:r>
      <w:r w:rsidR="00504C5F">
        <w:rPr>
          <w:rFonts w:hint="eastAsia"/>
        </w:rPr>
        <w:t>，表格f</w:t>
      </w:r>
      <w:r w:rsidR="00504C5F">
        <w:t>ront_user</w:t>
      </w:r>
      <w:r w:rsidR="00504C5F">
        <w:rPr>
          <w:rFonts w:hint="eastAsia"/>
        </w:rPr>
        <w:t>创建成功</w:t>
      </w:r>
      <w:r>
        <w:rPr>
          <w:rFonts w:hint="eastAsia"/>
        </w:rPr>
        <w:t>：</w:t>
      </w:r>
    </w:p>
    <w:p w:rsidR="006A6D6E" w:rsidRDefault="006A6D6E" w:rsidP="006E3414">
      <w:r w:rsidRPr="006A6D6E">
        <w:rPr>
          <w:noProof/>
        </w:rPr>
        <w:drawing>
          <wp:inline distT="0" distB="0" distL="0" distR="0">
            <wp:extent cx="5274310" cy="3448392"/>
            <wp:effectExtent l="0" t="0" r="2540" b="0"/>
            <wp:docPr id="57" name="图片 57" descr="C:\Users\huang\Downloads\Capture\2019-01-01_155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1_155332.png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8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6D6E" w:rsidRDefault="006A6D6E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mange</w:t>
      </w:r>
      <w:r>
        <w:t>.py</w:t>
      </w:r>
      <w:r>
        <w:rPr>
          <w:rFonts w:hint="eastAsia"/>
        </w:rPr>
        <w:t>定义命令行创建Front前台用户的映射函数：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ron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models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front_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后台模型对象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CMSUser = cms_models.CMSUser</w:t>
      </w:r>
      <w:r>
        <w:rPr>
          <w:rFonts w:hint="eastAsia"/>
          <w:color w:val="A9B7C6"/>
          <w:sz w:val="16"/>
          <w:szCs w:val="16"/>
        </w:rPr>
        <w:br/>
        <w:t>CMSRole = cms_models.CMSRole</w:t>
      </w:r>
      <w:r>
        <w:rPr>
          <w:rFonts w:hint="eastAsia"/>
          <w:color w:val="A9B7C6"/>
          <w:sz w:val="16"/>
          <w:szCs w:val="16"/>
        </w:rPr>
        <w:br/>
        <w:t>CMSPermission = cms_models.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模型对象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FrontUser = front_models.FrontUser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前台用户映射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telephon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telephon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u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user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user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p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passwor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passwor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front_user</w:t>
      </w:r>
      <w:r>
        <w:rPr>
          <w:rFonts w:hint="eastAsia"/>
          <w:color w:val="A9B7C6"/>
          <w:sz w:val="16"/>
          <w:szCs w:val="16"/>
        </w:rPr>
        <w:t>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):</w:t>
      </w:r>
      <w:r>
        <w:rPr>
          <w:rFonts w:hint="eastAsia"/>
          <w:color w:val="A9B7C6"/>
          <w:sz w:val="16"/>
          <w:szCs w:val="16"/>
        </w:rPr>
        <w:br/>
        <w:t xml:space="preserve">    user = FrontUser(</w:t>
      </w:r>
      <w:r>
        <w:rPr>
          <w:rFonts w:hint="eastAsia"/>
          <w:color w:val="AA4926"/>
          <w:sz w:val="16"/>
          <w:szCs w:val="16"/>
        </w:rPr>
        <w:t>telephone</w:t>
      </w:r>
      <w:r>
        <w:rPr>
          <w:rFonts w:hint="eastAsia"/>
          <w:color w:val="A9B7C6"/>
          <w:sz w:val="16"/>
          <w:szCs w:val="16"/>
        </w:rPr>
        <w:t>=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sername</w:t>
      </w:r>
      <w:r>
        <w:rPr>
          <w:rFonts w:hint="eastAsia"/>
          <w:color w:val="A9B7C6"/>
          <w:sz w:val="16"/>
          <w:szCs w:val="16"/>
        </w:rPr>
        <w:t>=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=password)</w:t>
      </w:r>
      <w:r>
        <w:rPr>
          <w:rFonts w:hint="eastAsia"/>
          <w:color w:val="A9B7C6"/>
          <w:sz w:val="16"/>
          <w:szCs w:val="16"/>
        </w:rPr>
        <w:br/>
        <w:t xml:space="preserve">    db.session.add(user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前台用户创建成功！'</w:t>
      </w:r>
      <w:r>
        <w:rPr>
          <w:rFonts w:hint="eastAsia"/>
          <w:color w:val="A9B7C6"/>
          <w:sz w:val="16"/>
          <w:szCs w:val="16"/>
        </w:rPr>
        <w:t>)</w:t>
      </w:r>
    </w:p>
    <w:p w:rsidR="006A6D6E" w:rsidRP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6A6D6E" w:rsidRDefault="006A6D6E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cmd控制台，使用命令行创建前台用户：</w:t>
      </w:r>
    </w:p>
    <w:p w:rsidR="006A6D6E" w:rsidRDefault="006A6D6E" w:rsidP="006A6D6E">
      <w:r w:rsidRPr="006A6D6E">
        <w:t>&gt;python manage.py create_front_user -t 18316747733 -u zhiliao1 -p 123456</w:t>
      </w:r>
    </w:p>
    <w:p w:rsidR="00504C5F" w:rsidRDefault="00504C5F" w:rsidP="006A6D6E">
      <w:r w:rsidRPr="00504C5F">
        <w:rPr>
          <w:noProof/>
        </w:rPr>
        <w:lastRenderedPageBreak/>
        <w:drawing>
          <wp:inline distT="0" distB="0" distL="0" distR="0">
            <wp:extent cx="5274310" cy="974948"/>
            <wp:effectExtent l="0" t="0" r="2540" b="0"/>
            <wp:docPr id="59" name="图片 59" descr="C:\Users\huang\Downloads\Capture\2019-01-01_1601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1_160104.png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74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504C5F" w:rsidP="00504C5F">
      <w:r>
        <w:rPr>
          <w:rFonts w:hint="eastAsia"/>
        </w:rPr>
        <w:t>查看数据库，前台用户创建成功：</w:t>
      </w:r>
    </w:p>
    <w:p w:rsidR="00F87964" w:rsidRPr="00504C5F" w:rsidRDefault="00504C5F" w:rsidP="00F87964">
      <w:r w:rsidRPr="00504C5F">
        <w:rPr>
          <w:noProof/>
        </w:rPr>
        <w:drawing>
          <wp:inline distT="0" distB="0" distL="0" distR="0">
            <wp:extent cx="5274310" cy="2047329"/>
            <wp:effectExtent l="0" t="0" r="2540" b="0"/>
            <wp:docPr id="61" name="图片 61" descr="C:\Users\huang\Downloads\Capture\2019-01-01_1602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1_160241.png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47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B9A" w:rsidRDefault="00B65B9A" w:rsidP="00151F18">
      <w:pPr>
        <w:pStyle w:val="1"/>
        <w:numPr>
          <w:ilvl w:val="0"/>
          <w:numId w:val="1"/>
        </w:numPr>
      </w:pPr>
      <w:r>
        <w:rPr>
          <w:rFonts w:hint="eastAsia"/>
        </w:rPr>
        <w:t>front</w:t>
      </w:r>
      <w:r w:rsidRPr="00B65B9A">
        <w:rPr>
          <w:rFonts w:hint="eastAsia"/>
        </w:rPr>
        <w:t>前台注册页面完成</w:t>
      </w:r>
      <w:r w:rsidR="00B27435">
        <w:rPr>
          <w:rFonts w:hint="eastAsia"/>
        </w:rPr>
        <w:t xml:space="preserve"> </w:t>
      </w:r>
    </w:p>
    <w:p w:rsidR="00FE2165" w:rsidRDefault="00FE2165" w:rsidP="00151F18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把logo图标文件l</w:t>
      </w:r>
      <w:r>
        <w:t>ogo.png</w:t>
      </w:r>
      <w:r>
        <w:rPr>
          <w:rFonts w:hint="eastAsia"/>
        </w:rPr>
        <w:t>拷贝到静态s</w:t>
      </w:r>
      <w:r>
        <w:t>tatic/common/images</w:t>
      </w:r>
      <w:r>
        <w:rPr>
          <w:rFonts w:hint="eastAsia"/>
        </w:rPr>
        <w:t>文件夹中:</w:t>
      </w:r>
    </w:p>
    <w:p w:rsidR="00FE2165" w:rsidRDefault="00FE2165" w:rsidP="00FE2165">
      <w:r w:rsidRPr="00FE2165">
        <w:rPr>
          <w:noProof/>
        </w:rPr>
        <w:drawing>
          <wp:inline distT="0" distB="0" distL="0" distR="0">
            <wp:extent cx="2679700" cy="3003550"/>
            <wp:effectExtent l="0" t="0" r="6350" b="6350"/>
            <wp:docPr id="62" name="图片 62" descr="C:\Users\huang\Downloads\Capture\2019-01-01_1637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1_163722.png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300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464E" w:rsidRDefault="00C0464E" w:rsidP="00151F18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创建前台注册页面模板</w:t>
      </w:r>
      <w:r w:rsidR="00FE2165">
        <w:rPr>
          <w:rFonts w:hint="eastAsia"/>
        </w:rPr>
        <w:t>，代码如下</w:t>
      </w:r>
      <w:r>
        <w:rPr>
          <w:rFonts w:hint="eastAsia"/>
        </w:rPr>
        <w:t>：</w:t>
      </w:r>
    </w:p>
    <w:p w:rsidR="00B90538" w:rsidRDefault="00FE2165" w:rsidP="00B90538">
      <w:pPr>
        <w:pStyle w:val="HTML"/>
        <w:shd w:val="clear" w:color="auto" w:fill="2B2B2B"/>
        <w:tabs>
          <w:tab w:val="clear" w:pos="1832"/>
          <w:tab w:val="left" w:pos="1350"/>
        </w:tabs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>知了课堂注册页面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tyle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3f3f3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outer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85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f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CC7832"/>
          <w:sz w:val="16"/>
          <w:szCs w:val="16"/>
        </w:rPr>
        <w:t xml:space="preserve">img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page-titl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sign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style&gt;</w:t>
      </w:r>
      <w:r>
        <w:rPr>
          <w:rFonts w:hint="eastAsia"/>
          <w:color w:val="E8BF6A"/>
          <w:sz w:val="16"/>
          <w:szCs w:val="16"/>
        </w:rPr>
        <w:br/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outer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ogo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/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{# 加载logo图标 #}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images/logo.png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age-title"</w:t>
      </w:r>
      <w:r>
        <w:rPr>
          <w:rFonts w:hint="eastAsia"/>
          <w:color w:val="E8BF6A"/>
          <w:sz w:val="16"/>
          <w:szCs w:val="16"/>
        </w:rPr>
        <w:t>&gt;</w:t>
      </w:r>
      <w:r w:rsidR="00D75E19">
        <w:rPr>
          <w:rFonts w:hint="eastAsia"/>
          <w:color w:val="A9B7C6"/>
          <w:sz w:val="16"/>
          <w:szCs w:val="16"/>
        </w:rPr>
        <w:t>知了</w:t>
      </w:r>
      <w:r w:rsidR="004D5EB4">
        <w:rPr>
          <w:rFonts w:hint="eastAsia"/>
          <w:color w:val="A9B7C6"/>
          <w:sz w:val="16"/>
          <w:szCs w:val="16"/>
        </w:rPr>
        <w:t>课堂</w:t>
      </w:r>
      <w:r w:rsidR="00D75E19">
        <w:rPr>
          <w:rFonts w:hint="eastAsia"/>
          <w:color w:val="A9B7C6"/>
          <w:sz w:val="16"/>
          <w:szCs w:val="16"/>
        </w:rPr>
        <w:t>账号注册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ign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telephon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手机号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送验证码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sms_captcha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短信验证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usernam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用户名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password1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password2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确认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 w:rsidR="00B90538">
        <w:rPr>
          <w:rFonts w:hint="eastAsia"/>
          <w:color w:val="E8BF6A"/>
          <w:sz w:val="16"/>
          <w:szCs w:val="16"/>
        </w:rPr>
        <w:t xml:space="preserve">&lt;div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>"input-group"</w:t>
      </w:r>
      <w:r w:rsidR="00B90538">
        <w:rPr>
          <w:rFonts w:hint="eastAsia"/>
          <w:color w:val="E8BF6A"/>
          <w:sz w:val="16"/>
          <w:szCs w:val="16"/>
        </w:rPr>
        <w:t>&gt;</w:t>
      </w:r>
      <w:r w:rsidR="00B90538">
        <w:rPr>
          <w:rFonts w:hint="eastAsia"/>
          <w:color w:val="E8BF6A"/>
          <w:sz w:val="16"/>
          <w:szCs w:val="16"/>
        </w:rPr>
        <w:br/>
        <w:t xml:space="preserve">    </w:t>
      </w:r>
      <w:r w:rsidR="00B90538">
        <w:rPr>
          <w:color w:val="E8BF6A"/>
          <w:sz w:val="16"/>
          <w:szCs w:val="16"/>
        </w:rPr>
        <w:tab/>
      </w:r>
      <w:r w:rsidR="00B90538">
        <w:rPr>
          <w:color w:val="E8BF6A"/>
          <w:sz w:val="16"/>
          <w:szCs w:val="16"/>
        </w:rPr>
        <w:tab/>
      </w:r>
      <w:r w:rsidR="00B90538">
        <w:rPr>
          <w:rFonts w:hint="eastAsia"/>
          <w:color w:val="E8BF6A"/>
          <w:sz w:val="16"/>
          <w:szCs w:val="16"/>
        </w:rPr>
        <w:t xml:space="preserve">&lt;input </w:t>
      </w:r>
      <w:r w:rsidR="00B90538">
        <w:rPr>
          <w:rFonts w:hint="eastAsia"/>
          <w:color w:val="BABABA"/>
          <w:sz w:val="16"/>
          <w:szCs w:val="16"/>
        </w:rPr>
        <w:t>type=</w:t>
      </w:r>
      <w:r w:rsidR="00B90538">
        <w:rPr>
          <w:rFonts w:hint="eastAsia"/>
          <w:color w:val="A5C261"/>
          <w:sz w:val="16"/>
          <w:szCs w:val="16"/>
        </w:rPr>
        <w:t xml:space="preserve">"text"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 xml:space="preserve">"form-control" </w:t>
      </w:r>
      <w:r w:rsidR="00B90538">
        <w:rPr>
          <w:rFonts w:hint="eastAsia"/>
          <w:color w:val="BABABA"/>
          <w:sz w:val="16"/>
          <w:szCs w:val="16"/>
        </w:rPr>
        <w:t>name=</w:t>
      </w:r>
      <w:r w:rsidR="00B90538">
        <w:rPr>
          <w:rFonts w:hint="eastAsia"/>
          <w:color w:val="A5C261"/>
          <w:sz w:val="16"/>
          <w:szCs w:val="16"/>
        </w:rPr>
        <w:t xml:space="preserve">"graph_captcha" </w:t>
      </w:r>
      <w:r w:rsidR="00B90538">
        <w:rPr>
          <w:rFonts w:hint="eastAsia"/>
          <w:color w:val="BABABA"/>
          <w:sz w:val="16"/>
          <w:szCs w:val="16"/>
        </w:rPr>
        <w:t>placeholder=</w:t>
      </w:r>
      <w:r w:rsidR="00B90538">
        <w:rPr>
          <w:rFonts w:hint="eastAsia"/>
          <w:color w:val="A5C261"/>
          <w:sz w:val="16"/>
          <w:szCs w:val="16"/>
        </w:rPr>
        <w:t>"图形验证码"</w:t>
      </w:r>
      <w:r w:rsidR="00B90538">
        <w:rPr>
          <w:rFonts w:hint="eastAsia"/>
          <w:color w:val="E8BF6A"/>
          <w:sz w:val="16"/>
          <w:szCs w:val="16"/>
        </w:rPr>
        <w:t>&gt;</w:t>
      </w:r>
      <w:r w:rsidR="00B90538">
        <w:rPr>
          <w:rFonts w:hint="eastAsia"/>
          <w:color w:val="E8BF6A"/>
          <w:sz w:val="16"/>
          <w:szCs w:val="16"/>
        </w:rPr>
        <w:br/>
        <w:t xml:space="preserve">   </w:t>
      </w:r>
      <w:r w:rsidR="00B90538">
        <w:rPr>
          <w:color w:val="E8BF6A"/>
          <w:sz w:val="16"/>
          <w:szCs w:val="16"/>
        </w:rPr>
        <w:tab/>
      </w:r>
      <w:r w:rsidR="00B90538">
        <w:rPr>
          <w:color w:val="E8BF6A"/>
          <w:sz w:val="16"/>
          <w:szCs w:val="16"/>
        </w:rPr>
        <w:tab/>
      </w:r>
      <w:r w:rsidR="00B90538">
        <w:rPr>
          <w:rFonts w:hint="eastAsia"/>
          <w:color w:val="E8BF6A"/>
          <w:sz w:val="16"/>
          <w:szCs w:val="16"/>
        </w:rPr>
        <w:t xml:space="preserve">&lt;span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>"input-group-addon"</w:t>
      </w:r>
      <w:r w:rsidR="00B90538">
        <w:rPr>
          <w:rFonts w:hint="eastAsia"/>
          <w:color w:val="E8BF6A"/>
          <w:sz w:val="16"/>
          <w:szCs w:val="16"/>
        </w:rPr>
        <w:t xml:space="preserve">&gt; </w:t>
      </w:r>
      <w:r w:rsidR="00B90538">
        <w:rPr>
          <w:rFonts w:hint="eastAsia"/>
          <w:color w:val="A9B7C6"/>
          <w:sz w:val="16"/>
          <w:szCs w:val="16"/>
        </w:rPr>
        <w:t>图形验证码</w:t>
      </w:r>
      <w:r w:rsidR="00B90538">
        <w:rPr>
          <w:rFonts w:hint="eastAsia"/>
          <w:color w:val="E8BF6A"/>
          <w:sz w:val="16"/>
          <w:szCs w:val="16"/>
        </w:rPr>
        <w:t>&lt;/span&gt;</w:t>
      </w:r>
      <w:r w:rsidR="00B90538">
        <w:rPr>
          <w:rFonts w:hint="eastAsia"/>
          <w:color w:val="E8BF6A"/>
          <w:sz w:val="16"/>
          <w:szCs w:val="16"/>
        </w:rPr>
        <w:br/>
      </w:r>
      <w:r w:rsidR="00B90538">
        <w:rPr>
          <w:color w:val="E8BF6A"/>
          <w:sz w:val="16"/>
          <w:szCs w:val="16"/>
        </w:rPr>
        <w:t xml:space="preserve">           </w:t>
      </w:r>
      <w:r w:rsidR="00B90538">
        <w:rPr>
          <w:rFonts w:hint="eastAsia"/>
          <w:color w:val="E8BF6A"/>
          <w:sz w:val="16"/>
          <w:szCs w:val="16"/>
        </w:rPr>
        <w:t>&lt;/div&gt;</w:t>
      </w:r>
    </w:p>
    <w:p w:rsidR="00FE2165" w:rsidRDefault="00FE2165" w:rsidP="00FE216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warning btn-block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注册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FE2165" w:rsidRDefault="00FE2165" w:rsidP="00151F18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启动服务，浏览器中打开链接</w:t>
      </w:r>
      <w:hyperlink r:id="rId90" w:history="1">
        <w:r w:rsidRPr="00B4095E">
          <w:rPr>
            <w:rStyle w:val="a4"/>
          </w:rPr>
          <w:t>http://127.0.0.1:8000/signup/</w:t>
        </w:r>
      </w:hyperlink>
      <w:r>
        <w:rPr>
          <w:rFonts w:hint="eastAsia"/>
        </w:rPr>
        <w:t>，看到以下页面：</w:t>
      </w:r>
    </w:p>
    <w:p w:rsidR="00FE2165" w:rsidRDefault="00B90538" w:rsidP="00FE2165">
      <w:r w:rsidRPr="00B90538">
        <w:rPr>
          <w:noProof/>
        </w:rPr>
        <w:drawing>
          <wp:inline distT="0" distB="0" distL="0" distR="0">
            <wp:extent cx="4854223" cy="2730500"/>
            <wp:effectExtent l="0" t="0" r="3810" b="0"/>
            <wp:docPr id="66" name="图片 66" descr="C:\Users\huang\Downloads\Capture\2019-01-01_1804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01_180451.png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4223" cy="273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2165" w:rsidRDefault="00FE2165" w:rsidP="00151F18">
      <w:pPr>
        <w:pStyle w:val="1"/>
        <w:numPr>
          <w:ilvl w:val="0"/>
          <w:numId w:val="1"/>
        </w:numPr>
      </w:pPr>
      <w:r w:rsidRPr="00FE2165">
        <w:lastRenderedPageBreak/>
        <w:t>front</w:t>
      </w:r>
      <w:r w:rsidRPr="00FE2165">
        <w:t>前台生成图形验证码</w:t>
      </w:r>
    </w:p>
    <w:p w:rsidR="00184825" w:rsidRPr="00184825" w:rsidRDefault="00184825" w:rsidP="00184825">
      <w:r>
        <w:rPr>
          <w:rFonts w:hint="eastAsia"/>
        </w:rPr>
        <w:t>根据图形验证码生成技术已经做好了一个工具包，放入文件夹c</w:t>
      </w:r>
      <w:r>
        <w:t>aptcha</w:t>
      </w:r>
      <w:r>
        <w:rPr>
          <w:rFonts w:hint="eastAsia"/>
        </w:rPr>
        <w:t>中，使用的时候直接拷贝一份就好。</w:t>
      </w:r>
    </w:p>
    <w:p w:rsidR="00184825" w:rsidRDefault="00184825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把图形验证码生成工具包拷贝到u</w:t>
      </w:r>
      <w:r>
        <w:t>tils</w:t>
      </w:r>
      <w:r>
        <w:rPr>
          <w:rFonts w:hint="eastAsia"/>
        </w:rPr>
        <w:t>文件中：</w:t>
      </w:r>
    </w:p>
    <w:p w:rsidR="00184825" w:rsidRDefault="00184825" w:rsidP="00184825">
      <w:r w:rsidRPr="00184825">
        <w:rPr>
          <w:noProof/>
        </w:rPr>
        <w:drawing>
          <wp:inline distT="0" distB="0" distL="0" distR="0">
            <wp:extent cx="2736850" cy="2971800"/>
            <wp:effectExtent l="0" t="0" r="6350" b="0"/>
            <wp:docPr id="64" name="图片 64" descr="C:\Users\huang\Downloads\Capture\2019-01-01_173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01_173143.png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4825" w:rsidRDefault="00184825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首先要在环境f</w:t>
      </w:r>
      <w:r>
        <w:t>lask-env</w:t>
      </w:r>
      <w:r>
        <w:rPr>
          <w:rFonts w:hint="eastAsia"/>
        </w:rPr>
        <w:t>中安装pillow：</w:t>
      </w:r>
    </w:p>
    <w:p w:rsidR="00184825" w:rsidRDefault="002C0599" w:rsidP="00184825">
      <w:r>
        <w:t>&gt;</w:t>
      </w:r>
      <w:r>
        <w:rPr>
          <w:rFonts w:hint="eastAsia"/>
        </w:rPr>
        <w:t>pip</w:t>
      </w:r>
      <w:r w:rsidRPr="002C0599">
        <w:t xml:space="preserve"> install pillow</w:t>
      </w:r>
      <w:r>
        <w:t xml:space="preserve"> </w:t>
      </w:r>
      <w:r>
        <w:rPr>
          <w:rFonts w:hint="eastAsia"/>
        </w:rPr>
        <w:t xml:space="preserve">或者 </w:t>
      </w:r>
      <w:r w:rsidRPr="002C0599">
        <w:t>&gt;conda install pillow</w:t>
      </w:r>
    </w:p>
    <w:p w:rsidR="002C0599" w:rsidRDefault="002C0599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图形验证码生成工具包介绍：</w:t>
      </w:r>
    </w:p>
    <w:p w:rsidR="002C0599" w:rsidRDefault="002C0599" w:rsidP="00184825">
      <w:r>
        <w:rPr>
          <w:rFonts w:hint="eastAsia"/>
        </w:rPr>
        <w:t>图形验证码生成工具包中，除了_</w:t>
      </w:r>
      <w:r>
        <w:t>_init__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文件外，其它的文件都是从windows系统中</w:t>
      </w:r>
      <w:r w:rsidRPr="002C0599">
        <w:t>C:\Windows\Fonts</w:t>
      </w:r>
      <w:r>
        <w:rPr>
          <w:rFonts w:hint="eastAsia"/>
        </w:rPr>
        <w:t>拷贝来的字体文件，ca</w:t>
      </w:r>
      <w:r>
        <w:t>ptcha/</w:t>
      </w:r>
      <w:r>
        <w:rPr>
          <w:rFonts w:hint="eastAsia"/>
        </w:rPr>
        <w:t>_</w:t>
      </w:r>
      <w:r>
        <w:t>_init__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的代码如下：</w:t>
      </w:r>
    </w:p>
    <w:p w:rsidR="002C0599" w:rsidRDefault="002C0599" w:rsidP="002C05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ando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trin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Image：一个画布</w:t>
      </w:r>
      <w:r>
        <w:rPr>
          <w:rFonts w:hint="eastAsia"/>
          <w:color w:val="808080"/>
          <w:sz w:val="16"/>
          <w:szCs w:val="16"/>
        </w:rPr>
        <w:br/>
        <w:t># ImageDraw：一个画笔</w:t>
      </w:r>
      <w:r>
        <w:rPr>
          <w:rFonts w:hint="eastAsia"/>
          <w:color w:val="808080"/>
          <w:sz w:val="16"/>
          <w:szCs w:val="16"/>
        </w:rPr>
        <w:br/>
        <w:t># ImageFont:画笔的字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P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Im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ImageFont  </w:t>
      </w:r>
      <w:r>
        <w:rPr>
          <w:rFonts w:hint="eastAsia"/>
          <w:color w:val="808080"/>
          <w:sz w:val="16"/>
          <w:szCs w:val="16"/>
        </w:rPr>
        <w:t># pip install pillow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># Captcha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aptcha(</w:t>
      </w:r>
      <w:r>
        <w:rPr>
          <w:rFonts w:hint="eastAsia"/>
          <w:color w:val="8888C6"/>
          <w:sz w:val="16"/>
          <w:szCs w:val="16"/>
        </w:rPr>
        <w:t>object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几位数的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number = </w:t>
      </w:r>
      <w:r>
        <w:rPr>
          <w:rFonts w:hint="eastAsia"/>
          <w:color w:val="6897BB"/>
          <w:sz w:val="16"/>
          <w:szCs w:val="16"/>
        </w:rPr>
        <w:t>4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码图片的宽度和高度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size = 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3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码字体大小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fontsize = </w:t>
      </w:r>
      <w:r>
        <w:rPr>
          <w:rFonts w:hint="eastAsia"/>
          <w:color w:val="6897BB"/>
          <w:sz w:val="16"/>
          <w:szCs w:val="16"/>
        </w:rPr>
        <w:t>25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加入干扰线的条数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line_number =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lastRenderedPageBreak/>
        <w:t xml:space="preserve">    </w:t>
      </w:r>
      <w:r>
        <w:rPr>
          <w:rFonts w:hint="eastAsia"/>
          <w:color w:val="808080"/>
          <w:sz w:val="16"/>
          <w:szCs w:val="16"/>
        </w:rPr>
        <w:t># 构建一个验证码源文本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OURCE = </w:t>
      </w:r>
      <w:r>
        <w:rPr>
          <w:rFonts w:hint="eastAsia"/>
          <w:color w:val="8888C6"/>
          <w:sz w:val="16"/>
          <w:szCs w:val="16"/>
        </w:rPr>
        <w:t>list</w:t>
      </w:r>
      <w:r>
        <w:rPr>
          <w:rFonts w:hint="eastAsia"/>
          <w:color w:val="A9B7C6"/>
          <w:sz w:val="16"/>
          <w:szCs w:val="16"/>
        </w:rPr>
        <w:t>(string.ascii_letters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inde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SOURCE.append(</w:t>
      </w:r>
      <w:r>
        <w:rPr>
          <w:rFonts w:hint="eastAsia"/>
          <w:color w:val="8888C6"/>
          <w:sz w:val="16"/>
          <w:szCs w:val="16"/>
        </w:rPr>
        <w:t>str</w:t>
      </w:r>
      <w:r>
        <w:rPr>
          <w:rFonts w:hint="eastAsia"/>
          <w:color w:val="A9B7C6"/>
          <w:sz w:val="16"/>
          <w:szCs w:val="16"/>
        </w:rPr>
        <w:t>(index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绘制干扰线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lin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:</w:t>
      </w:r>
      <w:r>
        <w:rPr>
          <w:rFonts w:hint="eastAsia"/>
          <w:color w:val="A9B7C6"/>
          <w:sz w:val="16"/>
          <w:szCs w:val="16"/>
        </w:rPr>
        <w:br/>
        <w:t xml:space="preserve">        begin = (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)</w:t>
      </w:r>
      <w:r>
        <w:rPr>
          <w:rFonts w:hint="eastAsia"/>
          <w:color w:val="A9B7C6"/>
          <w:sz w:val="16"/>
          <w:szCs w:val="16"/>
        </w:rPr>
        <w:br/>
        <w:t xml:space="preserve">        end = (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)</w:t>
      </w:r>
      <w:r>
        <w:rPr>
          <w:rFonts w:hint="eastAsia"/>
          <w:color w:val="A9B7C6"/>
          <w:sz w:val="16"/>
          <w:szCs w:val="16"/>
        </w:rPr>
        <w:br/>
        <w:t xml:space="preserve">        draw.line([begi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绘制干扰点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point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oint_chan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:</w:t>
      </w:r>
      <w:r>
        <w:rPr>
          <w:rFonts w:hint="eastAsia"/>
          <w:color w:val="A9B7C6"/>
          <w:sz w:val="16"/>
          <w:szCs w:val="16"/>
        </w:rPr>
        <w:br/>
        <w:t xml:space="preserve">        chance = </w:t>
      </w:r>
      <w:r>
        <w:rPr>
          <w:rFonts w:hint="eastAsia"/>
          <w:color w:val="8888C6"/>
          <w:sz w:val="16"/>
          <w:szCs w:val="16"/>
        </w:rPr>
        <w:t>m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max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int</w:t>
      </w:r>
      <w:r>
        <w:rPr>
          <w:rFonts w:hint="eastAsia"/>
          <w:color w:val="A9B7C6"/>
          <w:sz w:val="16"/>
          <w:szCs w:val="16"/>
        </w:rPr>
        <w:t xml:space="preserve">(point_chance)))  </w:t>
      </w:r>
      <w:r>
        <w:rPr>
          <w:rFonts w:hint="eastAsia"/>
          <w:color w:val="808080"/>
          <w:sz w:val="16"/>
          <w:szCs w:val="16"/>
        </w:rPr>
        <w:t># 大小限制在[0, 100]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w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width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h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height):</w:t>
      </w:r>
      <w:r>
        <w:rPr>
          <w:rFonts w:hint="eastAsia"/>
          <w:color w:val="A9B7C6"/>
          <w:sz w:val="16"/>
          <w:szCs w:val="16"/>
        </w:rPr>
        <w:br/>
        <w:t xml:space="preserve">                tmp = 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tmp &gt; </w:t>
      </w:r>
      <w:r>
        <w:rPr>
          <w:rFonts w:hint="eastAsia"/>
          <w:color w:val="6897BB"/>
          <w:sz w:val="16"/>
          <w:szCs w:val="16"/>
        </w:rPr>
        <w:t xml:space="preserve">100 </w:t>
      </w:r>
      <w:r>
        <w:rPr>
          <w:rFonts w:hint="eastAsia"/>
          <w:color w:val="A9B7C6"/>
          <w:sz w:val="16"/>
          <w:szCs w:val="16"/>
        </w:rPr>
        <w:t>- chance:</w:t>
      </w:r>
      <w:r>
        <w:rPr>
          <w:rFonts w:hint="eastAsia"/>
          <w:color w:val="A9B7C6"/>
          <w:sz w:val="16"/>
          <w:szCs w:val="16"/>
        </w:rPr>
        <w:br/>
        <w:t xml:space="preserve">                    draw.point((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随机的颜色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random_col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tart=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=</w:t>
      </w:r>
      <w:r>
        <w:rPr>
          <w:rFonts w:hint="eastAsia"/>
          <w:color w:val="6897BB"/>
          <w:sz w:val="16"/>
          <w:szCs w:val="16"/>
        </w:rPr>
        <w:t>255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random.seed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(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随机选择一个字体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random_fo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#</w:t>
      </w:r>
      <w:r>
        <w:rPr>
          <w:color w:val="A9B7C6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>各种字体</w:t>
      </w:r>
    </w:p>
    <w:p w:rsidR="002C0599" w:rsidRDefault="002C0599" w:rsidP="002C0599">
      <w:pPr>
        <w:pStyle w:val="HTML"/>
        <w:shd w:val="clear" w:color="auto" w:fill="2B2B2B"/>
        <w:tabs>
          <w:tab w:val="clear" w:pos="916"/>
          <w:tab w:val="left" w:pos="600"/>
        </w:tabs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ab/>
      </w:r>
      <w:r>
        <w:rPr>
          <w:rFonts w:hint="eastAsia"/>
          <w:color w:val="A9B7C6"/>
          <w:sz w:val="16"/>
          <w:szCs w:val="16"/>
        </w:rPr>
        <w:t>fonts = [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Courgette-Regular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LHANDW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Lobster-Regular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verdana.ttf'</w:t>
      </w:r>
      <w:r>
        <w:rPr>
          <w:rFonts w:hint="eastAsia"/>
          <w:color w:val="6A8759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A9B7C6"/>
          <w:sz w:val="16"/>
          <w:szCs w:val="16"/>
        </w:rPr>
        <w:br/>
        <w:t xml:space="preserve">        font = random.choice(fonts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 xml:space="preserve">'utils/captcha/' </w:t>
      </w:r>
      <w:r>
        <w:rPr>
          <w:rFonts w:hint="eastAsia"/>
          <w:color w:val="A9B7C6"/>
          <w:sz w:val="16"/>
          <w:szCs w:val="16"/>
        </w:rPr>
        <w:t>+ fo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随机生成一个字符串(包括英文和数字)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ne_tex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umber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808080"/>
          <w:sz w:val="16"/>
          <w:szCs w:val="16"/>
        </w:rPr>
        <w:t># number是生成验证码的位数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'</w:t>
      </w:r>
      <w:r>
        <w:rPr>
          <w:rFonts w:hint="eastAsia"/>
          <w:color w:val="A9B7C6"/>
          <w:sz w:val="16"/>
          <w:szCs w:val="16"/>
        </w:rPr>
        <w:t>.join(random.sample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SOUR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umber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ne_graph_captcha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验证码图片的宽和高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height =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size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创建图片</w:t>
      </w:r>
      <w:r>
        <w:rPr>
          <w:rFonts w:hint="eastAsia"/>
          <w:color w:val="808080"/>
          <w:sz w:val="16"/>
          <w:szCs w:val="16"/>
        </w:rPr>
        <w:br/>
        <w:t xml:space="preserve">        # R：Red（红色）0-255</w:t>
      </w:r>
      <w:r>
        <w:rPr>
          <w:rFonts w:hint="eastAsia"/>
          <w:color w:val="808080"/>
          <w:sz w:val="16"/>
          <w:szCs w:val="16"/>
        </w:rPr>
        <w:br/>
        <w:t xml:space="preserve">        # G：G（绿色）0-255</w:t>
      </w:r>
      <w:r>
        <w:rPr>
          <w:rFonts w:hint="eastAsia"/>
          <w:color w:val="808080"/>
          <w:sz w:val="16"/>
          <w:szCs w:val="16"/>
        </w:rPr>
        <w:br/>
        <w:t xml:space="preserve">        # B：B（蓝色）0-255</w:t>
      </w:r>
      <w:r>
        <w:rPr>
          <w:rFonts w:hint="eastAsia"/>
          <w:color w:val="808080"/>
          <w:sz w:val="16"/>
          <w:szCs w:val="16"/>
        </w:rPr>
        <w:br/>
        <w:t xml:space="preserve">        # A：Alpha（透明度）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image = Image.new(</w:t>
      </w:r>
      <w:r>
        <w:rPr>
          <w:rFonts w:hint="eastAsia"/>
          <w:color w:val="6A8759"/>
          <w:sz w:val="16"/>
          <w:szCs w:val="16"/>
        </w:rPr>
        <w:t>'RGBA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(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验证码的字体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font = ImageFont.truetype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font(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fontsize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创建画笔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draw = ImageDraw.Draw(image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生成字符串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text =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gene_text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number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获取字体的尺寸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font_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ont_height = font.getsize(tex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填充字符串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draw.text(((width - font_width) /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(height - font_height) /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ont</w:t>
      </w:r>
      <w:r>
        <w:rPr>
          <w:rFonts w:hint="eastAsia"/>
          <w:color w:val="A9B7C6"/>
          <w:sz w:val="16"/>
          <w:szCs w:val="16"/>
        </w:rPr>
        <w:t>=font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  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</w:t>
      </w:r>
      <w:r>
        <w:rPr>
          <w:rFonts w:hint="eastAsia"/>
          <w:color w:val="6897BB"/>
          <w:sz w:val="16"/>
          <w:szCs w:val="16"/>
        </w:rPr>
        <w:t>15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55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绘制干扰线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line_number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line(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绘制噪点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points(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(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)</w:t>
      </w:r>
    </w:p>
    <w:p w:rsidR="002C0599" w:rsidRDefault="002C0599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在front前台的视图文件f</w:t>
      </w:r>
      <w:r>
        <w:t>ront/views.py</w:t>
      </w:r>
      <w:r>
        <w:rPr>
          <w:rFonts w:hint="eastAsia"/>
        </w:rPr>
        <w:t>中定义图形验证码生成视图函数：</w:t>
      </w:r>
    </w:p>
    <w:p w:rsidR="002C0599" w:rsidRDefault="002C0599" w:rsidP="002C05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A9B7C6"/>
          <w:sz w:val="16"/>
          <w:szCs w:val="16"/>
        </w:rPr>
        <w:br/>
        <w:t xml:space="preserve">    Blueprint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make_response</w:t>
      </w:r>
      <w:r>
        <w:rPr>
          <w:rFonts w:hint="eastAsia"/>
          <w:color w:val="A9B7C6"/>
          <w:sz w:val="16"/>
          <w:szCs w:val="16"/>
        </w:rPr>
        <w:br/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.captcha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aptch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io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ytesIO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fron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front index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图形验证码生成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raph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 = Captcha.gene_graph_captcha()</w:t>
      </w:r>
      <w:r>
        <w:rPr>
          <w:rFonts w:hint="eastAsia"/>
          <w:color w:val="A9B7C6"/>
          <w:sz w:val="16"/>
          <w:szCs w:val="16"/>
        </w:rPr>
        <w:br/>
        <w:t xml:space="preserve">    out = BytesIO()</w:t>
      </w:r>
      <w:r>
        <w:rPr>
          <w:rFonts w:hint="eastAsia"/>
          <w:color w:val="A9B7C6"/>
          <w:sz w:val="16"/>
          <w:szCs w:val="16"/>
        </w:rPr>
        <w:br/>
        <w:t xml:space="preserve">    image.save(ou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png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out.seek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resp = make_response(out.read())</w:t>
      </w:r>
      <w:r>
        <w:rPr>
          <w:rFonts w:hint="eastAsia"/>
          <w:color w:val="A9B7C6"/>
          <w:sz w:val="16"/>
          <w:szCs w:val="16"/>
        </w:rPr>
        <w:br/>
        <w:t xml:space="preserve">    resp.content_type = </w:t>
      </w:r>
      <w:r>
        <w:rPr>
          <w:rFonts w:hint="eastAsia"/>
          <w:color w:val="6A8759"/>
          <w:sz w:val="16"/>
          <w:szCs w:val="16"/>
        </w:rPr>
        <w:t>'image/png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SignupView(views.MethodView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front/front_signup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.add_url_rule(</w:t>
      </w:r>
      <w:r>
        <w:rPr>
          <w:rFonts w:hint="eastAsia"/>
          <w:color w:val="6A8759"/>
          <w:sz w:val="16"/>
          <w:szCs w:val="16"/>
        </w:rPr>
        <w:t>'/signup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SignupView.as_view(</w:t>
      </w:r>
      <w:r>
        <w:rPr>
          <w:rFonts w:hint="eastAsia"/>
          <w:color w:val="6A8759"/>
          <w:sz w:val="16"/>
          <w:szCs w:val="16"/>
        </w:rPr>
        <w:t>'signup'</w:t>
      </w:r>
      <w:r>
        <w:rPr>
          <w:rFonts w:hint="eastAsia"/>
          <w:color w:val="A9B7C6"/>
          <w:sz w:val="16"/>
          <w:szCs w:val="16"/>
        </w:rPr>
        <w:t>))</w:t>
      </w:r>
    </w:p>
    <w:p w:rsidR="00FE2165" w:rsidRDefault="00B90538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启动服务，浏览器打开链接</w:t>
      </w:r>
      <w:hyperlink r:id="rId93" w:history="1">
        <w:r w:rsidRPr="00B4095E">
          <w:rPr>
            <w:rStyle w:val="a4"/>
          </w:rPr>
          <w:t>http://127.0.0.1:8000/captcha/</w:t>
        </w:r>
      </w:hyperlink>
      <w:r>
        <w:rPr>
          <w:rFonts w:hint="eastAsia"/>
        </w:rPr>
        <w:t>，出现图形验证码</w:t>
      </w:r>
      <w:r w:rsidR="00184825">
        <w:rPr>
          <w:rFonts w:hint="eastAsia"/>
        </w:rPr>
        <w:t>。。。</w:t>
      </w:r>
    </w:p>
    <w:p w:rsidR="00FE2165" w:rsidRPr="00FE2165" w:rsidRDefault="00B90538" w:rsidP="00FE2165">
      <w:r w:rsidRPr="00B90538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5" name="图片 65" descr="C:\Users\huang\Downloads\Capture\2019-01-01_1757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01_175748.png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F87964" w:rsidP="00151F18">
      <w:pPr>
        <w:pStyle w:val="1"/>
        <w:numPr>
          <w:ilvl w:val="0"/>
          <w:numId w:val="1"/>
        </w:numPr>
      </w:pPr>
      <w:r w:rsidRPr="00F87964">
        <w:t>front</w:t>
      </w:r>
      <w:r w:rsidRPr="00F87964">
        <w:t>前台注册页面点击更新图形验证码</w:t>
      </w:r>
    </w:p>
    <w:p w:rsidR="00B90538" w:rsidRDefault="00B90538" w:rsidP="00151F1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在前台模板</w:t>
      </w:r>
      <w:r w:rsidR="008E3D23">
        <w:rPr>
          <w:rFonts w:hint="eastAsia"/>
        </w:rPr>
        <w:t>front_</w:t>
      </w:r>
      <w:r w:rsidR="008E3D23">
        <w:t>signup.html</w:t>
      </w:r>
      <w:r>
        <w:rPr>
          <w:rFonts w:hint="eastAsia"/>
        </w:rPr>
        <w:t>中添加图形验证码生成链接：</w:t>
      </w:r>
    </w:p>
    <w:p w:rsidR="00B90538" w:rsidRDefault="00B90538" w:rsidP="00E76FC5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graph_captcha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图形验证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 captcha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mg </w:t>
      </w:r>
      <w:r w:rsidR="00E76FC5">
        <w:rPr>
          <w:rFonts w:hint="eastAsia"/>
          <w:color w:val="BABABA"/>
          <w:sz w:val="16"/>
          <w:szCs w:val="16"/>
        </w:rPr>
        <w:t>id=</w:t>
      </w:r>
      <w:r w:rsidR="00E76FC5">
        <w:rPr>
          <w:rFonts w:hint="eastAsia"/>
          <w:color w:val="A5C261"/>
          <w:sz w:val="16"/>
          <w:szCs w:val="16"/>
        </w:rPr>
        <w:t>"captcha-img"</w:t>
      </w:r>
      <w:r w:rsidR="00E76FC5">
        <w:rPr>
          <w:color w:val="A9B7C6"/>
          <w:sz w:val="16"/>
          <w:szCs w:val="16"/>
        </w:rPr>
        <w:t xml:space="preserve">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ptcha-img"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graph_captcha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lastRenderedPageBreak/>
        <w:t>al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span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B90538" w:rsidRPr="00B90538" w:rsidRDefault="008E3D23" w:rsidP="00B90538">
      <w:r>
        <w:rPr>
          <w:rFonts w:hint="eastAsia"/>
        </w:rPr>
        <w:t>给验证码图片添加样式添加样式：</w:t>
      </w:r>
    </w:p>
    <w:p w:rsidR="008E3D23" w:rsidRDefault="008E3D23" w:rsidP="008E3D23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captcha-addon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>captcha-img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9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2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cursor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poi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B90538" w:rsidRDefault="008E3D23" w:rsidP="00B90538">
      <w:r>
        <w:rPr>
          <w:rFonts w:hint="eastAsia"/>
        </w:rPr>
        <w:t>启动服务验证，打开链接</w:t>
      </w:r>
      <w:r w:rsidRPr="008E3D23">
        <w:t>http://127.0.0.1:8000/signup/</w:t>
      </w:r>
      <w:r>
        <w:rPr>
          <w:rFonts w:hint="eastAsia"/>
        </w:rPr>
        <w:t>：</w:t>
      </w:r>
    </w:p>
    <w:p w:rsidR="008E3D23" w:rsidRPr="008E3D23" w:rsidRDefault="008E3D23" w:rsidP="00B90538">
      <w:r w:rsidRPr="008E3D23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7" name="图片 67" descr="C:\Users\huang\Downloads\Capture\2019-01-01_1811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9-01-01_181158.png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D23" w:rsidRDefault="008E3D23" w:rsidP="00151F1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实现验证码图片点击更新功能</w:t>
      </w:r>
    </w:p>
    <w:p w:rsidR="00E76FC5" w:rsidRDefault="00E76FC5" w:rsidP="008E3D23">
      <w:r>
        <w:rPr>
          <w:rFonts w:hint="eastAsia"/>
        </w:rPr>
        <w:t>把一个写好的js工具文件拷贝到</w:t>
      </w:r>
      <w:r>
        <w:t>static/common/zlparam.js:</w:t>
      </w:r>
    </w:p>
    <w:p w:rsidR="00E76FC5" w:rsidRDefault="00E76FC5" w:rsidP="008E3D23">
      <w:r w:rsidRPr="00E76FC5">
        <w:rPr>
          <w:noProof/>
        </w:rPr>
        <w:drawing>
          <wp:inline distT="0" distB="0" distL="0" distR="0">
            <wp:extent cx="2195107" cy="2184400"/>
            <wp:effectExtent l="0" t="0" r="0" b="6350"/>
            <wp:docPr id="70" name="图片 70" descr="C:\Users\huang\Downloads\Capture\2019-01-01_1831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9-01-01_183142.png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462" cy="2195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6FC5" w:rsidRDefault="00AA4E9A" w:rsidP="008E3D23">
      <w:r>
        <w:lastRenderedPageBreak/>
        <w:t>zlparam.js</w:t>
      </w:r>
      <w:r w:rsidR="00E76FC5">
        <w:rPr>
          <w:rFonts w:hint="eastAsia"/>
        </w:rPr>
        <w:t>全部代码如下：</w:t>
      </w:r>
    </w:p>
    <w:p w:rsidR="00E76FC5" w:rsidRDefault="00E76FC5" w:rsidP="00AA4E9A">
      <w:pPr>
        <w:pStyle w:val="HTML"/>
        <w:shd w:val="clear" w:color="auto" w:fill="2B2B2B"/>
        <w:tabs>
          <w:tab w:val="clear" w:pos="916"/>
        </w:tabs>
        <w:rPr>
          <w:color w:val="A9B7C6"/>
          <w:sz w:val="16"/>
          <w:szCs w:val="16"/>
        </w:rPr>
      </w:pP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zlparam =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FFC66D"/>
          <w:sz w:val="16"/>
          <w:szCs w:val="16"/>
        </w:rPr>
        <w:t>setPara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hre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重新加载整个页面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isReplaced = </w:t>
      </w:r>
      <w:r>
        <w:rPr>
          <w:rFonts w:hint="eastAsia"/>
          <w:b/>
          <w:bCs/>
          <w:color w:val="CC7832"/>
          <w:sz w:val="16"/>
          <w:szCs w:val="16"/>
        </w:rPr>
        <w:t>fals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rlArray = href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?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queryArray = url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&amp;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i 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; </w:t>
      </w:r>
      <w:r>
        <w:rPr>
          <w:rFonts w:hint="eastAsia"/>
          <w:color w:val="A9B7C6"/>
          <w:sz w:val="16"/>
          <w:szCs w:val="16"/>
        </w:rPr>
        <w:t>i &lt; queryArray.</w:t>
      </w:r>
      <w:r>
        <w:rPr>
          <w:rFonts w:hint="eastAsia"/>
          <w:color w:val="9876AA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; </w:t>
      </w:r>
      <w:r>
        <w:rPr>
          <w:rFonts w:hint="eastAsia"/>
          <w:color w:val="A9B7C6"/>
          <w:sz w:val="16"/>
          <w:szCs w:val="16"/>
        </w:rPr>
        <w:t>i++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Array = queryArray[i]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=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paramsArray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] == key) {</w:t>
      </w:r>
      <w:r>
        <w:rPr>
          <w:rFonts w:hint="eastAsia"/>
          <w:color w:val="A9B7C6"/>
          <w:sz w:val="16"/>
          <w:szCs w:val="16"/>
        </w:rPr>
        <w:br/>
        <w:t xml:space="preserve">                    params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queryArray[i] = params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=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isReplaced = </w:t>
      </w:r>
      <w:r>
        <w:rPr>
          <w:rFonts w:hint="eastAsia"/>
          <w:b/>
          <w:bCs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>break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isReplaced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 = {}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params[key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href = href + </w:t>
      </w:r>
      <w:r>
        <w:rPr>
          <w:rFonts w:hint="eastAsia"/>
          <w:color w:val="6A8759"/>
          <w:sz w:val="16"/>
          <w:szCs w:val="16"/>
        </w:rPr>
        <w:t xml:space="preserve">'&amp;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href = href + </w:t>
      </w:r>
      <w:r>
        <w:rPr>
          <w:rFonts w:hint="eastAsia"/>
          <w:color w:val="6A8759"/>
          <w:sz w:val="16"/>
          <w:szCs w:val="16"/>
        </w:rPr>
        <w:t xml:space="preserve">'?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 = query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&amp;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url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 = params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href = url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?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 = {}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param[key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href = href + </w:t>
      </w:r>
      <w:r>
        <w:rPr>
          <w:rFonts w:hint="eastAsia"/>
          <w:color w:val="6A8759"/>
          <w:sz w:val="16"/>
          <w:szCs w:val="16"/>
        </w:rPr>
        <w:t xml:space="preserve">'&amp;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href = href + </w:t>
      </w:r>
      <w:r>
        <w:rPr>
          <w:rFonts w:hint="eastAsia"/>
          <w:color w:val="6A8759"/>
          <w:sz w:val="16"/>
          <w:szCs w:val="16"/>
        </w:rPr>
        <w:t xml:space="preserve">'?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hre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</w:t>
      </w:r>
      <w:r>
        <w:rPr>
          <w:rFonts w:hint="eastAsia"/>
          <w:color w:val="CC7832"/>
          <w:sz w:val="16"/>
          <w:szCs w:val="16"/>
        </w:rPr>
        <w:t>;</w:t>
      </w:r>
    </w:p>
    <w:p w:rsidR="008E3D23" w:rsidRDefault="008E3D23" w:rsidP="008E3D23">
      <w:r>
        <w:rPr>
          <w:rFonts w:hint="eastAsia"/>
        </w:rPr>
        <w:t>在静态文件夹s</w:t>
      </w:r>
      <w:r>
        <w:t>tatic/front</w:t>
      </w:r>
      <w:r>
        <w:rPr>
          <w:rFonts w:hint="eastAsia"/>
        </w:rPr>
        <w:t>/js中创建前台注册j</w:t>
      </w:r>
      <w:r>
        <w:t>s</w:t>
      </w:r>
      <w:r>
        <w:rPr>
          <w:rFonts w:hint="eastAsia"/>
        </w:rPr>
        <w:t>文件front_sign</w:t>
      </w:r>
      <w:r>
        <w:t>up.js</w:t>
      </w:r>
      <w:r>
        <w:rPr>
          <w:rFonts w:hint="eastAsia"/>
        </w:rPr>
        <w:t>，代码如下：</w:t>
      </w:r>
    </w:p>
    <w:p w:rsidR="00AA4E9A" w:rsidRDefault="00AA4E9A" w:rsidP="00AA4E9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lastRenderedPageBreak/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captcha-img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rc = 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rc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src = zlparam.</w:t>
      </w:r>
      <w:r>
        <w:rPr>
          <w:rFonts w:hint="eastAsia"/>
          <w:color w:val="FFC66D"/>
          <w:sz w:val="16"/>
          <w:szCs w:val="16"/>
        </w:rPr>
        <w:t>setParam</w:t>
      </w:r>
      <w:r>
        <w:rPr>
          <w:rFonts w:hint="eastAsia"/>
          <w:color w:val="A9B7C6"/>
          <w:sz w:val="16"/>
          <w:szCs w:val="16"/>
        </w:rPr>
        <w:t>(src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xx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th.</w:t>
      </w:r>
      <w:r>
        <w:rPr>
          <w:rFonts w:hint="eastAsia"/>
          <w:color w:val="FFC66D"/>
          <w:sz w:val="16"/>
          <w:szCs w:val="16"/>
        </w:rPr>
        <w:t>random</w:t>
      </w:r>
      <w:r>
        <w:rPr>
          <w:rFonts w:hint="eastAsia"/>
          <w:color w:val="A9B7C6"/>
          <w:sz w:val="16"/>
          <w:szCs w:val="16"/>
        </w:rPr>
        <w:t>()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rc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ewsrc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8E3D23" w:rsidRDefault="008E3D23" w:rsidP="008E3D23">
      <w:r>
        <w:rPr>
          <w:rFonts w:hint="eastAsia"/>
        </w:rPr>
        <w:t>创建前台注册样式文件s</w:t>
      </w:r>
      <w:r>
        <w:t>tatic/front/css/</w:t>
      </w:r>
      <w:r>
        <w:rPr>
          <w:rFonts w:hint="eastAsia"/>
        </w:rPr>
        <w:t>fr</w:t>
      </w:r>
      <w:r>
        <w:t>ont_signup.css</w:t>
      </w:r>
      <w:r>
        <w:rPr>
          <w:rFonts w:hint="eastAsia"/>
        </w:rPr>
        <w:t>，代码如下：</w:t>
      </w:r>
    </w:p>
    <w:p w:rsidR="00E76FC5" w:rsidRDefault="00E76FC5" w:rsidP="00E76FC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3f3f3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outer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85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f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CC7832"/>
          <w:sz w:val="16"/>
          <w:szCs w:val="16"/>
        </w:rPr>
        <w:t xml:space="preserve">img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page-titl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sign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captcha-addo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AA4E9A" w:rsidRDefault="00AA4E9A" w:rsidP="00151F1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在前台注册模板f</w:t>
      </w:r>
      <w:r>
        <w:t>ront_signup.html</w:t>
      </w:r>
      <w:r>
        <w:rPr>
          <w:rFonts w:hint="eastAsia"/>
        </w:rPr>
        <w:t>中加载以上三个文件：</w:t>
      </w:r>
    </w:p>
    <w:p w:rsidR="00AA4E9A" w:rsidRDefault="00AA4E9A" w:rsidP="00AA4E9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>知了课堂注册页面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zlparam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js/front_signup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css/front_signup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F87964" w:rsidRPr="00FE2165" w:rsidRDefault="00AA4E9A" w:rsidP="00151F1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启动服务，打开链接</w:t>
      </w:r>
      <w:r w:rsidRPr="00AA4E9A">
        <w:t>http://127.0.0.1:8000/signup/</w:t>
      </w:r>
      <w:r>
        <w:rPr>
          <w:rFonts w:hint="eastAsia"/>
        </w:rPr>
        <w:t>，并且点击验证码图片，验证更新功能</w:t>
      </w:r>
      <w:r w:rsidR="00B90538">
        <w:rPr>
          <w:rFonts w:hint="eastAsia"/>
        </w:rPr>
        <w:t>。。。</w:t>
      </w:r>
    </w:p>
    <w:p w:rsidR="00F87964" w:rsidRPr="00AA4E9A" w:rsidRDefault="00AA4E9A" w:rsidP="00F87964">
      <w:r w:rsidRPr="00AA4E9A">
        <w:rPr>
          <w:noProof/>
        </w:rPr>
        <w:drawing>
          <wp:inline distT="0" distB="0" distL="0" distR="0">
            <wp:extent cx="4933245" cy="2774950"/>
            <wp:effectExtent l="0" t="0" r="1270" b="6350"/>
            <wp:docPr id="71" name="图片 71" descr="C:\Users\huang\Downloads\Capture\2019-01-01_1842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uang\Downloads\Capture\2019-01-01_184212.png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817" cy="2782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AA4E9A" w:rsidP="00F87964">
      <w:r w:rsidRPr="00AA4E9A">
        <w:rPr>
          <w:noProof/>
        </w:rPr>
        <w:drawing>
          <wp:inline distT="0" distB="0" distL="0" distR="0">
            <wp:extent cx="4933245" cy="2774950"/>
            <wp:effectExtent l="0" t="0" r="1270" b="6350"/>
            <wp:docPr id="72" name="图片 72" descr="C:\Users\huang\Downloads\Capture\2019-01-01_1842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9-01-01_184223.png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940" cy="2788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lastRenderedPageBreak/>
        <w:t>front</w:t>
      </w:r>
      <w:r w:rsidRPr="00995B92">
        <w:t>前台注册页面对接短信验证码接口</w:t>
      </w:r>
    </w:p>
    <w:p w:rsidR="00995B92" w:rsidRDefault="00995B92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把阿里云大于短信验证码sdk文件a</w:t>
      </w:r>
      <w:r>
        <w:t>lidayu.py</w:t>
      </w:r>
      <w:r>
        <w:rPr>
          <w:rFonts w:hint="eastAsia"/>
        </w:rPr>
        <w:t>拷贝到utils文件夹中</w:t>
      </w:r>
    </w:p>
    <w:p w:rsidR="00D624C9" w:rsidRDefault="00D624C9" w:rsidP="00D624C9">
      <w:r w:rsidRPr="00D624C9">
        <w:rPr>
          <w:noProof/>
        </w:rPr>
        <w:drawing>
          <wp:inline distT="0" distB="0" distL="0" distR="0">
            <wp:extent cx="2647950" cy="1473200"/>
            <wp:effectExtent l="0" t="0" r="0" b="0"/>
            <wp:docPr id="46" name="图片 46" descr="C:\Users\huang\Downloads\Capture\2019-01-02_155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2_155912.png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4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24C9" w:rsidRPr="00D624C9" w:rsidRDefault="00D624C9" w:rsidP="00D624C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知了课堂-阿里大于短信验证码sdk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hashlib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im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ging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quests   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pip install requests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API(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bjec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_KEY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APP_KEY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_SECRET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APP_SECRET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SIGN_NAME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SIGN_NAME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TEMPLATE_CODE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TEMPLATE_CODE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=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Non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url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ttps://eco.taobao.com/router/rest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eaders = {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tent-typ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pplication/x-www-form-urlencoded;charset=UTF-8'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Cache-Control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no-cache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Connection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Keep-Alive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init_app(app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it_app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onfig = app.config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key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P_KEY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ecret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P_SECRET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ign_name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SIGN_NAME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 = {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free_sign_nam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SIGN_NAME_FIELD]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template_cod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TEMPLATE_CODE_FIELD]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xtend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typ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normal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metho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alibaba.aliqin.fc.sms.num.send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app_key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key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format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json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v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2.0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partner_i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ign_metho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md5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xcept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 xml:space="preserve">Exception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logging.error(e.arg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ValueErro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填写正确的阿里大鱼配置！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nd_sm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params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mestamp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(time() 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param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param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c_num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telephon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ewparams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join(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"%s%s"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 (k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)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or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k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orted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.items())]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ewparams =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secret + newparams +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ecre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ign = hashlib.md5(newparams.encode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tf-8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.hexdigest().upper(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sign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p = requests.post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url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ram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header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eader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ata = resp.json(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 = data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baba_aliqin_fc_sms_num_send_respons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ult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xcep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='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阿里大于错误信息：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a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='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return False</w:t>
      </w:r>
    </w:p>
    <w:p w:rsidR="00995B92" w:rsidRDefault="00D624C9" w:rsidP="00995B92">
      <w:r>
        <w:rPr>
          <w:rFonts w:hint="eastAsia"/>
        </w:rPr>
        <w:t>要安装</w:t>
      </w:r>
      <w:r>
        <w:t>requests</w:t>
      </w:r>
      <w:r>
        <w:rPr>
          <w:rFonts w:hint="eastAsia"/>
        </w:rPr>
        <w:t>包：</w:t>
      </w:r>
    </w:p>
    <w:p w:rsidR="00D624C9" w:rsidRDefault="00D624C9" w:rsidP="00995B92">
      <w:r>
        <w:t>&gt;pip install requests</w:t>
      </w:r>
    </w:p>
    <w:p w:rsidR="00D504C8" w:rsidRDefault="00D504C8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exts.</w:t>
      </w:r>
      <w:r>
        <w:t>py</w:t>
      </w:r>
      <w:r>
        <w:rPr>
          <w:rFonts w:hint="eastAsia"/>
        </w:rPr>
        <w:t>文件中创建一个阿里大于API对象</w:t>
      </w:r>
    </w:p>
    <w:p w:rsidR="00D504C8" w:rsidRPr="00D504C8" w:rsidRDefault="00D504C8" w:rsidP="00D504C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_sqlalchemy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QLAlchemy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_mail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il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alidayu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API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"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防止循环利用的exts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"""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b = SQLAlchemy()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sqlalchemy数据库对象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mail = Mail() 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mail对象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idayu = AlidayuAPI() 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阿里大于api对象</w:t>
      </w:r>
    </w:p>
    <w:p w:rsidR="00D504C8" w:rsidRDefault="00D504C8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app</w:t>
      </w:r>
      <w:r>
        <w:t>.py</w:t>
      </w:r>
      <w:r>
        <w:rPr>
          <w:rFonts w:hint="eastAsia"/>
        </w:rPr>
        <w:t>文件中初始化阿里大于api对象</w:t>
      </w:r>
    </w:p>
    <w:p w:rsidR="00D504C8" w:rsidRDefault="00D504C8" w:rsidP="00D504C8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alidayu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mail.init_app(app)</w:t>
      </w:r>
      <w:r>
        <w:rPr>
          <w:rFonts w:hint="eastAsia"/>
          <w:color w:val="A9B7C6"/>
          <w:sz w:val="16"/>
          <w:szCs w:val="16"/>
        </w:rPr>
        <w:br/>
        <w:t xml:space="preserve">    alidayu.init_app(app)  </w:t>
      </w:r>
      <w:r>
        <w:rPr>
          <w:rFonts w:hint="eastAsia"/>
          <w:color w:val="808080"/>
          <w:sz w:val="16"/>
          <w:szCs w:val="16"/>
        </w:rPr>
        <w:t># 初始化阿里大于api对象</w:t>
      </w:r>
    </w:p>
    <w:p w:rsidR="00D504C8" w:rsidRDefault="00D504C8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config.py文件中配置阿里大于短信发送的配置参数</w:t>
      </w:r>
    </w:p>
    <w:p w:rsidR="00D504C8" w:rsidRDefault="00D504C8" w:rsidP="00D504C8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阿里大于短信验证码相关配置参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APP_KEY = </w:t>
      </w:r>
      <w:r>
        <w:rPr>
          <w:rFonts w:hint="eastAsia"/>
          <w:color w:val="6A8759"/>
          <w:sz w:val="16"/>
          <w:szCs w:val="16"/>
        </w:rPr>
        <w:t>'23709557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APP_SECRET = </w:t>
      </w:r>
      <w:r>
        <w:rPr>
          <w:rFonts w:hint="eastAsia"/>
          <w:color w:val="6A8759"/>
          <w:sz w:val="16"/>
          <w:szCs w:val="16"/>
        </w:rPr>
        <w:t>'d9e430e0a96e21c92adacb522a905c4b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SIGN_NAME = </w:t>
      </w:r>
      <w:r>
        <w:rPr>
          <w:rFonts w:hint="eastAsia"/>
          <w:color w:val="6A8759"/>
          <w:sz w:val="16"/>
          <w:szCs w:val="16"/>
        </w:rPr>
        <w:t>'小饭桌应用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TEMPLATE_CODE = </w:t>
      </w:r>
      <w:r>
        <w:rPr>
          <w:rFonts w:hint="eastAsia"/>
          <w:color w:val="6A8759"/>
          <w:sz w:val="16"/>
          <w:szCs w:val="16"/>
        </w:rPr>
        <w:t>'SMS_68465012'</w:t>
      </w:r>
    </w:p>
    <w:p w:rsidR="000848DC" w:rsidRDefault="00D504C8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公共</w:t>
      </w:r>
      <w:r w:rsidR="000848DC">
        <w:rPr>
          <w:rFonts w:hint="eastAsia"/>
        </w:rPr>
        <w:t>视图文件a</w:t>
      </w:r>
      <w:r w:rsidR="000848DC">
        <w:t>pps/common/views.py</w:t>
      </w:r>
      <w:r w:rsidR="000848DC">
        <w:rPr>
          <w:rFonts w:hint="eastAsia"/>
        </w:rPr>
        <w:t>中定义短信验证码发送视图函数</w:t>
      </w:r>
    </w:p>
    <w:p w:rsidR="00BF496F" w:rsidRDefault="000848DC" w:rsidP="00BF496F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lidayu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.captcha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aptch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ommo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ommon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短信验证码发送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sms_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ms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?telephone=xxx  ===&gt;   /common/sms_capcha/xxx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telephone = request.args.get(</w:t>
      </w:r>
      <w:r>
        <w:rPr>
          <w:rFonts w:hint="eastAsia"/>
          <w:color w:val="6A8759"/>
          <w:sz w:val="16"/>
          <w:szCs w:val="16"/>
        </w:rPr>
        <w:t>'telephon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telephone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传入手机号码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captcha = Captcha.gene_text(</w:t>
      </w:r>
      <w:r>
        <w:rPr>
          <w:rFonts w:hint="eastAsia"/>
          <w:color w:val="AA4926"/>
          <w:sz w:val="16"/>
          <w:szCs w:val="16"/>
        </w:rPr>
        <w:t>numb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 xml:space="preserve">)   </w:t>
      </w:r>
      <w:r>
        <w:rPr>
          <w:rFonts w:hint="eastAsia"/>
          <w:color w:val="808080"/>
          <w:sz w:val="16"/>
          <w:szCs w:val="16"/>
        </w:rPr>
        <w:t># 生成6位的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alidayu.send_sms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captcha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 w:rsidR="00BF496F">
        <w:rPr>
          <w:rFonts w:hint="eastAsia"/>
          <w:color w:val="808080"/>
          <w:sz w:val="16"/>
          <w:szCs w:val="16"/>
        </w:rPr>
        <w:t># return restful.params_error(message='短信验证码发送失败！')</w:t>
      </w:r>
      <w:r w:rsidR="00BF496F">
        <w:rPr>
          <w:rFonts w:hint="eastAsia"/>
          <w:color w:val="808080"/>
          <w:sz w:val="16"/>
          <w:szCs w:val="16"/>
        </w:rPr>
        <w:br/>
      </w:r>
      <w:r w:rsidR="00125755">
        <w:rPr>
          <w:color w:val="CC7832"/>
          <w:sz w:val="16"/>
          <w:szCs w:val="16"/>
        </w:rPr>
        <w:t xml:space="preserve">        </w:t>
      </w:r>
      <w:r w:rsidR="00BF496F">
        <w:rPr>
          <w:rFonts w:hint="eastAsia"/>
          <w:color w:val="CC7832"/>
          <w:sz w:val="16"/>
          <w:szCs w:val="16"/>
        </w:rPr>
        <w:t xml:space="preserve">return </w:t>
      </w:r>
      <w:r w:rsidR="00BF496F">
        <w:rPr>
          <w:rFonts w:hint="eastAsia"/>
          <w:color w:val="A9B7C6"/>
          <w:sz w:val="16"/>
          <w:szCs w:val="16"/>
        </w:rPr>
        <w:t xml:space="preserve">restful.success()   </w:t>
      </w:r>
      <w:r w:rsidR="00BF496F">
        <w:rPr>
          <w:rFonts w:hint="eastAsia"/>
          <w:color w:val="808080"/>
          <w:sz w:val="16"/>
          <w:szCs w:val="16"/>
        </w:rPr>
        <w:t># 为了方便开发，假设短信发送成功</w:t>
      </w:r>
    </w:p>
    <w:p w:rsidR="000848DC" w:rsidRDefault="000848DC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lastRenderedPageBreak/>
        <w:t>在前台注册模板文件f</w:t>
      </w:r>
      <w:r>
        <w:t>ront_signup.html</w:t>
      </w:r>
      <w:r>
        <w:rPr>
          <w:rFonts w:hint="eastAsia"/>
        </w:rPr>
        <w:t>中，给发送验证码按钮添加一个id，并把需要用到的文件加载进来</w:t>
      </w:r>
    </w:p>
    <w:p w:rsidR="000848DC" w:rsidRDefault="000848DC" w:rsidP="000848DC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</w:t>
      </w:r>
      <w:r>
        <w:rPr>
          <w:color w:val="E8BF6A"/>
          <w:sz w:val="16"/>
          <w:szCs w:val="16"/>
        </w:rPr>
        <w:t xml:space="preserve"> …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min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zlalert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</w:t>
      </w:r>
      <w:r w:rsidR="002B3C21">
        <w:rPr>
          <w:rFonts w:hint="eastAsia"/>
          <w:color w:val="E8BF6A"/>
          <w:sz w:val="16"/>
          <w:szCs w:val="16"/>
        </w:rPr>
        <w:t xml:space="preserve">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2B3C21" w:rsidRDefault="002B3C21" w:rsidP="002B3C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outer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telephon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手机号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 w:rsidRPr="001E4200">
        <w:rPr>
          <w:rFonts w:hint="eastAsia"/>
          <w:b/>
          <w:color w:val="FF0000"/>
          <w:sz w:val="16"/>
          <w:szCs w:val="16"/>
        </w:rPr>
        <w:t>id="sms-captcha-btn"</w:t>
      </w:r>
      <w:r>
        <w:rPr>
          <w:rFonts w:hint="eastAsia"/>
          <w:color w:val="A5C261"/>
          <w:sz w:val="16"/>
          <w:szCs w:val="16"/>
        </w:rPr>
        <w:t xml:space="preserve">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送验证码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</w:p>
    <w:p w:rsidR="000848DC" w:rsidRPr="002B3C21" w:rsidRDefault="000848DC" w:rsidP="000848DC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15AC2" w:rsidRDefault="00D15AC2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前台的前端文件s</w:t>
      </w:r>
      <w:r>
        <w:t>tatic/front/js/front_signup.js</w:t>
      </w:r>
      <w:r>
        <w:rPr>
          <w:rFonts w:hint="eastAsia"/>
        </w:rPr>
        <w:t>中实现短信发送验证码功能</w:t>
      </w:r>
    </w:p>
    <w:p w:rsidR="00125755" w:rsidRDefault="00125755" w:rsidP="0012575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短信验证码点击发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sms-captcha-btn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telephon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telephone']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(</w:t>
      </w:r>
      <w:r>
        <w:rPr>
          <w:rFonts w:hint="eastAsia"/>
          <w:color w:val="6A8759"/>
          <w:sz w:val="16"/>
          <w:szCs w:val="16"/>
        </w:rPr>
        <w:t>/^1[345879]\d{9}$/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test</w:t>
      </w:r>
      <w:r>
        <w:rPr>
          <w:rFonts w:hint="eastAsia"/>
          <w:color w:val="A9B7C6"/>
          <w:sz w:val="16"/>
          <w:szCs w:val="16"/>
        </w:rPr>
        <w:t>(telephone))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请输入正确的手机号码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>retur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zlajax.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 xml:space="preserve">'/common/sms_captcha?telephone=' </w:t>
      </w:r>
      <w:r>
        <w:rPr>
          <w:rFonts w:hint="eastAsia"/>
          <w:color w:val="A9B7C6"/>
          <w:sz w:val="16"/>
          <w:szCs w:val="16"/>
        </w:rPr>
        <w:t>+ telephone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短信验证码发送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disabl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disable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timeCount =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CC7832"/>
          <w:sz w:val="16"/>
          <w:szCs w:val="16"/>
        </w:rPr>
        <w:t xml:space="preserve">;   </w:t>
      </w:r>
      <w:r>
        <w:rPr>
          <w:rFonts w:hint="eastAsia"/>
          <w:color w:val="808080"/>
          <w:sz w:val="16"/>
          <w:szCs w:val="16"/>
        </w:rPr>
        <w:t>// 验证码有效期60秒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 xml:space="preserve">                    </w:t>
      </w:r>
      <w:r>
        <w:rPr>
          <w:rFonts w:hint="eastAsia"/>
          <w:color w:val="FFC66D"/>
          <w:sz w:val="16"/>
          <w:szCs w:val="16"/>
        </w:rPr>
        <w:t>setInter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                timeCount--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text</w:t>
      </w:r>
      <w:r>
        <w:rPr>
          <w:rFonts w:hint="eastAsia"/>
          <w:color w:val="A9B7C6"/>
          <w:sz w:val="16"/>
          <w:szCs w:val="16"/>
        </w:rPr>
        <w:t>(timeCount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t>front</w:t>
      </w:r>
      <w:r w:rsidRPr="00995B92">
        <w:t>前台短信验证码接口加密</w:t>
      </w:r>
      <w:r w:rsidRPr="00995B92">
        <w:t>&amp;js</w:t>
      </w:r>
      <w:r w:rsidRPr="00995B92">
        <w:t>代码压缩加密和混淆</w:t>
      </w:r>
    </w:p>
    <w:p w:rsidR="00006C0D" w:rsidRDefault="00006C0D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app</w:t>
      </w:r>
      <w:r>
        <w:t>s/forms.py</w:t>
      </w:r>
      <w:r>
        <w:rPr>
          <w:rFonts w:hint="eastAsia"/>
        </w:rPr>
        <w:t>的父类中添加一个验证的函数</w:t>
      </w:r>
    </w:p>
    <w:p w:rsidR="00006C0D" w:rsidRDefault="00006C0D" w:rsidP="00006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基础的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BaseForm(Form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_err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messag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rrors.popitem()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 xml:space="preserve">]  </w:t>
      </w:r>
      <w:r>
        <w:rPr>
          <w:rFonts w:hint="eastAsia"/>
          <w:color w:val="808080"/>
          <w:sz w:val="16"/>
          <w:szCs w:val="16"/>
        </w:rPr>
        <w:t># 需要返回什么信息视具体情况而定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8888C6"/>
          <w:sz w:val="16"/>
          <w:szCs w:val="16"/>
        </w:rPr>
        <w:t>super</w:t>
      </w:r>
      <w:r>
        <w:rPr>
          <w:rFonts w:hint="eastAsia"/>
          <w:color w:val="A9B7C6"/>
          <w:sz w:val="16"/>
          <w:szCs w:val="16"/>
        </w:rPr>
        <w:t>(Base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.validate()</w:t>
      </w:r>
    </w:p>
    <w:p w:rsidR="00061F3C" w:rsidRDefault="001F1988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公共app</w:t>
      </w:r>
      <w:r>
        <w:t>s/common/</w:t>
      </w:r>
      <w:r w:rsidR="00061F3C">
        <w:t>forms.py</w:t>
      </w:r>
      <w:r w:rsidR="00061F3C">
        <w:rPr>
          <w:rFonts w:hint="eastAsia"/>
        </w:rPr>
        <w:t>中定义短信验证码验证表单类</w:t>
      </w:r>
    </w:p>
    <w:p w:rsidR="009E4577" w:rsidRPr="009E4577" w:rsidRDefault="00061F3C" w:rsidP="009E4577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tringFiel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gex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aseForm  </w:t>
      </w:r>
      <w:r>
        <w:rPr>
          <w:rFonts w:hint="eastAsia"/>
          <w:color w:val="808080"/>
          <w:sz w:val="16"/>
          <w:szCs w:val="16"/>
        </w:rPr>
        <w:t># 导入和继承基础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hashli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前台表单验证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短信验证码验证表单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SMSCaptchaForm(BaseForm):</w:t>
      </w:r>
      <w:r>
        <w:rPr>
          <w:rFonts w:hint="eastAsia"/>
          <w:color w:val="A9B7C6"/>
          <w:sz w:val="16"/>
          <w:szCs w:val="16"/>
        </w:rPr>
        <w:br/>
        <w:t xml:space="preserve">    salt = </w:t>
      </w:r>
      <w:r>
        <w:rPr>
          <w:rFonts w:hint="eastAsia"/>
          <w:color w:val="6A8759"/>
          <w:sz w:val="16"/>
          <w:szCs w:val="16"/>
        </w:rPr>
        <w:t xml:space="preserve">'hihasiyfbfwe&amp;($^*&amp;hunggfaM'  </w:t>
      </w:r>
      <w:r>
        <w:rPr>
          <w:rFonts w:hint="eastAsia"/>
          <w:color w:val="808080"/>
          <w:sz w:val="16"/>
          <w:szCs w:val="16"/>
        </w:rPr>
        <w:t># 加盐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telephone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regexp(</w:t>
      </w:r>
      <w:r>
        <w:rPr>
          <w:rFonts w:hint="eastAsia"/>
          <w:color w:val="6A8759"/>
          <w:sz w:val="16"/>
          <w:szCs w:val="16"/>
        </w:rPr>
        <w:t>r'1[345789]\d{9}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timestamp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regexp(</w:t>
      </w:r>
      <w:r>
        <w:rPr>
          <w:rFonts w:hint="eastAsia"/>
          <w:color w:val="6A8759"/>
          <w:sz w:val="16"/>
          <w:szCs w:val="16"/>
        </w:rPr>
        <w:t>r'\d{13}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sign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InputRequired()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result = </w:t>
      </w:r>
      <w:r>
        <w:rPr>
          <w:rFonts w:hint="eastAsia"/>
          <w:color w:val="8888C6"/>
          <w:sz w:val="16"/>
          <w:szCs w:val="16"/>
        </w:rPr>
        <w:t>super</w:t>
      </w:r>
      <w:r>
        <w:rPr>
          <w:rFonts w:hint="eastAsia"/>
          <w:color w:val="A9B7C6"/>
          <w:sz w:val="16"/>
          <w:szCs w:val="16"/>
        </w:rPr>
        <w:t>(SMSCaptcha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.validate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result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return Fals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telephon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telephone.data</w:t>
      </w:r>
      <w:r>
        <w:rPr>
          <w:rFonts w:hint="eastAsia"/>
          <w:color w:val="A9B7C6"/>
          <w:sz w:val="16"/>
          <w:szCs w:val="16"/>
        </w:rPr>
        <w:br/>
        <w:t xml:space="preserve">        timestamp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timestamp.data</w:t>
      </w:r>
      <w:r>
        <w:rPr>
          <w:rFonts w:hint="eastAsia"/>
          <w:color w:val="A9B7C6"/>
          <w:sz w:val="16"/>
          <w:szCs w:val="16"/>
        </w:rPr>
        <w:br/>
        <w:t xml:space="preserve">        sign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sign.data</w:t>
      </w:r>
      <w:r>
        <w:rPr>
          <w:rFonts w:hint="eastAsia"/>
          <w:color w:val="A9B7C6"/>
          <w:sz w:val="16"/>
          <w:szCs w:val="16"/>
        </w:rPr>
        <w:br/>
      </w:r>
      <w:r w:rsidR="009E4577">
        <w:rPr>
          <w:color w:val="A9B7C6"/>
          <w:sz w:val="16"/>
          <w:szCs w:val="16"/>
        </w:rPr>
        <w:t xml:space="preserve">        </w:t>
      </w:r>
      <w:r w:rsidR="009E4577" w:rsidRPr="009E4577">
        <w:rPr>
          <w:rFonts w:hint="eastAsia"/>
          <w:color w:val="8888C6"/>
          <w:sz w:val="16"/>
          <w:szCs w:val="16"/>
        </w:rPr>
        <w:t>print</w:t>
      </w:r>
      <w:r w:rsidR="009E4577" w:rsidRPr="009E4577">
        <w:rPr>
          <w:rFonts w:hint="eastAsia"/>
          <w:color w:val="A9B7C6"/>
          <w:sz w:val="16"/>
          <w:szCs w:val="16"/>
        </w:rPr>
        <w:t>(</w:t>
      </w:r>
      <w:r w:rsidR="009E4577" w:rsidRPr="009E4577">
        <w:rPr>
          <w:rFonts w:hint="eastAsia"/>
          <w:color w:val="6A8759"/>
          <w:sz w:val="16"/>
          <w:szCs w:val="16"/>
        </w:rPr>
        <w:t>'客户端提交的sign: '</w:t>
      </w:r>
      <w:r w:rsidR="009E4577" w:rsidRPr="009E4577">
        <w:rPr>
          <w:rFonts w:hint="eastAsia"/>
          <w:color w:val="CC7832"/>
          <w:sz w:val="16"/>
          <w:szCs w:val="16"/>
        </w:rPr>
        <w:t xml:space="preserve">, </w:t>
      </w:r>
      <w:r w:rsidR="009E4577" w:rsidRPr="009E4577">
        <w:rPr>
          <w:rFonts w:hint="eastAsia"/>
          <w:color w:val="A9B7C6"/>
          <w:sz w:val="16"/>
          <w:szCs w:val="16"/>
        </w:rPr>
        <w:t>sign)</w:t>
      </w:r>
    </w:p>
    <w:p w:rsidR="00061779" w:rsidRDefault="00061F3C" w:rsidP="009E457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    </w:t>
      </w:r>
      <w:r>
        <w:rPr>
          <w:rFonts w:hint="eastAsia"/>
          <w:color w:val="808080"/>
          <w:sz w:val="16"/>
          <w:szCs w:val="16"/>
        </w:rPr>
        <w:t># md5(timestamp+telephone+salt)  加密</w:t>
      </w:r>
      <w:r>
        <w:rPr>
          <w:rFonts w:hint="eastAsia"/>
          <w:color w:val="808080"/>
          <w:sz w:val="16"/>
          <w:szCs w:val="16"/>
        </w:rPr>
        <w:br/>
        <w:t xml:space="preserve">        # md5函数必须传递一个bytes类型的字符串进去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sign2 = hashlib.md5(</w:t>
      </w:r>
      <w:r w:rsidR="0006115D">
        <w:rPr>
          <w:rFonts w:hint="eastAsia"/>
          <w:color w:val="A9B7C6"/>
          <w:sz w:val="16"/>
          <w:szCs w:val="16"/>
        </w:rPr>
        <w:t>（</w:t>
      </w:r>
      <w:r>
        <w:rPr>
          <w:rFonts w:hint="eastAsia"/>
          <w:color w:val="A9B7C6"/>
          <w:sz w:val="16"/>
          <w:szCs w:val="16"/>
        </w:rPr>
        <w:t xml:space="preserve">timestamp + telephone +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salt).encode(</w:t>
      </w:r>
      <w:r>
        <w:rPr>
          <w:rFonts w:hint="eastAsia"/>
          <w:color w:val="6A8759"/>
          <w:sz w:val="16"/>
          <w:szCs w:val="16"/>
        </w:rPr>
        <w:t>'utf-8'</w:t>
      </w:r>
      <w:r>
        <w:rPr>
          <w:rFonts w:hint="eastAsia"/>
          <w:color w:val="A9B7C6"/>
          <w:sz w:val="16"/>
          <w:szCs w:val="16"/>
        </w:rPr>
        <w:t>)</w:t>
      </w:r>
      <w:r w:rsidR="0006115D">
        <w:rPr>
          <w:rFonts w:hint="eastAsia"/>
          <w:color w:val="A9B7C6"/>
          <w:sz w:val="16"/>
          <w:szCs w:val="16"/>
        </w:rPr>
        <w:t>）</w:t>
      </w:r>
      <w:r w:rsidR="00D42B17" w:rsidRPr="00D42B17">
        <w:rPr>
          <w:rFonts w:hint="eastAsia"/>
          <w:color w:val="A9B7C6"/>
          <w:sz w:val="16"/>
          <w:szCs w:val="16"/>
        </w:rPr>
        <w:t xml:space="preserve"> .hexdigest()</w:t>
      </w:r>
    </w:p>
    <w:p w:rsidR="009E4577" w:rsidRDefault="00061779" w:rsidP="00061779">
      <w:pPr>
        <w:pStyle w:val="HTML"/>
        <w:shd w:val="clear" w:color="auto" w:fill="2B2B2B"/>
        <w:ind w:firstLine="320"/>
        <w:rPr>
          <w:color w:val="808080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#</w:t>
      </w:r>
      <w:r>
        <w:rPr>
          <w:color w:val="A9B7C6"/>
          <w:sz w:val="16"/>
          <w:szCs w:val="16"/>
        </w:rPr>
        <w:t xml:space="preserve"> </w:t>
      </w:r>
      <w:r w:rsidRPr="00061779">
        <w:rPr>
          <w:rFonts w:hint="eastAsia"/>
          <w:color w:val="808080"/>
          <w:sz w:val="16"/>
          <w:szCs w:val="16"/>
        </w:rPr>
        <w:t>hexdigest函数返回摘要，作为十六进制数据字符串值</w:t>
      </w:r>
    </w:p>
    <w:p w:rsidR="00061F3C" w:rsidRDefault="009E4577" w:rsidP="009E4577">
      <w:pPr>
        <w:pStyle w:val="HTML"/>
        <w:shd w:val="clear" w:color="auto" w:fill="2B2B2B"/>
        <w:tabs>
          <w:tab w:val="clear" w:pos="916"/>
          <w:tab w:val="left" w:pos="600"/>
        </w:tabs>
        <w:ind w:firstLine="320"/>
        <w:rPr>
          <w:color w:val="A9B7C6"/>
          <w:sz w:val="16"/>
          <w:szCs w:val="16"/>
        </w:rPr>
      </w:pPr>
      <w:r>
        <w:rPr>
          <w:color w:val="808080"/>
          <w:sz w:val="16"/>
          <w:szCs w:val="16"/>
        </w:rPr>
        <w:tab/>
      </w:r>
      <w:r w:rsidRPr="009E4577">
        <w:rPr>
          <w:rFonts w:hint="eastAsia"/>
          <w:color w:val="8888C6"/>
          <w:sz w:val="16"/>
          <w:szCs w:val="16"/>
        </w:rPr>
        <w:t>print</w:t>
      </w:r>
      <w:r w:rsidRPr="009E4577">
        <w:rPr>
          <w:rFonts w:hint="eastAsia"/>
          <w:color w:val="A9B7C6"/>
          <w:sz w:val="16"/>
          <w:szCs w:val="16"/>
        </w:rPr>
        <w:t>(</w:t>
      </w:r>
      <w:r w:rsidRPr="009E4577">
        <w:rPr>
          <w:rFonts w:hint="eastAsia"/>
          <w:color w:val="6A8759"/>
          <w:sz w:val="16"/>
          <w:szCs w:val="16"/>
        </w:rPr>
        <w:t>'服务器生成的sign: '</w:t>
      </w:r>
      <w:r w:rsidRPr="009E4577">
        <w:rPr>
          <w:rFonts w:hint="eastAsia"/>
          <w:color w:val="CC7832"/>
          <w:sz w:val="16"/>
          <w:szCs w:val="16"/>
        </w:rPr>
        <w:t xml:space="preserve">, </w:t>
      </w:r>
      <w:r w:rsidRPr="009E4577">
        <w:rPr>
          <w:rFonts w:hint="eastAsia"/>
          <w:color w:val="A9B7C6"/>
          <w:sz w:val="16"/>
          <w:szCs w:val="16"/>
        </w:rPr>
        <w:t>sign2)</w:t>
      </w:r>
      <w:r w:rsidR="00061F3C">
        <w:rPr>
          <w:rFonts w:hint="eastAsia"/>
          <w:color w:val="A9B7C6"/>
          <w:sz w:val="16"/>
          <w:szCs w:val="16"/>
        </w:rPr>
        <w:br/>
        <w:t xml:space="preserve">        </w:t>
      </w:r>
      <w:r w:rsidR="00061F3C">
        <w:rPr>
          <w:rFonts w:hint="eastAsia"/>
          <w:color w:val="CC7832"/>
          <w:sz w:val="16"/>
          <w:szCs w:val="16"/>
        </w:rPr>
        <w:t xml:space="preserve">if </w:t>
      </w:r>
      <w:r w:rsidR="00061F3C">
        <w:rPr>
          <w:rFonts w:hint="eastAsia"/>
          <w:color w:val="A9B7C6"/>
          <w:sz w:val="16"/>
          <w:szCs w:val="16"/>
        </w:rPr>
        <w:t>sign == sign2:</w:t>
      </w:r>
      <w:r w:rsidR="00061F3C">
        <w:rPr>
          <w:rFonts w:hint="eastAsia"/>
          <w:color w:val="A9B7C6"/>
          <w:sz w:val="16"/>
          <w:szCs w:val="16"/>
        </w:rPr>
        <w:br/>
        <w:t xml:space="preserve">            </w:t>
      </w:r>
      <w:r w:rsidR="00061F3C">
        <w:rPr>
          <w:rFonts w:hint="eastAsia"/>
          <w:color w:val="CC7832"/>
          <w:sz w:val="16"/>
          <w:szCs w:val="16"/>
        </w:rPr>
        <w:t>return True</w:t>
      </w:r>
      <w:r w:rsidR="00061F3C">
        <w:rPr>
          <w:rFonts w:hint="eastAsia"/>
          <w:color w:val="CC7832"/>
          <w:sz w:val="16"/>
          <w:szCs w:val="16"/>
        </w:rPr>
        <w:br/>
        <w:t xml:space="preserve">        else</w:t>
      </w:r>
      <w:r w:rsidR="00061F3C">
        <w:rPr>
          <w:rFonts w:hint="eastAsia"/>
          <w:color w:val="A9B7C6"/>
          <w:sz w:val="16"/>
          <w:szCs w:val="16"/>
        </w:rPr>
        <w:t>:</w:t>
      </w:r>
      <w:r w:rsidR="00061F3C">
        <w:rPr>
          <w:rFonts w:hint="eastAsia"/>
          <w:color w:val="A9B7C6"/>
          <w:sz w:val="16"/>
          <w:szCs w:val="16"/>
        </w:rPr>
        <w:br/>
        <w:t xml:space="preserve">            </w:t>
      </w:r>
      <w:r w:rsidR="00061F3C">
        <w:rPr>
          <w:rFonts w:hint="eastAsia"/>
          <w:color w:val="CC7832"/>
          <w:sz w:val="16"/>
          <w:szCs w:val="16"/>
        </w:rPr>
        <w:t>return False</w:t>
      </w:r>
    </w:p>
    <w:p w:rsidR="00061F3C" w:rsidRDefault="00061F3C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公共视图文件a</w:t>
      </w:r>
      <w:r>
        <w:t>pps/common/views.py</w:t>
      </w:r>
      <w:r>
        <w:rPr>
          <w:rFonts w:hint="eastAsia"/>
        </w:rPr>
        <w:t>中重写短信验证码发送视图函数，把原来的注释掉</w:t>
      </w:r>
    </w:p>
    <w:p w:rsidR="00061F3C" w:rsidRDefault="00061F3C" w:rsidP="00061F3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短信验证码发送视图函数  加密功能改进版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sms_captcha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thods</w:t>
      </w:r>
      <w:r>
        <w:rPr>
          <w:rFonts w:hint="eastAsia"/>
          <w:color w:val="A9B7C6"/>
          <w:sz w:val="16"/>
          <w:szCs w:val="16"/>
        </w:rPr>
        <w:t>=[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ms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telephone</w:t>
      </w:r>
      <w:r>
        <w:rPr>
          <w:rFonts w:hint="eastAsia"/>
          <w:color w:val="808080"/>
          <w:sz w:val="16"/>
          <w:szCs w:val="16"/>
        </w:rPr>
        <w:br/>
        <w:t xml:space="preserve">    # timestamp</w:t>
      </w:r>
      <w:r>
        <w:rPr>
          <w:rFonts w:hint="eastAsia"/>
          <w:color w:val="808080"/>
          <w:sz w:val="16"/>
          <w:szCs w:val="16"/>
        </w:rPr>
        <w:br/>
        <w:t xml:space="preserve">    # md5(ts+telephone+salt)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form = SMSCaptchaForm(request.form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telephone = form.telephone.data</w:t>
      </w:r>
      <w:r>
        <w:rPr>
          <w:rFonts w:hint="eastAsia"/>
          <w:color w:val="A9B7C6"/>
          <w:sz w:val="16"/>
          <w:szCs w:val="16"/>
        </w:rPr>
        <w:br/>
        <w:t xml:space="preserve">        captcha = Captcha.gene_text(</w:t>
      </w:r>
      <w:r>
        <w:rPr>
          <w:rFonts w:hint="eastAsia"/>
          <w:color w:val="AA4926"/>
          <w:sz w:val="16"/>
          <w:szCs w:val="16"/>
        </w:rPr>
        <w:t>numb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alidayu.send_sms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captcha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return restful.params_error(message='短信验证码发送失败！'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 xml:space="preserve">restful.success()   </w:t>
      </w:r>
      <w:r>
        <w:rPr>
          <w:rFonts w:hint="eastAsia"/>
          <w:color w:val="808080"/>
          <w:sz w:val="16"/>
          <w:szCs w:val="16"/>
        </w:rPr>
        <w:t># 为了方便开发，假设短信发送成功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参数错误！'</w:t>
      </w:r>
      <w:r>
        <w:rPr>
          <w:rFonts w:hint="eastAsia"/>
          <w:color w:val="A9B7C6"/>
          <w:sz w:val="16"/>
          <w:szCs w:val="16"/>
        </w:rPr>
        <w:t>)</w:t>
      </w:r>
    </w:p>
    <w:p w:rsidR="001A41BC" w:rsidRDefault="00061F3C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加载MD5</w:t>
      </w:r>
      <w:r w:rsidR="00D42B17">
        <w:rPr>
          <w:rFonts w:hint="eastAsia"/>
        </w:rPr>
        <w:t>还有csrf</w:t>
      </w:r>
      <w:r w:rsidR="00D42B17">
        <w:t>_token()</w:t>
      </w:r>
      <w:r>
        <w:rPr>
          <w:rFonts w:hint="eastAsia"/>
        </w:rPr>
        <w:t>到</w:t>
      </w:r>
      <w:r w:rsidR="001A41BC">
        <w:rPr>
          <w:rFonts w:hint="eastAsia"/>
        </w:rPr>
        <w:t>前台注册页面模板f</w:t>
      </w:r>
      <w:r w:rsidR="001A41BC">
        <w:t>ront_signup.html</w:t>
      </w:r>
      <w:r w:rsidR="001A41BC">
        <w:rPr>
          <w:rFonts w:hint="eastAsia"/>
        </w:rPr>
        <w:t>中的head标签中</w:t>
      </w:r>
    </w:p>
    <w:p w:rsidR="001A41BC" w:rsidRDefault="001A41BC" w:rsidP="001A41BC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</w:t>
      </w:r>
      <w:r>
        <w:rPr>
          <w:color w:val="E8BF6A"/>
          <w:sz w:val="16"/>
          <w:szCs w:val="16"/>
        </w:rPr>
        <w:t>head&gt;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D42B17" w:rsidRPr="00D42B17" w:rsidRDefault="00D42B17" w:rsidP="00D42B1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160"/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42B1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meta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srf-token"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=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42B1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srf_token</w:t>
      </w:r>
      <w:r w:rsidRPr="00D42B1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42B1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</w:p>
    <w:p w:rsidR="00D42B17" w:rsidRDefault="00D42B17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s://cdn.bootcss.com/blueimp-md5/2.10.0/js/md5.min.js"</w:t>
      </w:r>
      <w:r>
        <w:rPr>
          <w:rFonts w:hint="eastAsia"/>
          <w:color w:val="E8BF6A"/>
          <w:sz w:val="16"/>
          <w:szCs w:val="16"/>
        </w:rPr>
        <w:t>&gt;&lt;/script&gt;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1A41BC" w:rsidRDefault="001A41BC" w:rsidP="001A41B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>&lt;head&gt;</w:t>
      </w:r>
    </w:p>
    <w:p w:rsidR="00D42B17" w:rsidRDefault="00D42B17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修改</w:t>
      </w:r>
      <w:r>
        <w:t>static/front/js/front_signup.js</w:t>
      </w:r>
      <w:r>
        <w:rPr>
          <w:rFonts w:hint="eastAsia"/>
        </w:rPr>
        <w:t>：</w:t>
      </w:r>
    </w:p>
    <w:p w:rsidR="009E4577" w:rsidRP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// 短信验证码点击发送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ms-captcha-btn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$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9E457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/^1[345789]\d{9}$/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elephone))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的手机号码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return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imestamp = 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new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Tim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ign = md5(timestamp + telephone +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hasiyfbfwe&amp;($^*&amp;hunggfaM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这里改成p</w:t>
      </w:r>
      <w:r w:rsidRPr="009E4577">
        <w:rPr>
          <w:rFonts w:ascii="宋体" w:eastAsia="宋体" w:hAnsi="宋体" w:cs="宋体"/>
          <w:color w:val="FF0000"/>
          <w:kern w:val="0"/>
          <w:sz w:val="16"/>
          <w:szCs w:val="16"/>
        </w:rPr>
        <w:t>ost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方法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ommon/sms_captcha/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mestamp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imestamp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sign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Success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短信验证码发送成功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d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Count 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0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;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验证码有效期60秒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r =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tInter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timeCount--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imeCount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(timeCount &lt;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moveAtt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d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earInter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imer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发送验证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995B92" w:rsidRPr="00125755" w:rsidRDefault="009E4577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lastRenderedPageBreak/>
        <w:t>启动服务，打开链接</w:t>
      </w:r>
      <w:hyperlink r:id="rId100" w:history="1">
        <w:r w:rsidRPr="005518FA">
          <w:rPr>
            <w:rStyle w:val="a4"/>
          </w:rPr>
          <w:t>http://127.0.0.1:8000/signup/</w:t>
        </w:r>
      </w:hyperlink>
      <w:r>
        <w:rPr>
          <w:rFonts w:hint="eastAsia"/>
        </w:rPr>
        <w:t>，输入手机号码，点击发送验证码</w:t>
      </w:r>
      <w:r w:rsidR="00006C0D">
        <w:rPr>
          <w:rFonts w:hint="eastAsia"/>
        </w:rPr>
        <w:t>。。。</w:t>
      </w:r>
    </w:p>
    <w:p w:rsidR="00995B92" w:rsidRDefault="009E4577" w:rsidP="00995B92">
      <w:r w:rsidRPr="009E4577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3" name="图片 63" descr="C:\Users\huang\Downloads\Capture\2019-01-02_2137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2_213708.png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4577" w:rsidRDefault="009E4577" w:rsidP="00995B92">
      <w:r w:rsidRPr="009E4577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8" name="图片 68" descr="C:\Users\huang\Downloads\Capture\2019-01-02_2148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2_214805.png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Pr="00995B92" w:rsidRDefault="009E4577" w:rsidP="00995B92">
      <w:r w:rsidRPr="009E4577">
        <w:rPr>
          <w:noProof/>
        </w:rPr>
        <w:drawing>
          <wp:inline distT="0" distB="0" distL="0" distR="0">
            <wp:extent cx="5274310" cy="1539786"/>
            <wp:effectExtent l="0" t="0" r="2540" b="3810"/>
            <wp:docPr id="69" name="图片 69" descr="C:\Users\huang\Downloads\Capture\2019-01-02_2148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2_214848.png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3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rPr>
          <w:rFonts w:hint="eastAsia"/>
        </w:rPr>
        <w:t>缓存验证码</w:t>
      </w:r>
    </w:p>
    <w:p w:rsidR="00995B92" w:rsidRDefault="009E4577" w:rsidP="00151F18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短信验证码缓存，修改</w:t>
      </w:r>
      <w:r w:rsidR="00CD0387">
        <w:rPr>
          <w:rFonts w:hint="eastAsia"/>
        </w:rPr>
        <w:t>app</w:t>
      </w:r>
      <w:r w:rsidR="00CD0387">
        <w:t>s/</w:t>
      </w:r>
      <w:r>
        <w:rPr>
          <w:rFonts w:hint="eastAsia"/>
        </w:rPr>
        <w:t>com</w:t>
      </w:r>
      <w:r>
        <w:t>mon/views.py</w:t>
      </w:r>
      <w:r>
        <w:rPr>
          <w:rFonts w:hint="eastAsia"/>
        </w:rPr>
        <w:t>视图文件</w:t>
      </w:r>
    </w:p>
    <w:p w:rsid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</w:p>
    <w:p w:rsid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9E4577" w:rsidRP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短信验证码发送视图函数  加密功能改进版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ms_captcha/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ms_captcha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telephone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imestamp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d5(ts+telephone+salt)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MSCaptchaForm(request.form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form.telephone.data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aptcha = Captcha.gene_text(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mbe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.send_sms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cache.set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将验证码缓存到memcached系统中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return restful.params_error(message='短信验证码发送失败！')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.set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这里是为了方便开发工作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stful.success(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为了方便开发，假设短信发送成功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参数错误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CD0387" w:rsidRDefault="009E4577" w:rsidP="00151F18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图形验证码缓存</w:t>
      </w:r>
    </w:p>
    <w:p w:rsidR="009E4577" w:rsidRDefault="00CD0387" w:rsidP="00CD0387">
      <w:r>
        <w:rPr>
          <w:rFonts w:hint="eastAsia"/>
        </w:rPr>
        <w:t>先将图形验证码生成视图函数从a</w:t>
      </w:r>
      <w:r>
        <w:t>pps/front/views.py</w:t>
      </w:r>
      <w:r>
        <w:rPr>
          <w:rFonts w:hint="eastAsia"/>
        </w:rPr>
        <w:t>剪切到a</w:t>
      </w:r>
      <w:r>
        <w:t>pps/common/views.py</w:t>
      </w:r>
      <w:r>
        <w:rPr>
          <w:rFonts w:hint="eastAsia"/>
        </w:rPr>
        <w:t>中，</w:t>
      </w:r>
    </w:p>
    <w:p w:rsidR="00CD0387" w:rsidRDefault="00CD0387" w:rsidP="00CD0387">
      <w:r>
        <w:rPr>
          <w:rFonts w:hint="eastAsia"/>
        </w:rPr>
        <w:t>a</w:t>
      </w:r>
      <w:r>
        <w:t>pps/common/views.py</w:t>
      </w:r>
      <w:r>
        <w:rPr>
          <w:rFonts w:hint="eastAsia"/>
        </w:rPr>
        <w:t>添加的代码，然后添加m</w:t>
      </w:r>
      <w:r>
        <w:t>emcached</w:t>
      </w:r>
      <w:r>
        <w:rPr>
          <w:rFonts w:hint="eastAsia"/>
        </w:rPr>
        <w:t>缓存：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lueprin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ke_respons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captcha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aptcha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common.form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CaptchaForm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io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ytesIO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图形验证码生成视图函数</w:t>
      </w: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aptcha/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D038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raph_captcha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x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 = Captcha.gene_graph_captcha()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ab/>
      </w:r>
      <w:r w:rsidRPr="00CD038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zlcache.set(text.lower(), text.lower())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</w:t>
      </w: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把验证码添加到memcached缓存中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out = BytesIO(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image.save(ou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ng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out.seek(</w:t>
      </w:r>
      <w:r w:rsidRPr="00CD038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sp = make_response(out.read()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sp.content_type = 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image/png'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p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CD0387" w:rsidRDefault="00CD0387" w:rsidP="00CD0387">
      <w:r>
        <w:rPr>
          <w:rFonts w:hint="eastAsia"/>
        </w:rPr>
        <w:lastRenderedPageBreak/>
        <w:t>修改t</w:t>
      </w:r>
      <w:r>
        <w:t>emplates/front/front_signup.html</w:t>
      </w:r>
      <w:r>
        <w:rPr>
          <w:rFonts w:hint="eastAsia"/>
        </w:rPr>
        <w:t>中图形验证码的视图路径：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graph_captcha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图形验证码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addon captcha-addon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mg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D038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'common.graph_captcha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span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t>front</w:t>
      </w:r>
      <w:r w:rsidRPr="00995B92">
        <w:t>前台注册功能完成</w:t>
      </w:r>
    </w:p>
    <w:p w:rsidR="0048409D" w:rsidRDefault="0048409D" w:rsidP="00151F18">
      <w:pPr>
        <w:pStyle w:val="a3"/>
        <w:numPr>
          <w:ilvl w:val="0"/>
          <w:numId w:val="30"/>
        </w:numPr>
        <w:ind w:firstLineChars="0"/>
      </w:pPr>
      <w:r w:rsidRPr="00C4248B">
        <w:rPr>
          <w:rFonts w:hint="eastAsia"/>
        </w:rPr>
        <w:t>注册功能后端逻辑代码完成</w:t>
      </w:r>
    </w:p>
    <w:p w:rsidR="0048409D" w:rsidRDefault="0048409D" w:rsidP="0048409D">
      <w:r>
        <w:rPr>
          <w:rFonts w:hint="eastAsia"/>
        </w:rPr>
        <w:t>在前台app</w:t>
      </w:r>
      <w:r>
        <w:t>s/front/forms.py</w:t>
      </w:r>
      <w:r>
        <w:rPr>
          <w:rFonts w:hint="eastAsia"/>
        </w:rPr>
        <w:t>中定义注册验证表单类：</w:t>
      </w:r>
    </w:p>
    <w:p w:rsidR="0048409D" w:rsidRPr="0048409D" w:rsidRDefault="0048409D" w:rsidP="0048409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form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seForm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Field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.validator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gexp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qualTo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(BaseForm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lephone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1[345789]\d{9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手机号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ms_captcha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\w{</w:t>
      </w:r>
      <w:r w:rsidR="004A2486">
        <w:rPr>
          <w:rFonts w:ascii="宋体" w:eastAsia="宋体" w:hAnsi="宋体" w:cs="宋体"/>
          <w:color w:val="6A8759"/>
          <w:kern w:val="0"/>
          <w:sz w:val="16"/>
          <w:szCs w:val="16"/>
        </w:rPr>
        <w:t>6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短信验证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.{2,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20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用户名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1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[0-9a-zA-Z_\.]{6,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20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2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qualTo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1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两次输入的密码不一致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graph_captcha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\w{4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短信验证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8409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idate_sms_captch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eld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ms_captcha = field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telephone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ms_captcha_mem = zlcache.get(telephone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captcha_mem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or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_mem.lower() != sms_captcha.lower(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短信验证码错误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8409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idate_graph_captch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eld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graph_captcha = field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graph_captcha_mem = zlcache.get(graph_captcha.lower()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_mem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图形验证码错误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48409D" w:rsidRPr="0048409D" w:rsidRDefault="0048409D" w:rsidP="0048409D"/>
    <w:p w:rsidR="00995B92" w:rsidRDefault="00CD0387" w:rsidP="00151F18">
      <w:pPr>
        <w:pStyle w:val="a3"/>
        <w:numPr>
          <w:ilvl w:val="0"/>
          <w:numId w:val="30"/>
        </w:numPr>
        <w:ind w:firstLineChars="0"/>
      </w:pPr>
      <w:r w:rsidRPr="00CD0387">
        <w:rPr>
          <w:rFonts w:hint="eastAsia"/>
        </w:rPr>
        <w:lastRenderedPageBreak/>
        <w:t>注册功能前端逻辑代码完成</w:t>
      </w:r>
    </w:p>
    <w:p w:rsidR="00C4248B" w:rsidRDefault="00F127DD" w:rsidP="00C4248B">
      <w:r>
        <w:rPr>
          <w:rFonts w:hint="eastAsia"/>
        </w:rPr>
        <w:t>在前台注册页面模板文件t</w:t>
      </w:r>
      <w:r>
        <w:t>empletes/front/front_signup.html</w:t>
      </w:r>
      <w:r>
        <w:rPr>
          <w:rFonts w:hint="eastAsia"/>
        </w:rPr>
        <w:t>中给立即注册按钮添加一个id：</w:t>
      </w:r>
    </w:p>
    <w:p w:rsidR="00F127DD" w:rsidRPr="00F127DD" w:rsidRDefault="00F127DD" w:rsidP="00F127D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F127D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F127D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d="submit-btn"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 </w:t>
      </w:r>
      <w:r w:rsidRPr="00F127D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F127DD" w:rsidRDefault="00F127DD" w:rsidP="00C4248B">
      <w:r>
        <w:rPr>
          <w:rFonts w:hint="eastAsia"/>
        </w:rPr>
        <w:t>在前端文件s</w:t>
      </w:r>
      <w:r>
        <w:t>tatic/front/js/front_signup.js</w:t>
      </w:r>
      <w:r>
        <w:rPr>
          <w:rFonts w:hint="eastAsia"/>
        </w:rPr>
        <w:t>中实现注册功能：</w:t>
      </w:r>
    </w:p>
    <w:p w:rsidR="00F127DD" w:rsidRPr="00F127DD" w:rsidRDefault="00D9265D" w:rsidP="00F127D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//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前台注册功能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$(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ubmit-btn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sms_captcha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use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name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1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1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2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2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graph_captcha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telephone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 = sms_captcha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1 = password1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2 = password2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 = graph_captcha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up/'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captch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sms_captcha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sernam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usename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1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1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qord2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2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raph_captch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graph_captcha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="00F127DD" w:rsidRPr="00F127D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window.</w:t>
      </w:r>
      <w:r w:rsidR="00F127DD" w:rsidRPr="00F127DD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E65E5B" w:rsidRDefault="00E65E5B" w:rsidP="00151F18">
      <w:pPr>
        <w:pStyle w:val="a3"/>
        <w:numPr>
          <w:ilvl w:val="0"/>
          <w:numId w:val="30"/>
        </w:numPr>
        <w:ind w:firstLineChars="0"/>
      </w:pPr>
      <w:r>
        <w:rPr>
          <w:rFonts w:hint="eastAsia"/>
        </w:rPr>
        <w:t>在前台视图文件a</w:t>
      </w:r>
      <w:r>
        <w:t>pps/front/views.py</w:t>
      </w:r>
      <w:r>
        <w:rPr>
          <w:rFonts w:hint="eastAsia"/>
        </w:rPr>
        <w:t>的注册</w:t>
      </w:r>
      <w:r w:rsidR="005D1C2E">
        <w:rPr>
          <w:rFonts w:hint="eastAsia"/>
        </w:rPr>
        <w:t>类</w:t>
      </w:r>
      <w:r>
        <w:rPr>
          <w:rFonts w:hint="eastAsia"/>
        </w:rPr>
        <w:t>视图中实现注册表单验证和添加新的前台用户</w:t>
      </w:r>
    </w:p>
    <w:p w:rsid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model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</w:p>
    <w:p w:rsid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E65E5B" w:rsidRP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View(views.MethodView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65E5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E65E5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up.html'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65E5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表单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ignupForm(request.form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elephone = form.telephone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sername = form.username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assword = form.password1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创建新的前台用户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 = FrontUser(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sernam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username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ssword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ssword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add(user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orm.get_error()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E65E5B" w:rsidRP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D9265D" w:rsidRDefault="00155661" w:rsidP="00151F18">
      <w:pPr>
        <w:pStyle w:val="a3"/>
        <w:numPr>
          <w:ilvl w:val="0"/>
          <w:numId w:val="30"/>
        </w:numPr>
        <w:ind w:firstLineChars="0"/>
      </w:pPr>
      <w:r>
        <w:rPr>
          <w:rFonts w:hint="eastAsia"/>
        </w:rPr>
        <w:t>在</w:t>
      </w:r>
      <w:r w:rsidR="00D9265D">
        <w:rPr>
          <w:rFonts w:hint="eastAsia"/>
        </w:rPr>
        <w:t>公共视图文件c</w:t>
      </w:r>
      <w:r w:rsidR="00D9265D">
        <w:t>ommon/views.py</w:t>
      </w:r>
      <w:r w:rsidR="00D9265D">
        <w:rPr>
          <w:rFonts w:hint="eastAsia"/>
        </w:rPr>
        <w:t>的短信验证码发送视图函数中打印出短信验证码，方便开发工作</w:t>
      </w:r>
    </w:p>
    <w:p w:rsidR="00D9265D" w:rsidRPr="00D9265D" w:rsidRDefault="00D9265D" w:rsidP="00D926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短信验证码发送视图函数  加密功能改进版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ms_captcha/'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9265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ms_captcha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telephone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imestamp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d5(ts+telephone+salt)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 xml:space="preserve">   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MSCaptchaForm(request.form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form.telephone.data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aptcha = Captcha.gene_text(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mber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9265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发送的短信验证码是：'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# 打印出短信验证码</w:t>
      </w:r>
      <w:r w:rsidRPr="00D926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.send_sms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cache.set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将验证码缓存到memcached系统中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return restful.params_error(message='短信验证码发送失败！')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.set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这里是为了方便开发工作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stful.success(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为了方便开发，假设短信发送成功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参数错误！'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C4248B" w:rsidRDefault="004A2486" w:rsidP="00151F18">
      <w:pPr>
        <w:pStyle w:val="a3"/>
        <w:numPr>
          <w:ilvl w:val="0"/>
          <w:numId w:val="30"/>
        </w:numPr>
        <w:ind w:firstLineChars="0"/>
      </w:pPr>
      <w:r>
        <w:rPr>
          <w:rFonts w:hint="eastAsia"/>
        </w:rPr>
        <w:t>启动服务，输入手机号码，获取短信验证码，然后输入用户信息，点击立即注册按钮，就会跳转到前台主页面，数据库表f</w:t>
      </w:r>
      <w:r>
        <w:t>ront_</w:t>
      </w:r>
      <w:r>
        <w:rPr>
          <w:rFonts w:hint="eastAsia"/>
        </w:rPr>
        <w:t>u</w:t>
      </w:r>
      <w:r>
        <w:t>ser</w:t>
      </w:r>
      <w:r>
        <w:rPr>
          <w:rFonts w:hint="eastAsia"/>
        </w:rPr>
        <w:t>也会保存了一个用户信息</w:t>
      </w:r>
    </w:p>
    <w:p w:rsidR="00995B92" w:rsidRDefault="004A2486" w:rsidP="00995B92">
      <w:r w:rsidRPr="004A2486">
        <w:rPr>
          <w:noProof/>
        </w:rPr>
        <w:drawing>
          <wp:inline distT="0" distB="0" distL="0" distR="0">
            <wp:extent cx="4114800" cy="2314574"/>
            <wp:effectExtent l="0" t="0" r="0" b="0"/>
            <wp:docPr id="73" name="图片 73" descr="C:\Users\huang\Downloads\Capture\2019-01-03_1133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3_113323.png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036" cy="2318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4A2486" w:rsidP="00995B92">
      <w:r w:rsidRPr="004A2486">
        <w:rPr>
          <w:noProof/>
        </w:rPr>
        <w:drawing>
          <wp:inline distT="0" distB="0" distL="0" distR="0">
            <wp:extent cx="4114800" cy="1285240"/>
            <wp:effectExtent l="0" t="0" r="0" b="0"/>
            <wp:docPr id="74" name="图片 74" descr="C:\Users\huang\Downloads\Capture\2019-01-03_1133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3_113308.png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441" cy="129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2486" w:rsidRPr="00995B92" w:rsidRDefault="004A2486" w:rsidP="00995B92">
      <w:r w:rsidRPr="004A2486">
        <w:rPr>
          <w:noProof/>
        </w:rPr>
        <w:drawing>
          <wp:inline distT="0" distB="0" distL="0" distR="0">
            <wp:extent cx="4159250" cy="1655997"/>
            <wp:effectExtent l="0" t="0" r="0" b="1905"/>
            <wp:docPr id="75" name="图片 75" descr="C:\Users\huang\Downloads\Capture\2019-01-03_1132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3_113252.png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366" cy="1673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lastRenderedPageBreak/>
        <w:t>front</w:t>
      </w:r>
      <w:r w:rsidRPr="00995B92">
        <w:t>前台注册完成跳转到上一个页面</w:t>
      </w:r>
    </w:p>
    <w:p w:rsidR="00995B92" w:rsidRDefault="00DD00FA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t</w:t>
      </w:r>
      <w:r>
        <w:t>emplate/</w:t>
      </w:r>
      <w:r>
        <w:rPr>
          <w:rFonts w:hint="eastAsia"/>
        </w:rPr>
        <w:t>fr</w:t>
      </w:r>
      <w:r>
        <w:t>ont/</w:t>
      </w:r>
      <w:r>
        <w:rPr>
          <w:rFonts w:hint="eastAsia"/>
        </w:rPr>
        <w:t>创建两个前台页面模板：</w:t>
      </w:r>
    </w:p>
    <w:p w:rsidR="00DD00FA" w:rsidRDefault="00DD00FA" w:rsidP="00DD00FA">
      <w:r w:rsidRPr="00DD00FA">
        <w:rPr>
          <w:noProof/>
        </w:rPr>
        <w:drawing>
          <wp:inline distT="0" distB="0" distL="0" distR="0">
            <wp:extent cx="2381250" cy="1416050"/>
            <wp:effectExtent l="0" t="0" r="0" b="0"/>
            <wp:docPr id="76" name="图片 76" descr="C:\Users\huang\Downloads\Capture\2019-01-03_1349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3_134916.png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41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0FA" w:rsidRDefault="00DD00FA" w:rsidP="00DD00FA">
      <w:r>
        <w:rPr>
          <w:rFonts w:hint="eastAsia"/>
        </w:rPr>
        <w:t>前台主页模板f</w:t>
      </w:r>
      <w:r>
        <w:t>ront_index.html</w:t>
      </w:r>
      <w:r w:rsidR="00031978">
        <w:rPr>
          <w:rFonts w:hint="eastAsia"/>
        </w:rPr>
        <w:t>：</w:t>
      </w:r>
    </w:p>
    <w:p w:rsidR="00DD00FA" w:rsidRPr="00DD00FA" w:rsidRDefault="00DD00FA" w:rsidP="00DD00F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前台主页面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注册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DD00FA" w:rsidRDefault="00DD00FA" w:rsidP="00DD00FA">
      <w:r>
        <w:rPr>
          <w:rFonts w:hint="eastAsia"/>
        </w:rPr>
        <w:t>前台测试模板f</w:t>
      </w:r>
      <w:r>
        <w:t>ront_test.html</w:t>
      </w:r>
      <w:r>
        <w:rPr>
          <w:rFonts w:hint="eastAsia"/>
        </w:rPr>
        <w:t>，用来测试注册完成跳转到上一个页面</w:t>
      </w:r>
      <w:r w:rsidR="00031978">
        <w:rPr>
          <w:rFonts w:hint="eastAsia"/>
        </w:rPr>
        <w:t>：</w:t>
      </w:r>
    </w:p>
    <w:p w:rsidR="00DD00FA" w:rsidRPr="00DD00FA" w:rsidRDefault="00DD00FA" w:rsidP="00DD00F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测试页面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注册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DD00FA" w:rsidRDefault="00DD00FA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ut</w:t>
      </w:r>
      <w:r>
        <w:t>ils</w:t>
      </w:r>
      <w:r>
        <w:rPr>
          <w:rFonts w:hint="eastAsia"/>
        </w:rPr>
        <w:t>文件夹中创建一个文件sa</w:t>
      </w:r>
      <w:r>
        <w:t>feutil.py</w:t>
      </w:r>
      <w:r>
        <w:rPr>
          <w:rFonts w:hint="eastAsia"/>
        </w:rPr>
        <w:t>，定义一个判断url是正确安全的方法</w:t>
      </w:r>
    </w:p>
    <w:p w:rsidR="00031978" w:rsidRDefault="00031978" w:rsidP="00031978">
      <w:r w:rsidRPr="00031978">
        <w:rPr>
          <w:noProof/>
        </w:rPr>
        <w:drawing>
          <wp:inline distT="0" distB="0" distL="0" distR="0">
            <wp:extent cx="2368550" cy="1403350"/>
            <wp:effectExtent l="0" t="0" r="0" b="6350"/>
            <wp:docPr id="77" name="图片 77" descr="C:\Users\huang\Downloads\Capture\2019-01-03_1349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3_134936.png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140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0FA" w:rsidRPr="00DD00FA" w:rsidRDefault="00DD00FA" w:rsidP="00DD00F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rllib.parse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parse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join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</w:r>
      <w:r w:rsidRPr="00DD00F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url是否正确安全</w:t>
      </w:r>
      <w:r w:rsidRPr="00DD00F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D00F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s_safe_url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arget):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f_url = urlparse(request.host_url)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st_url = urlparse(urljoin(request.host_url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arget))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est_url.scheme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ttp'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ttps'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f_url.netloc == test_url.netloc</w:t>
      </w:r>
    </w:p>
    <w:p w:rsidR="00031978" w:rsidRDefault="00031978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前台视图文件中添加主页视图和测试页视图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3197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测试页面视图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test/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3197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ront_test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test.html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031978" w:rsidRDefault="00031978" w:rsidP="00031978">
      <w:r>
        <w:rPr>
          <w:rFonts w:hint="eastAsia"/>
        </w:rPr>
        <w:t>在注册类视图中，实现跳转到之前的页面的功能：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</w:t>
      </w:r>
    </w:p>
    <w:p w:rsid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注册类视图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View(views.MethodView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3197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31978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跳转到之前的页面,如果存在的话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request.referrer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!= request.url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.is_safe_url(return_to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up.html'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3197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turn_to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turn_to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up.html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031978" w:rsidRDefault="00031978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注册页面模板中添加一个s</w:t>
      </w:r>
      <w:r>
        <w:t>pan</w:t>
      </w:r>
      <w:r>
        <w:rPr>
          <w:rFonts w:hint="eastAsia"/>
        </w:rPr>
        <w:t>标签，实现跳转页面功能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3197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3197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span style="display: none;" id="return-to-span"&gt;{{ return_to }}&lt;/span&gt;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03197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03197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ubmit-btn" </w:t>
      </w:r>
      <w:r w:rsidRPr="0003197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3197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DD00FA" w:rsidRDefault="00031978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修改</w:t>
      </w:r>
      <w:r w:rsidR="00876106">
        <w:rPr>
          <w:rFonts w:hint="eastAsia"/>
        </w:rPr>
        <w:t>前台static</w:t>
      </w:r>
      <w:r w:rsidR="00876106">
        <w:t>/js/front_signup</w:t>
      </w:r>
      <w:r w:rsidR="00876106">
        <w:rPr>
          <w:rFonts w:hint="eastAsia"/>
        </w:rPr>
        <w:t>.js文件，添加跳转到之前的页面的功能</w:t>
      </w:r>
    </w:p>
    <w:p w:rsidR="00876106" w:rsidRPr="00876106" w:rsidRDefault="00876106" w:rsidP="00876106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前台注册功能</w:t>
      </w: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876106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跳转到之前的页面</w:t>
      </w: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$(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return-to-span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876106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return_to)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876106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 return_to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876106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876106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876106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995B92" w:rsidRPr="00876106" w:rsidRDefault="00876106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测试跳转到之前的页面，启动服务</w:t>
      </w:r>
    </w:p>
    <w:p w:rsidR="00995B92" w:rsidRDefault="00876106" w:rsidP="00995B92">
      <w:r>
        <w:rPr>
          <w:rFonts w:hint="eastAsia"/>
        </w:rPr>
        <w:t>如果直接从注册页面开始，注册完成后，会跳转到主页</w:t>
      </w:r>
    </w:p>
    <w:p w:rsidR="00876106" w:rsidRDefault="00876106" w:rsidP="00995B92">
      <w:r w:rsidRPr="00876106">
        <w:rPr>
          <w:noProof/>
        </w:rPr>
        <w:drawing>
          <wp:inline distT="0" distB="0" distL="0" distR="0">
            <wp:extent cx="3930650" cy="2210990"/>
            <wp:effectExtent l="0" t="0" r="0" b="0"/>
            <wp:docPr id="78" name="图片 78" descr="C:\Users\huang\Downloads\Capture\32. front前台注册完成跳转到上一个页面\2019-01-02_1521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32. front前台注册完成跳转到上一个页面\2019-01-02_152117.png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400" cy="2213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Default="00876106" w:rsidP="00995B92">
      <w:r w:rsidRPr="00876106">
        <w:rPr>
          <w:noProof/>
        </w:rPr>
        <w:drawing>
          <wp:inline distT="0" distB="0" distL="0" distR="0">
            <wp:extent cx="3930650" cy="2210990"/>
            <wp:effectExtent l="0" t="0" r="0" b="0"/>
            <wp:docPr id="79" name="图片 79" descr="C:\Users\huang\Downloads\Capture\32. front前台注册完成跳转到上一个页面\2019-01-02_152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32. front前台注册完成跳转到上一个页面\2019-01-02_152120.png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353" cy="2213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Default="00876106" w:rsidP="00995B92">
      <w:r>
        <w:rPr>
          <w:rFonts w:hint="eastAsia"/>
        </w:rPr>
        <w:t>如果从测试页面开始，注册完成后，会跳转回测试页面</w:t>
      </w:r>
    </w:p>
    <w:p w:rsidR="00876106" w:rsidRDefault="00876106" w:rsidP="00995B92">
      <w:r w:rsidRPr="00876106">
        <w:rPr>
          <w:noProof/>
        </w:rPr>
        <w:lastRenderedPageBreak/>
        <w:drawing>
          <wp:inline distT="0" distB="0" distL="0" distR="0">
            <wp:extent cx="3928534" cy="2209800"/>
            <wp:effectExtent l="0" t="0" r="0" b="0"/>
            <wp:docPr id="80" name="图片 80" descr="C:\Users\huang\Downloads\Capture\32. front前台注册完成跳转到上一个页面\2019-01-02_1521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32. front前台注册完成跳转到上一个页面\2019-01-02_152127.png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835" cy="2211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Default="00876106" w:rsidP="00995B92">
      <w:r w:rsidRPr="00876106">
        <w:rPr>
          <w:noProof/>
        </w:rPr>
        <w:drawing>
          <wp:inline distT="0" distB="0" distL="0" distR="0">
            <wp:extent cx="3939823" cy="2216150"/>
            <wp:effectExtent l="0" t="0" r="3810" b="0"/>
            <wp:docPr id="81" name="图片 81" descr="C:\Users\huang\Downloads\Capture\32. front前台注册完成跳转到上一个页面\2019-01-02_1521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32. front前台注册完成跳转到上一个页面\2019-01-02_152148.png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611" cy="2219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Pr="00876106" w:rsidRDefault="00876106" w:rsidP="00995B92">
      <w:r w:rsidRPr="00876106">
        <w:rPr>
          <w:noProof/>
        </w:rPr>
        <w:drawing>
          <wp:inline distT="0" distB="0" distL="0" distR="0">
            <wp:extent cx="3939540" cy="2215991"/>
            <wp:effectExtent l="0" t="0" r="3810" b="0"/>
            <wp:docPr id="82" name="图片 82" descr="C:\Users\huang\Downloads\Capture\32. front前台注册完成跳转到上一个页面\2019-01-02_1521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32. front前台注册完成跳转到上一个页面\2019-01-02_152151.png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59" cy="2228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51F18">
      <w:pPr>
        <w:pStyle w:val="1"/>
        <w:numPr>
          <w:ilvl w:val="0"/>
          <w:numId w:val="1"/>
        </w:numPr>
      </w:pPr>
      <w:r w:rsidRPr="00127FFA">
        <w:t xml:space="preserve">front </w:t>
      </w:r>
      <w:r w:rsidRPr="00127FFA">
        <w:t>前台</w:t>
      </w:r>
      <w:r w:rsidR="00810241">
        <w:rPr>
          <w:rFonts w:hint="eastAsia"/>
        </w:rPr>
        <w:t>抽离代码和</w:t>
      </w:r>
      <w:r w:rsidRPr="00127FFA">
        <w:t>登</w:t>
      </w:r>
      <w:r w:rsidR="00810241">
        <w:rPr>
          <w:rFonts w:hint="eastAsia"/>
        </w:rPr>
        <w:t>录</w:t>
      </w:r>
      <w:r w:rsidRPr="00127FFA">
        <w:t>页面完成</w:t>
      </w:r>
    </w:p>
    <w:p w:rsidR="00E039EB" w:rsidRDefault="00E039EB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把原来的前台前端的样式文件s</w:t>
      </w:r>
      <w:r>
        <w:t>tatic/front/css/front_signup.css</w:t>
      </w:r>
      <w:r>
        <w:rPr>
          <w:rFonts w:hint="eastAsia"/>
        </w:rPr>
        <w:t>修改文件名为fr</w:t>
      </w:r>
      <w:r>
        <w:t>ont_signbase.css</w:t>
      </w:r>
      <w:r>
        <w:rPr>
          <w:rFonts w:hint="eastAsia"/>
        </w:rPr>
        <w:t>，变成父本的样式文，代码不变</w:t>
      </w:r>
    </w:p>
    <w:p w:rsidR="00E039EB" w:rsidRDefault="00E039EB" w:rsidP="00E039EB">
      <w:pPr>
        <w:pStyle w:val="a3"/>
        <w:ind w:left="420" w:firstLineChars="0" w:firstLine="0"/>
      </w:pPr>
      <w:r w:rsidRPr="00E039EB">
        <w:rPr>
          <w:noProof/>
        </w:rPr>
        <w:lastRenderedPageBreak/>
        <w:drawing>
          <wp:inline distT="0" distB="0" distL="0" distR="0" wp14:anchorId="010E8024" wp14:editId="2456885F">
            <wp:extent cx="2292350" cy="1397000"/>
            <wp:effectExtent l="0" t="0" r="0" b="0"/>
            <wp:docPr id="84" name="图片 84" descr="C:\Users\huang\Downloads\Capture\2019-01-03_1635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9-01-03_163527.png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350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创建登陆页面父模板</w:t>
      </w:r>
      <w:r w:rsidR="00810241">
        <w:rPr>
          <w:rFonts w:hint="eastAsia"/>
        </w:rPr>
        <w:t>temp</w:t>
      </w:r>
      <w:r w:rsidR="00810241">
        <w:t>lates/front/front_signbase.html</w:t>
      </w:r>
      <w:r>
        <w:rPr>
          <w:rFonts w:hint="eastAsia"/>
        </w:rPr>
        <w:t>，把注册页面模板的共性代码都转移到该父模板</w:t>
      </w:r>
    </w:p>
    <w:p w:rsidR="00E039EB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rom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ommon/_macros.html' </w:t>
      </w:r>
      <w:r w:rsidRPr="00810241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mpor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tatic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srf-toke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srf_token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jquery/3.1.1/jquery.min.js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http://cdn.bootcss.com/bootstrap/3.3.7/css/bootstrap.min.css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tylesheet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bootstrap/3.3.7/js/bootstrap.min.js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s://cdn.bootcss.com/blueimp-md5/2.10.0/js/md5.min.js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zlparam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zlajax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cs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min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zlalert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css/front_signbase.cs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ead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outer-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ogo-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/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</w:t>
      </w: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加载logo图标 #}</w:t>
      </w: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img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images/logo.png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a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2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age-title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2_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2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ign-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ignbox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pa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isplay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none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return-to-spa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return_to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127FFA" w:rsidRDefault="00810241" w:rsidP="00127FFA">
      <w:r w:rsidRPr="00810241">
        <w:rPr>
          <w:noProof/>
        </w:rPr>
        <w:drawing>
          <wp:inline distT="0" distB="0" distL="0" distR="0">
            <wp:extent cx="2240124" cy="1720850"/>
            <wp:effectExtent l="0" t="0" r="8255" b="0"/>
            <wp:docPr id="83" name="图片 83" descr="C:\Users\huang\Downloads\Capture\2019-01-03_1623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9-01-03_162313.png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9274" cy="177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241" w:rsidRDefault="00810241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继承登录父模板，修改前台注册页面模板f</w:t>
      </w:r>
      <w:r>
        <w:t>ront_signup.html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front/front_signbase.html'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rom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ommon/_macros.html' </w:t>
      </w:r>
      <w:r w:rsidRPr="00810241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mpor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tatic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注册页面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js/front_signup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2_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账号注册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ignbox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lephone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手机号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spa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bt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&lt;butto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ms-captcha-bt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发送验证码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spa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ms_captcha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短信验证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username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用户名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1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密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2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确认密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graph_captcha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图形验证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spa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addon captcha-addo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   &lt;img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.graph_captcha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spa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ubmit-bt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810241" w:rsidRDefault="00810241" w:rsidP="00810241">
      <w:r>
        <w:rPr>
          <w:rFonts w:hint="eastAsia"/>
        </w:rPr>
        <w:t>可以先启动服务，打开</w:t>
      </w:r>
      <w:hyperlink r:id="rId116" w:history="1">
        <w:r w:rsidR="006C52AA" w:rsidRPr="00560B00">
          <w:rPr>
            <w:rStyle w:val="a4"/>
          </w:rPr>
          <w:t>http://127.0.0.1:8000/signup/</w:t>
        </w:r>
      </w:hyperlink>
      <w:r w:rsidR="006C52AA">
        <w:t xml:space="preserve"> </w:t>
      </w:r>
      <w:r>
        <w:rPr>
          <w:rFonts w:hint="eastAsia"/>
        </w:rPr>
        <w:t>注册页面，测试是否修改正确。</w:t>
      </w:r>
    </w:p>
    <w:p w:rsidR="006C52AA" w:rsidRDefault="006C52AA" w:rsidP="00810241">
      <w:r w:rsidRPr="006C52AA">
        <w:rPr>
          <w:noProof/>
        </w:rPr>
        <w:drawing>
          <wp:inline distT="0" distB="0" distL="0" distR="0">
            <wp:extent cx="5274310" cy="2966799"/>
            <wp:effectExtent l="0" t="0" r="2540" b="5080"/>
            <wp:docPr id="85" name="图片 85" descr="C:\Users\huang\Downloads\Capture\2019-01-03_1639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9-01-03_163923.png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241" w:rsidRDefault="00810241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创建前台登录页面模板t</w:t>
      </w:r>
      <w:r>
        <w:t>emplates/front/front_signin.html</w:t>
      </w:r>
      <w:r>
        <w:rPr>
          <w:rFonts w:hint="eastAsia"/>
        </w:rPr>
        <w:t>，继承登录父模板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front/front_signbase.html'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rom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ommon/_macros.html' </w:t>
      </w:r>
      <w:r w:rsidRPr="00810241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mpor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tatic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登录页面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2_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账号登录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ignbox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lephone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手机号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密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heck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abel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heckbox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remember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valu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1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记住我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label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ubmit-bt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ign-link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没有账号？立即注册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resetpwd-link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找回密码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810241" w:rsidRDefault="00810241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在前台视图文件app</w:t>
      </w:r>
      <w:r>
        <w:t>s/front/views.py</w:t>
      </w:r>
      <w:r>
        <w:rPr>
          <w:rFonts w:hint="eastAsia"/>
        </w:rPr>
        <w:t>中添加登录类视图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登录类视图</w:t>
      </w: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View(views.MethodView):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10241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in.html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10241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.add_url_rule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up/'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10241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ignupView.as_view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up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in/'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10241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igninView.as_view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in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</w:p>
    <w:p w:rsidR="00127FFA" w:rsidRDefault="006C52AA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启动服务，打开</w:t>
      </w:r>
      <w:hyperlink r:id="rId118" w:history="1">
        <w:r w:rsidRPr="00560B00">
          <w:rPr>
            <w:rStyle w:val="a4"/>
          </w:rPr>
          <w:t>http://127.0.0.1:8000/signin/</w:t>
        </w:r>
      </w:hyperlink>
      <w:r>
        <w:t xml:space="preserve"> </w:t>
      </w:r>
      <w:r>
        <w:rPr>
          <w:rFonts w:hint="eastAsia"/>
        </w:rPr>
        <w:t>登录页面</w:t>
      </w:r>
      <w:r w:rsidR="00127FFA">
        <w:rPr>
          <w:rFonts w:hint="eastAsia"/>
        </w:rPr>
        <w:t>。。。</w:t>
      </w:r>
    </w:p>
    <w:p w:rsidR="00127FFA" w:rsidRDefault="006C52AA" w:rsidP="00127FFA">
      <w:r w:rsidRPr="006C52AA">
        <w:rPr>
          <w:noProof/>
        </w:rPr>
        <w:lastRenderedPageBreak/>
        <w:drawing>
          <wp:inline distT="0" distB="0" distL="0" distR="0">
            <wp:extent cx="5274310" cy="2966799"/>
            <wp:effectExtent l="0" t="0" r="2540" b="5080"/>
            <wp:docPr id="86" name="图片 86" descr="C:\Users\huang\Downloads\Capture\2019-01-03_1640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uang\Downloads\Capture\2019-01-03_164002.png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51F18">
      <w:pPr>
        <w:pStyle w:val="1"/>
        <w:numPr>
          <w:ilvl w:val="0"/>
          <w:numId w:val="1"/>
        </w:numPr>
      </w:pPr>
      <w:r w:rsidRPr="00127FFA">
        <w:t>front</w:t>
      </w:r>
      <w:r w:rsidRPr="00127FFA">
        <w:t>前台登陆功能完成</w:t>
      </w:r>
    </w:p>
    <w:p w:rsidR="006C52AA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在app</w:t>
      </w:r>
      <w:r>
        <w:t>s/front/forms.py</w:t>
      </w:r>
      <w:r>
        <w:rPr>
          <w:rFonts w:hint="eastAsia"/>
        </w:rPr>
        <w:t>添加一个登录表单验证类</w:t>
      </w:r>
    </w:p>
    <w:p w:rsidR="00FE09FF" w:rsidRPr="00FE09FF" w:rsidRDefault="00FE09FF" w:rsidP="00FE09F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E09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登录表单验证类</w:t>
      </w:r>
      <w:r w:rsidRPr="00FE09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E09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Form(BaseForm):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lephone = StringField(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"1[345789]\d{9}"</w:t>
      </w:r>
      <w:r w:rsidRPr="00FE09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手机号码！'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 = StringField(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"[0-9a-zA-Z_\.]{6,20}"</w:t>
      </w:r>
      <w:r w:rsidRPr="00FE09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！'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member = StringField()</w:t>
      </w:r>
    </w:p>
    <w:p w:rsidR="00EF294F" w:rsidRPr="00FE09FF" w:rsidRDefault="00EF294F" w:rsidP="00EF294F"/>
    <w:p w:rsidR="00EF294F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添加一个前台用户id</w:t>
      </w:r>
    </w:p>
    <w:p w:rsidR="00FE09FF" w:rsidRPr="00FE09FF" w:rsidRDefault="00FE09FF" w:rsidP="00FE09F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RONT_USER_ID = 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GAUFHIWNGKYUjhood133jhn'  </w:t>
      </w:r>
      <w:r w:rsidRPr="00FE09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随意设置front前台用户的id字串</w:t>
      </w:r>
    </w:p>
    <w:p w:rsidR="00EF294F" w:rsidRDefault="00EF294F" w:rsidP="00FE09FF"/>
    <w:p w:rsidR="00EF294F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修改app</w:t>
      </w:r>
      <w:r>
        <w:t>s/front/views.py</w:t>
      </w:r>
      <w:r>
        <w:rPr>
          <w:rFonts w:hint="eastAsia"/>
        </w:rPr>
        <w:t>中的登录类视图，实现登录后跳转到之前的页面和登录验证功能</w:t>
      </w:r>
    </w:p>
    <w:p w:rsid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iews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ssion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_fo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Form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model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fig</w:t>
      </w:r>
    </w:p>
    <w:p w:rsid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711889" w:rsidRP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登录类视图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View(views.MethodView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跳转到之前的页面，如果有的话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request.referre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!= request.url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!= url_for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.is_safe_url(return_to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in.html'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turn_to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turn_to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in.html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登录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igninForm(request.form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elephone = form.telephone.data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assword = form.password.data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member = form.remember.data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ser = FrontUser.query.filter_by(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).first(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ser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.check_password(password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session[config.FRONT_USER_ID] = user.id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member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session.permanent =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手机号码或密码错误！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EF294F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在s</w:t>
      </w:r>
      <w:r>
        <w:t>tatic/front/js</w:t>
      </w:r>
      <w:r>
        <w:rPr>
          <w:rFonts w:hint="eastAsia"/>
        </w:rPr>
        <w:t>中创建一个登录前端js文件</w:t>
      </w:r>
      <w:r w:rsidR="00711889">
        <w:rPr>
          <w:rFonts w:hint="eastAsia"/>
        </w:rPr>
        <w:t>f</w:t>
      </w:r>
      <w:r w:rsidR="00711889">
        <w:t>ront_signin.js</w:t>
      </w:r>
      <w:r>
        <w:rPr>
          <w:rFonts w:hint="eastAsia"/>
        </w:rPr>
        <w:t>，实现登录功能</w:t>
      </w:r>
    </w:p>
    <w:p w:rsidR="00EF294F" w:rsidRDefault="00711889" w:rsidP="00711889">
      <w:r w:rsidRPr="00711889">
        <w:rPr>
          <w:noProof/>
        </w:rPr>
        <w:drawing>
          <wp:inline distT="0" distB="0" distL="0" distR="0">
            <wp:extent cx="2298700" cy="1797050"/>
            <wp:effectExtent l="0" t="0" r="6350" b="0"/>
            <wp:docPr id="87" name="图片 87" descr="C:\Users\huang\Downloads\Capture\2019-01-03_1723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9-01-03_172349.png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1889" w:rsidRP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// 前台登录验证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ubmit-btn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_input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_input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']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member_input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remember']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telephone_inpu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 = password_inpu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member = remember_input.</w:t>
      </w:r>
      <w:r w:rsidRPr="0071188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checke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? </w:t>
      </w:r>
      <w:r w:rsidRPr="0071188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1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1188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in/'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member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remembe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71188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return-to-span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return_to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71188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 return_to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71188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711889" w:rsidRDefault="00711889" w:rsidP="00711889">
      <w:r>
        <w:rPr>
          <w:rFonts w:hint="eastAsia"/>
        </w:rPr>
        <w:t>把f</w:t>
      </w:r>
      <w:r>
        <w:t>ront_signin.js</w:t>
      </w:r>
      <w:r>
        <w:rPr>
          <w:rFonts w:hint="eastAsia"/>
        </w:rPr>
        <w:t>添加到登录模板中去：</w:t>
      </w:r>
    </w:p>
    <w:p w:rsidR="00711889" w:rsidRP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11889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cript </w:t>
      </w:r>
      <w:r w:rsidRPr="00711889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711889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711889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js/front_signin.js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711889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EF294F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启动服务，输入用户信息，测试登录功能</w:t>
      </w:r>
      <w:r w:rsidR="00711889">
        <w:rPr>
          <w:rFonts w:hint="eastAsia"/>
        </w:rPr>
        <w:t>，登录后跳转到前台主页</w:t>
      </w:r>
    </w:p>
    <w:p w:rsidR="00EF294F" w:rsidRDefault="00711889" w:rsidP="00711889">
      <w:r w:rsidRPr="00711889">
        <w:rPr>
          <w:noProof/>
        </w:rPr>
        <w:lastRenderedPageBreak/>
        <w:drawing>
          <wp:inline distT="0" distB="0" distL="0" distR="0">
            <wp:extent cx="4222750" cy="2375296"/>
            <wp:effectExtent l="0" t="0" r="6350" b="6350"/>
            <wp:docPr id="88" name="图片 88" descr="C:\Users\huang\Downloads\Capture\2019-01-03_1727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huang\Downloads\Capture\2019-01-03_172702.png"/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197" cy="2376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1889" w:rsidRPr="00711889" w:rsidRDefault="00711889" w:rsidP="00711889">
      <w:r w:rsidRPr="00711889">
        <w:rPr>
          <w:noProof/>
        </w:rPr>
        <w:drawing>
          <wp:inline distT="0" distB="0" distL="0" distR="0">
            <wp:extent cx="4222750" cy="2375296"/>
            <wp:effectExtent l="0" t="0" r="6350" b="6350"/>
            <wp:docPr id="89" name="图片 89" descr="C:\Users\huang\Downloads\Capture\2019-01-03_1726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huang\Downloads\Capture\2019-01-03_172652.png"/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926" cy="23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51F18">
      <w:pPr>
        <w:pStyle w:val="1"/>
        <w:numPr>
          <w:ilvl w:val="0"/>
          <w:numId w:val="1"/>
        </w:numPr>
      </w:pPr>
      <w:r w:rsidRPr="00127FFA">
        <w:t>front</w:t>
      </w:r>
      <w:r w:rsidRPr="00127FFA">
        <w:t>前台首页导航条实现</w:t>
      </w:r>
      <w:r w:rsidRPr="00127FFA">
        <w:t>&amp;</w:t>
      </w:r>
      <w:r>
        <w:rPr>
          <w:rFonts w:hint="eastAsia"/>
        </w:rPr>
        <w:t>模板</w:t>
      </w:r>
      <w:r w:rsidRPr="00127FFA">
        <w:t>代码抽离</w:t>
      </w:r>
    </w:p>
    <w:p w:rsidR="009A1C3B" w:rsidRDefault="00002D02" w:rsidP="00151F18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创建</w:t>
      </w:r>
      <w:r w:rsidR="009A1C3B">
        <w:rPr>
          <w:rFonts w:hint="eastAsia"/>
        </w:rPr>
        <w:t>公共</w:t>
      </w:r>
      <w:r>
        <w:rPr>
          <w:rFonts w:hint="eastAsia"/>
        </w:rPr>
        <w:t>头</w:t>
      </w:r>
      <w:r w:rsidR="009A1C3B">
        <w:rPr>
          <w:rFonts w:hint="eastAsia"/>
        </w:rPr>
        <w:t>模板t</w:t>
      </w:r>
      <w:r w:rsidR="009A1C3B">
        <w:t>emplates/common/_heads.html</w:t>
      </w:r>
      <w:r w:rsidR="009A1C3B">
        <w:rPr>
          <w:rFonts w:hint="eastAsia"/>
        </w:rPr>
        <w:t>，把所有的</w:t>
      </w:r>
      <w:r>
        <w:rPr>
          <w:rFonts w:hint="eastAsia"/>
        </w:rPr>
        <w:t>te</w:t>
      </w:r>
      <w:r>
        <w:t>mplates/cms/cms_base.html</w:t>
      </w:r>
      <w:r w:rsidR="009A1C3B">
        <w:rPr>
          <w:rFonts w:hint="eastAsia"/>
        </w:rPr>
        <w:t>可</w:t>
      </w:r>
      <w:r>
        <w:rPr>
          <w:rFonts w:hint="eastAsia"/>
        </w:rPr>
        <w:t>以公用的</w:t>
      </w:r>
      <w:r w:rsidR="009A1C3B">
        <w:rPr>
          <w:rFonts w:hint="eastAsia"/>
        </w:rPr>
        <w:t>头内容剪切到这里来</w:t>
      </w:r>
      <w:r>
        <w:rPr>
          <w:rFonts w:hint="eastAsia"/>
        </w:rPr>
        <w:t>：</w:t>
      </w:r>
    </w:p>
    <w:p w:rsidR="00002D02" w:rsidRDefault="00002D02" w:rsidP="00002D02">
      <w:r>
        <w:t>_heads.html</w:t>
      </w:r>
    </w:p>
    <w:p w:rsidR="00002D02" w:rsidRDefault="00002D02" w:rsidP="00002D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 渲染一个csrf_token()， AJAX处理CSRF漏洞  #}</w:t>
      </w:r>
    </w:p>
    <w:p w:rsidR="00002D02" w:rsidRDefault="00002D02" w:rsidP="00002D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meta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srf-token"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srf_token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jquery/3.1.1/jquery.min.js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lin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http://cdn.bootcss.com/bootstrap/3.3.7/css/bootstrap.min.css"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tylesheet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bootstrap/3.3.7/js/bootstrap.min.js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</w:p>
    <w:p w:rsidR="00002D02" w:rsidRPr="00002D02" w:rsidRDefault="00002D02" w:rsidP="00002D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 导入</w:t>
      </w:r>
      <w:r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zlajax.js  #}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zlajax.j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导入sweetalert工具 #}</w:t>
      </w: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n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cs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min.j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zlalert.j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</w:p>
    <w:p w:rsidR="009A1C3B" w:rsidRDefault="00002D02" w:rsidP="009A1C3B">
      <w:r>
        <w:rPr>
          <w:rFonts w:hint="eastAsia"/>
        </w:rPr>
        <w:t>剪切后，把_</w:t>
      </w:r>
      <w:r>
        <w:t>heads.html</w:t>
      </w:r>
      <w:r>
        <w:rPr>
          <w:rFonts w:hint="eastAsia"/>
        </w:rPr>
        <w:t>加载到</w:t>
      </w:r>
      <w:r>
        <w:t>cms_base.html</w:t>
      </w:r>
      <w:r>
        <w:rPr>
          <w:rFonts w:hint="eastAsia"/>
        </w:rPr>
        <w:t>的头中，代码：</w:t>
      </w:r>
    </w:p>
    <w:p w:rsidR="00795402" w:rsidRDefault="00002D02" w:rsidP="007954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>&lt;head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title&gt;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</w:p>
    <w:p w:rsidR="00795402" w:rsidRPr="00795402" w:rsidRDefault="00795402" w:rsidP="007954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200" w:firstLine="320"/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hint="eastAsia"/>
          <w:color w:val="808080"/>
          <w:sz w:val="16"/>
          <w:szCs w:val="16"/>
        </w:rPr>
        <w:t>{#</w:t>
      </w:r>
      <w:r>
        <w:rPr>
          <w:color w:val="808080"/>
          <w:sz w:val="16"/>
          <w:szCs w:val="16"/>
        </w:rPr>
        <w:t xml:space="preserve"> </w:t>
      </w:r>
      <w:r w:rsidRPr="00002D02">
        <w:rPr>
          <w:rFonts w:hint="eastAsia"/>
          <w:color w:val="808080"/>
          <w:sz w:val="16"/>
          <w:szCs w:val="16"/>
        </w:rPr>
        <w:t xml:space="preserve"> 加载公共头文件</w:t>
      </w:r>
      <w:r>
        <w:rPr>
          <w:rFonts w:hint="eastAsia"/>
          <w:color w:val="808080"/>
          <w:sz w:val="16"/>
          <w:szCs w:val="16"/>
        </w:rPr>
        <w:t xml:space="preserve"> 必须先加载 后面有继承关系</w:t>
      </w:r>
      <w:r w:rsidRPr="00002D02">
        <w:rPr>
          <w:rFonts w:hint="eastAsia"/>
          <w:color w:val="808080"/>
          <w:sz w:val="16"/>
          <w:szCs w:val="16"/>
        </w:rPr>
        <w:t xml:space="preserve"> </w:t>
      </w:r>
      <w:r>
        <w:rPr>
          <w:color w:val="808080"/>
          <w:sz w:val="16"/>
          <w:szCs w:val="16"/>
        </w:rPr>
        <w:t xml:space="preserve"> </w:t>
      </w:r>
      <w:r w:rsidRPr="00002D02">
        <w:rPr>
          <w:rFonts w:hint="eastAsia"/>
          <w:color w:val="808080"/>
          <w:sz w:val="16"/>
          <w:szCs w:val="16"/>
        </w:rPr>
        <w:t>#}</w:t>
      </w:r>
    </w:p>
    <w:p w:rsidR="00002D02" w:rsidRPr="00795402" w:rsidRDefault="00795402" w:rsidP="00795402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nclude </w:t>
      </w:r>
      <w:r>
        <w:rPr>
          <w:rFonts w:hint="eastAsia"/>
          <w:color w:val="6A8759"/>
          <w:sz w:val="16"/>
          <w:szCs w:val="16"/>
        </w:rPr>
        <w:t xml:space="preserve">'common/_heads.html' </w:t>
      </w:r>
      <w:r>
        <w:rPr>
          <w:rFonts w:hint="eastAsia"/>
          <w:color w:val="A9B7C6"/>
          <w:sz w:val="16"/>
          <w:szCs w:val="16"/>
        </w:rPr>
        <w:t>%}</w:t>
      </w:r>
      <w:r w:rsidR="00002D02" w:rsidRPr="00002D02">
        <w:rPr>
          <w:rFonts w:hint="eastAsia"/>
          <w:color w:val="E8BF6A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808080"/>
          <w:sz w:val="16"/>
          <w:szCs w:val="16"/>
        </w:rPr>
        <w:t>{#  修改此处，引入css文件  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{#    &lt;link rel="stylesheet" href="{{ url_for('static', filename='cms/css/cms_base.css') }}"&gt;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E8BF6A"/>
          <w:sz w:val="16"/>
          <w:szCs w:val="16"/>
        </w:rPr>
        <w:t xml:space="preserve">&lt;link </w:t>
      </w:r>
      <w:r w:rsidR="00002D02" w:rsidRPr="00002D02">
        <w:rPr>
          <w:rFonts w:hint="eastAsia"/>
          <w:color w:val="BABABA"/>
          <w:sz w:val="16"/>
          <w:szCs w:val="16"/>
        </w:rPr>
        <w:t>rel=</w:t>
      </w:r>
      <w:r w:rsidR="00002D02" w:rsidRPr="00002D02">
        <w:rPr>
          <w:rFonts w:hint="eastAsia"/>
          <w:color w:val="A5C261"/>
          <w:sz w:val="16"/>
          <w:szCs w:val="16"/>
        </w:rPr>
        <w:t xml:space="preserve">"stylesheet" </w:t>
      </w:r>
      <w:r w:rsidR="00002D02" w:rsidRPr="00002D02">
        <w:rPr>
          <w:rFonts w:hint="eastAsia"/>
          <w:color w:val="BABABA"/>
          <w:sz w:val="16"/>
          <w:szCs w:val="16"/>
        </w:rPr>
        <w:t>href=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 w:rsidRPr="00002D02">
        <w:rPr>
          <w:rFonts w:hint="eastAsia"/>
          <w:color w:val="A9B7C6"/>
          <w:sz w:val="16"/>
          <w:szCs w:val="16"/>
        </w:rPr>
        <w:t xml:space="preserve">{{ </w:t>
      </w:r>
      <w:r w:rsidR="00002D02" w:rsidRPr="00002D02">
        <w:rPr>
          <w:rFonts w:hint="eastAsia"/>
          <w:color w:val="BABABA"/>
          <w:sz w:val="16"/>
          <w:szCs w:val="16"/>
        </w:rPr>
        <w:t>static</w:t>
      </w:r>
      <w:r w:rsidR="00002D02" w:rsidRPr="00002D02">
        <w:rPr>
          <w:rFonts w:hint="eastAsia"/>
          <w:color w:val="A9B7C6"/>
          <w:sz w:val="16"/>
          <w:szCs w:val="16"/>
        </w:rPr>
        <w:t>(</w:t>
      </w:r>
      <w:r w:rsidR="00002D02" w:rsidRPr="00002D02">
        <w:rPr>
          <w:rFonts w:hint="eastAsia"/>
          <w:color w:val="6A8759"/>
          <w:sz w:val="16"/>
          <w:szCs w:val="16"/>
        </w:rPr>
        <w:t>'cms/css/cms_base.css'</w:t>
      </w:r>
      <w:r w:rsidR="00002D02" w:rsidRPr="00002D02">
        <w:rPr>
          <w:rFonts w:hint="eastAsia"/>
          <w:color w:val="A9B7C6"/>
          <w:sz w:val="16"/>
          <w:szCs w:val="16"/>
        </w:rPr>
        <w:t>) }}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 w:rsidRPr="00002D02">
        <w:rPr>
          <w:rFonts w:hint="eastAsia"/>
          <w:color w:val="E8BF6A"/>
          <w:sz w:val="16"/>
          <w:szCs w:val="16"/>
        </w:rPr>
        <w:t>&gt;</w:t>
      </w:r>
      <w:r w:rsidR="00002D02" w:rsidRPr="00002D02">
        <w:rPr>
          <w:rFonts w:hint="eastAsia"/>
          <w:color w:val="E8BF6A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808080"/>
          <w:sz w:val="16"/>
          <w:szCs w:val="16"/>
        </w:rPr>
        <w:t>{#  修改此处，引入js文件  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{#    &lt;script src="{{ url_for('static', filename='cms/js/cms_base.js') }}"&gt;&lt;/script&gt;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E8BF6A"/>
          <w:sz w:val="16"/>
          <w:szCs w:val="16"/>
        </w:rPr>
        <w:t xml:space="preserve">&lt;script </w:t>
      </w:r>
      <w:r w:rsidR="00002D02" w:rsidRPr="00002D02">
        <w:rPr>
          <w:rFonts w:hint="eastAsia"/>
          <w:color w:val="BABABA"/>
          <w:sz w:val="16"/>
          <w:szCs w:val="16"/>
        </w:rPr>
        <w:t>src=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 w:rsidRPr="00002D02">
        <w:rPr>
          <w:rFonts w:hint="eastAsia"/>
          <w:color w:val="A9B7C6"/>
          <w:sz w:val="16"/>
          <w:szCs w:val="16"/>
        </w:rPr>
        <w:t xml:space="preserve">{{ </w:t>
      </w:r>
      <w:r w:rsidR="00002D02" w:rsidRPr="00002D02">
        <w:rPr>
          <w:rFonts w:hint="eastAsia"/>
          <w:color w:val="BABABA"/>
          <w:sz w:val="16"/>
          <w:szCs w:val="16"/>
        </w:rPr>
        <w:t>static</w:t>
      </w:r>
      <w:r w:rsidR="00002D02" w:rsidRPr="00002D02">
        <w:rPr>
          <w:rFonts w:hint="eastAsia"/>
          <w:color w:val="A9B7C6"/>
          <w:sz w:val="16"/>
          <w:szCs w:val="16"/>
        </w:rPr>
        <w:t>(</w:t>
      </w:r>
      <w:r w:rsidR="00002D02" w:rsidRPr="00002D02">
        <w:rPr>
          <w:rFonts w:hint="eastAsia"/>
          <w:color w:val="6A8759"/>
          <w:sz w:val="16"/>
          <w:szCs w:val="16"/>
        </w:rPr>
        <w:t>'cms/js/cms_base.js'</w:t>
      </w:r>
      <w:r w:rsidR="00002D02" w:rsidRPr="00002D02">
        <w:rPr>
          <w:rFonts w:hint="eastAsia"/>
          <w:color w:val="A9B7C6"/>
          <w:sz w:val="16"/>
          <w:szCs w:val="16"/>
        </w:rPr>
        <w:t>) }}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>
        <w:rPr>
          <w:rFonts w:hint="eastAsia"/>
          <w:color w:val="E8BF6A"/>
          <w:sz w:val="16"/>
          <w:szCs w:val="16"/>
        </w:rPr>
        <w:t>&gt;&lt;/script&gt;</w:t>
      </w:r>
    </w:p>
    <w:p w:rsidR="00002D02" w:rsidRPr="00002D02" w:rsidRDefault="00002D02" w:rsidP="00002D02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ead&gt;</w:t>
      </w:r>
    </w:p>
    <w:p w:rsidR="00D53EA2" w:rsidRDefault="00D53EA2" w:rsidP="00151F18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创建前台父模板t</w:t>
      </w:r>
      <w:r>
        <w:t>emplates/front/front_base.html</w:t>
      </w:r>
      <w:r>
        <w:rPr>
          <w:rFonts w:hint="eastAsia"/>
        </w:rPr>
        <w:t>，并且在网址</w:t>
      </w:r>
      <w:hyperlink r:id="rId123" w:anchor="navbar" w:history="1">
        <w:r>
          <w:rPr>
            <w:rStyle w:val="a4"/>
          </w:rPr>
          <w:t>导航条</w:t>
        </w:r>
      </w:hyperlink>
      <w:r>
        <w:rPr>
          <w:rFonts w:hint="eastAsia"/>
        </w:rPr>
        <w:t>复制导航条实例代码</w:t>
      </w:r>
      <w:r>
        <w:t xml:space="preserve"> </w:t>
      </w:r>
      <w:r>
        <w:rPr>
          <w:rFonts w:hint="eastAsia"/>
        </w:rPr>
        <w:t>，如下所示：</w:t>
      </w:r>
    </w:p>
    <w:p w:rsidR="00D53EA2" w:rsidRDefault="00D53EA2" w:rsidP="00D53EA2">
      <w:r w:rsidRPr="00D53EA2">
        <w:rPr>
          <w:noProof/>
        </w:rPr>
        <w:drawing>
          <wp:inline distT="0" distB="0" distL="0" distR="0">
            <wp:extent cx="5274310" cy="734607"/>
            <wp:effectExtent l="0" t="0" r="2540" b="8890"/>
            <wp:docPr id="90" name="图片 90" descr="C:\Users\huang\Downloads\Capture\2019-01-04_1517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4_151754.png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34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3EA2" w:rsidRDefault="00D53EA2" w:rsidP="00D53EA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 navbar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Brand and toggle get grouped for better mobile display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toggle collapsed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>"collapse"</w:t>
      </w:r>
      <w:r>
        <w:rPr>
          <w:rFonts w:hint="eastAsia"/>
          <w:color w:val="A5C261"/>
          <w:sz w:val="16"/>
          <w:szCs w:val="16"/>
        </w:rPr>
        <w:br/>
        <w:t xml:space="preserve">                   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bs-example-navbar-collapse-1"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Toggle navigation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brand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Brand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Collect the nav links, forms, and other content for toggling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ollapse navbar-collaps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bs-example-navbar-collapse-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Link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(current)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dropdown-toggle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 xml:space="preserve">"dropdown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aria-haspopup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A5C261"/>
          <w:sz w:val="16"/>
          <w:szCs w:val="16"/>
        </w:rPr>
        <w:br/>
        <w:t xml:space="preserve">                      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Dropdown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et"</w:t>
      </w:r>
      <w:r>
        <w:rPr>
          <w:rFonts w:hint="eastAsia"/>
          <w:color w:val="E8BF6A"/>
          <w:sz w:val="16"/>
          <w:szCs w:val="16"/>
        </w:rPr>
        <w:t>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    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-menu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nother 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omething else here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separato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ivider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eparated 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separato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ivider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One more separated 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    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lef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Search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submi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ubmit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form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dropdown-toggle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 xml:space="preserve">"dropdown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aria-haspopup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A5C261"/>
          <w:sz w:val="16"/>
          <w:szCs w:val="16"/>
        </w:rPr>
        <w:br/>
        <w:t xml:space="preserve">                      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Dropdown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et"</w:t>
      </w:r>
      <w:r>
        <w:rPr>
          <w:rFonts w:hint="eastAsia"/>
          <w:color w:val="E8BF6A"/>
          <w:sz w:val="16"/>
          <w:szCs w:val="16"/>
        </w:rPr>
        <w:t>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    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-menu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nother 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omething else here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separato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ivider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eparated 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    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808080"/>
          <w:sz w:val="16"/>
          <w:szCs w:val="16"/>
        </w:rPr>
        <w:t>&lt;!-- /.navbar-collapse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808080"/>
          <w:sz w:val="16"/>
          <w:szCs w:val="16"/>
        </w:rPr>
        <w:t>&lt;!-- /.container-fluid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nav&gt;</w:t>
      </w:r>
    </w:p>
    <w:p w:rsidR="00D53EA2" w:rsidRPr="00D53EA2" w:rsidRDefault="00D53EA2" w:rsidP="00D53EA2">
      <w:r>
        <w:rPr>
          <w:rFonts w:hint="eastAsia"/>
        </w:rPr>
        <w:t>把复制的代码粘贴到</w:t>
      </w:r>
      <w:r>
        <w:t>front_base.html</w:t>
      </w:r>
      <w:r>
        <w:rPr>
          <w:rFonts w:hint="eastAsia"/>
        </w:rPr>
        <w:t>中，并且加以改造</w:t>
      </w:r>
      <w:r w:rsidR="00EE2461">
        <w:rPr>
          <w:rFonts w:hint="eastAsia"/>
        </w:rPr>
        <w:t>，代码如下</w:t>
      </w:r>
    </w:p>
    <w:p w:rsidR="00EE2461" w:rsidRDefault="00EE2461" w:rsidP="00EE246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nclude </w:t>
      </w:r>
      <w:r>
        <w:rPr>
          <w:rFonts w:hint="eastAsia"/>
          <w:color w:val="6A8759"/>
          <w:sz w:val="16"/>
          <w:szCs w:val="16"/>
        </w:rPr>
        <w:t xml:space="preserve">'common/_heads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{# 导航条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 navbar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Brand and toggle get grouped for better mobile display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toggle collapsed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>"collapse"</w:t>
      </w:r>
      <w:r>
        <w:rPr>
          <w:rFonts w:hint="eastAsia"/>
          <w:color w:val="A5C261"/>
          <w:sz w:val="16"/>
          <w:szCs w:val="16"/>
        </w:rPr>
        <w:br/>
        <w:t xml:space="preserve">                   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bs-example-navbar-collapse-1"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Toggle navigation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brand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/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知了课堂Python论坛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Collect the nav links, forms, and other content for toggling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ollapse navbar-collaps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bs-example-navbar-collapse-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首页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(current)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lef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Search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submi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搜索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form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signin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登录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signup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册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na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EE2461" w:rsidRDefault="00EE2461" w:rsidP="00151F18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修改前台首页模板tem</w:t>
      </w:r>
      <w:r>
        <w:t>plates/front/front_index.html</w:t>
      </w:r>
    </w:p>
    <w:p w:rsidR="00EE2461" w:rsidRDefault="00EE2461" w:rsidP="00EE246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front/front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知了课堂Python论坛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我是首页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9A1C3B" w:rsidRDefault="00EE2461" w:rsidP="00151F18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启动服务，打开首页链接</w:t>
      </w:r>
      <w:hyperlink r:id="rId125" w:history="1">
        <w:r w:rsidR="001F6414" w:rsidRPr="00111D3D">
          <w:rPr>
            <w:rStyle w:val="a4"/>
          </w:rPr>
          <w:t>http://127.0.0.1:8000/</w:t>
        </w:r>
      </w:hyperlink>
      <w:r w:rsidR="001F6414">
        <w:t xml:space="preserve"> </w:t>
      </w:r>
      <w:r>
        <w:rPr>
          <w:rFonts w:hint="eastAsia"/>
        </w:rPr>
        <w:t>测试是否成功</w:t>
      </w:r>
      <w:r w:rsidR="009A1C3B">
        <w:rPr>
          <w:rFonts w:hint="eastAsia"/>
        </w:rPr>
        <w:t>。。。。。</w:t>
      </w:r>
    </w:p>
    <w:p w:rsidR="009A1C3B" w:rsidRPr="00EE2461" w:rsidRDefault="00EE2461" w:rsidP="009A1C3B">
      <w:r w:rsidRPr="00EE2461">
        <w:rPr>
          <w:noProof/>
        </w:rPr>
        <w:drawing>
          <wp:inline distT="0" distB="0" distL="0" distR="0">
            <wp:extent cx="5283200" cy="2971799"/>
            <wp:effectExtent l="0" t="0" r="0" b="635"/>
            <wp:docPr id="91" name="图片 91" descr="C:\Users\huang\Downloads\Capture\2019-01-04_1538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4_153802.png"/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733" cy="2982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t>front</w:t>
      </w:r>
      <w:r w:rsidRPr="009A1C3B">
        <w:t>前台首页轮播图实现</w:t>
      </w:r>
    </w:p>
    <w:p w:rsidR="00EE2461" w:rsidRDefault="00DE4DA7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创建前台父本样式文件s</w:t>
      </w:r>
      <w:r>
        <w:t>tatic/front/front_base.css</w:t>
      </w:r>
    </w:p>
    <w:p w:rsidR="00DE4DA7" w:rsidRDefault="00DE4DA7" w:rsidP="00DE4DA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main-contai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99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g-contai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73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loa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left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sm-contai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loa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right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DE4DA7" w:rsidRPr="00261A4D" w:rsidRDefault="00DE4DA7" w:rsidP="00DE4DA7">
      <w:r>
        <w:rPr>
          <w:rFonts w:hint="eastAsia"/>
        </w:rPr>
        <w:t>把上述样式文件加载到前台父模板中，当然，需要先加载宏文件t</w:t>
      </w:r>
      <w:r>
        <w:t>emplates/common/_macro</w:t>
      </w:r>
      <w:r w:rsidR="00493273">
        <w:t>s.html</w:t>
      </w:r>
      <w:r w:rsidR="00261A4D">
        <w:rPr>
          <w:rFonts w:hint="eastAsia"/>
        </w:rPr>
        <w:t>，用容器包裹住</w:t>
      </w:r>
      <w:r w:rsidR="00261A4D">
        <w:t>block</w:t>
      </w:r>
      <w:r w:rsidR="00261A4D">
        <w:rPr>
          <w:rFonts w:hint="eastAsia"/>
        </w:rPr>
        <w:t>模块：</w:t>
      </w:r>
    </w:p>
    <w:p w:rsidR="00493273" w:rsidRDefault="00493273" w:rsidP="00493273">
      <w:pPr>
        <w:pStyle w:val="HTML"/>
        <w:shd w:val="clear" w:color="auto" w:fill="2B2B2B"/>
        <w:rPr>
          <w:color w:val="E8BF6A"/>
          <w:sz w:val="16"/>
          <w:szCs w:val="16"/>
        </w:rPr>
      </w:pPr>
      <w:r w:rsidRPr="00493273">
        <w:rPr>
          <w:rFonts w:hint="eastAsia"/>
          <w:color w:val="FF0000"/>
          <w:sz w:val="16"/>
          <w:szCs w:val="16"/>
        </w:rPr>
        <w:t xml:space="preserve">{% from 'common/_macros.html' </w:t>
      </w:r>
      <w:r w:rsidRPr="00493273">
        <w:rPr>
          <w:rFonts w:hint="eastAsia"/>
          <w:b/>
          <w:bCs/>
          <w:color w:val="FF0000"/>
          <w:sz w:val="16"/>
          <w:szCs w:val="16"/>
        </w:rPr>
        <w:t xml:space="preserve">import </w:t>
      </w:r>
      <w:r w:rsidRPr="00493273">
        <w:rPr>
          <w:rFonts w:hint="eastAsia"/>
          <w:color w:val="FF0000"/>
          <w:sz w:val="16"/>
          <w:szCs w:val="16"/>
        </w:rPr>
        <w:t>static 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nclude </w:t>
      </w:r>
      <w:r>
        <w:rPr>
          <w:rFonts w:hint="eastAsia"/>
          <w:color w:val="6A8759"/>
          <w:sz w:val="16"/>
          <w:szCs w:val="16"/>
        </w:rPr>
        <w:t xml:space="preserve">'common/_heads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</w:t>
      </w:r>
      <w:r w:rsidRPr="00493273">
        <w:rPr>
          <w:rFonts w:hint="eastAsia"/>
          <w:color w:val="FF0000"/>
          <w:sz w:val="16"/>
          <w:szCs w:val="16"/>
        </w:rPr>
        <w:t xml:space="preserve"> &lt;link rel="stylesheet" href="{{ static('front/css/front_base.css') }}"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261A4D" w:rsidRDefault="00261A4D" w:rsidP="00493273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261A4D" w:rsidRPr="00261A4D" w:rsidRDefault="00261A4D" w:rsidP="00261A4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ain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color w:val="E8BF6A"/>
          <w:sz w:val="16"/>
          <w:szCs w:val="16"/>
        </w:rPr>
        <w:t xml:space="preserve">  </w:t>
      </w:r>
      <w:r w:rsidRPr="00847E20">
        <w:rPr>
          <w:rFonts w:hint="eastAsia"/>
          <w:color w:val="FF0000"/>
          <w:sz w:val="16"/>
          <w:szCs w:val="16"/>
        </w:rPr>
        <w:t>容器包裹整个主体内容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DE4DA7" w:rsidRDefault="00DE4DA7" w:rsidP="00DE4DA7"/>
    <w:p w:rsidR="00E82902" w:rsidRDefault="00E82902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修改前台主页模板</w:t>
      </w:r>
      <w:r w:rsidR="007E5DC3">
        <w:rPr>
          <w:rFonts w:hint="eastAsia"/>
        </w:rPr>
        <w:t>tem</w:t>
      </w:r>
      <w:r w:rsidR="007E5DC3">
        <w:t>plates/front/front_index.html</w:t>
      </w:r>
      <w:r>
        <w:rPr>
          <w:rFonts w:hint="eastAsia"/>
        </w:rPr>
        <w:t>，添加两个大小容器，准备放置轮播图</w:t>
      </w:r>
    </w:p>
    <w:p w:rsidR="00E82902" w:rsidRDefault="00E82902" w:rsidP="00E8290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g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 w:rsidR="004F2F6C" w:rsidRPr="004F2F6C">
        <w:rPr>
          <w:rFonts w:hint="eastAsia"/>
          <w:color w:val="FF0000"/>
          <w:sz w:val="16"/>
          <w:szCs w:val="16"/>
        </w:rPr>
        <w:t>添加轮播图代码</w:t>
      </w:r>
      <w:r w:rsidRPr="004F2F6C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E4DA7" w:rsidRDefault="00847E20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 xml:space="preserve">拷贝 </w:t>
      </w:r>
      <w:hyperlink r:id="rId127" w:anchor="carousel" w:history="1">
        <w:r>
          <w:rPr>
            <w:rStyle w:val="a4"/>
          </w:rPr>
          <w:t>网址</w:t>
        </w:r>
      </w:hyperlink>
      <w:r>
        <w:t xml:space="preserve"> </w:t>
      </w:r>
      <w:r>
        <w:rPr>
          <w:rFonts w:hint="eastAsia"/>
        </w:rPr>
        <w:t>上的轮播图C</w:t>
      </w:r>
      <w:r>
        <w:t>arousel</w:t>
      </w:r>
      <w:r>
        <w:rPr>
          <w:rFonts w:hint="eastAsia"/>
        </w:rPr>
        <w:t>实例代码</w:t>
      </w:r>
      <w:r w:rsidR="00DE4DA7">
        <w:rPr>
          <w:rFonts w:hint="eastAsia"/>
        </w:rPr>
        <w:t>。。。</w:t>
      </w:r>
    </w:p>
    <w:p w:rsidR="00EE2461" w:rsidRPr="00847E20" w:rsidRDefault="00847E20" w:rsidP="00EE2461">
      <w:r w:rsidRPr="00847E20">
        <w:rPr>
          <w:noProof/>
        </w:rPr>
        <w:drawing>
          <wp:inline distT="0" distB="0" distL="0" distR="0">
            <wp:extent cx="5274310" cy="3349350"/>
            <wp:effectExtent l="0" t="0" r="2540" b="3810"/>
            <wp:docPr id="92" name="图片 92" descr="C:\Users\huang\Downloads\Capture\2019-01-04_1557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4_155702.png"/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4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2902" w:rsidRDefault="00E82902" w:rsidP="00E8290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carousel-example-generic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 slide" </w:t>
      </w:r>
      <w:r>
        <w:rPr>
          <w:rFonts w:hint="eastAsia"/>
          <w:color w:val="BABABA"/>
          <w:sz w:val="16"/>
          <w:szCs w:val="16"/>
        </w:rPr>
        <w:t>data-ride=</w:t>
      </w:r>
      <w:r>
        <w:rPr>
          <w:rFonts w:hint="eastAsia"/>
          <w:color w:val="A5C261"/>
          <w:sz w:val="16"/>
          <w:szCs w:val="16"/>
        </w:rPr>
        <w:t>"carous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Indicators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o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indicators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 xml:space="preserve">"0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1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2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&lt;/ol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Wrapper for slides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-inner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list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tem activ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 xml:space="preserve">"...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cap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tem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 xml:space="preserve">"...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cap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Controls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lef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pre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lef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Previous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righ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nex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righ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Next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EE2461" w:rsidRDefault="004F2F6C" w:rsidP="00EE2461">
      <w:r>
        <w:rPr>
          <w:rFonts w:hint="eastAsia"/>
        </w:rPr>
        <w:t>把以上代码粘贴到f</w:t>
      </w:r>
      <w:r>
        <w:t>ront_index.html</w:t>
      </w:r>
      <w:r>
        <w:rPr>
          <w:rFonts w:hint="eastAsia"/>
        </w:rPr>
        <w:t>中的相应的添加轮播图代码的位置，并且加以改造：</w:t>
      </w:r>
    </w:p>
    <w:p w:rsidR="005D7EB1" w:rsidRDefault="005D7EB1" w:rsidP="00EE2461">
      <w:r>
        <w:rPr>
          <w:rFonts w:hint="eastAsia"/>
        </w:rPr>
        <w:t>图片链接来源</w:t>
      </w:r>
      <w:hyperlink r:id="rId129" w:history="1">
        <w:r w:rsidRPr="00111D3D">
          <w:rPr>
            <w:rStyle w:val="a4"/>
          </w:rPr>
          <w:t>https://www.bufanbiz.com/</w:t>
        </w:r>
      </w:hyperlink>
      <w:r>
        <w:t xml:space="preserve"> </w:t>
      </w:r>
    </w:p>
    <w:p w:rsidR="00383737" w:rsidRDefault="00383737" w:rsidP="009C1D3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g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carousel-example-generic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 slide </w:t>
      </w:r>
      <w:r w:rsidRPr="00383737">
        <w:rPr>
          <w:rFonts w:hint="eastAsia"/>
          <w:color w:val="FF0000"/>
          <w:sz w:val="16"/>
          <w:szCs w:val="16"/>
        </w:rPr>
        <w:t>index-banner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data-ride=</w:t>
      </w:r>
      <w:r>
        <w:rPr>
          <w:rFonts w:hint="eastAsia"/>
          <w:color w:val="A5C261"/>
          <w:sz w:val="16"/>
          <w:szCs w:val="16"/>
        </w:rPr>
        <w:t>"carous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color w:val="E8BF6A"/>
          <w:sz w:val="16"/>
          <w:szCs w:val="16"/>
        </w:rPr>
        <w:t xml:space="preserve">  </w:t>
      </w:r>
      <w:r>
        <w:rPr>
          <w:rFonts w:hint="eastAsia"/>
          <w:color w:val="E8BF6A"/>
          <w:sz w:val="16"/>
          <w:szCs w:val="16"/>
        </w:rPr>
        <w:t>添加class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&lt;!-- Indicators --&gt;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o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indicators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 xml:space="preserve">"0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1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2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</w:t>
      </w:r>
      <w:r w:rsidRPr="00383737">
        <w:rPr>
          <w:rFonts w:hint="eastAsia"/>
          <w:color w:val="FF0000"/>
          <w:sz w:val="16"/>
          <w:szCs w:val="16"/>
        </w:rPr>
        <w:t xml:space="preserve"> &lt;li data-target="#carousel-example-generic" data-slide-to="3"&gt;&lt;/li&gt;</w:t>
      </w:r>
      <w:r>
        <w:rPr>
          <w:color w:val="FF0000"/>
          <w:sz w:val="16"/>
          <w:szCs w:val="16"/>
        </w:rPr>
        <w:t xml:space="preserve">  </w:t>
      </w:r>
      <w:r>
        <w:rPr>
          <w:rFonts w:hint="eastAsia"/>
          <w:color w:val="FF0000"/>
          <w:sz w:val="16"/>
          <w:szCs w:val="16"/>
        </w:rPr>
        <w:t>添加一条</w:t>
      </w:r>
      <w:r w:rsidRPr="00383737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        &lt;/ol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&lt;!-- Wrapper for slides --&gt;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-inner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list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</w:t>
      </w:r>
      <w:r w:rsidRPr="00383737">
        <w:rPr>
          <w:rFonts w:hint="eastAsia"/>
          <w:color w:val="FF0000"/>
          <w:sz w:val="16"/>
          <w:szCs w:val="16"/>
        </w:rPr>
        <w:t>&lt;div class="item active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>
        <w:rPr>
          <w:color w:val="FF0000"/>
          <w:sz w:val="16"/>
          <w:szCs w:val="16"/>
        </w:rPr>
        <w:t xml:space="preserve">  </w:t>
      </w:r>
      <w:r>
        <w:rPr>
          <w:rFonts w:hint="eastAsia"/>
          <w:color w:val="FF0000"/>
          <w:sz w:val="16"/>
          <w:szCs w:val="16"/>
        </w:rPr>
        <w:t>添加图片链接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4150102_6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div class="item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6570758_63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div class="item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6570758_63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div class="item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6570758_63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&lt;!-- Controls --&gt;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lef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pre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lef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Previous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a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righ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nex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righ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Next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2F6C" w:rsidRDefault="004F2F6C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创建前台主页样式文件s</w:t>
      </w:r>
      <w:r>
        <w:t>tatic/front/css/front_index.css</w:t>
      </w:r>
    </w:p>
    <w:p w:rsidR="007E5DC3" w:rsidRDefault="004F2F6C" w:rsidP="007E5DC3">
      <w:pPr>
        <w:pStyle w:val="HTML"/>
        <w:shd w:val="clear" w:color="auto" w:fill="2B2B2B"/>
        <w:rPr>
          <w:color w:val="CC7832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index-ban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</w:p>
    <w:p w:rsidR="004F2F6C" w:rsidRPr="007E5DC3" w:rsidRDefault="007E5DC3" w:rsidP="007E5DC3">
      <w:pPr>
        <w:pStyle w:val="HTML"/>
        <w:shd w:val="clear" w:color="auto" w:fill="2B2B2B"/>
        <w:ind w:firstLineChars="200" w:firstLine="320"/>
        <w:rPr>
          <w:color w:val="CC7832"/>
          <w:sz w:val="16"/>
          <w:szCs w:val="16"/>
        </w:rPr>
      </w:pP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 w:rsidR="004F2F6C">
        <w:rPr>
          <w:rFonts w:hint="eastAsia"/>
          <w:color w:val="CC7832"/>
          <w:sz w:val="16"/>
          <w:szCs w:val="16"/>
        </w:rPr>
        <w:br/>
      </w:r>
      <w:r w:rsidR="004F2F6C">
        <w:rPr>
          <w:rFonts w:hint="eastAsia"/>
          <w:color w:val="A9B7C6"/>
          <w:sz w:val="16"/>
          <w:szCs w:val="16"/>
        </w:rPr>
        <w:t>}</w:t>
      </w:r>
      <w:r w:rsidR="004F2F6C">
        <w:rPr>
          <w:rFonts w:hint="eastAsia"/>
          <w:color w:val="A9B7C6"/>
          <w:sz w:val="16"/>
          <w:szCs w:val="16"/>
        </w:rPr>
        <w:br/>
      </w:r>
      <w:r w:rsidR="004F2F6C">
        <w:rPr>
          <w:rFonts w:hint="eastAsia"/>
          <w:color w:val="A9B7C6"/>
          <w:sz w:val="16"/>
          <w:szCs w:val="16"/>
        </w:rPr>
        <w:br/>
        <w:t>.</w:t>
      </w:r>
      <w:r w:rsidR="004F2F6C">
        <w:rPr>
          <w:rFonts w:hint="eastAsia"/>
          <w:color w:val="E8BF6A"/>
          <w:sz w:val="16"/>
          <w:szCs w:val="16"/>
        </w:rPr>
        <w:t xml:space="preserve">index-banner </w:t>
      </w:r>
      <w:r w:rsidR="004F2F6C">
        <w:rPr>
          <w:rFonts w:hint="eastAsia"/>
          <w:color w:val="CC7832"/>
          <w:sz w:val="16"/>
          <w:szCs w:val="16"/>
        </w:rPr>
        <w:t>img</w:t>
      </w:r>
      <w:r w:rsidR="004F2F6C">
        <w:rPr>
          <w:rFonts w:hint="eastAsia"/>
          <w:color w:val="A9B7C6"/>
          <w:sz w:val="16"/>
          <w:szCs w:val="16"/>
        </w:rPr>
        <w:t>{</w:t>
      </w:r>
      <w:r w:rsidR="004F2F6C">
        <w:rPr>
          <w:rFonts w:hint="eastAsia"/>
          <w:color w:val="A9B7C6"/>
          <w:sz w:val="16"/>
          <w:szCs w:val="16"/>
        </w:rPr>
        <w:br/>
        <w:t xml:space="preserve">    </w:t>
      </w:r>
      <w:r w:rsidR="004F2F6C">
        <w:rPr>
          <w:rFonts w:hint="eastAsia"/>
          <w:color w:val="BABABA"/>
          <w:sz w:val="16"/>
          <w:szCs w:val="16"/>
        </w:rPr>
        <w:t>height</w:t>
      </w:r>
      <w:r w:rsidR="004F2F6C">
        <w:rPr>
          <w:rFonts w:hint="eastAsia"/>
          <w:color w:val="A9B7C6"/>
          <w:sz w:val="16"/>
          <w:szCs w:val="16"/>
        </w:rPr>
        <w:t xml:space="preserve">: </w:t>
      </w:r>
      <w:r w:rsidR="004F2F6C">
        <w:rPr>
          <w:rFonts w:hint="eastAsia"/>
          <w:color w:val="6897BB"/>
          <w:sz w:val="16"/>
          <w:szCs w:val="16"/>
        </w:rPr>
        <w:t>200</w:t>
      </w:r>
      <w:r w:rsidR="004F2F6C">
        <w:rPr>
          <w:rFonts w:hint="eastAsia"/>
          <w:color w:val="A5C261"/>
          <w:sz w:val="16"/>
          <w:szCs w:val="16"/>
        </w:rPr>
        <w:t>px</w:t>
      </w:r>
      <w:r w:rsidR="004F2F6C">
        <w:rPr>
          <w:rFonts w:hint="eastAsia"/>
          <w:color w:val="CC7832"/>
          <w:sz w:val="16"/>
          <w:szCs w:val="16"/>
        </w:rPr>
        <w:t>;</w:t>
      </w:r>
      <w:r w:rsidR="004F2F6C">
        <w:rPr>
          <w:rFonts w:hint="eastAsia"/>
          <w:color w:val="CC7832"/>
          <w:sz w:val="16"/>
          <w:szCs w:val="16"/>
        </w:rPr>
        <w:br/>
      </w:r>
      <w:r w:rsidR="004F2F6C">
        <w:rPr>
          <w:rFonts w:hint="eastAsia"/>
          <w:color w:val="A9B7C6"/>
          <w:sz w:val="16"/>
          <w:szCs w:val="16"/>
        </w:rPr>
        <w:t>}</w:t>
      </w:r>
    </w:p>
    <w:p w:rsidR="004F2F6C" w:rsidRDefault="004F2F6C" w:rsidP="004F2F6C">
      <w:r>
        <w:rPr>
          <w:rFonts w:hint="eastAsia"/>
        </w:rPr>
        <w:t>把以上样式文件加载到主页模板f</w:t>
      </w:r>
      <w:r>
        <w:t>ront_index.html</w:t>
      </w:r>
      <w:r>
        <w:rPr>
          <w:rFonts w:hint="eastAsia"/>
        </w:rPr>
        <w:t>中，当然先要加载公共红文件c</w:t>
      </w:r>
      <w:r>
        <w:t>ommon/_macros.html:</w:t>
      </w:r>
    </w:p>
    <w:p w:rsidR="004F2F6C" w:rsidRDefault="004F2F6C" w:rsidP="004F2F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front/front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知了课堂Python论坛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css/front_index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EE2461" w:rsidRDefault="004F2F6C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启动服务，打开前台主页链接</w:t>
      </w:r>
      <w:hyperlink r:id="rId130" w:history="1">
        <w:r w:rsidR="00011C99" w:rsidRPr="00111D3D">
          <w:rPr>
            <w:rStyle w:val="a4"/>
          </w:rPr>
          <w:t>http://127.0.0.1:8000/</w:t>
        </w:r>
      </w:hyperlink>
      <w:r w:rsidR="00011C99">
        <w:rPr>
          <w:rFonts w:hint="eastAsia"/>
        </w:rPr>
        <w:t>，测试结果</w:t>
      </w:r>
      <w:r>
        <w:rPr>
          <w:rFonts w:hint="eastAsia"/>
        </w:rPr>
        <w:t>。。。</w:t>
      </w:r>
    </w:p>
    <w:p w:rsidR="00EE2461" w:rsidRPr="00EE2461" w:rsidRDefault="001F6414" w:rsidP="00EE2461">
      <w:r w:rsidRPr="001F6414">
        <w:rPr>
          <w:noProof/>
        </w:rPr>
        <w:drawing>
          <wp:inline distT="0" distB="0" distL="0" distR="0">
            <wp:extent cx="5274310" cy="2966799"/>
            <wp:effectExtent l="0" t="0" r="2540" b="5080"/>
            <wp:docPr id="93" name="图片 93" descr="C:\Users\huang\Downloads\Capture\2019-01-04_1712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4_171203.png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t>cms</w:t>
      </w:r>
      <w:r w:rsidRPr="009A1C3B">
        <w:t>轮播图管理页面布局</w:t>
      </w:r>
    </w:p>
    <w:p w:rsidR="001F6414" w:rsidRDefault="001F6414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在cms后台创建轮播图管理页面模板te</w:t>
      </w:r>
      <w:r>
        <w:t>mplates/cms/cms_banners.html</w:t>
      </w:r>
    </w:p>
    <w:p w:rsidR="00795402" w:rsidRDefault="00795402" w:rsidP="0079540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轮播图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轮播图管理界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1F6414" w:rsidRDefault="001F6414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在cms后台的视图文件a</w:t>
      </w:r>
      <w:r>
        <w:t>pps/front/views.py</w:t>
      </w:r>
      <w:r>
        <w:rPr>
          <w:rFonts w:hint="eastAsia"/>
        </w:rPr>
        <w:t>创建轮播图管理视图</w:t>
      </w:r>
    </w:p>
    <w:p w:rsidR="00941FB1" w:rsidRDefault="00941FB1" w:rsidP="00941FB1">
      <w:pPr>
        <w:pStyle w:val="HTML"/>
        <w:shd w:val="clear" w:color="auto" w:fill="2B2B2B"/>
        <w:spacing w:after="240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CMS轮播图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ann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ann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anners.html'</w:t>
      </w:r>
      <w:r>
        <w:rPr>
          <w:rFonts w:hint="eastAsia"/>
          <w:color w:val="A9B7C6"/>
          <w:sz w:val="16"/>
          <w:szCs w:val="16"/>
        </w:rPr>
        <w:t>)</w:t>
      </w:r>
    </w:p>
    <w:p w:rsidR="001F6414" w:rsidRDefault="001F6414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在cms后台的父模板文件te</w:t>
      </w:r>
      <w:r>
        <w:t>mplates/cms/cms_base.html</w:t>
      </w:r>
      <w:r>
        <w:rPr>
          <w:rFonts w:hint="eastAsia"/>
        </w:rPr>
        <w:t>中添加轮播图管理按钮</w:t>
      </w:r>
    </w:p>
    <w:p w:rsidR="00941FB1" w:rsidRDefault="00941FB1" w:rsidP="00941FB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{#  实现前端展示用户权限列表功能 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 xml:space="preserve">=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 w:rsidR="002B43A0">
        <w:rPr>
          <w:rFonts w:hint="eastAsia"/>
          <w:color w:val="FF0000"/>
          <w:sz w:val="16"/>
          <w:szCs w:val="16"/>
        </w:rPr>
        <w:t>&lt;li class="nav-group banner</w:t>
      </w:r>
      <w:r w:rsidRPr="00941FB1">
        <w:rPr>
          <w:rFonts w:hint="eastAsia"/>
          <w:color w:val="FF0000"/>
          <w:sz w:val="16"/>
          <w:szCs w:val="16"/>
        </w:rPr>
        <w:t>-manage"&gt;&lt;a href="{{ url_for('cms.banners') }}"&gt;轮播图管理&lt;/a&gt;&lt;/li&gt;</w:t>
      </w:r>
      <w:r w:rsidRPr="00941FB1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POS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post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ost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帖子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</w:p>
    <w:p w:rsidR="002B43A0" w:rsidRDefault="002B43A0" w:rsidP="002B43A0">
      <w:r>
        <w:rPr>
          <w:rFonts w:hint="eastAsia"/>
        </w:rPr>
        <w:t>可以在这一步启动服务，用开发者用户登录后台，测试轮播图管理页面。</w:t>
      </w:r>
    </w:p>
    <w:p w:rsidR="002B43A0" w:rsidRDefault="002B43A0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修改cms后台的父本js文件</w:t>
      </w:r>
      <w:r>
        <w:t>static/cms/js/cms_base.js</w:t>
      </w:r>
      <w:r>
        <w:rPr>
          <w:rFonts w:hint="eastAsia"/>
        </w:rPr>
        <w:t>，添加实现点击选中轮播图管理按钮的代码：</w:t>
      </w:r>
    </w:p>
    <w:p w:rsidR="002B43A0" w:rsidRPr="002B43A0" w:rsidRDefault="002B43A0" w:rsidP="002B43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2B43A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if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url.</w:t>
      </w:r>
      <w:r w:rsidRPr="002B43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Of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&gt;= </w:t>
      </w:r>
      <w:r w:rsidRPr="002B43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anageLi = $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banner-manage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anageLi.</w:t>
      </w:r>
      <w:r w:rsidRPr="002B43A0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addClass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nfold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2B43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ibling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2B43A0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removeClass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nfold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})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2B43A0" w:rsidRDefault="002B43A0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在c</w:t>
      </w:r>
      <w:r>
        <w:t>m</w:t>
      </w:r>
      <w:r>
        <w:rPr>
          <w:rFonts w:hint="eastAsia"/>
        </w:rPr>
        <w:t>s后台轮播图模板c</w:t>
      </w:r>
      <w:r>
        <w:t>ms_banners.html</w:t>
      </w:r>
      <w:r>
        <w:rPr>
          <w:rFonts w:hint="eastAsia"/>
        </w:rPr>
        <w:t>中添加轮播图信息表单，并且添加样式：</w:t>
      </w:r>
    </w:p>
    <w:p w:rsidR="002B43A0" w:rsidRPr="002B43A0" w:rsidRDefault="002B43A0" w:rsidP="002B43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style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box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.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box 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button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tyle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age_title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{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elf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itle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main_content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op-box"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"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添加轮播图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able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able table-bordered"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hread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r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名称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图片链接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跳转链接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优先级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创建时间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操作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tr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hread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body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r&gt;&lt;/tr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body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table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1F6414" w:rsidRDefault="002B43A0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 xml:space="preserve">启动服务，用开发者用户登录后台，测试轮播图管理页面 </w:t>
      </w:r>
      <w:r w:rsidR="001F6414">
        <w:rPr>
          <w:rFonts w:hint="eastAsia"/>
        </w:rPr>
        <w:t>。。。</w:t>
      </w:r>
    </w:p>
    <w:p w:rsidR="001F6414" w:rsidRPr="002B43A0" w:rsidRDefault="002B43A0" w:rsidP="001F6414">
      <w:r w:rsidRPr="002B43A0">
        <w:rPr>
          <w:noProof/>
        </w:rPr>
        <w:drawing>
          <wp:inline distT="0" distB="0" distL="0" distR="0">
            <wp:extent cx="5046134" cy="2838450"/>
            <wp:effectExtent l="0" t="0" r="2540" b="0"/>
            <wp:docPr id="94" name="图片 94" descr="C:\Users\huang\Downloads\Capture\2019-01-04_1749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4_174947.png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28" cy="285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lastRenderedPageBreak/>
        <w:t>cms</w:t>
      </w:r>
      <w:r w:rsidRPr="009A1C3B">
        <w:t>添加轮播图的模态对话框</w:t>
      </w:r>
    </w:p>
    <w:p w:rsidR="004B715F" w:rsidRDefault="004B715F" w:rsidP="00151F18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t>拷贝</w:t>
      </w:r>
      <w:hyperlink r:id="rId133" w:anchor="modals" w:history="1">
        <w:r>
          <w:rPr>
            <w:rStyle w:val="a4"/>
          </w:rPr>
          <w:t>网页</w:t>
        </w:r>
      </w:hyperlink>
      <w:r>
        <w:rPr>
          <w:rFonts w:hint="eastAsia"/>
        </w:rPr>
        <w:t>的模态框动态实例代码</w:t>
      </w:r>
    </w:p>
    <w:p w:rsidR="004B715F" w:rsidRDefault="004B715F" w:rsidP="004B715F">
      <w:r w:rsidRPr="004B715F">
        <w:rPr>
          <w:noProof/>
        </w:rPr>
        <w:drawing>
          <wp:inline distT="0" distB="0" distL="0" distR="0">
            <wp:extent cx="5274310" cy="1439770"/>
            <wp:effectExtent l="0" t="0" r="2540" b="8255"/>
            <wp:docPr id="96" name="图片 96" descr="C:\Users\huang\Downloads\Capture\2019-01-04_2158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4_215837.png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3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715F" w:rsidRDefault="004B715F" w:rsidP="004B715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&lt;!-- Button trigger modal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primary btn-lg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 xml:space="preserve">"modal"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>"#myMod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Launch demo moda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&lt;!-- Modal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 fad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myModal" </w:t>
      </w:r>
      <w:r>
        <w:rPr>
          <w:rFonts w:hint="eastAsia"/>
          <w:color w:val="BABABA"/>
          <w:sz w:val="16"/>
          <w:szCs w:val="16"/>
        </w:rPr>
        <w:t>tabindex=</w:t>
      </w:r>
      <w:r>
        <w:rPr>
          <w:rFonts w:hint="eastAsia"/>
          <w:color w:val="A5C261"/>
          <w:sz w:val="16"/>
          <w:szCs w:val="16"/>
        </w:rPr>
        <w:t xml:space="preserve">"-1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dialog" </w:t>
      </w:r>
      <w:r>
        <w:rPr>
          <w:rFonts w:hint="eastAsia"/>
          <w:color w:val="BABABA"/>
          <w:sz w:val="16"/>
          <w:szCs w:val="16"/>
        </w:rPr>
        <w:t>aria-labelledby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dialog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docum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lose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 xml:space="preserve">"modal" </w:t>
      </w:r>
      <w:r>
        <w:rPr>
          <w:rFonts w:hint="eastAsia"/>
          <w:color w:val="BABABA"/>
          <w:sz w:val="16"/>
          <w:szCs w:val="16"/>
        </w:rPr>
        <w:t>aria-label=</w:t>
      </w:r>
      <w:r>
        <w:rPr>
          <w:rFonts w:hint="eastAsia"/>
          <w:color w:val="A5C261"/>
          <w:sz w:val="16"/>
          <w:szCs w:val="16"/>
        </w:rPr>
        <w:t>"Close"</w:t>
      </w:r>
      <w:r>
        <w:rPr>
          <w:rFonts w:hint="eastAsia"/>
          <w:color w:val="E8BF6A"/>
          <w:sz w:val="16"/>
          <w:szCs w:val="16"/>
        </w:rPr>
        <w:t>&gt;&lt;span</w:t>
      </w:r>
      <w:r>
        <w:rPr>
          <w:rFonts w:hint="eastAsia"/>
          <w:color w:val="E8BF6A"/>
          <w:sz w:val="16"/>
          <w:szCs w:val="16"/>
        </w:rPr>
        <w:br/>
        <w:t xml:space="preserve">                       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6D9CBE"/>
          <w:sz w:val="16"/>
          <w:szCs w:val="16"/>
        </w:rPr>
        <w:t>&amp;times;</w:t>
      </w:r>
      <w:r>
        <w:rPr>
          <w:rFonts w:hint="eastAsia"/>
          <w:color w:val="E8BF6A"/>
          <w:sz w:val="16"/>
          <w:szCs w:val="16"/>
        </w:rPr>
        <w:t>&lt;/span&gt;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h4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titl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Modal title</w:t>
      </w:r>
      <w:r>
        <w:rPr>
          <w:rFonts w:hint="eastAsia"/>
          <w:color w:val="E8BF6A"/>
          <w:sz w:val="16"/>
          <w:szCs w:val="16"/>
        </w:rPr>
        <w:t>&lt;/h4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bod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foot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default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>"mod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lose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ave changes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4B715F" w:rsidRDefault="004B715F" w:rsidP="00151F18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t>把以上代码粘贴到cms后台轮播图模板</w:t>
      </w:r>
      <w:r w:rsidR="00CB71F1">
        <w:rPr>
          <w:rFonts w:hint="eastAsia"/>
        </w:rPr>
        <w:t>cm</w:t>
      </w:r>
      <w:r w:rsidR="00CB71F1">
        <w:t>s_banners.html</w:t>
      </w:r>
      <w:r>
        <w:rPr>
          <w:rFonts w:hint="eastAsia"/>
        </w:rPr>
        <w:t>上，并且加以改造</w:t>
      </w:r>
    </w:p>
    <w:p w:rsidR="00CB71F1" w:rsidRDefault="00CB71F1" w:rsidP="00CB71F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op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warning" </w:t>
      </w:r>
      <w:r w:rsidRPr="00CB71F1">
        <w:rPr>
          <w:rFonts w:hint="eastAsia"/>
          <w:color w:val="FF0000"/>
          <w:sz w:val="16"/>
          <w:szCs w:val="16"/>
        </w:rPr>
        <w:t>data-toggle="modal" data-target="#banner-dialo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添加轮播图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hread&gt;</w:t>
      </w:r>
      <w:r>
        <w:rPr>
          <w:rFonts w:hint="eastAsia"/>
          <w:color w:val="E8BF6A"/>
          <w:sz w:val="16"/>
          <w:szCs w:val="16"/>
        </w:rPr>
        <w:br/>
        <w:t xml:space="preserve">            &lt;tr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&lt;th&gt;</w:t>
      </w:r>
      <w:r>
        <w:rPr>
          <w:rFonts w:hint="eastAsia"/>
          <w:color w:val="A9B7C6"/>
          <w:sz w:val="16"/>
          <w:szCs w:val="16"/>
        </w:rPr>
        <w:t>名称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图片链接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跳转链接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优先级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创建时间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操作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hread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&lt;tr&gt;&lt;/tr&gt;</w:t>
      </w:r>
      <w:r>
        <w:rPr>
          <w:rFonts w:hint="eastAsia"/>
          <w:color w:val="E8BF6A"/>
          <w:sz w:val="16"/>
          <w:szCs w:val="16"/>
        </w:rPr>
        <w:br/>
        <w:t xml:space="preserve">        &lt;/tbody&gt;</w:t>
      </w:r>
      <w:r>
        <w:rPr>
          <w:rFonts w:hint="eastAsia"/>
          <w:color w:val="E8BF6A"/>
          <w:sz w:val="16"/>
          <w:szCs w:val="16"/>
        </w:rPr>
        <w:br/>
        <w:t xml:space="preserve">    &lt;/table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Modal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 fad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</w:t>
      </w:r>
      <w:r w:rsidRPr="00CB71F1">
        <w:rPr>
          <w:rFonts w:hint="eastAsia"/>
          <w:color w:val="FF0000"/>
          <w:sz w:val="16"/>
          <w:szCs w:val="16"/>
        </w:rPr>
        <w:t>banner-dialog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tabindex=</w:t>
      </w:r>
      <w:r>
        <w:rPr>
          <w:rFonts w:hint="eastAsia"/>
          <w:color w:val="A5C261"/>
          <w:sz w:val="16"/>
          <w:szCs w:val="16"/>
        </w:rPr>
        <w:t xml:space="preserve">"-1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dialog" </w:t>
      </w:r>
      <w:r>
        <w:rPr>
          <w:rFonts w:hint="eastAsia"/>
          <w:color w:val="BABABA"/>
          <w:sz w:val="16"/>
          <w:szCs w:val="16"/>
        </w:rPr>
        <w:t>aria-labelledby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dialog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docum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lose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 xml:space="preserve">"modal" </w:t>
      </w:r>
      <w:r>
        <w:rPr>
          <w:rFonts w:hint="eastAsia"/>
          <w:color w:val="BABABA"/>
          <w:sz w:val="16"/>
          <w:szCs w:val="16"/>
        </w:rPr>
        <w:t>aria-label=</w:t>
      </w:r>
      <w:r>
        <w:rPr>
          <w:rFonts w:hint="eastAsia"/>
          <w:color w:val="A5C261"/>
          <w:sz w:val="16"/>
          <w:szCs w:val="16"/>
        </w:rPr>
        <w:t>"Close"</w:t>
      </w:r>
      <w:r>
        <w:rPr>
          <w:rFonts w:hint="eastAsia"/>
          <w:color w:val="E8BF6A"/>
          <w:sz w:val="16"/>
          <w:szCs w:val="16"/>
        </w:rPr>
        <w:t>&gt;&lt;span</w:t>
      </w:r>
      <w:r>
        <w:rPr>
          <w:rFonts w:hint="eastAsia"/>
          <w:color w:val="E8BF6A"/>
          <w:sz w:val="16"/>
          <w:szCs w:val="16"/>
        </w:rPr>
        <w:br/>
        <w:t xml:space="preserve">                           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6D9CBE"/>
          <w:sz w:val="16"/>
          <w:szCs w:val="16"/>
        </w:rPr>
        <w:t>&amp;times;</w:t>
      </w:r>
      <w:r>
        <w:rPr>
          <w:rFonts w:hint="eastAsia"/>
          <w:color w:val="E8BF6A"/>
          <w:sz w:val="16"/>
          <w:szCs w:val="16"/>
        </w:rPr>
        <w:t>&lt;/span&gt;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h4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titl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轮播图</w:t>
      </w:r>
      <w:r>
        <w:rPr>
          <w:rFonts w:hint="eastAsia"/>
          <w:color w:val="E8BF6A"/>
          <w:sz w:val="16"/>
          <w:szCs w:val="16"/>
        </w:rPr>
        <w:t>&lt;/h4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bod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foot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default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>"mod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关闭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保存 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B715F" w:rsidRDefault="00CB71F1" w:rsidP="004B715F">
      <w:r>
        <w:rPr>
          <w:rFonts w:hint="eastAsia"/>
        </w:rPr>
        <w:t>启动服务，开发者登录，打开轮播图管理页面，点击添加轮播图按钮：</w:t>
      </w:r>
    </w:p>
    <w:p w:rsidR="00CB71F1" w:rsidRPr="00CB71F1" w:rsidRDefault="00CB71F1" w:rsidP="004B715F">
      <w:r w:rsidRPr="00CB71F1">
        <w:rPr>
          <w:noProof/>
        </w:rPr>
        <w:drawing>
          <wp:inline distT="0" distB="0" distL="0" distR="0">
            <wp:extent cx="3567291" cy="2006600"/>
            <wp:effectExtent l="0" t="0" r="0" b="0"/>
            <wp:docPr id="97" name="图片 97" descr="C:\Users\huang\Downloads\Capture\2019-01-04_2202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4_220224.png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9001" cy="2013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1F1" w:rsidRDefault="00CB71F1" w:rsidP="00151F18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lastRenderedPageBreak/>
        <w:t>使用栅格系统，对在模态框上添加组件</w:t>
      </w:r>
    </w:p>
    <w:p w:rsidR="00CB71F1" w:rsidRDefault="00CB71F1" w:rsidP="00CB71F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body"</w:t>
      </w:r>
      <w:r>
        <w:rPr>
          <w:rFonts w:hint="eastAsia"/>
          <w:color w:val="E8BF6A"/>
          <w:sz w:val="16"/>
          <w:szCs w:val="16"/>
        </w:rPr>
        <w:t>&gt;</w:t>
      </w:r>
      <w:r w:rsidR="00705CA1">
        <w:rPr>
          <w:color w:val="E8BF6A"/>
          <w:sz w:val="16"/>
          <w:szCs w:val="16"/>
        </w:rPr>
        <w:t xml:space="preserve"> </w:t>
      </w:r>
      <w:r w:rsidR="00705CA1" w:rsidRPr="00705CA1">
        <w:rPr>
          <w:color w:val="FF0000"/>
          <w:sz w:val="16"/>
          <w:szCs w:val="16"/>
        </w:rPr>
        <w:t xml:space="preserve"> </w:t>
      </w:r>
      <w:r w:rsidR="002F0309">
        <w:rPr>
          <w:color w:val="FF0000"/>
          <w:sz w:val="16"/>
          <w:szCs w:val="16"/>
        </w:rPr>
        <w:t xml:space="preserve"> </w:t>
      </w:r>
      <w:r w:rsidR="00705CA1">
        <w:rPr>
          <w:rFonts w:hint="eastAsia"/>
          <w:color w:val="FF0000"/>
          <w:sz w:val="16"/>
          <w:szCs w:val="16"/>
        </w:rPr>
        <w:t>以下</w:t>
      </w:r>
      <w:r w:rsidR="00705CA1" w:rsidRPr="00705CA1">
        <w:rPr>
          <w:rFonts w:hint="eastAsia"/>
          <w:color w:val="FF0000"/>
          <w:sz w:val="16"/>
          <w:szCs w:val="16"/>
        </w:rPr>
        <w:t>添加组件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action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horizont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名称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10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am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轮播图名称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图片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7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image_url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轮播图图片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info col-sm-2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添加图片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跳转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10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link_url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跳转链接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权重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10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number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priority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优先级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2B43A0" w:rsidRDefault="00705CA1" w:rsidP="00705CA1">
      <w:r>
        <w:rPr>
          <w:rFonts w:hint="eastAsia"/>
        </w:rPr>
        <w:t>启动服务，开发者登录，打开轮播图管理页面，点击添加轮播图按钮：</w:t>
      </w:r>
    </w:p>
    <w:p w:rsidR="002B43A0" w:rsidRDefault="00705CA1" w:rsidP="002B43A0">
      <w:r w:rsidRPr="00705CA1">
        <w:rPr>
          <w:noProof/>
        </w:rPr>
        <w:drawing>
          <wp:inline distT="0" distB="0" distL="0" distR="0">
            <wp:extent cx="4617156" cy="2597150"/>
            <wp:effectExtent l="0" t="0" r="0" b="0"/>
            <wp:docPr id="98" name="图片 98" descr="C:\Users\huang\Downloads\Capture\2019-01-04_2216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4_221622.png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207" cy="2601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lastRenderedPageBreak/>
        <w:t>cms</w:t>
      </w:r>
      <w:r w:rsidRPr="009A1C3B">
        <w:t>添加轮播图后端逻辑代码完成</w:t>
      </w:r>
    </w:p>
    <w:p w:rsidR="00F361E8" w:rsidRDefault="00055420" w:rsidP="00151F18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t>创建</w:t>
      </w:r>
      <w:r w:rsidR="00F361E8">
        <w:rPr>
          <w:rFonts w:hint="eastAsia"/>
        </w:rPr>
        <w:t>a</w:t>
      </w:r>
      <w:r w:rsidR="00F361E8">
        <w:t>pps/models.py</w:t>
      </w:r>
      <w:r>
        <w:rPr>
          <w:rFonts w:hint="eastAsia"/>
        </w:rPr>
        <w:t>模型文件</w:t>
      </w:r>
      <w:r w:rsidR="00F361E8">
        <w:rPr>
          <w:rFonts w:hint="eastAsia"/>
        </w:rPr>
        <w:t>，定义轮播图模型</w:t>
      </w:r>
    </w:p>
    <w:p w:rsidR="00F361E8" w:rsidRPr="00F361E8" w:rsidRDefault="00F361E8" w:rsidP="00F361E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轮播图模型</w:t>
      </w:r>
      <w:r w:rsidRPr="00F361E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(db.Model):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F361E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'</w:t>
      </w:r>
      <w:r w:rsidRPr="00F361E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55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image_url = db.Column(db.String(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55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ink_url = db.Column(db.String(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55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riority = db.Column(db.Integer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</w:p>
    <w:p w:rsidR="00F361E8" w:rsidRDefault="00F361E8" w:rsidP="00151F18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t>把轮播图模型加载到manage</w:t>
      </w:r>
      <w:r>
        <w:t>.py</w:t>
      </w:r>
      <w:r>
        <w:rPr>
          <w:rFonts w:hint="eastAsia"/>
        </w:rPr>
        <w:t>文件中，然后</w:t>
      </w:r>
      <w:r w:rsidR="00D449B7">
        <w:rPr>
          <w:rFonts w:hint="eastAsia"/>
        </w:rPr>
        <w:t>在cmd</w:t>
      </w:r>
      <w:r>
        <w:rPr>
          <w:rFonts w:hint="eastAsia"/>
        </w:rPr>
        <w:t>使用命令行把轮播图模型映射到数据库</w:t>
      </w:r>
    </w:p>
    <w:p w:rsidR="00D449B7" w:rsidRPr="00D449B7" w:rsidRDefault="00D449B7" w:rsidP="00D449B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449B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models </w:t>
      </w:r>
      <w:r w:rsidRPr="00D449B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annerModel  </w:t>
      </w:r>
      <w:r w:rsidRPr="00D449B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轮播图模型</w:t>
      </w:r>
    </w:p>
    <w:p w:rsidR="00D449B7" w:rsidRDefault="00D449B7" w:rsidP="00F361E8">
      <w:r>
        <w:rPr>
          <w:rFonts w:hint="eastAsia"/>
        </w:rPr>
        <w:t>映射模型到数据库：</w:t>
      </w:r>
    </w:p>
    <w:p w:rsidR="00F361E8" w:rsidRDefault="00D449B7" w:rsidP="00F361E8">
      <w:r w:rsidRPr="00D449B7">
        <w:t>&gt;python manage.py db migrate</w:t>
      </w:r>
    </w:p>
    <w:p w:rsidR="00D449B7" w:rsidRDefault="00D449B7" w:rsidP="00F361E8">
      <w:r w:rsidRPr="00D449B7">
        <w:t>&gt;python manage.py db upgrade</w:t>
      </w:r>
    </w:p>
    <w:p w:rsidR="00D449B7" w:rsidRPr="00F361E8" w:rsidRDefault="00D449B7" w:rsidP="00F361E8">
      <w:r w:rsidRPr="00D449B7">
        <w:rPr>
          <w:noProof/>
        </w:rPr>
        <w:drawing>
          <wp:inline distT="0" distB="0" distL="0" distR="0">
            <wp:extent cx="4327545" cy="3111500"/>
            <wp:effectExtent l="0" t="0" r="0" b="0"/>
            <wp:docPr id="95" name="图片 95" descr="C:\Users\huang\Downloads\Capture\2019-01-05_0928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5_092803.png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810" cy="3113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61E8" w:rsidRDefault="00F361E8" w:rsidP="00151F18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t>在a</w:t>
      </w:r>
      <w:r>
        <w:t>pps/</w:t>
      </w:r>
      <w:r w:rsidR="0031560F">
        <w:rPr>
          <w:rFonts w:hint="eastAsia"/>
        </w:rPr>
        <w:t>cms</w:t>
      </w:r>
      <w:r w:rsidR="0031560F">
        <w:t>/</w:t>
      </w:r>
      <w:r>
        <w:t>forms.py</w:t>
      </w:r>
      <w:r>
        <w:rPr>
          <w:rFonts w:hint="eastAsia"/>
        </w:rPr>
        <w:t>定义添加轮播图表单验证类</w:t>
      </w:r>
    </w:p>
    <w:p w:rsidR="00D449B7" w:rsidRPr="00D449B7" w:rsidRDefault="00D449B7" w:rsidP="00D449B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449B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轮播图验证表单类</w:t>
      </w:r>
      <w:r w:rsidRPr="00D449B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449B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annerForm(BaseForm):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String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名称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image_url = String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图片链接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ink_url = String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跳转链接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riority = Integer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优先级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F361E8" w:rsidRDefault="00F361E8" w:rsidP="00151F18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lastRenderedPageBreak/>
        <w:t>在后台app</w:t>
      </w:r>
      <w:r>
        <w:t>s/</w:t>
      </w:r>
      <w:r>
        <w:rPr>
          <w:rFonts w:hint="eastAsia"/>
        </w:rPr>
        <w:t>cms/</w:t>
      </w:r>
      <w:r>
        <w:t>views.py</w:t>
      </w:r>
      <w:r w:rsidR="0031560F">
        <w:rPr>
          <w:rFonts w:hint="eastAsia"/>
        </w:rPr>
        <w:t>定义轮播图视图函数，验证</w:t>
      </w:r>
      <w:r>
        <w:rPr>
          <w:rFonts w:hint="eastAsia"/>
        </w:rPr>
        <w:t>轮播图</w:t>
      </w:r>
      <w:r w:rsidR="0031560F">
        <w:rPr>
          <w:rFonts w:hint="eastAsia"/>
        </w:rPr>
        <w:t>表单</w:t>
      </w:r>
      <w:r>
        <w:rPr>
          <w:rFonts w:hint="eastAsia"/>
        </w:rPr>
        <w:t>和保存到数据库</w:t>
      </w:r>
    </w:p>
    <w:p w:rsidR="00055420" w:rsidRPr="00055420" w:rsidRDefault="00055420" w:rsidP="0005542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5542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添加轮播图视图</w:t>
      </w:r>
      <w:r w:rsidRPr="0005542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5542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banner/'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05542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05542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5542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banner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AddBannerForm(request.form)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# 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验证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age_url = form.image_url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link_url = form.link_url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riority = form.priority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nner = BannerModel(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am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name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image_url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image_url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link_url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link_url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ority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riority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add(banner)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#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保存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commit(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t>cms</w:t>
      </w:r>
      <w:r w:rsidRPr="009A1C3B">
        <w:t>添加轮播图前端逻辑代码完成</w:t>
      </w:r>
    </w:p>
    <w:p w:rsidR="00055420" w:rsidRDefault="00055420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把轮播图的tem</w:t>
      </w:r>
      <w:r>
        <w:t>plates/cms/</w:t>
      </w:r>
      <w:r>
        <w:rPr>
          <w:rFonts w:hint="eastAsia"/>
        </w:rPr>
        <w:t>cms</w:t>
      </w:r>
      <w:r>
        <w:t>_banners.html</w:t>
      </w:r>
      <w:r>
        <w:rPr>
          <w:rFonts w:hint="eastAsia"/>
        </w:rPr>
        <w:t>文件中的一个样式t</w:t>
      </w:r>
      <w:r>
        <w:t>op-box</w:t>
      </w:r>
      <w:r>
        <w:rPr>
          <w:rFonts w:hint="eastAsia"/>
        </w:rPr>
        <w:t>剪切到父本的s</w:t>
      </w:r>
      <w:r>
        <w:t>tatic/cms/cms_base.css</w:t>
      </w:r>
      <w:r>
        <w:rPr>
          <w:rFonts w:hint="eastAsia"/>
        </w:rPr>
        <w:t>样式文件中尾部：</w:t>
      </w:r>
    </w:p>
    <w:p w:rsidR="00055420" w:rsidRPr="00055420" w:rsidRDefault="00055420" w:rsidP="0005542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box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5542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5542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055420" w:rsidRPr="00055420" w:rsidRDefault="00055420" w:rsidP="00055420"/>
    <w:p w:rsidR="00055420" w:rsidRDefault="00055420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tem</w:t>
      </w:r>
      <w:r>
        <w:t>plates/cms/</w:t>
      </w:r>
      <w:r>
        <w:rPr>
          <w:rFonts w:hint="eastAsia"/>
        </w:rPr>
        <w:t>cms</w:t>
      </w:r>
      <w:r>
        <w:t>_banners.html</w:t>
      </w:r>
      <w:r>
        <w:rPr>
          <w:rFonts w:hint="eastAsia"/>
        </w:rPr>
        <w:t>中的保存按钮添加一个id</w:t>
      </w:r>
    </w:p>
    <w:p w:rsidR="00055420" w:rsidRPr="00055420" w:rsidRDefault="00055420" w:rsidP="0005542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modal-footer"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utton"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default"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dismi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modal"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关闭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utton"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primary" </w:t>
      </w:r>
      <w:r w:rsidRPr="00055420">
        <w:rPr>
          <w:rFonts w:ascii="宋体" w:eastAsia="宋体" w:hAnsi="宋体" w:cs="宋体" w:hint="eastAsia"/>
          <w:b/>
          <w:color w:val="FF0000"/>
          <w:kern w:val="0"/>
          <w:sz w:val="16"/>
          <w:szCs w:val="16"/>
        </w:rPr>
        <w:t>id="save-banner-btn"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保存 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055420" w:rsidRPr="00055420" w:rsidRDefault="00055420" w:rsidP="00055420"/>
    <w:p w:rsidR="00055420" w:rsidRDefault="00055420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创建后台的轮播图前端js文件s</w:t>
      </w:r>
      <w:r>
        <w:t>tatic/js/</w:t>
      </w:r>
      <w:r>
        <w:rPr>
          <w:rFonts w:hint="eastAsia"/>
        </w:rPr>
        <w:t>cms</w:t>
      </w:r>
      <w:r>
        <w:t>_banners.js</w:t>
      </w:r>
      <w:r>
        <w:rPr>
          <w:rFonts w:hint="eastAsia"/>
        </w:rPr>
        <w:t>，实现前端添加轮播图功能</w:t>
      </w:r>
    </w:p>
    <w:p w:rsidR="00467FEE" w:rsidRPr="00467FEE" w:rsidRDefault="00467FEE" w:rsidP="00467FE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67FE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保存轮播图</w:t>
      </w:r>
    </w:p>
    <w:p w:rsidR="00467FEE" w:rsidRPr="00467FEE" w:rsidRDefault="00467FEE" w:rsidP="00467FE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ave-banner-btn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#banner-dialog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name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image_url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link_url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riority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name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_url = image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_url = link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 = priority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name || !image_url || !link_url || !priority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aler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完整的轮播图数据！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return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zlajax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abanner/'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name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image_ur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mage_url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ink_ur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link_url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riority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riority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dialog.modal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d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467FE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467FE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   重新加载这个页面</w:t>
      </w:r>
      <w:r w:rsidRPr="00467FE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window.</w:t>
      </w:r>
      <w:r w:rsidRPr="00467FEE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B34B48" w:rsidRDefault="000B465B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测试结果，</w:t>
      </w:r>
      <w:r w:rsidR="00B34B48">
        <w:rPr>
          <w:rFonts w:hint="eastAsia"/>
        </w:rPr>
        <w:t>启动服务，使用开发者登录后台，添加一条轮播图，点击保存：</w:t>
      </w:r>
    </w:p>
    <w:p w:rsidR="00B34B48" w:rsidRDefault="008F14DA" w:rsidP="00B34B48">
      <w:r w:rsidRPr="008F14DA">
        <w:rPr>
          <w:noProof/>
        </w:rPr>
        <w:drawing>
          <wp:inline distT="0" distB="0" distL="0" distR="0">
            <wp:extent cx="3556000" cy="2000250"/>
            <wp:effectExtent l="0" t="0" r="6350" b="0"/>
            <wp:docPr id="99" name="图片 99" descr="C:\Users\huang\Downloads\Capture\2019-01-05_1031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5_103102.png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820" cy="2005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3E8A" w:rsidRDefault="008F14DA" w:rsidP="00B34B48">
      <w:r w:rsidRPr="008F14DA">
        <w:rPr>
          <w:noProof/>
        </w:rPr>
        <w:lastRenderedPageBreak/>
        <w:drawing>
          <wp:inline distT="0" distB="0" distL="0" distR="0">
            <wp:extent cx="3511550" cy="1975246"/>
            <wp:effectExtent l="0" t="0" r="0" b="6350"/>
            <wp:docPr id="100" name="图片 100" descr="C:\Users\huang\Downloads\Capture\2019-01-05_1204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5_120432.png"/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322" cy="198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4B48" w:rsidRDefault="008F14DA" w:rsidP="00B34B48">
      <w:r w:rsidRPr="008F14DA">
        <w:rPr>
          <w:noProof/>
        </w:rPr>
        <w:drawing>
          <wp:inline distT="0" distB="0" distL="0" distR="0">
            <wp:extent cx="3568700" cy="1029561"/>
            <wp:effectExtent l="0" t="0" r="0" b="0"/>
            <wp:docPr id="101" name="图片 101" descr="C:\Users\huang\Downloads\Capture\2019-01-05_1203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5_120324.png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994" cy="1041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0C70" w:rsidRDefault="00D00C70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在后台</w:t>
      </w:r>
      <w:r w:rsidR="002F0309">
        <w:rPr>
          <w:rFonts w:hint="eastAsia"/>
        </w:rPr>
        <w:t>app</w:t>
      </w:r>
      <w:r w:rsidR="002F0309">
        <w:t>s/cms/views.py</w:t>
      </w:r>
      <w:r w:rsidR="002F0309">
        <w:rPr>
          <w:rFonts w:hint="eastAsia"/>
        </w:rPr>
        <w:t>的</w:t>
      </w:r>
      <w:r>
        <w:rPr>
          <w:rFonts w:hint="eastAsia"/>
        </w:rPr>
        <w:t>轮播图视图中添加获取所有的轮播图信息的代码</w:t>
      </w:r>
    </w:p>
    <w:p w:rsidR="00D00C70" w:rsidRDefault="00D00C70" w:rsidP="00D00C7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轮播图管理视图</w:t>
      </w: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B34B4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B34B4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banners/'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B34B4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B34B4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B34B4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B34B4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anners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all()   </w:t>
      </w: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获取所有的轮播图</w:t>
      </w: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B34B4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B34B4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banners.html'</w:t>
      </w:r>
      <w:r w:rsidRPr="00B34B4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34B4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nners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anners)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                                  </w:t>
      </w:r>
    </w:p>
    <w:p w:rsidR="00D00C70" w:rsidRDefault="002F0309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在后台t</w:t>
      </w:r>
      <w:r>
        <w:t>emplates/cms/cms_banners.html</w:t>
      </w:r>
      <w:r w:rsidR="00860E44">
        <w:rPr>
          <w:rFonts w:hint="eastAsia"/>
        </w:rPr>
        <w:t>模板文件中添加轮播图表单</w:t>
      </w:r>
    </w:p>
    <w:p w:rsidR="00D56AA6" w:rsidRDefault="00860E44" w:rsidP="00860E4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table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able table-bordered"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hrea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名称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图片链接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跳转链接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优先级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创建时间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操作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threa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body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 </w:t>
      </w:r>
      <w:r w:rsidRPr="00860E44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s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&lt;a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arget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_blank"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&lt;a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arget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_blank"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riority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 xml:space="preserve">            &lt;td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</w:t>
      </w:r>
    </w:p>
    <w:p w:rsidR="00D56AA6" w:rsidRDefault="00D56AA6" w:rsidP="00D56AA6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800" w:firstLine="1280"/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B465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这里按钮的大小参考链接</w:t>
      </w:r>
      <w:hyperlink r:id="rId141" w:anchor="buttons" w:history="1">
        <w:r>
          <w:rPr>
            <w:rStyle w:val="a4"/>
            <w:rFonts w:ascii="宋体" w:eastAsia="宋体" w:hAnsi="宋体" w:cs="宋体"/>
            <w:kern w:val="0"/>
            <w:sz w:val="16"/>
            <w:szCs w:val="16"/>
          </w:rPr>
          <w:t>按钮</w:t>
        </w:r>
      </w:hyperlink>
      <w:r>
        <w:rPr>
          <w:rFonts w:ascii="宋体" w:eastAsia="宋体" w:hAnsi="宋体" w:cs="宋体"/>
          <w:color w:val="E8BF6A"/>
          <w:kern w:val="0"/>
          <w:sz w:val="16"/>
          <w:szCs w:val="16"/>
        </w:rPr>
        <w:t xml:space="preserve"> 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button </w:t>
      </w:r>
      <w:r w:rsidR="00860E44"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="00860E44"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 btn-xs"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="00860E44"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编辑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>
        <w:rPr>
          <w:rFonts w:ascii="宋体" w:eastAsia="宋体" w:hAnsi="宋体" w:cs="宋体"/>
          <w:color w:val="E8BF6A"/>
          <w:kern w:val="0"/>
          <w:sz w:val="16"/>
          <w:szCs w:val="16"/>
        </w:rPr>
        <w:t xml:space="preserve">  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button </w:t>
      </w:r>
      <w:r w:rsidR="00860E44"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="00860E44"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anger btn-xs"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="00860E44"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删除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>
        <w:rPr>
          <w:rFonts w:ascii="宋体" w:eastAsia="宋体" w:hAnsi="宋体" w:cs="宋体"/>
          <w:color w:val="E8BF6A"/>
          <w:kern w:val="0"/>
          <w:sz w:val="16"/>
          <w:szCs w:val="16"/>
        </w:rPr>
        <w:t xml:space="preserve">  </w:t>
      </w:r>
    </w:p>
    <w:p w:rsidR="00860E44" w:rsidRPr="00860E44" w:rsidRDefault="00860E44" w:rsidP="00860E4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            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body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table&gt;</w:t>
      </w:r>
    </w:p>
    <w:p w:rsidR="000B465B" w:rsidRDefault="000B465B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测试结果，启动服务，使用开发者登录后台，点击轮播图管理按钮</w:t>
      </w:r>
    </w:p>
    <w:p w:rsidR="000B465B" w:rsidRDefault="000B465B" w:rsidP="000B465B">
      <w:r w:rsidRPr="000B465B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02" name="图片 102" descr="C:\Users\huang\Downloads\Capture\2019-01-05_1227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5_122714.png"/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0C70" w:rsidRPr="00D00C70" w:rsidRDefault="009A1C3B" w:rsidP="00151F18">
      <w:pPr>
        <w:pStyle w:val="1"/>
        <w:numPr>
          <w:ilvl w:val="0"/>
          <w:numId w:val="1"/>
        </w:numPr>
      </w:pPr>
      <w:r w:rsidRPr="009A1C3B">
        <w:t>cms</w:t>
      </w:r>
      <w:r w:rsidRPr="009A1C3B">
        <w:t>编辑和删除轮播图功能完成</w:t>
      </w:r>
    </w:p>
    <w:p w:rsidR="0040263D" w:rsidRDefault="000B465B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轮播图</w:t>
      </w:r>
      <w:r w:rsidR="0040263D">
        <w:rPr>
          <w:rFonts w:hint="eastAsia"/>
        </w:rPr>
        <w:t>模板中t</w:t>
      </w:r>
      <w:r w:rsidR="0040263D">
        <w:t>emplates/cms/cms_banners.html</w:t>
      </w:r>
      <w:r w:rsidR="0040263D">
        <w:rPr>
          <w:rFonts w:hint="eastAsia"/>
        </w:rPr>
        <w:t>中给编辑按钮和删除按钮</w:t>
      </w:r>
      <w:r w:rsidR="007B1155">
        <w:rPr>
          <w:rFonts w:hint="eastAsia"/>
        </w:rPr>
        <w:t>添加各一个class名称</w:t>
      </w:r>
      <w:r w:rsidR="001E6FC8">
        <w:rPr>
          <w:rFonts w:hint="eastAsia"/>
        </w:rPr>
        <w:t>，并增加两个按钮的上下间距</w:t>
      </w:r>
    </w:p>
    <w:p w:rsidR="001E6FC8" w:rsidRPr="001E6FC8" w:rsidRDefault="007B1155" w:rsidP="001E6FC8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 w:rsidRPr="007B1155">
        <w:rPr>
          <w:rFonts w:hint="eastAsia"/>
          <w:color w:val="E8BF6A"/>
          <w:sz w:val="16"/>
          <w:szCs w:val="16"/>
        </w:rPr>
        <w:t>&lt;td&gt;</w:t>
      </w:r>
      <w:r w:rsidRPr="007B1155">
        <w:rPr>
          <w:rFonts w:hint="eastAsia"/>
          <w:color w:val="E8BF6A"/>
          <w:sz w:val="16"/>
          <w:szCs w:val="16"/>
        </w:rPr>
        <w:br/>
        <w:t xml:space="preserve">    &lt;button </w:t>
      </w:r>
      <w:r w:rsidRPr="007B1155">
        <w:rPr>
          <w:rFonts w:hint="eastAsia"/>
          <w:color w:val="BABABA"/>
          <w:sz w:val="16"/>
          <w:szCs w:val="16"/>
        </w:rPr>
        <w:t>class=</w:t>
      </w:r>
      <w:r w:rsidRPr="007B1155">
        <w:rPr>
          <w:rFonts w:hint="eastAsia"/>
          <w:color w:val="A5C261"/>
          <w:sz w:val="16"/>
          <w:szCs w:val="16"/>
        </w:rPr>
        <w:t xml:space="preserve">"btn btn-default btn-xs </w:t>
      </w:r>
      <w:r w:rsidRPr="001E6FC8">
        <w:rPr>
          <w:rFonts w:hint="eastAsia"/>
          <w:color w:val="FF0000"/>
          <w:sz w:val="16"/>
          <w:szCs w:val="16"/>
        </w:rPr>
        <w:t>edit-banner-btn</w:t>
      </w:r>
      <w:r w:rsidRPr="007B1155">
        <w:rPr>
          <w:rFonts w:hint="eastAsia"/>
          <w:color w:val="A5C261"/>
          <w:sz w:val="16"/>
          <w:szCs w:val="16"/>
        </w:rPr>
        <w:t>"</w:t>
      </w:r>
      <w:r w:rsidRPr="007B1155">
        <w:rPr>
          <w:rFonts w:hint="eastAsia"/>
          <w:color w:val="E8BF6A"/>
          <w:sz w:val="16"/>
          <w:szCs w:val="16"/>
        </w:rPr>
        <w:t>&gt;</w:t>
      </w:r>
      <w:r w:rsidRPr="007B1155">
        <w:rPr>
          <w:rFonts w:hint="eastAsia"/>
          <w:color w:val="A9B7C6"/>
          <w:sz w:val="16"/>
          <w:szCs w:val="16"/>
        </w:rPr>
        <w:t>编辑</w:t>
      </w:r>
      <w:r w:rsidRPr="007B1155">
        <w:rPr>
          <w:rFonts w:hint="eastAsia"/>
          <w:color w:val="E8BF6A"/>
          <w:sz w:val="16"/>
          <w:szCs w:val="16"/>
        </w:rPr>
        <w:t>&lt;/button&gt;</w:t>
      </w:r>
      <w:r w:rsidRPr="007B1155">
        <w:rPr>
          <w:rFonts w:hint="eastAsia"/>
          <w:color w:val="E8BF6A"/>
          <w:sz w:val="16"/>
          <w:szCs w:val="16"/>
        </w:rPr>
        <w:br/>
        <w:t xml:space="preserve">    &lt;button </w:t>
      </w:r>
      <w:r w:rsidRPr="007B1155">
        <w:rPr>
          <w:rFonts w:hint="eastAsia"/>
          <w:color w:val="BABABA"/>
          <w:sz w:val="16"/>
          <w:szCs w:val="16"/>
        </w:rPr>
        <w:t>class=</w:t>
      </w:r>
      <w:r w:rsidRPr="007B1155">
        <w:rPr>
          <w:rFonts w:hint="eastAsia"/>
          <w:color w:val="A5C261"/>
          <w:sz w:val="16"/>
          <w:szCs w:val="16"/>
        </w:rPr>
        <w:t xml:space="preserve">"btn btn-danger btn-xs </w:t>
      </w:r>
      <w:r w:rsidRPr="001E6FC8">
        <w:rPr>
          <w:rFonts w:hint="eastAsia"/>
          <w:color w:val="FF0000"/>
          <w:sz w:val="16"/>
          <w:szCs w:val="16"/>
        </w:rPr>
        <w:t>delete-banner-btn"</w:t>
      </w:r>
      <w:r w:rsidR="001E6FC8" w:rsidRPr="001E6FC8">
        <w:rPr>
          <w:color w:val="FF0000"/>
          <w:sz w:val="16"/>
          <w:szCs w:val="16"/>
        </w:rPr>
        <w:t xml:space="preserve"> </w:t>
      </w:r>
      <w:r w:rsidR="001E6FC8" w:rsidRPr="001E6FC8">
        <w:rPr>
          <w:rFonts w:hint="eastAsia"/>
          <w:color w:val="FF0000"/>
          <w:sz w:val="16"/>
          <w:szCs w:val="16"/>
        </w:rPr>
        <w:t>style="margin-top:5px;"</w:t>
      </w:r>
    </w:p>
    <w:p w:rsidR="007B1155" w:rsidRPr="007B1155" w:rsidRDefault="007B1155" w:rsidP="007B115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B115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B1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删除</w:t>
      </w:r>
      <w:r w:rsidRPr="007B115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7B115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td&gt;</w:t>
      </w:r>
    </w:p>
    <w:p w:rsidR="008C5283" w:rsidRDefault="008C5283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把表头各项内容绑定到tr标签中</w:t>
      </w:r>
    </w:p>
    <w:p w:rsidR="008C5283" w:rsidRPr="008C5283" w:rsidRDefault="008C5283" w:rsidP="008C528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tbody&gt;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 </w:t>
      </w:r>
      <w:r w:rsidRPr="008C528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s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tr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name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image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link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priority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riority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id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d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</w:p>
    <w:p w:rsidR="00C77037" w:rsidRDefault="00C77037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s</w:t>
      </w:r>
      <w:r>
        <w:t>tatic/cms/js/cms_banners.js</w:t>
      </w:r>
      <w:r>
        <w:rPr>
          <w:rFonts w:hint="eastAsia"/>
        </w:rPr>
        <w:t>中添加编辑更新轮播图功能</w:t>
      </w:r>
    </w:p>
    <w:p w:rsidR="00331705" w:rsidRPr="00331705" w:rsidRDefault="00331705" w:rsidP="0033170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保存轮播图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ave-banner-btn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self = $(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>this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)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#banner-dialog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name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image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link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riority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nam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_url = imag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_url = link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 = priority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ubmitType = self.attr('data-type')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annerId = self.attr("data-id")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name || !image_url || !link_url || !priority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aler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完整的轮播图数据！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return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url = ''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(submitType == 'update') {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url = '/cms/ubanner/'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}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else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{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url = '/cms/abanner/'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zlajax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url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name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image_ur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mage_url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ink_ur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link_url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riority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riority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'banner_id': bannerId,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dialog.modal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d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33170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重新加载这个页面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window.</w:t>
      </w:r>
      <w:r w:rsidRPr="00331705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        zlaler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</w:t>
      </w:r>
      <w:r>
        <w:rPr>
          <w:rFonts w:ascii="宋体" w:eastAsia="宋体" w:hAnsi="宋体" w:cs="宋体"/>
          <w:color w:val="808080"/>
          <w:kern w:val="0"/>
          <w:sz w:val="16"/>
          <w:szCs w:val="16"/>
        </w:rPr>
        <w:t xml:space="preserve">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编辑更新轮播图功能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edit-banner-btn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banner-dialog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.modal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how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331705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331705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nam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_url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mag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_url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link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priority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name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image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link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priority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Btn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#save-banner-btn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name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image_url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link_url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priority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Btn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data-type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pdate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Btn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data-id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data-id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C77037" w:rsidRDefault="00C77037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a</w:t>
      </w:r>
      <w:r>
        <w:t>pps/cms/forms.py</w:t>
      </w:r>
      <w:r>
        <w:rPr>
          <w:rFonts w:hint="eastAsia"/>
        </w:rPr>
        <w:t>表单验证文件中添加编辑更新轮播图的验证表单类</w:t>
      </w:r>
    </w:p>
    <w:p w:rsidR="00C57940" w:rsidRPr="00C57940" w:rsidRDefault="00C57940" w:rsidP="00C5794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579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编辑更新轮播图表单验证</w:t>
      </w:r>
      <w:r w:rsidRPr="00C579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579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annerForm(AddBannerForm):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_id = IntegerField(</w:t>
      </w:r>
      <w:r w:rsidRPr="00C579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C579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C579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的id！'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C77037" w:rsidRDefault="008C5283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</w:t>
      </w:r>
      <w:r w:rsidR="00C77037">
        <w:rPr>
          <w:rFonts w:hint="eastAsia"/>
        </w:rPr>
        <w:t>后台a</w:t>
      </w:r>
      <w:r w:rsidR="00C77037">
        <w:t>pps/cms/views.py</w:t>
      </w:r>
      <w:r w:rsidR="00C77037">
        <w:rPr>
          <w:rFonts w:hint="eastAsia"/>
        </w:rPr>
        <w:t>视图文件中添加编辑更新轮播图视图函数</w:t>
      </w:r>
    </w:p>
    <w:p w:rsidR="00331705" w:rsidRPr="00331705" w:rsidRDefault="00331705" w:rsidP="0033170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编辑更新轮播图视图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banner/'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3170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lastRenderedPageBreak/>
        <w:t>@login_required</w:t>
      </w:r>
      <w:r w:rsidRPr="0033170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banne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UpdateBannerForm(request.form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nner_id = form.banner_id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age_url = form.image_url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link_url = form.link_url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riority = form.priority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nner = BannerModel.query.get(banner_id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name = nam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image_url = image_ur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link_url = link_ur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priority = priority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3170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轮播图！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3170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331705" w:rsidRDefault="00331705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测试更新功能，启动服务，开发者登录后，编辑更新轮播图</w:t>
      </w:r>
    </w:p>
    <w:p w:rsidR="00331705" w:rsidRDefault="00331705" w:rsidP="00331705">
      <w:r w:rsidRPr="00331705">
        <w:rPr>
          <w:noProof/>
        </w:rPr>
        <w:drawing>
          <wp:inline distT="0" distB="0" distL="0" distR="0">
            <wp:extent cx="3792855" cy="2133479"/>
            <wp:effectExtent l="0" t="0" r="0" b="635"/>
            <wp:docPr id="103" name="图片 103" descr="C:\Users\huang\Downloads\Capture\2019-01-05_1528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05_152851.png"/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641" cy="2143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705" w:rsidRDefault="007B3C53" w:rsidP="00331705">
      <w:r w:rsidRPr="007B3C53">
        <w:rPr>
          <w:noProof/>
        </w:rPr>
        <w:lastRenderedPageBreak/>
        <w:drawing>
          <wp:inline distT="0" distB="0" distL="0" distR="0">
            <wp:extent cx="3867150" cy="2175272"/>
            <wp:effectExtent l="0" t="0" r="0" b="0"/>
            <wp:docPr id="106" name="图片 106" descr="C:\Users\huang\Downloads\Capture\2019-01-05_1530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05_153037.png"/>
                    <pic:cNvPicPr>
                      <a:picLocks noChangeAspect="1" noChangeArrowheads="1"/>
                    </pic:cNvPicPr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47" cy="2182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3C53" w:rsidRDefault="007B3C53" w:rsidP="00331705">
      <w:r w:rsidRPr="007B3C53">
        <w:rPr>
          <w:noProof/>
        </w:rPr>
        <w:drawing>
          <wp:inline distT="0" distB="0" distL="0" distR="0">
            <wp:extent cx="3781779" cy="2127250"/>
            <wp:effectExtent l="0" t="0" r="9525" b="6350"/>
            <wp:docPr id="107" name="图片 107" descr="C:\Users\huang\Downloads\Capture\2019-01-05_1530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9-01-05_153044.png"/>
                    <pic:cNvPicPr>
                      <a:picLocks noChangeAspect="1" noChangeArrowheads="1"/>
                    </pic:cNvPicPr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6107" cy="2135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705" w:rsidRDefault="00331705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s</w:t>
      </w:r>
      <w:r>
        <w:t>tatic/cms/js/cms_banners.js</w:t>
      </w:r>
      <w:r>
        <w:rPr>
          <w:rFonts w:hint="eastAsia"/>
        </w:rPr>
        <w:t>中添加删除轮播图功能</w:t>
      </w:r>
    </w:p>
    <w:p w:rsidR="007B3C53" w:rsidRPr="007B3C53" w:rsidRDefault="007B3C53" w:rsidP="007B3C5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B3C5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删除轮播图功能</w:t>
      </w:r>
      <w:r w:rsidRPr="007B3C5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.</w:t>
      </w:r>
      <w:r w:rsidRPr="007B3C5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delete-banner-btn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7B3C5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B3C5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_id = tr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Confirm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sg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您确定要删除这个轮播图吗？"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dbanner/'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_id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_id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7B3C53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7B3C5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        }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331705" w:rsidRDefault="00331705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a</w:t>
      </w:r>
      <w:r>
        <w:t>pps/cms/views.py</w:t>
      </w:r>
      <w:r>
        <w:rPr>
          <w:rFonts w:hint="eastAsia"/>
        </w:rPr>
        <w:t>视图文件中添加删除轮播图视图函数</w:t>
      </w:r>
    </w:p>
    <w:p w:rsidR="003E432E" w:rsidRPr="003E432E" w:rsidRDefault="003E432E" w:rsidP="003E432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E43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删除轮播图视图函数</w:t>
      </w:r>
      <w:r w:rsidRPr="003E43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dbanner/'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E43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3E43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E432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dbanner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_id = request.form.get(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_id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_id: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E43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id！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 = BannerModel.query.get(banner_id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: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E43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轮播图！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banner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A92309" w:rsidRDefault="00A92309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测试更新功能，启动服务，开发者登录后，删除轮播图</w:t>
      </w:r>
    </w:p>
    <w:p w:rsidR="003E432E" w:rsidRDefault="003E432E" w:rsidP="003E432E">
      <w:r w:rsidRPr="003E432E">
        <w:rPr>
          <w:noProof/>
        </w:rPr>
        <w:drawing>
          <wp:inline distT="0" distB="0" distL="0" distR="0">
            <wp:extent cx="3441700" cy="1935955"/>
            <wp:effectExtent l="0" t="0" r="6350" b="7620"/>
            <wp:docPr id="108" name="图片 108" descr="C:\Users\huang\Downloads\Capture\2019-01-05_1557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9-01-05_155734.png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2219" cy="1947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432E" w:rsidRDefault="003E432E" w:rsidP="003E432E">
      <w:r w:rsidRPr="003E432E">
        <w:rPr>
          <w:noProof/>
        </w:rPr>
        <w:drawing>
          <wp:inline distT="0" distB="0" distL="0" distR="0">
            <wp:extent cx="3488268" cy="1962150"/>
            <wp:effectExtent l="0" t="0" r="0" b="0"/>
            <wp:docPr id="109" name="图片 109" descr="C:\Users\huang\Downloads\Capture\2019-01-05_155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9-01-05_155912.png"/>
                    <pic:cNvPicPr>
                      <a:picLocks noChangeAspect="1" noChangeArrowheads="1"/>
                    </pic:cNvPicPr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5393" cy="1983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34D9" w:rsidRDefault="008634D9" w:rsidP="00151F18">
      <w:pPr>
        <w:pStyle w:val="1"/>
        <w:numPr>
          <w:ilvl w:val="0"/>
          <w:numId w:val="1"/>
        </w:numPr>
      </w:pPr>
      <w:r w:rsidRPr="008634D9">
        <w:lastRenderedPageBreak/>
        <w:t>cms</w:t>
      </w:r>
      <w:r w:rsidRPr="008634D9">
        <w:t>后台轮播图上存图片功能完成</w:t>
      </w:r>
    </w:p>
    <w:p w:rsidR="00FA7E9A" w:rsidRDefault="008634D9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拷贝写好的七牛云操作j</w:t>
      </w:r>
      <w:r>
        <w:t>s</w:t>
      </w:r>
      <w:r>
        <w:rPr>
          <w:rFonts w:hint="eastAsia"/>
        </w:rPr>
        <w:t>文件z</w:t>
      </w:r>
      <w:r>
        <w:t>lqiniu</w:t>
      </w:r>
      <w:r>
        <w:rPr>
          <w:rFonts w:hint="eastAsia"/>
        </w:rPr>
        <w:t>.</w:t>
      </w:r>
      <w:r>
        <w:t>js</w:t>
      </w:r>
      <w:r>
        <w:rPr>
          <w:rFonts w:hint="eastAsia"/>
        </w:rPr>
        <w:t>到st</w:t>
      </w:r>
      <w:r>
        <w:t>atic/</w:t>
      </w:r>
      <w:r w:rsidR="00FA7E9A">
        <w:t>common</w:t>
      </w:r>
      <w:r w:rsidR="00FA7E9A">
        <w:rPr>
          <w:rFonts w:hint="eastAsia"/>
        </w:rPr>
        <w:t>文件夹中</w:t>
      </w:r>
    </w:p>
    <w:p w:rsidR="00FA7E9A" w:rsidRDefault="00FA7E9A" w:rsidP="00FA7E9A">
      <w:r w:rsidRPr="00FA7E9A">
        <w:rPr>
          <w:noProof/>
        </w:rPr>
        <w:drawing>
          <wp:inline distT="0" distB="0" distL="0" distR="0">
            <wp:extent cx="3187700" cy="2006600"/>
            <wp:effectExtent l="0" t="0" r="0" b="0"/>
            <wp:docPr id="104" name="图片 104" descr="C:\Users\huang\Downloads\Capture\2019-01-06_1643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6_164304.png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00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7E9A" w:rsidRDefault="00FA7E9A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在环境f</w:t>
      </w:r>
      <w:r>
        <w:t>lask-env</w:t>
      </w:r>
      <w:r>
        <w:rPr>
          <w:rFonts w:hint="eastAsia"/>
        </w:rPr>
        <w:t>中安装七牛云的python的sdk</w:t>
      </w:r>
    </w:p>
    <w:p w:rsidR="00FA7E9A" w:rsidRDefault="00FA7E9A" w:rsidP="00FA7E9A">
      <w:r>
        <w:rPr>
          <w:rFonts w:hint="eastAsia"/>
        </w:rPr>
        <w:t>&gt;p</w:t>
      </w:r>
      <w:r>
        <w:t>ip install qiniu</w:t>
      </w:r>
      <w:r w:rsidR="00E83B5F">
        <w:t xml:space="preserve"> </w:t>
      </w:r>
    </w:p>
    <w:p w:rsidR="00FA7E9A" w:rsidRDefault="00FA7E9A" w:rsidP="00FA7E9A"/>
    <w:p w:rsidR="0084403A" w:rsidRDefault="0084403A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注册七牛云，并且在对象存储中创建一个存储空间</w:t>
      </w:r>
    </w:p>
    <w:p w:rsidR="0084403A" w:rsidRDefault="0084403A" w:rsidP="0084403A">
      <w:r w:rsidRPr="0084403A">
        <w:rPr>
          <w:noProof/>
        </w:rPr>
        <w:drawing>
          <wp:inline distT="0" distB="0" distL="0" distR="0">
            <wp:extent cx="4334933" cy="2438400"/>
            <wp:effectExtent l="0" t="0" r="8890" b="0"/>
            <wp:docPr id="105" name="图片 105" descr="C:\Users\huang\Downloads\Capture\42. cms后台轮播图上存图片功能完成\1. 七牛js和python的sdk使用\2019-01-05_1648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42. cms后台轮播图上存图片功能完成\1. 七牛js和python的sdk使用\2019-01-05_164859.png"/>
                    <pic:cNvPicPr>
                      <a:picLocks noChangeAspect="1" noChangeArrowheads="1"/>
                    </pic:cNvPicPr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406" cy="2443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403A" w:rsidRDefault="0084403A" w:rsidP="0084403A">
      <w:r w:rsidRPr="0084403A">
        <w:rPr>
          <w:noProof/>
        </w:rPr>
        <w:drawing>
          <wp:inline distT="0" distB="0" distL="0" distR="0">
            <wp:extent cx="4346223" cy="2444750"/>
            <wp:effectExtent l="0" t="0" r="0" b="0"/>
            <wp:docPr id="110" name="图片 110" descr="C:\Users\huang\Downloads\Capture\42. cms后台轮播图上存图片功能完成\1. 七牛js和python的sdk使用\2019-01-05_1649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42. cms后台轮播图上存图片功能完成\1. 七牛js和python的sdk使用\2019-01-05_164903.png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38" cy="244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6CF6" w:rsidRDefault="00FA7E9A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lastRenderedPageBreak/>
        <w:t>在app</w:t>
      </w:r>
      <w:r>
        <w:t>s/common/views.py</w:t>
      </w:r>
      <w:r>
        <w:rPr>
          <w:rFonts w:hint="eastAsia"/>
        </w:rPr>
        <w:t>中</w:t>
      </w:r>
      <w:r w:rsidR="00286CF6">
        <w:rPr>
          <w:rFonts w:hint="eastAsia"/>
        </w:rPr>
        <w:t>添加上存图片到七牛云的视图</w:t>
      </w:r>
    </w:p>
    <w:p w:rsidR="001A769B" w:rsidRDefault="001A769B" w:rsidP="001A769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FF0000"/>
          <w:kern w:val="0"/>
          <w:sz w:val="16"/>
          <w:szCs w:val="16"/>
        </w:rPr>
      </w:pP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ke_response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jsonify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captcha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aptcha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common.forms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CaptchaForm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io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ytesIO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mport qiniu</w:t>
      </w:r>
    </w:p>
    <w:p w:rsidR="001A769B" w:rsidRDefault="001A769B" w:rsidP="001A769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FF0000"/>
          <w:kern w:val="0"/>
          <w:sz w:val="16"/>
          <w:szCs w:val="16"/>
        </w:rPr>
      </w:pPr>
    </w:p>
    <w:p w:rsidR="001A769B" w:rsidRPr="001A769B" w:rsidRDefault="001A769B" w:rsidP="001A769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A769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图图片到七牛云视图函数</w:t>
      </w:r>
      <w:r w:rsidRPr="001A769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1A769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ptoken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ccess_key = 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wxQkXHCKUiApHFma-Q6exrQcTk9pEtLSU9w136ut'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ecret_key = 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55ChWSMN59xLNg6CvNQXrgVXmjxqRbljy3QzHuKi'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q = qiniu.Auth(</w:t>
      </w:r>
      <w:r w:rsidRPr="001A769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ccess_key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access_key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A769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ecret_key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ecret_key)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ucket = 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zlbbs-qiniu'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oken = q.upload_token(</w:t>
      </w:r>
      <w:r w:rsidRPr="001A769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ucket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ucket)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ify({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token'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oken})</w:t>
      </w:r>
    </w:p>
    <w:p w:rsidR="00642D02" w:rsidRDefault="00642D02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给后台轮播图管理模板t</w:t>
      </w:r>
      <w:r>
        <w:t>emplates/cms/cms_banners.html</w:t>
      </w:r>
      <w:r>
        <w:rPr>
          <w:rFonts w:hint="eastAsia"/>
        </w:rPr>
        <w:t>中添加图片按钮添加一个id</w:t>
      </w:r>
    </w:p>
    <w:p w:rsidR="00673E45" w:rsidRPr="0084403A" w:rsidRDefault="00673E45" w:rsidP="0084403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l-sm-7"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image_url"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轮播图图片"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info col-sm-2" </w:t>
      </w:r>
      <w:r w:rsidRPr="0084403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d="upload-btn"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4403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添加图片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453060" w:rsidRDefault="00642D02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在后台</w:t>
      </w:r>
      <w:r w:rsidR="0084403A">
        <w:rPr>
          <w:rFonts w:hint="eastAsia"/>
        </w:rPr>
        <w:t>st</w:t>
      </w:r>
      <w:r w:rsidR="0084403A">
        <w:t>atic</w:t>
      </w:r>
      <w:r w:rsidR="0084403A">
        <w:rPr>
          <w:rFonts w:hint="eastAsia"/>
        </w:rPr>
        <w:t>/cms</w:t>
      </w:r>
      <w:r w:rsidR="0084403A">
        <w:t>/js/cms_banners.js</w:t>
      </w:r>
      <w:r w:rsidR="00453060">
        <w:rPr>
          <w:rFonts w:hint="eastAsia"/>
        </w:rPr>
        <w:t>添加上传图片到七牛云的功能</w:t>
      </w:r>
    </w:p>
    <w:p w:rsidR="00453060" w:rsidRPr="00453060" w:rsidRDefault="00453060" w:rsidP="0045306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上传图片到七牛云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45306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zlqiniu.</w:t>
      </w:r>
      <w:r w:rsidRPr="0045306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tUp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添加七牛云存储控件的网址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omain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按钮id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rowser_btn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-btn'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上传视图url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token_url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ommon/uptoken/'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up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fo) {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5306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$(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5306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image_url']"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.</w:t>
      </w:r>
      <w:r w:rsidRPr="0045306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ile.</w:t>
      </w:r>
      <w:r w:rsidRPr="00453060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name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8634D9" w:rsidRDefault="00072F2F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lastRenderedPageBreak/>
        <w:t>测试</w:t>
      </w:r>
      <w:r w:rsidR="00355BC1">
        <w:rPr>
          <w:rFonts w:hint="eastAsia"/>
        </w:rPr>
        <w:t>， TODO</w:t>
      </w:r>
      <w:r w:rsidR="00453060">
        <w:rPr>
          <w:rFonts w:hint="eastAsia"/>
        </w:rPr>
        <w:t>。。</w:t>
      </w:r>
      <w:r w:rsidR="00FA7E9A">
        <w:rPr>
          <w:rFonts w:hint="eastAsia"/>
        </w:rPr>
        <w:t>。。。</w:t>
      </w:r>
    </w:p>
    <w:p w:rsidR="008634D9" w:rsidRPr="00355BC1" w:rsidRDefault="008634D9" w:rsidP="008634D9"/>
    <w:p w:rsidR="008634D9" w:rsidRDefault="008634D9" w:rsidP="008634D9"/>
    <w:p w:rsidR="00673E45" w:rsidRPr="008634D9" w:rsidRDefault="00673E45" w:rsidP="008634D9"/>
    <w:p w:rsidR="008634D9" w:rsidRDefault="008634D9" w:rsidP="00151F18">
      <w:pPr>
        <w:pStyle w:val="1"/>
        <w:numPr>
          <w:ilvl w:val="0"/>
          <w:numId w:val="1"/>
        </w:numPr>
      </w:pPr>
      <w:r w:rsidRPr="008634D9">
        <w:t>front</w:t>
      </w:r>
      <w:r w:rsidRPr="008634D9">
        <w:t>前台首页动态获取轮播图数据</w:t>
      </w:r>
    </w:p>
    <w:p w:rsidR="00E83B5F" w:rsidRDefault="00E83B5F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启动服务，添加数条轮播图到数据库中</w:t>
      </w:r>
    </w:p>
    <w:p w:rsidR="00E83B5F" w:rsidRDefault="00E83B5F" w:rsidP="00E83B5F">
      <w:r>
        <w:rPr>
          <w:rFonts w:hint="eastAsia"/>
        </w:rPr>
        <w:t>这次拷贝</w:t>
      </w:r>
      <w:hyperlink r:id="rId151" w:history="1">
        <w:r>
          <w:rPr>
            <w:rStyle w:val="a4"/>
          </w:rPr>
          <w:t>小米社区首页</w:t>
        </w:r>
      </w:hyperlink>
      <w:r>
        <w:rPr>
          <w:rFonts w:hint="eastAsia"/>
        </w:rPr>
        <w:t>的轮播图图片作为测试材料</w:t>
      </w:r>
    </w:p>
    <w:p w:rsidR="00E83B5F" w:rsidRDefault="0037252E" w:rsidP="00E83B5F">
      <w:r w:rsidRPr="0037252E">
        <w:rPr>
          <w:noProof/>
        </w:rPr>
        <w:drawing>
          <wp:inline distT="0" distB="0" distL="0" distR="0">
            <wp:extent cx="4121150" cy="2318146"/>
            <wp:effectExtent l="0" t="0" r="0" b="6350"/>
            <wp:docPr id="111" name="图片 111" descr="C:\Users\huang\Downloads\Capture\2019-01-06_1855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6_185555.png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5225" cy="2320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252E" w:rsidRDefault="0037252E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修改后台的视图文件a</w:t>
      </w:r>
      <w:r>
        <w:t>pps/cms/views.py</w:t>
      </w:r>
      <w:r>
        <w:rPr>
          <w:rFonts w:hint="eastAsia"/>
        </w:rPr>
        <w:t>中的轮播图管理视图，添加降序排列功能</w:t>
      </w:r>
    </w:p>
    <w:p w:rsidR="0037252E" w:rsidRPr="0037252E" w:rsidRDefault="0037252E" w:rsidP="0037252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轮播图管理视图</w:t>
      </w: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725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725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banners/'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725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3725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725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7252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anners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all()  </w:t>
      </w: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获取所有的轮播图,降序排列</w:t>
      </w: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3725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3725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banners.html'</w:t>
      </w:r>
      <w:r w:rsidRPr="003725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725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nners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anners)</w:t>
      </w:r>
    </w:p>
    <w:p w:rsidR="00E83B5F" w:rsidRDefault="00E83B5F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修改前台视图文件a</w:t>
      </w:r>
      <w:r>
        <w:t>pps/front/views.py</w:t>
      </w:r>
      <w:r>
        <w:rPr>
          <w:rFonts w:hint="eastAsia"/>
        </w:rPr>
        <w:t>中的首页视图</w:t>
      </w:r>
      <w:r w:rsidR="00CC0142">
        <w:rPr>
          <w:rFonts w:hint="eastAsia"/>
        </w:rPr>
        <w:t>，添加4个轮播图到前台主页</w:t>
      </w:r>
    </w:p>
    <w:p w:rsidR="00CC0142" w:rsidRPr="00CC0142" w:rsidRDefault="00CC0142" w:rsidP="00CC014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fig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 = Blueprint(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'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_name__)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C014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limit(</w:t>
      </w:r>
      <w:r w:rsidRPr="00CC014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# </w:t>
      </w:r>
      <w:r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轮播图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降序</w:t>
      </w:r>
      <w:r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排列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context)</w:t>
      </w:r>
    </w:p>
    <w:p w:rsidR="00CC0142" w:rsidRDefault="00E83B5F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修改前台首页模板t</w:t>
      </w:r>
      <w:r>
        <w:t>emplates/front/front_index.html</w:t>
      </w:r>
      <w:r w:rsidR="00CC0142">
        <w:rPr>
          <w:rFonts w:hint="eastAsia"/>
        </w:rPr>
        <w:t>，加载轮播图信息</w:t>
      </w:r>
    </w:p>
    <w:p w:rsidR="000C10EF" w:rsidRPr="000C10EF" w:rsidRDefault="000C10EF" w:rsidP="000C10E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C10E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&lt;!-- Wrapper for slides --&gt;</w:t>
      </w:r>
      <w:r w:rsidRPr="000C10E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rousel-inner"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ole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box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 </w:t>
      </w:r>
      <w:r w:rsidRPr="000C10E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s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oop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first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tem active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tem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mg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...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a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div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&lt;!-- Controls --&gt;</w:t>
      </w:r>
    </w:p>
    <w:p w:rsidR="008634D9" w:rsidRDefault="00CC0142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启动服务，测试轮播图加载结果</w:t>
      </w:r>
      <w:r w:rsidR="00E83B5F">
        <w:rPr>
          <w:rFonts w:hint="eastAsia"/>
        </w:rPr>
        <w:t>。。。</w:t>
      </w:r>
    </w:p>
    <w:p w:rsidR="008634D9" w:rsidRPr="000C10EF" w:rsidRDefault="000C10EF" w:rsidP="008634D9">
      <w:r w:rsidRPr="000C10EF">
        <w:rPr>
          <w:noProof/>
        </w:rPr>
        <w:drawing>
          <wp:inline distT="0" distB="0" distL="0" distR="0">
            <wp:extent cx="4114800" cy="2314575"/>
            <wp:effectExtent l="0" t="0" r="0" b="9525"/>
            <wp:docPr id="112" name="图片 112" descr="C:\Users\huang\Downloads\Capture\2019-01-06_1900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6_190003.png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097" cy="23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394B" w:rsidRDefault="00D6394B" w:rsidP="00151F18">
      <w:pPr>
        <w:pStyle w:val="1"/>
        <w:numPr>
          <w:ilvl w:val="0"/>
          <w:numId w:val="1"/>
        </w:numPr>
      </w:pPr>
      <w:r w:rsidRPr="00D6394B">
        <w:t>cms</w:t>
      </w:r>
      <w:r w:rsidRPr="00D6394B">
        <w:t>后台板块管理完成</w:t>
      </w:r>
    </w:p>
    <w:p w:rsidR="00591A2E" w:rsidRDefault="00591A2E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forms.py</w:t>
      </w:r>
      <w:r>
        <w:rPr>
          <w:rFonts w:hint="eastAsia"/>
        </w:rPr>
        <w:t>中</w:t>
      </w:r>
      <w:r w:rsidR="0024095D">
        <w:rPr>
          <w:rFonts w:hint="eastAsia"/>
        </w:rPr>
        <w:t>定义</w:t>
      </w:r>
      <w:r>
        <w:rPr>
          <w:rFonts w:hint="eastAsia"/>
        </w:rPr>
        <w:t>添加板块表单验证类</w:t>
      </w:r>
    </w:p>
    <w:p w:rsidR="00591A2E" w:rsidRPr="00591A2E" w:rsidRDefault="00591A2E" w:rsidP="00591A2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591A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板块表单验证</w:t>
      </w:r>
      <w:r w:rsidRPr="00591A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591A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oardForm(BaseForm):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StringField(</w:t>
      </w:r>
      <w:r w:rsidRPr="00591A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591A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591A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名称！'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694EA0" w:rsidRDefault="00694EA0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app</w:t>
      </w:r>
      <w:r>
        <w:t>s/forms.py</w:t>
      </w:r>
      <w:r>
        <w:rPr>
          <w:rFonts w:hint="eastAsia"/>
        </w:rPr>
        <w:t>中添加板块ORM模型</w:t>
      </w:r>
    </w:p>
    <w:p w:rsidR="00694EA0" w:rsidRPr="00694EA0" w:rsidRDefault="00694EA0" w:rsidP="00694E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94E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ORM</w:t>
      </w:r>
      <w:r w:rsidRPr="00694E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Model(db.Model):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 = </w:t>
      </w:r>
      <w:r w:rsidRPr="00694E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'</w:t>
      </w:r>
      <w:r w:rsidRPr="00694E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94E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694E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694E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94E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94E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</w:p>
    <w:p w:rsidR="00694EA0" w:rsidRDefault="00694EA0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把板块模型映射到数据库中</w:t>
      </w:r>
    </w:p>
    <w:p w:rsidR="00694EA0" w:rsidRDefault="00694EA0" w:rsidP="00694EA0">
      <w:r>
        <w:rPr>
          <w:rFonts w:hint="eastAsia"/>
        </w:rPr>
        <w:t>把板块模型导入到文件m</w:t>
      </w:r>
      <w:r>
        <w:t>anage.py</w:t>
      </w:r>
      <w:r>
        <w:rPr>
          <w:rFonts w:hint="eastAsia"/>
        </w:rPr>
        <w:t>中</w:t>
      </w:r>
    </w:p>
    <w:p w:rsidR="00694EA0" w:rsidRPr="00694EA0" w:rsidRDefault="00694EA0" w:rsidP="00694E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models 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94EA0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Model</w:t>
      </w:r>
    </w:p>
    <w:p w:rsidR="00694EA0" w:rsidRPr="00694EA0" w:rsidRDefault="0024095D" w:rsidP="00694EA0">
      <w:r>
        <w:rPr>
          <w:rFonts w:hint="eastAsia"/>
        </w:rPr>
        <w:lastRenderedPageBreak/>
        <w:t>&gt;</w:t>
      </w:r>
      <w:r w:rsidRPr="0024095D">
        <w:t xml:space="preserve"> python manage.py db migrate</w:t>
      </w:r>
    </w:p>
    <w:p w:rsidR="00694EA0" w:rsidRDefault="0024095D" w:rsidP="00694EA0">
      <w:r>
        <w:rPr>
          <w:rFonts w:hint="eastAsia"/>
        </w:rPr>
        <w:t>&gt;</w:t>
      </w:r>
      <w:r w:rsidRPr="0024095D">
        <w:t xml:space="preserve"> python manage.py db upgrade</w:t>
      </w:r>
    </w:p>
    <w:p w:rsidR="00591A2E" w:rsidRDefault="00591A2E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views.py</w:t>
      </w:r>
      <w:r>
        <w:rPr>
          <w:rFonts w:hint="eastAsia"/>
        </w:rPr>
        <w:t>中</w:t>
      </w:r>
      <w:r w:rsidR="0024095D">
        <w:rPr>
          <w:rFonts w:hint="eastAsia"/>
        </w:rPr>
        <w:t>定义</w:t>
      </w:r>
      <w:r>
        <w:rPr>
          <w:rFonts w:hint="eastAsia"/>
        </w:rPr>
        <w:t>添加板块视图</w:t>
      </w:r>
    </w:p>
    <w:p w:rsidR="0024095D" w:rsidRP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ogin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pwd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anner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anner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AddBoard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BoardModel</w:t>
      </w:r>
    </w:p>
    <w:p w:rsidR="0024095D" w:rsidRP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24095D" w:rsidRP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409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板块视图</w:t>
      </w:r>
      <w:r w:rsidRPr="002409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409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board/'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2409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2409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BOARDER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24095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board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AddBoardForm(request.form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oard = BoardModel(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am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name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add(board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commit(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E80198" w:rsidRDefault="00663E34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views.py</w:t>
      </w:r>
      <w:r>
        <w:rPr>
          <w:rFonts w:hint="eastAsia"/>
        </w:rPr>
        <w:t>中的板块视图添加显示板块的代码</w:t>
      </w:r>
    </w:p>
    <w:p w:rsidR="00663E34" w:rsidRPr="00663E34" w:rsidRDefault="00663E34" w:rsidP="00663E3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63E3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管理模块视图</w:t>
      </w:r>
      <w:r w:rsidRPr="00663E3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63E3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63E3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boards/'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3E3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663E3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BOARDER)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3E3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63E3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oards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_models = BoardModel.query.all()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context = {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'boards': board_models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}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</w:t>
      </w:r>
      <w:r w:rsidRPr="00663E3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663E3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boards.html'</w:t>
      </w:r>
      <w:r w:rsidRPr="00663E3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**context)</w:t>
      </w:r>
    </w:p>
    <w:p w:rsidR="00E80198" w:rsidRDefault="00E80198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创建板块前端j</w:t>
      </w:r>
      <w:r>
        <w:t>s</w:t>
      </w:r>
      <w:r>
        <w:rPr>
          <w:rFonts w:hint="eastAsia"/>
        </w:rPr>
        <w:t>文件s</w:t>
      </w:r>
      <w:r>
        <w:t xml:space="preserve">tatic/boards.js, </w:t>
      </w:r>
      <w:r w:rsidR="00642CD9">
        <w:rPr>
          <w:rFonts w:hint="eastAsia"/>
        </w:rPr>
        <w:t>编写</w:t>
      </w:r>
      <w:r>
        <w:rPr>
          <w:rFonts w:hint="eastAsia"/>
        </w:rPr>
        <w:t>添加板块的功能代码</w:t>
      </w:r>
    </w:p>
    <w:p w:rsidR="00162652" w:rsidRPr="00162652" w:rsidRDefault="00162652" w:rsidP="0016265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6265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添加板块</w:t>
      </w:r>
      <w:r w:rsidRPr="0016265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add-board-btn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event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OneInput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xt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名称！'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laceholder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板块名称'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inputValue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jax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aboard/'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nputValue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16265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162652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162652" w:rsidRDefault="00162652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t</w:t>
      </w:r>
      <w:r>
        <w:t>emplates/</w:t>
      </w:r>
      <w:r>
        <w:rPr>
          <w:rFonts w:hint="eastAsia"/>
        </w:rPr>
        <w:t>cms</w:t>
      </w:r>
      <w:r>
        <w:t>/cms_base.html</w:t>
      </w:r>
      <w:r>
        <w:rPr>
          <w:rFonts w:hint="eastAsia"/>
        </w:rPr>
        <w:t>中添加板块表单，显示板块</w:t>
      </w:r>
    </w:p>
    <w:p w:rsidR="00162652" w:rsidRPr="00162652" w:rsidRDefault="00162652" w:rsidP="0016265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ms/cms_base.html'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{% from 'common/_macros.html' </w:t>
      </w:r>
      <w:r w:rsidRPr="00162652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import </w:t>
      </w:r>
      <w:r w:rsidRPr="0016265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tatic %}</w:t>
      </w:r>
      <w:r w:rsidRPr="0016265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板块管理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6265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script src="{{ static('cms/js/boards.js') }}"&gt;&lt;/script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age_titl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elf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itle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main_content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op-box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warning"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dd-board-btn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添加新板块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able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able table-bordered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hea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r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 xml:space="preserve">            &lt;th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板块名称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帖子数量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创建时间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操作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r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hea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body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D9543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{% for board </w:t>
      </w:r>
      <w:r w:rsidRPr="00D9543B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in </w:t>
      </w:r>
      <w:r w:rsidRPr="00D9543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s 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tr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name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id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d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d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d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0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d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   &lt;button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 btn-xs edit-board-btn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编辑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   &lt;button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 btn-xs delete-board-btn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删除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/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tr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body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table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9B6A84" w:rsidRDefault="009B6A84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测试，启动服务，开发者登录，然后添加几个板块</w:t>
      </w:r>
    </w:p>
    <w:p w:rsidR="009B6A84" w:rsidRDefault="00EA3695" w:rsidP="009B6A84">
      <w:r w:rsidRPr="00EA3695">
        <w:rPr>
          <w:noProof/>
        </w:rPr>
        <w:drawing>
          <wp:inline distT="0" distB="0" distL="0" distR="0">
            <wp:extent cx="4476046" cy="2517775"/>
            <wp:effectExtent l="0" t="0" r="1270" b="0"/>
            <wp:docPr id="115" name="图片 115" descr="C:\Users\huang\Downloads\Capture\2019-01-07_1656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7_165644.png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3770" cy="252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6A84" w:rsidRDefault="00EA3695" w:rsidP="009B6A84">
      <w:r w:rsidRPr="00EA3695">
        <w:rPr>
          <w:noProof/>
        </w:rPr>
        <w:lastRenderedPageBreak/>
        <w:drawing>
          <wp:inline distT="0" distB="0" distL="0" distR="0">
            <wp:extent cx="4492979" cy="2527300"/>
            <wp:effectExtent l="0" t="0" r="3175" b="6350"/>
            <wp:docPr id="116" name="图片 116" descr="C:\Users\huang\Downloads\Capture\2019-01-07_1656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7_165649.png"/>
                    <pic:cNvPicPr>
                      <a:picLocks noChangeAspect="1" noChangeArrowheads="1"/>
                    </pic:cNvPicPr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935" cy="2533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0A81" w:rsidRDefault="00E60A81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forms.py</w:t>
      </w:r>
      <w:r>
        <w:rPr>
          <w:rFonts w:hint="eastAsia"/>
        </w:rPr>
        <w:t>中定义更新板块表单验证类</w:t>
      </w:r>
    </w:p>
    <w:p w:rsidR="00E60A81" w:rsidRP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409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更新板块表单验证</w:t>
      </w:r>
      <w:r w:rsidRPr="002409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oardForm(AddBoardForm):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IntegerField(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409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id！'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E60A81" w:rsidRDefault="00E60A81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views.py</w:t>
      </w:r>
      <w:r>
        <w:rPr>
          <w:rFonts w:hint="eastAsia"/>
        </w:rPr>
        <w:t>中定义更新板块视图</w:t>
      </w:r>
    </w:p>
    <w:p w:rsidR="00E60A81" w:rsidRP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ogin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pwd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anner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anner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oard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UpdateBoard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E60A81" w:rsidRP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E60A81" w:rsidRP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A1AA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更新板块视图</w:t>
      </w:r>
      <w:r w:rsidRPr="00AA1AA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board/'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BOARDER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AA1AA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board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UpdateBoardForm(request.form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oard_id = form.board_id.data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oard = BoardModel.query.get(board_id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oard.name = nam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板块！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642CD9" w:rsidRDefault="00E60A81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s</w:t>
      </w:r>
      <w:r>
        <w:t>tatic/boards.js</w:t>
      </w:r>
      <w:r w:rsidR="00AA1DC3">
        <w:rPr>
          <w:rFonts w:hint="eastAsia"/>
        </w:rPr>
        <w:t>添加</w:t>
      </w:r>
      <w:r w:rsidR="00642CD9">
        <w:rPr>
          <w:rFonts w:hint="eastAsia"/>
        </w:rPr>
        <w:t>更新板块功能代码</w:t>
      </w:r>
    </w:p>
    <w:p w:rsidR="00642CD9" w:rsidRPr="00642CD9" w:rsidRDefault="00642CD9" w:rsidP="00642CD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42CD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更新板块</w:t>
      </w:r>
      <w:r w:rsidRPr="00642CD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642CD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edit-banner-btn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642CD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642CD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tr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name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_id = tr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OneInpu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xt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新的板块名称！'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laceholder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name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inputValue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jax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uboard/'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_id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_id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nputValue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642CD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642CD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AA1DC3" w:rsidRDefault="00AA1DC3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启动服务，开发者登录，测试更新板块功能</w:t>
      </w:r>
    </w:p>
    <w:p w:rsidR="00AA1DC3" w:rsidRDefault="00AA1DC3" w:rsidP="00AA1DC3">
      <w:r w:rsidRPr="00AA1DC3">
        <w:rPr>
          <w:noProof/>
        </w:rPr>
        <w:lastRenderedPageBreak/>
        <w:drawing>
          <wp:inline distT="0" distB="0" distL="0" distR="0">
            <wp:extent cx="4514850" cy="2539603"/>
            <wp:effectExtent l="0" t="0" r="0" b="0"/>
            <wp:docPr id="117" name="图片 117" descr="C:\Users\huang\Downloads\Capture\2019-01-07_1728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7_172849.png"/>
                    <pic:cNvPicPr>
                      <a:picLocks noChangeAspect="1" noChangeArrowheads="1"/>
                    </pic:cNvPicPr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522" cy="254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1DC3" w:rsidRDefault="00AA1DC3" w:rsidP="00AA1DC3">
      <w:r w:rsidRPr="00AA1DC3">
        <w:rPr>
          <w:noProof/>
        </w:rPr>
        <w:drawing>
          <wp:inline distT="0" distB="0" distL="0" distR="0">
            <wp:extent cx="4514850" cy="2539601"/>
            <wp:effectExtent l="0" t="0" r="0" b="0"/>
            <wp:docPr id="118" name="图片 118" descr="C:\Users\huang\Downloads\Capture\2019-01-07_1728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07_172857.png"/>
                    <pic:cNvPicPr>
                      <a:picLocks noChangeAspect="1" noChangeArrowheads="1"/>
                    </pic:cNvPicPr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302" cy="2548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0A81" w:rsidRDefault="00E60A81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views.py</w:t>
      </w:r>
      <w:r>
        <w:rPr>
          <w:rFonts w:hint="eastAsia"/>
        </w:rPr>
        <w:t>中定义删除板块视图</w:t>
      </w:r>
    </w:p>
    <w:p w:rsidR="00E60A81" w:rsidRPr="00AA1AAB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A1AA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删除板块视图</w:t>
      </w:r>
      <w:r w:rsidRPr="00AA1AA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dboard/'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BOARDER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AA1AA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dboard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request.form.get(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_id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_id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id!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 = BoardModel.query.get(board_id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板块！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board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AA1DC3" w:rsidRDefault="00AA1DC3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s</w:t>
      </w:r>
      <w:r>
        <w:t>tatic/boards.js</w:t>
      </w:r>
      <w:r>
        <w:rPr>
          <w:rFonts w:hint="eastAsia"/>
        </w:rPr>
        <w:t>添加删除板块功能代码</w:t>
      </w:r>
    </w:p>
    <w:p w:rsidR="00AA1DC3" w:rsidRPr="00AA1DC3" w:rsidRDefault="00AA1DC3" w:rsidP="00AA1DC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A1DC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// 删除板块</w:t>
      </w:r>
      <w:r w:rsidRPr="00AA1DC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.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delete-board-btn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AA1DC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AA1DC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_id = tr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Confirm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sg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您确定要删除这个板块吗？"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jax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dboard/'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_id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_id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AA1DC3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AA1DC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AA1DC3" w:rsidRDefault="00AA1DC3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启动服务，开发者登录，测试删除板块功能</w:t>
      </w:r>
    </w:p>
    <w:p w:rsidR="00AA1DC3" w:rsidRDefault="00AA1DC3" w:rsidP="00AA1DC3">
      <w:r w:rsidRPr="00AA1DC3">
        <w:rPr>
          <w:noProof/>
        </w:rPr>
        <w:drawing>
          <wp:inline distT="0" distB="0" distL="0" distR="0">
            <wp:extent cx="4445000" cy="2500312"/>
            <wp:effectExtent l="0" t="0" r="0" b="0"/>
            <wp:docPr id="119" name="图片 119" descr="C:\Users\huang\Downloads\Capture\2019-01-07_1752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07_175251.png"/>
                    <pic:cNvPicPr>
                      <a:picLocks noChangeAspect="1" noChangeArrowheads="1"/>
                    </pic:cNvPicPr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930" cy="251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1DC3" w:rsidRDefault="00AA1DC3" w:rsidP="00AA1DC3">
      <w:r w:rsidRPr="00AA1DC3">
        <w:rPr>
          <w:noProof/>
        </w:rPr>
        <w:lastRenderedPageBreak/>
        <w:drawing>
          <wp:inline distT="0" distB="0" distL="0" distR="0">
            <wp:extent cx="4380091" cy="2463800"/>
            <wp:effectExtent l="0" t="0" r="1905" b="0"/>
            <wp:docPr id="120" name="图片 120" descr="C:\Users\huang\Downloads\Capture\2019-01-07_1752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07_175255.png"/>
                    <pic:cNvPicPr>
                      <a:picLocks noChangeAspect="1" noChangeArrowheads="1"/>
                    </pic:cNvPicPr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5526" cy="2466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1DC3" w:rsidRDefault="00AA1DC3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front前台主页模板中，添加一个发布帖子的按钮，还有链接列表组</w:t>
      </w:r>
    </w:p>
    <w:p w:rsidR="00AA1DC3" w:rsidRDefault="00AA1DC3" w:rsidP="00AA1DC3">
      <w:r>
        <w:rPr>
          <w:rFonts w:hint="eastAsia"/>
        </w:rPr>
        <w:t>在网页</w:t>
      </w:r>
      <w:hyperlink r:id="rId160" w:anchor="list-group" w:history="1">
        <w:r>
          <w:rPr>
            <w:rStyle w:val="a4"/>
          </w:rPr>
          <w:t>链接列表组</w:t>
        </w:r>
      </w:hyperlink>
      <w:r>
        <w:rPr>
          <w:rFonts w:hint="eastAsia"/>
        </w:rPr>
        <w:t>拷贝实例代码：</w:t>
      </w:r>
    </w:p>
    <w:p w:rsidR="00AA1DC3" w:rsidRPr="00AA1DC3" w:rsidRDefault="00AA1DC3" w:rsidP="00AA1DC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 active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ras justo odio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pibus ac facilisis in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orbi leo risus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rta ac consectetur ac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estibulum at eros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AA1DC3" w:rsidRPr="00AA1DC3" w:rsidRDefault="00AA1DC3" w:rsidP="00AA1DC3">
      <w:r>
        <w:rPr>
          <w:rFonts w:hint="eastAsia"/>
        </w:rPr>
        <w:t>添加一个发布帖子的按钮，还有链接列表组</w:t>
      </w:r>
      <w:r w:rsidR="001F1D0A">
        <w:rPr>
          <w:rFonts w:hint="eastAsia"/>
        </w:rPr>
        <w:t>，改造后如下所示：</w:t>
      </w:r>
    </w:p>
    <w:p w:rsidR="00DE65F6" w:rsidRDefault="00DE65F6" w:rsidP="00DE65F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styl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BABABA"/>
          <w:sz w:val="16"/>
          <w:szCs w:val="16"/>
        </w:rPr>
        <w:t>padding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warning btn-block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apos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布帖子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is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ist-group-item activ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所有板块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board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 xml:space="preserve">board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 xml:space="preserve">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ist-group-item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board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3615B6" w:rsidRPr="001F1D0A" w:rsidRDefault="003615B6" w:rsidP="00DE65F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1F1D0A" w:rsidRDefault="001F1D0A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front前台视图文件a</w:t>
      </w:r>
      <w:r>
        <w:t>pps/front/views.py</w:t>
      </w:r>
      <w:r>
        <w:rPr>
          <w:rFonts w:hint="eastAsia"/>
        </w:rPr>
        <w:t>的主页视图中，添加展示板块的代码</w:t>
      </w:r>
    </w:p>
    <w:p w:rsidR="001F1D0A" w:rsidRDefault="001F1D0A" w:rsidP="001F1D0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1D0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Model</w:t>
      </w:r>
    </w:p>
    <w:p w:rsidR="001F1D0A" w:rsidRDefault="001F1D0A" w:rsidP="001F1D0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1F1D0A" w:rsidRPr="001F1D0A" w:rsidRDefault="001F1D0A" w:rsidP="001F1D0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F1D0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F1D0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1F1D0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banners = BannerModel.query.order_by(BannerModel.priority.desc()).limit(</w:t>
      </w:r>
      <w:r w:rsidRPr="001F1D0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降序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1F1D0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s = BoardModel.query.all()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xt = {  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1F1D0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F1D0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'boards': boards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1F1D0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context)</w:t>
      </w:r>
    </w:p>
    <w:p w:rsidR="00F36E2E" w:rsidRDefault="00F36E2E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测试结果，启动服务，打开前台主页</w:t>
      </w:r>
    </w:p>
    <w:p w:rsidR="00591A2E" w:rsidRDefault="00F36E2E" w:rsidP="00F36E2E">
      <w:r w:rsidRPr="00F36E2E">
        <w:rPr>
          <w:noProof/>
        </w:rPr>
        <w:drawing>
          <wp:inline distT="0" distB="0" distL="0" distR="0">
            <wp:extent cx="4667250" cy="2625328"/>
            <wp:effectExtent l="0" t="0" r="0" b="3810"/>
            <wp:docPr id="121" name="图片 121" descr="C:\Users\huang\Downloads\Capture\2019-01-07_1819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07_181925.png"/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371" cy="2626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30AB" w:rsidRDefault="00DE30AB" w:rsidP="00151F18">
      <w:pPr>
        <w:pStyle w:val="1"/>
        <w:numPr>
          <w:ilvl w:val="0"/>
          <w:numId w:val="1"/>
        </w:numPr>
      </w:pPr>
      <w:r w:rsidRPr="00DE30AB">
        <w:rPr>
          <w:rFonts w:hint="eastAsia"/>
        </w:rPr>
        <w:t>发布帖子后台逻辑完成</w:t>
      </w:r>
    </w:p>
    <w:p w:rsidR="00DE30AB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</w:t>
      </w:r>
      <w:r w:rsidR="00A04340">
        <w:rPr>
          <w:rFonts w:hint="eastAsia"/>
        </w:rPr>
        <w:t>前台</w:t>
      </w:r>
      <w:r>
        <w:rPr>
          <w:rFonts w:hint="eastAsia"/>
        </w:rPr>
        <w:t>a</w:t>
      </w:r>
      <w:r w:rsidR="00D6394B">
        <w:t>pps/</w:t>
      </w:r>
      <w:r>
        <w:t>models.py</w:t>
      </w:r>
      <w:r>
        <w:rPr>
          <w:rFonts w:hint="eastAsia"/>
        </w:rPr>
        <w:t>中定义帖子ORM模型</w:t>
      </w:r>
    </w:p>
    <w:p w:rsidR="00A04340" w:rsidRPr="00A04340" w:rsidRDefault="00A04340" w:rsidP="00A0434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043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帖子模型</w:t>
      </w:r>
      <w:r w:rsidRPr="00A043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Model(db.Model):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itle = db.Column(db.String(</w:t>
      </w:r>
      <w:r w:rsidRPr="00A0434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db.Column(db.Text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db.Column(db.Integer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.id'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 = db.relationship(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Model'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s'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DE30AB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将帖子模型映射到数据库中去</w:t>
      </w:r>
    </w:p>
    <w:p w:rsidR="00A04340" w:rsidRPr="00A04340" w:rsidRDefault="005938E5" w:rsidP="00A04340">
      <w:r>
        <w:rPr>
          <w:rFonts w:hint="eastAsia"/>
        </w:rPr>
        <w:t>&gt;</w:t>
      </w:r>
      <w:r w:rsidRPr="005938E5">
        <w:t xml:space="preserve"> python manage.py db migrate</w:t>
      </w:r>
    </w:p>
    <w:p w:rsidR="00A04340" w:rsidRDefault="005938E5" w:rsidP="00A04340">
      <w:r>
        <w:rPr>
          <w:rFonts w:hint="eastAsia"/>
        </w:rPr>
        <w:t>&gt;</w:t>
      </w:r>
      <w:r w:rsidRPr="005938E5">
        <w:t>python manage.py db upgrade</w:t>
      </w:r>
    </w:p>
    <w:p w:rsidR="005938E5" w:rsidRDefault="005938E5" w:rsidP="00A04340">
      <w:r>
        <w:rPr>
          <w:rFonts w:hint="eastAsia"/>
        </w:rPr>
        <w:t>查看数据库z</w:t>
      </w:r>
      <w:r>
        <w:t>lbbs:</w:t>
      </w:r>
    </w:p>
    <w:p w:rsidR="005938E5" w:rsidRDefault="005938E5" w:rsidP="00A04340">
      <w:r w:rsidRPr="005938E5">
        <w:rPr>
          <w:noProof/>
        </w:rPr>
        <w:lastRenderedPageBreak/>
        <w:drawing>
          <wp:inline distT="0" distB="0" distL="0" distR="0">
            <wp:extent cx="4000500" cy="3113575"/>
            <wp:effectExtent l="0" t="0" r="0" b="0"/>
            <wp:docPr id="113" name="图片 113" descr="C:\Users\huang\Downloads\Capture\2019-01-07_2145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7_214538.png"/>
                    <pic:cNvPicPr>
                      <a:picLocks noChangeAspect="1" noChangeArrowheads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327" cy="3121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30AB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创建前台a</w:t>
      </w:r>
      <w:r>
        <w:t>pps/front/decorators.py</w:t>
      </w:r>
      <w:r>
        <w:rPr>
          <w:rFonts w:hint="eastAsia"/>
        </w:rPr>
        <w:t>装饰器文件，定义要求登录装饰器</w:t>
      </w:r>
    </w:p>
    <w:p w:rsidR="005938E5" w:rsidRPr="005938E5" w:rsidRDefault="005938E5" w:rsidP="00FF6CB5">
      <w:pPr>
        <w:pStyle w:val="HTML"/>
        <w:shd w:val="clear" w:color="auto" w:fill="2B2B2B"/>
        <w:rPr>
          <w:color w:val="A9B7C6"/>
          <w:sz w:val="16"/>
          <w:szCs w:val="16"/>
        </w:rPr>
      </w:pPr>
      <w:r w:rsidRPr="005938E5">
        <w:rPr>
          <w:rFonts w:hint="eastAsia"/>
          <w:color w:val="CC7832"/>
          <w:sz w:val="16"/>
          <w:szCs w:val="16"/>
        </w:rPr>
        <w:t xml:space="preserve">from </w:t>
      </w:r>
      <w:r w:rsidRPr="005938E5">
        <w:rPr>
          <w:rFonts w:hint="eastAsia"/>
          <w:color w:val="A9B7C6"/>
          <w:sz w:val="16"/>
          <w:szCs w:val="16"/>
        </w:rPr>
        <w:t xml:space="preserve">functools </w:t>
      </w:r>
      <w:r w:rsidRPr="005938E5">
        <w:rPr>
          <w:rFonts w:hint="eastAsia"/>
          <w:color w:val="CC7832"/>
          <w:sz w:val="16"/>
          <w:szCs w:val="16"/>
        </w:rPr>
        <w:t xml:space="preserve">import </w:t>
      </w:r>
      <w:r w:rsidRPr="005938E5">
        <w:rPr>
          <w:rFonts w:hint="eastAsia"/>
          <w:color w:val="A9B7C6"/>
          <w:sz w:val="16"/>
          <w:szCs w:val="16"/>
        </w:rPr>
        <w:t>wraps</w:t>
      </w:r>
      <w:r w:rsidRPr="005938E5">
        <w:rPr>
          <w:rFonts w:hint="eastAsia"/>
          <w:color w:val="A9B7C6"/>
          <w:sz w:val="16"/>
          <w:szCs w:val="16"/>
        </w:rPr>
        <w:br/>
      </w:r>
      <w:r w:rsidRPr="005938E5">
        <w:rPr>
          <w:rFonts w:hint="eastAsia"/>
          <w:color w:val="CC7832"/>
          <w:sz w:val="16"/>
          <w:szCs w:val="16"/>
        </w:rPr>
        <w:t xml:space="preserve">from </w:t>
      </w:r>
      <w:r w:rsidRPr="005938E5">
        <w:rPr>
          <w:rFonts w:hint="eastAsia"/>
          <w:color w:val="A9B7C6"/>
          <w:sz w:val="16"/>
          <w:szCs w:val="16"/>
        </w:rPr>
        <w:t xml:space="preserve">flask </w:t>
      </w:r>
      <w:r w:rsidRPr="005938E5">
        <w:rPr>
          <w:rFonts w:hint="eastAsia"/>
          <w:color w:val="CC7832"/>
          <w:sz w:val="16"/>
          <w:szCs w:val="16"/>
        </w:rPr>
        <w:t xml:space="preserve">import </w:t>
      </w:r>
      <w:r w:rsidRPr="005938E5">
        <w:rPr>
          <w:rFonts w:hint="eastAsia"/>
          <w:color w:val="A9B7C6"/>
          <w:sz w:val="16"/>
          <w:szCs w:val="16"/>
        </w:rPr>
        <w:t>session</w:t>
      </w:r>
      <w:r w:rsidRPr="005938E5">
        <w:rPr>
          <w:rFonts w:hint="eastAsia"/>
          <w:color w:val="CC7832"/>
          <w:sz w:val="16"/>
          <w:szCs w:val="16"/>
        </w:rPr>
        <w:t xml:space="preserve">, </w:t>
      </w:r>
      <w:r w:rsidRPr="005938E5">
        <w:rPr>
          <w:rFonts w:hint="eastAsia"/>
          <w:color w:val="A9B7C6"/>
          <w:sz w:val="16"/>
          <w:szCs w:val="16"/>
        </w:rPr>
        <w:t>redirect</w:t>
      </w:r>
      <w:r w:rsidRPr="005938E5">
        <w:rPr>
          <w:rFonts w:hint="eastAsia"/>
          <w:color w:val="CC7832"/>
          <w:sz w:val="16"/>
          <w:szCs w:val="16"/>
        </w:rPr>
        <w:t xml:space="preserve">, </w:t>
      </w:r>
      <w:r w:rsidRPr="005938E5">
        <w:rPr>
          <w:rFonts w:hint="eastAsia"/>
          <w:color w:val="A9B7C6"/>
          <w:sz w:val="16"/>
          <w:szCs w:val="16"/>
        </w:rPr>
        <w:t>url_for</w:t>
      </w:r>
      <w:r w:rsidRPr="005938E5">
        <w:rPr>
          <w:rFonts w:hint="eastAsia"/>
          <w:color w:val="A9B7C6"/>
          <w:sz w:val="16"/>
          <w:szCs w:val="16"/>
        </w:rPr>
        <w:br/>
      </w:r>
      <w:r w:rsidRPr="005938E5">
        <w:rPr>
          <w:rFonts w:hint="eastAsia"/>
          <w:color w:val="CC7832"/>
          <w:sz w:val="16"/>
          <w:szCs w:val="16"/>
        </w:rPr>
        <w:t xml:space="preserve">import </w:t>
      </w:r>
      <w:r w:rsidRPr="005938E5">
        <w:rPr>
          <w:rFonts w:hint="eastAsia"/>
          <w:color w:val="A9B7C6"/>
          <w:sz w:val="16"/>
          <w:szCs w:val="16"/>
        </w:rPr>
        <w:t>config</w:t>
      </w:r>
      <w:r w:rsidRPr="005938E5">
        <w:rPr>
          <w:rFonts w:hint="eastAsia"/>
          <w:color w:val="A9B7C6"/>
          <w:sz w:val="16"/>
          <w:szCs w:val="16"/>
        </w:rPr>
        <w:br/>
      </w:r>
      <w:r w:rsidRPr="005938E5">
        <w:rPr>
          <w:rFonts w:hint="eastAsia"/>
          <w:color w:val="A9B7C6"/>
          <w:sz w:val="16"/>
          <w:szCs w:val="16"/>
        </w:rPr>
        <w:br/>
      </w:r>
      <w:r w:rsidRPr="005938E5">
        <w:rPr>
          <w:rFonts w:hint="eastAsia"/>
          <w:color w:val="808080"/>
          <w:sz w:val="16"/>
          <w:szCs w:val="16"/>
        </w:rPr>
        <w:t># 必须登录</w:t>
      </w:r>
      <w:r w:rsidRPr="005938E5">
        <w:rPr>
          <w:rFonts w:hint="eastAsia"/>
          <w:color w:val="808080"/>
          <w:sz w:val="16"/>
          <w:szCs w:val="16"/>
        </w:rPr>
        <w:br/>
      </w:r>
      <w:r w:rsidRPr="005938E5">
        <w:rPr>
          <w:rFonts w:hint="eastAsia"/>
          <w:color w:val="CC7832"/>
          <w:sz w:val="16"/>
          <w:szCs w:val="16"/>
        </w:rPr>
        <w:t xml:space="preserve">def </w:t>
      </w:r>
      <w:r w:rsidRPr="005938E5">
        <w:rPr>
          <w:rFonts w:hint="eastAsia"/>
          <w:color w:val="FFC66D"/>
          <w:sz w:val="16"/>
          <w:szCs w:val="16"/>
        </w:rPr>
        <w:t>login_required</w:t>
      </w:r>
      <w:r w:rsidRPr="005938E5">
        <w:rPr>
          <w:rFonts w:hint="eastAsia"/>
          <w:color w:val="A9B7C6"/>
          <w:sz w:val="16"/>
          <w:szCs w:val="16"/>
        </w:rPr>
        <w:t>(func):</w:t>
      </w:r>
      <w:r w:rsidRPr="005938E5">
        <w:rPr>
          <w:rFonts w:hint="eastAsia"/>
          <w:color w:val="A9B7C6"/>
          <w:sz w:val="16"/>
          <w:szCs w:val="16"/>
        </w:rPr>
        <w:br/>
        <w:t xml:space="preserve">    </w:t>
      </w:r>
      <w:r w:rsidRPr="005938E5">
        <w:rPr>
          <w:rFonts w:hint="eastAsia"/>
          <w:color w:val="BBB529"/>
          <w:sz w:val="16"/>
          <w:szCs w:val="16"/>
        </w:rPr>
        <w:t>@wraps</w:t>
      </w:r>
      <w:r w:rsidRPr="005938E5">
        <w:rPr>
          <w:rFonts w:hint="eastAsia"/>
          <w:color w:val="A9B7C6"/>
          <w:sz w:val="16"/>
          <w:szCs w:val="16"/>
        </w:rPr>
        <w:t>(func)</w:t>
      </w:r>
      <w:r w:rsidRPr="005938E5">
        <w:rPr>
          <w:rFonts w:hint="eastAsia"/>
          <w:color w:val="A9B7C6"/>
          <w:sz w:val="16"/>
          <w:szCs w:val="16"/>
        </w:rPr>
        <w:br/>
        <w:t xml:space="preserve">    </w:t>
      </w:r>
      <w:r w:rsidRPr="005938E5">
        <w:rPr>
          <w:rFonts w:hint="eastAsia"/>
          <w:color w:val="CC7832"/>
          <w:sz w:val="16"/>
          <w:szCs w:val="16"/>
        </w:rPr>
        <w:t xml:space="preserve">def </w:t>
      </w:r>
      <w:r w:rsidRPr="005938E5">
        <w:rPr>
          <w:rFonts w:hint="eastAsia"/>
          <w:color w:val="FFC66D"/>
          <w:sz w:val="16"/>
          <w:szCs w:val="16"/>
        </w:rPr>
        <w:t>inner</w:t>
      </w:r>
      <w:r w:rsidRPr="005938E5">
        <w:rPr>
          <w:rFonts w:hint="eastAsia"/>
          <w:color w:val="A9B7C6"/>
          <w:sz w:val="16"/>
          <w:szCs w:val="16"/>
        </w:rPr>
        <w:t>(*args</w:t>
      </w:r>
      <w:r w:rsidRPr="005938E5">
        <w:rPr>
          <w:rFonts w:hint="eastAsia"/>
          <w:color w:val="CC7832"/>
          <w:sz w:val="16"/>
          <w:szCs w:val="16"/>
        </w:rPr>
        <w:t xml:space="preserve">, </w:t>
      </w:r>
      <w:r w:rsidRPr="005938E5">
        <w:rPr>
          <w:rFonts w:hint="eastAsia"/>
          <w:color w:val="A9B7C6"/>
          <w:sz w:val="16"/>
          <w:szCs w:val="16"/>
        </w:rPr>
        <w:t>**kwargs):</w:t>
      </w:r>
      <w:r w:rsidRPr="005938E5">
        <w:rPr>
          <w:rFonts w:hint="eastAsia"/>
          <w:color w:val="A9B7C6"/>
          <w:sz w:val="16"/>
          <w:szCs w:val="16"/>
        </w:rPr>
        <w:br/>
        <w:t xml:space="preserve">        </w:t>
      </w:r>
      <w:r w:rsidRPr="005938E5">
        <w:rPr>
          <w:rFonts w:hint="eastAsia"/>
          <w:color w:val="CC7832"/>
          <w:sz w:val="16"/>
          <w:szCs w:val="16"/>
        </w:rPr>
        <w:t xml:space="preserve">if </w:t>
      </w:r>
      <w:r w:rsidRPr="005938E5">
        <w:rPr>
          <w:rFonts w:hint="eastAsia"/>
          <w:color w:val="A9B7C6"/>
          <w:sz w:val="16"/>
          <w:szCs w:val="16"/>
        </w:rPr>
        <w:t xml:space="preserve">config.FRONT_USER_ID </w:t>
      </w:r>
      <w:r w:rsidRPr="005938E5">
        <w:rPr>
          <w:rFonts w:hint="eastAsia"/>
          <w:color w:val="CC7832"/>
          <w:sz w:val="16"/>
          <w:szCs w:val="16"/>
        </w:rPr>
        <w:t xml:space="preserve">in </w:t>
      </w:r>
      <w:r w:rsidRPr="005938E5">
        <w:rPr>
          <w:rFonts w:hint="eastAsia"/>
          <w:color w:val="A9B7C6"/>
          <w:sz w:val="16"/>
          <w:szCs w:val="16"/>
        </w:rPr>
        <w:t>session:</w:t>
      </w:r>
      <w:r w:rsidRPr="005938E5">
        <w:rPr>
          <w:rFonts w:hint="eastAsia"/>
          <w:color w:val="A9B7C6"/>
          <w:sz w:val="16"/>
          <w:szCs w:val="16"/>
        </w:rPr>
        <w:br/>
        <w:t xml:space="preserve">            </w:t>
      </w:r>
      <w:r w:rsidRPr="005938E5">
        <w:rPr>
          <w:rFonts w:hint="eastAsia"/>
          <w:color w:val="CC7832"/>
          <w:sz w:val="16"/>
          <w:szCs w:val="16"/>
        </w:rPr>
        <w:t xml:space="preserve">return </w:t>
      </w:r>
      <w:r w:rsidRPr="005938E5">
        <w:rPr>
          <w:rFonts w:hint="eastAsia"/>
          <w:color w:val="A9B7C6"/>
          <w:sz w:val="16"/>
          <w:szCs w:val="16"/>
        </w:rPr>
        <w:t>func(*args</w:t>
      </w:r>
      <w:r w:rsidRPr="005938E5">
        <w:rPr>
          <w:rFonts w:hint="eastAsia"/>
          <w:color w:val="CC7832"/>
          <w:sz w:val="16"/>
          <w:szCs w:val="16"/>
        </w:rPr>
        <w:t xml:space="preserve">, </w:t>
      </w:r>
      <w:r w:rsidRPr="005938E5">
        <w:rPr>
          <w:rFonts w:hint="eastAsia"/>
          <w:color w:val="A9B7C6"/>
          <w:sz w:val="16"/>
          <w:szCs w:val="16"/>
        </w:rPr>
        <w:t>**kwargs)</w:t>
      </w:r>
      <w:r w:rsidRPr="005938E5">
        <w:rPr>
          <w:rFonts w:hint="eastAsia"/>
          <w:color w:val="A9B7C6"/>
          <w:sz w:val="16"/>
          <w:szCs w:val="16"/>
        </w:rPr>
        <w:br/>
        <w:t xml:space="preserve">        </w:t>
      </w:r>
      <w:r w:rsidRPr="005938E5">
        <w:rPr>
          <w:rFonts w:hint="eastAsia"/>
          <w:color w:val="CC7832"/>
          <w:sz w:val="16"/>
          <w:szCs w:val="16"/>
        </w:rPr>
        <w:t>else</w:t>
      </w:r>
      <w:r w:rsidRPr="005938E5">
        <w:rPr>
          <w:rFonts w:hint="eastAsia"/>
          <w:color w:val="A9B7C6"/>
          <w:sz w:val="16"/>
          <w:szCs w:val="16"/>
        </w:rPr>
        <w:t>:</w:t>
      </w:r>
      <w:r w:rsidRPr="005938E5">
        <w:rPr>
          <w:rFonts w:hint="eastAsia"/>
          <w:color w:val="A9B7C6"/>
          <w:sz w:val="16"/>
          <w:szCs w:val="16"/>
        </w:rPr>
        <w:br/>
        <w:t xml:space="preserve">            </w:t>
      </w:r>
      <w:r w:rsidRPr="005938E5">
        <w:rPr>
          <w:rFonts w:hint="eastAsia"/>
          <w:color w:val="CC7832"/>
          <w:sz w:val="16"/>
          <w:szCs w:val="16"/>
        </w:rPr>
        <w:t xml:space="preserve">return </w:t>
      </w:r>
      <w:r w:rsidRPr="005938E5">
        <w:rPr>
          <w:rFonts w:hint="eastAsia"/>
          <w:color w:val="A9B7C6"/>
          <w:sz w:val="16"/>
          <w:szCs w:val="16"/>
        </w:rPr>
        <w:t>redirect(url_for(</w:t>
      </w:r>
      <w:r w:rsidRPr="005938E5">
        <w:rPr>
          <w:rFonts w:hint="eastAsia"/>
          <w:color w:val="6A8759"/>
          <w:sz w:val="16"/>
          <w:szCs w:val="16"/>
        </w:rPr>
        <w:t>'</w:t>
      </w:r>
      <w:r w:rsidR="00FF6CB5" w:rsidRPr="00FF6CB5">
        <w:rPr>
          <w:rFonts w:hint="eastAsia"/>
          <w:color w:val="6A8759"/>
          <w:sz w:val="16"/>
          <w:szCs w:val="16"/>
        </w:rPr>
        <w:t>front.signin</w:t>
      </w:r>
      <w:r w:rsidRPr="005938E5">
        <w:rPr>
          <w:rFonts w:hint="eastAsia"/>
          <w:color w:val="6A8759"/>
          <w:sz w:val="16"/>
          <w:szCs w:val="16"/>
        </w:rPr>
        <w:t>'</w:t>
      </w:r>
      <w:r w:rsidRPr="005938E5">
        <w:rPr>
          <w:rFonts w:hint="eastAsia"/>
          <w:color w:val="A9B7C6"/>
          <w:sz w:val="16"/>
          <w:szCs w:val="16"/>
        </w:rPr>
        <w:t>))</w:t>
      </w:r>
      <w:r w:rsidRPr="005938E5">
        <w:rPr>
          <w:rFonts w:hint="eastAsia"/>
          <w:color w:val="A9B7C6"/>
          <w:sz w:val="16"/>
          <w:szCs w:val="16"/>
        </w:rPr>
        <w:br/>
        <w:t xml:space="preserve">    </w:t>
      </w:r>
      <w:r w:rsidRPr="005938E5">
        <w:rPr>
          <w:rFonts w:hint="eastAsia"/>
          <w:color w:val="CC7832"/>
          <w:sz w:val="16"/>
          <w:szCs w:val="16"/>
        </w:rPr>
        <w:t xml:space="preserve">return </w:t>
      </w:r>
      <w:r w:rsidRPr="005938E5">
        <w:rPr>
          <w:rFonts w:hint="eastAsia"/>
          <w:color w:val="A9B7C6"/>
          <w:sz w:val="16"/>
          <w:szCs w:val="16"/>
        </w:rPr>
        <w:t>inner</w:t>
      </w:r>
    </w:p>
    <w:p w:rsidR="001A4D5F" w:rsidRDefault="001A4D5F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前台创建一个添加帖子空的模板文件</w:t>
      </w:r>
    </w:p>
    <w:p w:rsidR="001A4D5F" w:rsidRDefault="001A4D5F" w:rsidP="001A4D5F">
      <w:r w:rsidRPr="001A4D5F">
        <w:rPr>
          <w:noProof/>
        </w:rPr>
        <w:drawing>
          <wp:inline distT="0" distB="0" distL="0" distR="0">
            <wp:extent cx="3549650" cy="2203450"/>
            <wp:effectExtent l="0" t="0" r="0" b="6350"/>
            <wp:docPr id="114" name="图片 114" descr="C:\Users\huang\Downloads\Capture\2019-01-07_2154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7_215444.png"/>
                    <pic:cNvPicPr>
                      <a:picLocks noChangeAspect="1" noChangeArrowheads="1"/>
                    </pic:cNvPicPr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0" cy="220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30AB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前台app</w:t>
      </w:r>
      <w:r>
        <w:t>s/front/forms.py</w:t>
      </w:r>
      <w:r>
        <w:rPr>
          <w:rFonts w:hint="eastAsia"/>
        </w:rPr>
        <w:t>中定义添加帖子验证表单类</w:t>
      </w:r>
    </w:p>
    <w:p w:rsidR="00DC173B" w:rsidRPr="00DC173B" w:rsidRDefault="00DC173B" w:rsidP="00DC173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C173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# 添加帖子表单验证类</w:t>
      </w:r>
      <w:r w:rsidRPr="00DC173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PostForm(BaseForm)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itle = StringFiel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标题！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StringFiel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内容！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IntegerFiel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id！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A04340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前台apps</w:t>
      </w:r>
      <w:r>
        <w:t>/front/views.py</w:t>
      </w:r>
      <w:r>
        <w:rPr>
          <w:rFonts w:hint="eastAsia"/>
        </w:rPr>
        <w:t>视图文件中定义</w:t>
      </w:r>
      <w:r w:rsidR="00A04340">
        <w:rPr>
          <w:rFonts w:hint="eastAsia"/>
        </w:rPr>
        <w:t>添加帖子视图函数</w:t>
      </w:r>
    </w:p>
    <w:p w:rsidR="00DC173B" w:rsidRPr="00DC173B" w:rsidRDefault="00DC173B" w:rsidP="00DC173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C173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帖子视图</w:t>
      </w:r>
      <w:r w:rsidRPr="00DC173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post/'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DC173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C173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post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quest.method == 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apost.html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form = AddPostForm(request.form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itle = form.title.data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content = form.content.data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oard_id = form.board_id.data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oard = BoardModel.query.get(board_id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板块！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ost = PostModel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itl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itle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ntent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ontent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ost.board = board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add(post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DE30AB" w:rsidRDefault="00DE30AB" w:rsidP="00151F18">
      <w:pPr>
        <w:pStyle w:val="1"/>
        <w:numPr>
          <w:ilvl w:val="0"/>
          <w:numId w:val="1"/>
        </w:numPr>
      </w:pPr>
      <w:r w:rsidRPr="00DE30AB">
        <w:rPr>
          <w:rFonts w:hint="eastAsia"/>
        </w:rPr>
        <w:t>发布帖子界面布局完成</w:t>
      </w:r>
    </w:p>
    <w:p w:rsidR="00EC00D0" w:rsidRDefault="00DC173B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拷贝UEditor</w:t>
      </w:r>
      <w:r w:rsidR="00EC00D0">
        <w:rPr>
          <w:rFonts w:hint="eastAsia"/>
        </w:rPr>
        <w:t>工具包到静态s</w:t>
      </w:r>
      <w:r w:rsidR="00EC00D0">
        <w:t>tatic</w:t>
      </w:r>
      <w:r w:rsidR="00EC00D0">
        <w:rPr>
          <w:rFonts w:hint="eastAsia"/>
        </w:rPr>
        <w:t>文件夹</w:t>
      </w:r>
    </w:p>
    <w:p w:rsidR="00EC00D0" w:rsidRDefault="00565F25" w:rsidP="00EC00D0">
      <w:r w:rsidRPr="00565F25">
        <w:rPr>
          <w:noProof/>
        </w:rPr>
        <w:drawing>
          <wp:inline distT="0" distB="0" distL="0" distR="0">
            <wp:extent cx="2264832" cy="1612900"/>
            <wp:effectExtent l="0" t="0" r="2540" b="6350"/>
            <wp:docPr id="122" name="图片 122" descr="C:\Users\huang\Downloads\Capture\2019-01-07_2221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7_222140.png"/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993" cy="162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5F25" w:rsidRDefault="00565F25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在app</w:t>
      </w:r>
      <w:r>
        <w:t>s</w:t>
      </w:r>
      <w:r>
        <w:rPr>
          <w:rFonts w:hint="eastAsia"/>
        </w:rPr>
        <w:t>文件夹中创建包</w:t>
      </w:r>
      <w:r>
        <w:t>ueditor</w:t>
      </w:r>
      <w:r>
        <w:rPr>
          <w:rFonts w:hint="eastAsia"/>
        </w:rPr>
        <w:t>， 把写好的</w:t>
      </w:r>
      <w:r>
        <w:t>ueditor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文件拷贝到包中</w:t>
      </w:r>
    </w:p>
    <w:p w:rsidR="00500155" w:rsidRDefault="00500155" w:rsidP="00500155">
      <w:r w:rsidRPr="00500155">
        <w:rPr>
          <w:noProof/>
        </w:rPr>
        <w:lastRenderedPageBreak/>
        <w:drawing>
          <wp:inline distT="0" distB="0" distL="0" distR="0" wp14:anchorId="07FF5949" wp14:editId="6A10EFA1">
            <wp:extent cx="2372082" cy="1346200"/>
            <wp:effectExtent l="0" t="0" r="9525" b="6350"/>
            <wp:docPr id="123" name="图片 123" descr="C:\Users\huang\Downloads\Capture\2019-01-08_0940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8_094013.png"/>
                    <pic:cNvPicPr>
                      <a:picLocks noChangeAspect="1" noChangeArrowheads="1"/>
                    </pic:cNvPicPr>
                  </pic:nvPicPr>
                  <pic:blipFill>
                    <a:blip r:embed="rId1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131" cy="1356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155" w:rsidRPr="00500155" w:rsidRDefault="00500155" w:rsidP="0050015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encoding: utf-8</w:t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ify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_for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from_directory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urrent_app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i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hashlib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ndom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se64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y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o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rllib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rs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更改工作目录。这么做的目的是七牛qiniu的sdk</w:t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># 在设置缓存路径的时候默认会设置到C:/Windows/System32下面</w:t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># 会造成没有权限创建。</w:t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os.chdir(os.path.abspath(sys.path[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qiniu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xcept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from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io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ytesIO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 = Blueprin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_name__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rl_prefix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editor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UEDITOR_UPLOAD_PATH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UPLOAD_TO_QINIU =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ACCESS_KEY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SECRET_KEY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BUCKET_NAME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UEDITOR_QINIU_DOMAIN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before_app_first_request</w:t>
      </w:r>
      <w:r w:rsidRPr="0050015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50015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efore_first_request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UPLOAD_PATH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UPLOAD_TO_QINIU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ACCESS_KEY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SECRET_KEY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BUCKET_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DOMAIN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EDITOR_UPLOAD_PATH = app.config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_UPLOAD_PATH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UPLOAD_PATH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no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os.path.exists(UEDITOR_UPLOAD_PATH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os.mkdir(UEDITOR_UPLOAD_PATH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EDITOR_UPLOAD_TO_QINIU = app.config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UPLOAD_TO_QINIU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UPLOAD_TO_QINIU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EDITOR_QINIU_ACCESS_KEY = app.config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QINIU_ACCESS_KEY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EDITOR_QINIU_SECRET_KEY = app.config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QINIU_SECRET_KEY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EDITOR_QINIU_BUCKET_NAME = app.config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QINIU_BUCKET_NAM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EDITOR_QINIU_DOMAIN = app.config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QINIU_DOMAIN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xcept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 xml:space="preserve">Exception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option = e.args[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RuntimeError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请在app.config中配置%s！'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 option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srf = app.extensions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srf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srf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srf.exempt(upload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50015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_random_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rawfilename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etters = string.ascii_letter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andom_filename =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(time.time()) +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join(random.sample(letters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ilename = hashlib.md5(random_filename.encode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tf-8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.hexdigest(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ubffix = os.path.splitext(rawfilename)[-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name + subffix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pload/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50015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pload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ction = request.args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ction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sult = {}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ction =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g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onfig_path = os.path.join(bp.static_folder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or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.static_folder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g.json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with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pen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onfig_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encoding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tf-8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p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 = json.loads(re.sub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\/\*.*\*\/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p.read()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l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ction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image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video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fil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age = request.files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pfil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filename = image.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ave_filename = _random_filename(filename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ult = {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tl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origina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UPLOAD_TO_QINIU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ys.modules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qiniu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RuntimeError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导入qiniu模块！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uffer = BytesIO(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image.save(buffer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uffer.seek(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q = qiniu.Auth(UEDITOR_QINIU_ACCESS_KEY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SECRET_KEY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oken = q.upload_token(UEDITOR_QINIU_BUCKET_NAME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t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fo = qiniu.put_data(token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_filename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uffer.read(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fo.ok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UCCESS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    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parse.urljoin(UEDITOR_QINIU_DOMAIN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key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tl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re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key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origina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re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key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image.save(os.path.join(UEDITOR_UPLOAD_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_filename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UCCESS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url_for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.files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ave_filename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tl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save_filename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origina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image.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l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ction =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scraw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se64data = request.form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pfil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g = base64.b64decode(base64data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filename = _random_filename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xx.png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filepath = os.path.join(UEDITOR_UPLOAD_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name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with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pen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ile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wb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p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fp.write(img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ult = {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tat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UCCESS"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rl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url_for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iles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ilename)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titl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filename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original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}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ify(result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files/&lt;filename&gt;/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50015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le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ilename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from_directory(UEDITOR_UPLOAD_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name)</w:t>
      </w:r>
    </w:p>
    <w:p w:rsidR="00500155" w:rsidRDefault="00500155" w:rsidP="00500155">
      <w:r>
        <w:rPr>
          <w:rFonts w:hint="eastAsia"/>
        </w:rPr>
        <w:t>_</w:t>
      </w:r>
      <w:r>
        <w:t>_init__.py</w:t>
      </w:r>
      <w:r>
        <w:rPr>
          <w:rFonts w:hint="eastAsia"/>
        </w:rPr>
        <w:t>导入蓝图代码：</w:t>
      </w:r>
    </w:p>
    <w:p w:rsidR="00500155" w:rsidRPr="00500155" w:rsidRDefault="00500155" w:rsidP="0050015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ueditor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</w:t>
      </w:r>
    </w:p>
    <w:p w:rsidR="00500155" w:rsidRDefault="00500155" w:rsidP="00500155">
      <w:r>
        <w:rPr>
          <w:rFonts w:hint="eastAsia"/>
        </w:rPr>
        <w:t>在app文件中导入ueditor的蓝图：</w:t>
      </w:r>
    </w:p>
    <w:p w:rsidR="00237A02" w:rsidRPr="00237A02" w:rsidRDefault="00237A02" w:rsidP="00237A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37A0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from apps.ueditor import bp as ueditor_bp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237A0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reate_app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 = Flask(__name__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.config.from_object(config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.register_blueprint(cms_b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.register_blueprint(front_b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.register_blueprint(common_b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</w:t>
      </w:r>
      <w:r w:rsidRPr="00237A0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app.register_blueprint(ueditor_bp)</w:t>
      </w:r>
      <w:r w:rsidRPr="00237A0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init_app(ap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ail.init_app(ap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lidayu.init_app(app)  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初始化阿里大于api对象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SRFProtect(app)  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CSRF（跨站域请求伪造cross site request forgery）保护，防止漏洞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</w:t>
      </w:r>
    </w:p>
    <w:p w:rsidR="00500155" w:rsidRDefault="00500155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创建前台添加帖子js文件s</w:t>
      </w:r>
      <w:r>
        <w:t>tatic/front/js/front_apost.js</w:t>
      </w:r>
    </w:p>
    <w:p w:rsidR="00237A02" w:rsidRPr="00237A02" w:rsidRDefault="00237A02" w:rsidP="00237A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UEditor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237A0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37A0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 = </w:t>
      </w:r>
      <w:r w:rsidRPr="00237A02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UE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237A0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Editor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37A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ditor'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37A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erverUrl'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37A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editor/upload/'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500155" w:rsidRDefault="00500155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编写前台添加帖子模板</w:t>
      </w:r>
      <w:r w:rsidR="00903364">
        <w:rPr>
          <w:rFonts w:hint="eastAsia"/>
        </w:rPr>
        <w:t>te</w:t>
      </w:r>
      <w:r w:rsidR="00903364">
        <w:t>mplates/front/front_apost.html</w:t>
      </w:r>
      <w:r>
        <w:rPr>
          <w:rFonts w:hint="eastAsia"/>
        </w:rPr>
        <w:t>代码</w:t>
      </w:r>
    </w:p>
    <w:p w:rsidR="00237A02" w:rsidRPr="00237A02" w:rsidRDefault="00237A02" w:rsidP="000E2EA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 w:rsidRPr="00237A02">
        <w:rPr>
          <w:rFonts w:hint="eastAsia"/>
          <w:color w:val="A9B7C6"/>
          <w:sz w:val="16"/>
          <w:szCs w:val="16"/>
        </w:rPr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extends </w:t>
      </w:r>
      <w:r w:rsidRPr="00237A02">
        <w:rPr>
          <w:rFonts w:hint="eastAsia"/>
          <w:color w:val="6A8759"/>
          <w:sz w:val="16"/>
          <w:szCs w:val="16"/>
        </w:rPr>
        <w:t xml:space="preserve">'front/front_base.html'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from </w:t>
      </w:r>
      <w:r w:rsidRPr="00237A02">
        <w:rPr>
          <w:rFonts w:hint="eastAsia"/>
          <w:color w:val="6A8759"/>
          <w:sz w:val="16"/>
          <w:szCs w:val="16"/>
        </w:rPr>
        <w:t xml:space="preserve">'common/_macros.html' </w:t>
      </w:r>
      <w:r w:rsidRPr="00237A02">
        <w:rPr>
          <w:rFonts w:hint="eastAsia"/>
          <w:b/>
          <w:bCs/>
          <w:color w:val="CC7832"/>
          <w:sz w:val="16"/>
          <w:szCs w:val="16"/>
        </w:rPr>
        <w:t xml:space="preserve">import </w:t>
      </w:r>
      <w:r w:rsidRPr="00237A02">
        <w:rPr>
          <w:rFonts w:hint="eastAsia"/>
          <w:color w:val="BABABA"/>
          <w:sz w:val="16"/>
          <w:szCs w:val="16"/>
        </w:rPr>
        <w:t xml:space="preserve">static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block </w:t>
      </w:r>
      <w:r w:rsidRPr="00237A02">
        <w:rPr>
          <w:rFonts w:hint="eastAsia"/>
          <w:color w:val="BABABA"/>
          <w:sz w:val="16"/>
          <w:szCs w:val="16"/>
        </w:rPr>
        <w:t xml:space="preserve">title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  <w:t xml:space="preserve">    发布帖子</w:t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endblock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block </w:t>
      </w:r>
      <w:r w:rsidRPr="00237A02">
        <w:rPr>
          <w:rFonts w:hint="eastAsia"/>
          <w:color w:val="BABABA"/>
          <w:sz w:val="16"/>
          <w:szCs w:val="16"/>
        </w:rPr>
        <w:t xml:space="preserve">head </w:t>
      </w:r>
      <w:r w:rsidR="00EB640C">
        <w:rPr>
          <w:rFonts w:hint="eastAsia"/>
          <w:color w:val="A9B7C6"/>
          <w:sz w:val="16"/>
          <w:szCs w:val="16"/>
        </w:rPr>
        <w:t>%}</w:t>
      </w:r>
      <w:r w:rsidR="00EB640C">
        <w:rPr>
          <w:rFonts w:hint="eastAsia"/>
          <w:color w:val="A9B7C6"/>
          <w:sz w:val="16"/>
          <w:szCs w:val="16"/>
        </w:rPr>
        <w:br/>
      </w:r>
      <w:r w:rsidRPr="00237A02">
        <w:rPr>
          <w:rFonts w:hint="eastAsia"/>
          <w:color w:val="E8BF6A"/>
          <w:sz w:val="16"/>
          <w:szCs w:val="16"/>
        </w:rPr>
        <w:t xml:space="preserve">    &lt;script </w:t>
      </w:r>
      <w:r w:rsidRPr="00237A02">
        <w:rPr>
          <w:rFonts w:hint="eastAsia"/>
          <w:color w:val="BABABA"/>
          <w:sz w:val="16"/>
          <w:szCs w:val="16"/>
        </w:rPr>
        <w:t>src=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A9B7C6"/>
          <w:sz w:val="16"/>
          <w:szCs w:val="16"/>
        </w:rPr>
        <w:t xml:space="preserve">{{ </w:t>
      </w:r>
      <w:r w:rsidRPr="00237A02">
        <w:rPr>
          <w:rFonts w:hint="eastAsia"/>
          <w:color w:val="BABABA"/>
          <w:sz w:val="16"/>
          <w:szCs w:val="16"/>
        </w:rPr>
        <w:t>static</w:t>
      </w:r>
      <w:r w:rsidRPr="00237A02">
        <w:rPr>
          <w:rFonts w:hint="eastAsia"/>
          <w:color w:val="A9B7C6"/>
          <w:sz w:val="16"/>
          <w:szCs w:val="16"/>
        </w:rPr>
        <w:t>(</w:t>
      </w:r>
      <w:r w:rsidRPr="00237A02">
        <w:rPr>
          <w:rFonts w:hint="eastAsia"/>
          <w:color w:val="6A8759"/>
          <w:sz w:val="16"/>
          <w:szCs w:val="16"/>
        </w:rPr>
        <w:t>'ueditor/ueditor.config.js'</w:t>
      </w:r>
      <w:r w:rsidRPr="00237A02">
        <w:rPr>
          <w:rFonts w:hint="eastAsia"/>
          <w:color w:val="A9B7C6"/>
          <w:sz w:val="16"/>
          <w:szCs w:val="16"/>
        </w:rPr>
        <w:t>) }}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E8BF6A"/>
          <w:sz w:val="16"/>
          <w:szCs w:val="16"/>
        </w:rPr>
        <w:t>&gt;&lt;/script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&lt;script </w:t>
      </w:r>
      <w:r w:rsidRPr="00237A02">
        <w:rPr>
          <w:rFonts w:hint="eastAsia"/>
          <w:color w:val="BABABA"/>
          <w:sz w:val="16"/>
          <w:szCs w:val="16"/>
        </w:rPr>
        <w:t>src=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A9B7C6"/>
          <w:sz w:val="16"/>
          <w:szCs w:val="16"/>
        </w:rPr>
        <w:t xml:space="preserve">{{ </w:t>
      </w:r>
      <w:r w:rsidRPr="00237A02">
        <w:rPr>
          <w:rFonts w:hint="eastAsia"/>
          <w:color w:val="BABABA"/>
          <w:sz w:val="16"/>
          <w:szCs w:val="16"/>
        </w:rPr>
        <w:t>static</w:t>
      </w:r>
      <w:r w:rsidRPr="00237A02">
        <w:rPr>
          <w:rFonts w:hint="eastAsia"/>
          <w:color w:val="A9B7C6"/>
          <w:sz w:val="16"/>
          <w:szCs w:val="16"/>
        </w:rPr>
        <w:t>(</w:t>
      </w:r>
      <w:r w:rsidRPr="00237A02">
        <w:rPr>
          <w:rFonts w:hint="eastAsia"/>
          <w:color w:val="6A8759"/>
          <w:sz w:val="16"/>
          <w:szCs w:val="16"/>
        </w:rPr>
        <w:t>'ueditor/ueditor.all.min.js'</w:t>
      </w:r>
      <w:r w:rsidRPr="00237A02">
        <w:rPr>
          <w:rFonts w:hint="eastAsia"/>
          <w:color w:val="A9B7C6"/>
          <w:sz w:val="16"/>
          <w:szCs w:val="16"/>
        </w:rPr>
        <w:t>) }}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E8BF6A"/>
          <w:sz w:val="16"/>
          <w:szCs w:val="16"/>
        </w:rPr>
        <w:t>&gt;&lt;/script&gt;</w:t>
      </w:r>
      <w:r w:rsidRPr="00237A02">
        <w:rPr>
          <w:rFonts w:hint="eastAsia"/>
          <w:color w:val="E8BF6A"/>
          <w:sz w:val="16"/>
          <w:szCs w:val="16"/>
        </w:rPr>
        <w:br/>
      </w:r>
      <w:r w:rsidRPr="00237A02">
        <w:rPr>
          <w:rFonts w:hint="eastAsia"/>
          <w:color w:val="E8BF6A"/>
          <w:sz w:val="16"/>
          <w:szCs w:val="16"/>
        </w:rPr>
        <w:lastRenderedPageBreak/>
        <w:t xml:space="preserve">    &lt;script </w:t>
      </w:r>
      <w:r w:rsidRPr="00237A02">
        <w:rPr>
          <w:rFonts w:hint="eastAsia"/>
          <w:color w:val="BABABA"/>
          <w:sz w:val="16"/>
          <w:szCs w:val="16"/>
        </w:rPr>
        <w:t>src=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A9B7C6"/>
          <w:sz w:val="16"/>
          <w:szCs w:val="16"/>
        </w:rPr>
        <w:t xml:space="preserve">{{ </w:t>
      </w:r>
      <w:r w:rsidRPr="00237A02">
        <w:rPr>
          <w:rFonts w:hint="eastAsia"/>
          <w:color w:val="BABABA"/>
          <w:sz w:val="16"/>
          <w:szCs w:val="16"/>
        </w:rPr>
        <w:t>static</w:t>
      </w:r>
      <w:r w:rsidRPr="00237A02">
        <w:rPr>
          <w:rFonts w:hint="eastAsia"/>
          <w:color w:val="A9B7C6"/>
          <w:sz w:val="16"/>
          <w:szCs w:val="16"/>
        </w:rPr>
        <w:t>(</w:t>
      </w:r>
      <w:r w:rsidRPr="00237A02">
        <w:rPr>
          <w:rFonts w:hint="eastAsia"/>
          <w:color w:val="6A8759"/>
          <w:sz w:val="16"/>
          <w:szCs w:val="16"/>
        </w:rPr>
        <w:t>'front/js/front_apost.js'</w:t>
      </w:r>
      <w:r w:rsidRPr="00237A02">
        <w:rPr>
          <w:rFonts w:hint="eastAsia"/>
          <w:color w:val="A9B7C6"/>
          <w:sz w:val="16"/>
          <w:szCs w:val="16"/>
        </w:rPr>
        <w:t>) }}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E8BF6A"/>
          <w:sz w:val="16"/>
          <w:szCs w:val="16"/>
        </w:rPr>
        <w:t>&gt;&lt;/script&gt;</w:t>
      </w:r>
      <w:r w:rsidRPr="00237A02">
        <w:rPr>
          <w:rFonts w:hint="eastAsia"/>
          <w:color w:val="E8BF6A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endblock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block </w:t>
      </w:r>
      <w:r w:rsidRPr="00237A02">
        <w:rPr>
          <w:rFonts w:hint="eastAsia"/>
          <w:color w:val="BABABA"/>
          <w:sz w:val="16"/>
          <w:szCs w:val="16"/>
        </w:rPr>
        <w:t xml:space="preserve">body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  <w:t xml:space="preserve">    </w:t>
      </w:r>
      <w:r w:rsidRPr="00237A02">
        <w:rPr>
          <w:rFonts w:hint="eastAsia"/>
          <w:color w:val="E8BF6A"/>
          <w:sz w:val="16"/>
          <w:szCs w:val="16"/>
        </w:rPr>
        <w:t xml:space="preserve">&lt;form </w:t>
      </w:r>
      <w:r w:rsidRPr="00237A02">
        <w:rPr>
          <w:rFonts w:hint="eastAsia"/>
          <w:color w:val="BABABA"/>
          <w:sz w:val="16"/>
          <w:szCs w:val="16"/>
        </w:rPr>
        <w:t>action=</w:t>
      </w:r>
      <w:r w:rsidRPr="00237A02">
        <w:rPr>
          <w:rFonts w:hint="eastAsia"/>
          <w:color w:val="A5C261"/>
          <w:sz w:val="16"/>
          <w:szCs w:val="16"/>
        </w:rPr>
        <w:t xml:space="preserve">"" </w:t>
      </w:r>
      <w:r w:rsidRPr="00237A02">
        <w:rPr>
          <w:rFonts w:hint="eastAsia"/>
          <w:color w:val="BABABA"/>
          <w:sz w:val="16"/>
          <w:szCs w:val="16"/>
        </w:rPr>
        <w:t>method=</w:t>
      </w:r>
      <w:r w:rsidRPr="00237A02">
        <w:rPr>
          <w:rFonts w:hint="eastAsia"/>
          <w:color w:val="A5C261"/>
          <w:sz w:val="16"/>
          <w:szCs w:val="16"/>
        </w:rPr>
        <w:t>"post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form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input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span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input-group-addon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标题</w:t>
      </w:r>
      <w:r w:rsidRPr="00237A02">
        <w:rPr>
          <w:rFonts w:hint="eastAsia"/>
          <w:color w:val="E8BF6A"/>
          <w:sz w:val="16"/>
          <w:szCs w:val="16"/>
        </w:rPr>
        <w:t>&lt;/spa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input </w:t>
      </w:r>
      <w:r w:rsidRPr="00237A02">
        <w:rPr>
          <w:rFonts w:hint="eastAsia"/>
          <w:color w:val="BABABA"/>
          <w:sz w:val="16"/>
          <w:szCs w:val="16"/>
        </w:rPr>
        <w:t>type=</w:t>
      </w:r>
      <w:r w:rsidRPr="00237A02">
        <w:rPr>
          <w:rFonts w:hint="eastAsia"/>
          <w:color w:val="A5C261"/>
          <w:sz w:val="16"/>
          <w:szCs w:val="16"/>
        </w:rPr>
        <w:t xml:space="preserve">"text"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 xml:space="preserve">"form-control" </w:t>
      </w:r>
      <w:r w:rsidRPr="00237A02">
        <w:rPr>
          <w:rFonts w:hint="eastAsia"/>
          <w:color w:val="BABABA"/>
          <w:sz w:val="16"/>
          <w:szCs w:val="16"/>
        </w:rPr>
        <w:t>name=</w:t>
      </w:r>
      <w:r w:rsidRPr="00237A02">
        <w:rPr>
          <w:rFonts w:hint="eastAsia"/>
          <w:color w:val="A5C261"/>
          <w:sz w:val="16"/>
          <w:szCs w:val="16"/>
        </w:rPr>
        <w:t>"title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form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input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span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input-group-addon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板块</w:t>
      </w:r>
      <w:r w:rsidRPr="00237A02">
        <w:rPr>
          <w:rFonts w:hint="eastAsia"/>
          <w:color w:val="E8BF6A"/>
          <w:sz w:val="16"/>
          <w:szCs w:val="16"/>
        </w:rPr>
        <w:t>&lt;/spa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select </w:t>
      </w:r>
      <w:r w:rsidRPr="00237A02">
        <w:rPr>
          <w:rFonts w:hint="eastAsia"/>
          <w:color w:val="BABABA"/>
          <w:sz w:val="16"/>
          <w:szCs w:val="16"/>
        </w:rPr>
        <w:t>name=</w:t>
      </w:r>
      <w:r w:rsidRPr="00237A02">
        <w:rPr>
          <w:rFonts w:hint="eastAsia"/>
          <w:color w:val="A5C261"/>
          <w:sz w:val="16"/>
          <w:szCs w:val="16"/>
        </w:rPr>
        <w:t xml:space="preserve">"board_id" </w:t>
      </w:r>
      <w:r w:rsidRPr="00237A02">
        <w:rPr>
          <w:rFonts w:hint="eastAsia"/>
          <w:color w:val="BABABA"/>
          <w:sz w:val="16"/>
          <w:szCs w:val="16"/>
        </w:rPr>
        <w:t>id=</w:t>
      </w:r>
      <w:r w:rsidRPr="00237A02">
        <w:rPr>
          <w:rFonts w:hint="eastAsia"/>
          <w:color w:val="A5C261"/>
          <w:sz w:val="16"/>
          <w:szCs w:val="16"/>
        </w:rPr>
        <w:t xml:space="preserve">""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="00903364">
        <w:rPr>
          <w:rFonts w:hint="eastAsia"/>
          <w:color w:val="A5C261"/>
          <w:sz w:val="16"/>
          <w:szCs w:val="16"/>
        </w:rPr>
        <w:t>"form-con</w:t>
      </w:r>
      <w:r w:rsidR="00903364">
        <w:rPr>
          <w:color w:val="A5C261"/>
          <w:sz w:val="16"/>
          <w:szCs w:val="16"/>
        </w:rPr>
        <w:t>trol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    &lt;option </w:t>
      </w:r>
      <w:r w:rsidRPr="00237A02">
        <w:rPr>
          <w:rFonts w:hint="eastAsia"/>
          <w:color w:val="BABABA"/>
          <w:sz w:val="16"/>
          <w:szCs w:val="16"/>
        </w:rPr>
        <w:t>value=</w:t>
      </w:r>
      <w:r w:rsidRPr="00237A02">
        <w:rPr>
          <w:rFonts w:hint="eastAsia"/>
          <w:color w:val="A5C261"/>
          <w:sz w:val="16"/>
          <w:szCs w:val="16"/>
        </w:rPr>
        <w:t>"1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Python基础</w:t>
      </w:r>
      <w:r w:rsidRPr="00237A02">
        <w:rPr>
          <w:rFonts w:hint="eastAsia"/>
          <w:color w:val="E8BF6A"/>
          <w:sz w:val="16"/>
          <w:szCs w:val="16"/>
        </w:rPr>
        <w:t>&lt;/optio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    &lt;option </w:t>
      </w:r>
      <w:r w:rsidRPr="00237A02">
        <w:rPr>
          <w:rFonts w:hint="eastAsia"/>
          <w:color w:val="BABABA"/>
          <w:sz w:val="16"/>
          <w:szCs w:val="16"/>
        </w:rPr>
        <w:t>value=</w:t>
      </w:r>
      <w:r w:rsidRPr="00237A02">
        <w:rPr>
          <w:rFonts w:hint="eastAsia"/>
          <w:color w:val="A5C261"/>
          <w:sz w:val="16"/>
          <w:szCs w:val="16"/>
        </w:rPr>
        <w:t>"2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Flask</w:t>
      </w:r>
      <w:r w:rsidRPr="00237A02">
        <w:rPr>
          <w:rFonts w:hint="eastAsia"/>
          <w:color w:val="E8BF6A"/>
          <w:sz w:val="16"/>
          <w:szCs w:val="16"/>
        </w:rPr>
        <w:t>&lt;/optio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/select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form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script </w:t>
      </w:r>
      <w:r w:rsidRPr="00237A02">
        <w:rPr>
          <w:rFonts w:hint="eastAsia"/>
          <w:color w:val="BABABA"/>
          <w:sz w:val="16"/>
          <w:szCs w:val="16"/>
        </w:rPr>
        <w:t>id=</w:t>
      </w:r>
      <w:r w:rsidRPr="00237A02">
        <w:rPr>
          <w:rFonts w:hint="eastAsia"/>
          <w:color w:val="A5C261"/>
          <w:sz w:val="16"/>
          <w:szCs w:val="16"/>
        </w:rPr>
        <w:t xml:space="preserve">"editor" </w:t>
      </w:r>
      <w:r w:rsidRPr="00237A02">
        <w:rPr>
          <w:rFonts w:hint="eastAsia"/>
          <w:color w:val="BABABA"/>
          <w:sz w:val="16"/>
          <w:szCs w:val="16"/>
        </w:rPr>
        <w:t>type=</w:t>
      </w:r>
      <w:r w:rsidRPr="00237A02">
        <w:rPr>
          <w:rFonts w:hint="eastAsia"/>
          <w:color w:val="A5C261"/>
          <w:sz w:val="16"/>
          <w:szCs w:val="16"/>
        </w:rPr>
        <w:t xml:space="preserve">"text/plain"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ueditor"</w:t>
      </w:r>
      <w:r w:rsidRPr="00237A02">
        <w:rPr>
          <w:rFonts w:hint="eastAsia"/>
          <w:color w:val="E8BF6A"/>
          <w:sz w:val="16"/>
          <w:szCs w:val="16"/>
        </w:rPr>
        <w:t>&gt;&lt;/script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form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button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btn btn-danger"</w:t>
      </w:r>
      <w:r w:rsidR="000E2EA4">
        <w:rPr>
          <w:color w:val="A5C261"/>
          <w:sz w:val="16"/>
          <w:szCs w:val="16"/>
        </w:rPr>
        <w:t xml:space="preserve"> </w:t>
      </w:r>
      <w:r w:rsidR="000E2EA4" w:rsidRPr="000E2EA4">
        <w:rPr>
          <w:rFonts w:hint="eastAsia"/>
          <w:color w:val="BABABA"/>
          <w:sz w:val="16"/>
          <w:szCs w:val="16"/>
        </w:rPr>
        <w:t>id=</w:t>
      </w:r>
      <w:r w:rsidR="000E2EA4" w:rsidRPr="000E2EA4">
        <w:rPr>
          <w:rFonts w:hint="eastAsia"/>
          <w:color w:val="A5C261"/>
          <w:sz w:val="16"/>
          <w:szCs w:val="16"/>
        </w:rPr>
        <w:t>"submit-btn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发布帖子</w:t>
      </w:r>
      <w:r w:rsidRPr="00237A02">
        <w:rPr>
          <w:rFonts w:hint="eastAsia"/>
          <w:color w:val="E8BF6A"/>
          <w:sz w:val="16"/>
          <w:szCs w:val="16"/>
        </w:rPr>
        <w:t>&lt;/butto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&lt;/form&gt;</w:t>
      </w:r>
      <w:r w:rsidRPr="00237A02">
        <w:rPr>
          <w:rFonts w:hint="eastAsia"/>
          <w:color w:val="E8BF6A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endblock </w:t>
      </w:r>
      <w:r w:rsidRPr="00237A02">
        <w:rPr>
          <w:rFonts w:hint="eastAsia"/>
          <w:color w:val="A9B7C6"/>
          <w:sz w:val="16"/>
          <w:szCs w:val="16"/>
        </w:rPr>
        <w:t>%}</w:t>
      </w:r>
    </w:p>
    <w:p w:rsidR="00966D62" w:rsidRDefault="00966D62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将前台主页模板t</w:t>
      </w:r>
      <w:r>
        <w:t>emplates/front/front_index.html</w:t>
      </w:r>
      <w:r>
        <w:rPr>
          <w:rFonts w:hint="eastAsia"/>
        </w:rPr>
        <w:t>的发布帖子按钮修改成的a标签</w:t>
      </w:r>
    </w:p>
    <w:p w:rsidR="00966D62" w:rsidRPr="00966D62" w:rsidRDefault="00966D62" w:rsidP="00966D6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m-container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-bottom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966D6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966D6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warning btn-block"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66D6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apost'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发布帖子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</w:p>
    <w:p w:rsidR="00966D62" w:rsidRDefault="00966D62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修改前台父模板f</w:t>
      </w:r>
      <w:r>
        <w:t>ront_base.html</w:t>
      </w:r>
      <w:r>
        <w:rPr>
          <w:rFonts w:hint="eastAsia"/>
        </w:rPr>
        <w:t>一处地方，把#号替换为/号</w:t>
      </w:r>
    </w:p>
    <w:p w:rsidR="00966D62" w:rsidRPr="00966D62" w:rsidRDefault="00966D62" w:rsidP="00966D6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66D6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&lt;!-- Collect the nav links, forms, and other content for toggling --&gt;</w:t>
      </w:r>
      <w:r w:rsidRPr="00966D6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ollapse navbar-collapse"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s-example-navbar-collapse-1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nav navbar-nav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a</w:t>
      </w:r>
      <w:r w:rsidRPr="00966D6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href="/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首页 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pan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r-only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urrent)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&lt;/a&gt;&lt;/li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ul&gt;</w:t>
      </w:r>
    </w:p>
    <w:p w:rsidR="003F4CE0" w:rsidRDefault="003F4CE0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启动服务，</w:t>
      </w:r>
      <w:r w:rsidR="00903364">
        <w:rPr>
          <w:rFonts w:hint="eastAsia"/>
        </w:rPr>
        <w:t>前台用户手机和密码登录，然后点击首页的发布帖子按钮</w:t>
      </w:r>
    </w:p>
    <w:p w:rsidR="00903364" w:rsidRDefault="00903364" w:rsidP="00903364">
      <w:r w:rsidRPr="00903364">
        <w:rPr>
          <w:noProof/>
        </w:rPr>
        <w:lastRenderedPageBreak/>
        <w:drawing>
          <wp:inline distT="0" distB="0" distL="0" distR="0">
            <wp:extent cx="3975100" cy="2235994"/>
            <wp:effectExtent l="0" t="0" r="6350" b="0"/>
            <wp:docPr id="124" name="图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8_102754.png"/>
                    <pic:cNvPicPr>
                      <a:picLocks noChangeAspect="1" noChangeArrowheads="1"/>
                    </pic:cNvPicPr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3648" cy="2240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4CE0" w:rsidRDefault="00966D62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在前台a</w:t>
      </w:r>
      <w:r>
        <w:t>pps/front/views.py</w:t>
      </w:r>
      <w:r>
        <w:rPr>
          <w:rFonts w:hint="eastAsia"/>
        </w:rPr>
        <w:t>中</w:t>
      </w:r>
      <w:r w:rsidR="003F4CE0">
        <w:rPr>
          <w:rFonts w:hint="eastAsia"/>
        </w:rPr>
        <w:t>的添加帖子视图中增加下拉框展示板块功能</w:t>
      </w:r>
    </w:p>
    <w:p w:rsidR="003F4CE0" w:rsidRPr="003F4CE0" w:rsidRDefault="003F4CE0" w:rsidP="003F4CE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F4CE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帖子视图</w:t>
      </w:r>
      <w:r w:rsidRPr="003F4CE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F4CE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post/'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F4CE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F4CE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3F4CE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F4CE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post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quest.method == 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</w:t>
      </w:r>
      <w:r w:rsidRPr="003F4CE0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boards = BoardModel.query.all() 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apost.html'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F4CE0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s=boards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903364" w:rsidRDefault="00903364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在前台添加帖子模板te</w:t>
      </w:r>
      <w:r>
        <w:t>mplates/front/front_apost.html</w:t>
      </w:r>
      <w:r>
        <w:rPr>
          <w:rFonts w:hint="eastAsia"/>
        </w:rPr>
        <w:t>中添加板块下拉框展示</w:t>
      </w:r>
    </w:p>
    <w:p w:rsidR="00903364" w:rsidRPr="00903364" w:rsidRDefault="00903364" w:rsidP="0090336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addon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板块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elect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oard_id"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"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control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 </w:t>
      </w:r>
      <w:r w:rsidRPr="00903364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s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option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value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d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option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elect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903364" w:rsidRDefault="00903364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启动服务，前台用户手机和密码登录，然后点击首页的发布帖子按钮</w:t>
      </w:r>
    </w:p>
    <w:p w:rsidR="00903364" w:rsidRDefault="00903364" w:rsidP="00903364">
      <w:r w:rsidRPr="00903364">
        <w:rPr>
          <w:noProof/>
        </w:rPr>
        <w:drawing>
          <wp:inline distT="0" distB="0" distL="0" distR="0">
            <wp:extent cx="4260850" cy="2396729"/>
            <wp:effectExtent l="0" t="0" r="6350" b="3810"/>
            <wp:docPr id="125" name="图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8_103237.png"/>
                    <pic:cNvPicPr>
                      <a:picLocks noChangeAspect="1" noChangeArrowheads="1"/>
                    </pic:cNvPicPr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8895" cy="2401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664D" w:rsidRDefault="001A664D" w:rsidP="00151F18">
      <w:pPr>
        <w:pStyle w:val="1"/>
        <w:numPr>
          <w:ilvl w:val="0"/>
          <w:numId w:val="1"/>
        </w:numPr>
      </w:pPr>
      <w:r w:rsidRPr="001A664D">
        <w:lastRenderedPageBreak/>
        <w:t>front</w:t>
      </w:r>
      <w:r w:rsidRPr="001A664D">
        <w:t>前台首页帖子列表布局完成</w:t>
      </w:r>
    </w:p>
    <w:p w:rsidR="002C0F81" w:rsidRDefault="002C0F81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config</w:t>
      </w:r>
      <w:r>
        <w:t>.py</w:t>
      </w:r>
      <w:r>
        <w:rPr>
          <w:rFonts w:hint="eastAsia"/>
        </w:rPr>
        <w:t>中添加U</w:t>
      </w:r>
      <w:r>
        <w:t>Editor</w:t>
      </w:r>
      <w:r>
        <w:rPr>
          <w:rFonts w:hint="eastAsia"/>
        </w:rPr>
        <w:t>的相关配置</w:t>
      </w:r>
    </w:p>
    <w:p w:rsidR="006D0764" w:rsidRPr="006D0764" w:rsidRDefault="006D0764" w:rsidP="006D076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D0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UEditor相关配置</w:t>
      </w:r>
      <w:r w:rsidRPr="006D0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UPLOAD_TO_QINIU = </w:t>
      </w:r>
      <w:r w:rsidRPr="006D0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D0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ACCESS_KEY = 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wxQkXHCKUiApHFma-Q6exrQcTk9pEtLSU9w136ut"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SECRET_KEY = 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55ChWSMN59xLNg6CvNQXrgVXmjxqRbljy3QzHuKi"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BUCKET_NAME = 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zlbbs-qiniu1"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DOMAIN = 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http://pl09sxlvg.bkt.clouddn.com/"</w:t>
      </w:r>
    </w:p>
    <w:p w:rsidR="002C0F81" w:rsidRDefault="002C0F81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前台首页模板fr</w:t>
      </w:r>
      <w:r>
        <w:t>ont_base.html</w:t>
      </w:r>
      <w:r>
        <w:rPr>
          <w:rFonts w:hint="eastAsia"/>
        </w:rPr>
        <w:t>上添加帖子布局</w:t>
      </w:r>
    </w:p>
    <w:p w:rsidR="00454F93" w:rsidRDefault="003617E8" w:rsidP="00454F93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454F93" w:rsidRPr="00454F93" w:rsidRDefault="00454F93" w:rsidP="00454F93">
      <w:pPr>
        <w:pStyle w:val="HTML"/>
        <w:shd w:val="clear" w:color="auto" w:fill="2B2B2B"/>
        <w:rPr>
          <w:color w:val="A9B7C6"/>
          <w:sz w:val="16"/>
          <w:szCs w:val="16"/>
        </w:rPr>
      </w:pPr>
      <w:r w:rsidRPr="00454F93">
        <w:rPr>
          <w:rFonts w:hint="eastAsia"/>
          <w:color w:val="A9B7C6"/>
          <w:sz w:val="16"/>
          <w:szCs w:val="16"/>
        </w:rPr>
        <w:t xml:space="preserve"> </w:t>
      </w:r>
      <w:r w:rsidRPr="00454F93">
        <w:rPr>
          <w:rFonts w:hint="eastAsia"/>
          <w:color w:val="E8BF6A"/>
          <w:sz w:val="16"/>
          <w:szCs w:val="16"/>
        </w:rPr>
        <w:t xml:space="preserve">&lt;div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group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&lt;ul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group-head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&lt;li&gt;&lt;a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 xml:space="preserve">"active" </w:t>
      </w:r>
      <w:r w:rsidRPr="00454F93">
        <w:rPr>
          <w:rFonts w:hint="eastAsia"/>
          <w:color w:val="BABABA"/>
          <w:sz w:val="16"/>
          <w:szCs w:val="16"/>
        </w:rPr>
        <w:t>href=</w:t>
      </w:r>
      <w:r w:rsidRPr="00454F93">
        <w:rPr>
          <w:rFonts w:hint="eastAsia"/>
          <w:color w:val="A5C261"/>
          <w:sz w:val="16"/>
          <w:szCs w:val="16"/>
        </w:rPr>
        <w:t>"#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>最新</w:t>
      </w:r>
      <w:r w:rsidRPr="00454F93">
        <w:rPr>
          <w:rFonts w:hint="eastAsia"/>
          <w:color w:val="E8BF6A"/>
          <w:sz w:val="16"/>
          <w:szCs w:val="16"/>
        </w:rPr>
        <w:t>&lt;/a&gt;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&lt;li&gt;&lt;a </w:t>
      </w:r>
      <w:r w:rsidRPr="00454F93">
        <w:rPr>
          <w:rFonts w:hint="eastAsia"/>
          <w:color w:val="BABABA"/>
          <w:sz w:val="16"/>
          <w:szCs w:val="16"/>
        </w:rPr>
        <w:t>href=</w:t>
      </w:r>
      <w:r w:rsidRPr="00454F93">
        <w:rPr>
          <w:rFonts w:hint="eastAsia"/>
          <w:color w:val="A5C261"/>
          <w:sz w:val="16"/>
          <w:szCs w:val="16"/>
        </w:rPr>
        <w:t>"#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>精华帖子</w:t>
      </w:r>
      <w:r w:rsidRPr="00454F93">
        <w:rPr>
          <w:rFonts w:hint="eastAsia"/>
          <w:color w:val="E8BF6A"/>
          <w:sz w:val="16"/>
          <w:szCs w:val="16"/>
        </w:rPr>
        <w:t>&lt;/a&gt;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&lt;li&gt;&lt;a </w:t>
      </w:r>
      <w:r w:rsidRPr="00454F93">
        <w:rPr>
          <w:rFonts w:hint="eastAsia"/>
          <w:color w:val="BABABA"/>
          <w:sz w:val="16"/>
          <w:szCs w:val="16"/>
        </w:rPr>
        <w:t>href=</w:t>
      </w:r>
      <w:r w:rsidRPr="00454F93">
        <w:rPr>
          <w:rFonts w:hint="eastAsia"/>
          <w:color w:val="A5C261"/>
          <w:sz w:val="16"/>
          <w:szCs w:val="16"/>
        </w:rPr>
        <w:t>"#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>点赞最多</w:t>
      </w:r>
      <w:r w:rsidRPr="00454F93">
        <w:rPr>
          <w:rFonts w:hint="eastAsia"/>
          <w:color w:val="E8BF6A"/>
          <w:sz w:val="16"/>
          <w:szCs w:val="16"/>
        </w:rPr>
        <w:t>&lt;/a&gt;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&lt;li&gt;&lt;a </w:t>
      </w:r>
      <w:r w:rsidRPr="00454F93">
        <w:rPr>
          <w:rFonts w:hint="eastAsia"/>
          <w:color w:val="BABABA"/>
          <w:sz w:val="16"/>
          <w:szCs w:val="16"/>
        </w:rPr>
        <w:t>href=</w:t>
      </w:r>
      <w:r w:rsidRPr="00454F93">
        <w:rPr>
          <w:rFonts w:hint="eastAsia"/>
          <w:color w:val="A5C261"/>
          <w:sz w:val="16"/>
          <w:szCs w:val="16"/>
        </w:rPr>
        <w:t>"#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>评论最多</w:t>
      </w:r>
      <w:r w:rsidRPr="00454F93">
        <w:rPr>
          <w:rFonts w:hint="eastAsia"/>
          <w:color w:val="E8BF6A"/>
          <w:sz w:val="16"/>
          <w:szCs w:val="16"/>
        </w:rPr>
        <w:t>&lt;/a&gt;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&lt;/ul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&lt;ul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list-group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</w:t>
      </w:r>
      <w:r w:rsidRPr="00454F93">
        <w:rPr>
          <w:rFonts w:hint="eastAsia"/>
          <w:color w:val="A9B7C6"/>
          <w:sz w:val="16"/>
          <w:szCs w:val="16"/>
        </w:rPr>
        <w:t xml:space="preserve">{% </w:t>
      </w:r>
      <w:r w:rsidRPr="00454F93">
        <w:rPr>
          <w:rFonts w:hint="eastAsia"/>
          <w:color w:val="E8BF6A"/>
          <w:sz w:val="16"/>
          <w:szCs w:val="16"/>
        </w:rPr>
        <w:t xml:space="preserve">for </w:t>
      </w:r>
      <w:r w:rsidRPr="00454F93">
        <w:rPr>
          <w:rFonts w:hint="eastAsia"/>
          <w:color w:val="BABABA"/>
          <w:sz w:val="16"/>
          <w:szCs w:val="16"/>
        </w:rPr>
        <w:t xml:space="preserve">post </w:t>
      </w:r>
      <w:r w:rsidRPr="00454F93">
        <w:rPr>
          <w:rFonts w:hint="eastAsia"/>
          <w:b/>
          <w:bCs/>
          <w:color w:val="CC7832"/>
          <w:sz w:val="16"/>
          <w:szCs w:val="16"/>
        </w:rPr>
        <w:t xml:space="preserve">in </w:t>
      </w:r>
      <w:r w:rsidRPr="00454F93">
        <w:rPr>
          <w:rFonts w:hint="eastAsia"/>
          <w:color w:val="BABABA"/>
          <w:sz w:val="16"/>
          <w:szCs w:val="16"/>
        </w:rPr>
        <w:t xml:space="preserve">posts </w:t>
      </w:r>
      <w:r w:rsidRPr="00454F93">
        <w:rPr>
          <w:rFonts w:hint="eastAsia"/>
          <w:color w:val="A9B7C6"/>
          <w:sz w:val="16"/>
          <w:szCs w:val="16"/>
        </w:rPr>
        <w:t>%}</w:t>
      </w:r>
      <w:r w:rsidRPr="00454F93">
        <w:rPr>
          <w:rFonts w:hint="eastAsia"/>
          <w:color w:val="A9B7C6"/>
          <w:sz w:val="16"/>
          <w:szCs w:val="16"/>
        </w:rPr>
        <w:br/>
        <w:t xml:space="preserve">                </w:t>
      </w:r>
      <w:r w:rsidRPr="00454F93">
        <w:rPr>
          <w:rFonts w:hint="eastAsia"/>
          <w:color w:val="E8BF6A"/>
          <w:sz w:val="16"/>
          <w:szCs w:val="16"/>
        </w:rPr>
        <w:t>&lt;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&lt;div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author-avatar-group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&lt;img </w:t>
      </w:r>
      <w:r w:rsidRPr="00454F93">
        <w:rPr>
          <w:rFonts w:hint="eastAsia"/>
          <w:color w:val="BABABA"/>
          <w:sz w:val="16"/>
          <w:szCs w:val="16"/>
        </w:rPr>
        <w:t>src=</w:t>
      </w:r>
      <w:r w:rsidRPr="00454F93">
        <w:rPr>
          <w:rFonts w:hint="eastAsia"/>
          <w:color w:val="A5C261"/>
          <w:sz w:val="16"/>
          <w:szCs w:val="16"/>
        </w:rPr>
        <w:t>"</w:t>
      </w:r>
      <w:r w:rsidRPr="00454F93">
        <w:rPr>
          <w:rFonts w:hint="eastAsia"/>
          <w:color w:val="A9B7C6"/>
          <w:sz w:val="16"/>
          <w:szCs w:val="16"/>
        </w:rPr>
        <w:t xml:space="preserve">{{ </w:t>
      </w:r>
      <w:r w:rsidRPr="00454F93">
        <w:rPr>
          <w:rFonts w:hint="eastAsia"/>
          <w:color w:val="BABABA"/>
          <w:sz w:val="16"/>
          <w:szCs w:val="16"/>
        </w:rPr>
        <w:t>post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>author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 xml:space="preserve">avatar </w:t>
      </w:r>
      <w:r w:rsidRPr="00454F93">
        <w:rPr>
          <w:rFonts w:hint="eastAsia"/>
          <w:b/>
          <w:bCs/>
          <w:color w:val="CC7832"/>
          <w:sz w:val="16"/>
          <w:szCs w:val="16"/>
        </w:rPr>
        <w:t xml:space="preserve">or </w:t>
      </w:r>
      <w:r w:rsidRPr="00454F93">
        <w:rPr>
          <w:rFonts w:hint="eastAsia"/>
          <w:color w:val="BABABA"/>
          <w:sz w:val="16"/>
          <w:szCs w:val="16"/>
        </w:rPr>
        <w:t>url_for</w:t>
      </w:r>
      <w:r w:rsidRPr="00454F93">
        <w:rPr>
          <w:rFonts w:hint="eastAsia"/>
          <w:color w:val="A9B7C6"/>
          <w:sz w:val="16"/>
          <w:szCs w:val="16"/>
        </w:rPr>
        <w:t>(</w:t>
      </w:r>
      <w:r w:rsidRPr="00454F93">
        <w:rPr>
          <w:rFonts w:hint="eastAsia"/>
          <w:color w:val="6A8759"/>
          <w:sz w:val="16"/>
          <w:szCs w:val="16"/>
        </w:rPr>
        <w:t>'static'</w:t>
      </w:r>
      <w:r w:rsidRPr="00454F93">
        <w:rPr>
          <w:rFonts w:hint="eastAsia"/>
          <w:color w:val="A9B7C6"/>
          <w:sz w:val="16"/>
          <w:szCs w:val="16"/>
        </w:rPr>
        <w:t xml:space="preserve">, </w:t>
      </w:r>
      <w:r w:rsidRPr="00454F93">
        <w:rPr>
          <w:rFonts w:hint="eastAsia"/>
          <w:color w:val="BABABA"/>
          <w:sz w:val="16"/>
          <w:szCs w:val="16"/>
        </w:rPr>
        <w:t>filename</w:t>
      </w:r>
      <w:r w:rsidRPr="00454F93">
        <w:rPr>
          <w:rFonts w:hint="eastAsia"/>
          <w:color w:val="A9B7C6"/>
          <w:sz w:val="16"/>
          <w:szCs w:val="16"/>
        </w:rPr>
        <w:t>=</w:t>
      </w:r>
      <w:r w:rsidRPr="00454F93">
        <w:rPr>
          <w:rFonts w:hint="eastAsia"/>
          <w:color w:val="6A8759"/>
          <w:sz w:val="16"/>
          <w:szCs w:val="16"/>
        </w:rPr>
        <w:t>'common/images/logo.png'</w:t>
      </w:r>
      <w:r w:rsidRPr="00454F93">
        <w:rPr>
          <w:rFonts w:hint="eastAsia"/>
          <w:color w:val="A9B7C6"/>
          <w:sz w:val="16"/>
          <w:szCs w:val="16"/>
        </w:rPr>
        <w:t>) }}</w:t>
      </w:r>
      <w:r w:rsidRPr="00454F93">
        <w:rPr>
          <w:rFonts w:hint="eastAsia"/>
          <w:color w:val="A5C261"/>
          <w:sz w:val="16"/>
          <w:szCs w:val="16"/>
        </w:rPr>
        <w:t>"</w:t>
      </w:r>
      <w:r w:rsidRPr="00454F93">
        <w:rPr>
          <w:rFonts w:hint="eastAsia"/>
          <w:color w:val="A5C261"/>
          <w:sz w:val="16"/>
          <w:szCs w:val="16"/>
        </w:rPr>
        <w:br/>
        <w:t xml:space="preserve">                             </w:t>
      </w:r>
      <w:r w:rsidRPr="00454F93">
        <w:rPr>
          <w:rFonts w:hint="eastAsia"/>
          <w:color w:val="BABABA"/>
          <w:sz w:val="16"/>
          <w:szCs w:val="16"/>
        </w:rPr>
        <w:t>alt=</w:t>
      </w:r>
      <w:r w:rsidRPr="00454F93">
        <w:rPr>
          <w:rFonts w:hint="eastAsia"/>
          <w:color w:val="A5C261"/>
          <w:sz w:val="16"/>
          <w:szCs w:val="16"/>
        </w:rPr>
        <w:t>"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&lt;/div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&lt;div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info-group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&lt;p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title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 xml:space="preserve">{{ </w:t>
      </w:r>
      <w:r w:rsidRPr="00454F93">
        <w:rPr>
          <w:rFonts w:hint="eastAsia"/>
          <w:color w:val="BABABA"/>
          <w:sz w:val="16"/>
          <w:szCs w:val="16"/>
        </w:rPr>
        <w:t>post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 xml:space="preserve">title </w:t>
      </w:r>
      <w:r w:rsidRPr="00454F93">
        <w:rPr>
          <w:rFonts w:hint="eastAsia"/>
          <w:color w:val="A9B7C6"/>
          <w:sz w:val="16"/>
          <w:szCs w:val="16"/>
        </w:rPr>
        <w:t>}}</w:t>
      </w:r>
      <w:r w:rsidRPr="00454F93">
        <w:rPr>
          <w:rFonts w:hint="eastAsia"/>
          <w:color w:val="E8BF6A"/>
          <w:sz w:val="16"/>
          <w:szCs w:val="16"/>
        </w:rPr>
        <w:t>&lt;/p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&lt;p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info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    &lt;span&gt;</w:t>
      </w:r>
      <w:r w:rsidRPr="00454F93">
        <w:rPr>
          <w:rFonts w:hint="eastAsia"/>
          <w:color w:val="A9B7C6"/>
          <w:sz w:val="16"/>
          <w:szCs w:val="16"/>
        </w:rPr>
        <w:t xml:space="preserve">作者：{{ </w:t>
      </w:r>
      <w:r w:rsidRPr="00454F93">
        <w:rPr>
          <w:rFonts w:hint="eastAsia"/>
          <w:color w:val="BABABA"/>
          <w:sz w:val="16"/>
          <w:szCs w:val="16"/>
        </w:rPr>
        <w:t>post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>author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 xml:space="preserve">username </w:t>
      </w:r>
      <w:r w:rsidRPr="00454F93">
        <w:rPr>
          <w:rFonts w:hint="eastAsia"/>
          <w:color w:val="A9B7C6"/>
          <w:sz w:val="16"/>
          <w:szCs w:val="16"/>
        </w:rPr>
        <w:t>}}</w:t>
      </w:r>
      <w:r w:rsidRPr="00454F93">
        <w:rPr>
          <w:rFonts w:hint="eastAsia"/>
          <w:color w:val="E8BF6A"/>
          <w:sz w:val="16"/>
          <w:szCs w:val="16"/>
        </w:rPr>
        <w:t>&lt;/span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    &lt;span&gt;</w:t>
      </w:r>
      <w:r w:rsidRPr="00454F93">
        <w:rPr>
          <w:rFonts w:hint="eastAsia"/>
          <w:color w:val="A9B7C6"/>
          <w:sz w:val="16"/>
          <w:szCs w:val="16"/>
        </w:rPr>
        <w:t xml:space="preserve">发表时间：{{ </w:t>
      </w:r>
      <w:r w:rsidRPr="00454F93">
        <w:rPr>
          <w:rFonts w:hint="eastAsia"/>
          <w:color w:val="BABABA"/>
          <w:sz w:val="16"/>
          <w:szCs w:val="16"/>
        </w:rPr>
        <w:t>post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 xml:space="preserve">create_time </w:t>
      </w:r>
      <w:r w:rsidRPr="00454F93">
        <w:rPr>
          <w:rFonts w:hint="eastAsia"/>
          <w:color w:val="A9B7C6"/>
          <w:sz w:val="16"/>
          <w:szCs w:val="16"/>
        </w:rPr>
        <w:t>}}</w:t>
      </w:r>
      <w:r w:rsidRPr="00454F93">
        <w:rPr>
          <w:rFonts w:hint="eastAsia"/>
          <w:color w:val="E8BF6A"/>
          <w:sz w:val="16"/>
          <w:szCs w:val="16"/>
        </w:rPr>
        <w:t>&lt;/span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    &lt;span&gt;</w:t>
      </w:r>
      <w:r w:rsidRPr="00454F93">
        <w:rPr>
          <w:rFonts w:hint="eastAsia"/>
          <w:color w:val="A9B7C6"/>
          <w:sz w:val="16"/>
          <w:szCs w:val="16"/>
        </w:rPr>
        <w:t>评论：0</w:t>
      </w:r>
      <w:r w:rsidRPr="00454F93">
        <w:rPr>
          <w:rFonts w:hint="eastAsia"/>
          <w:color w:val="E8BF6A"/>
          <w:sz w:val="16"/>
          <w:szCs w:val="16"/>
        </w:rPr>
        <w:t>&lt;/span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    &lt;span&gt;</w:t>
      </w:r>
      <w:r w:rsidRPr="00454F93">
        <w:rPr>
          <w:rFonts w:hint="eastAsia"/>
          <w:color w:val="A9B7C6"/>
          <w:sz w:val="16"/>
          <w:szCs w:val="16"/>
        </w:rPr>
        <w:t>阅读: 0</w:t>
      </w:r>
      <w:r w:rsidRPr="00454F93">
        <w:rPr>
          <w:rFonts w:hint="eastAsia"/>
          <w:color w:val="E8BF6A"/>
          <w:sz w:val="16"/>
          <w:szCs w:val="16"/>
        </w:rPr>
        <w:t>&lt;/span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&lt;/p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&lt;/div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</w:t>
      </w:r>
      <w:r w:rsidRPr="00454F93">
        <w:rPr>
          <w:rFonts w:hint="eastAsia"/>
          <w:color w:val="A9B7C6"/>
          <w:sz w:val="16"/>
          <w:szCs w:val="16"/>
        </w:rPr>
        <w:t xml:space="preserve">{% </w:t>
      </w:r>
      <w:r w:rsidRPr="00454F93">
        <w:rPr>
          <w:rFonts w:hint="eastAsia"/>
          <w:color w:val="E8BF6A"/>
          <w:sz w:val="16"/>
          <w:szCs w:val="16"/>
        </w:rPr>
        <w:t xml:space="preserve">endfor </w:t>
      </w:r>
      <w:r w:rsidRPr="00454F93">
        <w:rPr>
          <w:rFonts w:hint="eastAsia"/>
          <w:color w:val="A9B7C6"/>
          <w:sz w:val="16"/>
          <w:szCs w:val="16"/>
        </w:rPr>
        <w:t>%}</w:t>
      </w:r>
      <w:r w:rsidRPr="00454F93">
        <w:rPr>
          <w:rFonts w:hint="eastAsia"/>
          <w:color w:val="A9B7C6"/>
          <w:sz w:val="16"/>
          <w:szCs w:val="16"/>
        </w:rPr>
        <w:br/>
        <w:t xml:space="preserve">        </w:t>
      </w:r>
      <w:r w:rsidRPr="00454F93">
        <w:rPr>
          <w:rFonts w:hint="eastAsia"/>
          <w:color w:val="E8BF6A"/>
          <w:sz w:val="16"/>
          <w:szCs w:val="16"/>
        </w:rPr>
        <w:t>&lt;/ul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&lt;/div&gt;</w:t>
      </w:r>
      <w:r w:rsidRPr="00454F93">
        <w:rPr>
          <w:rFonts w:hint="eastAsia"/>
          <w:color w:val="E8BF6A"/>
          <w:sz w:val="16"/>
          <w:szCs w:val="16"/>
        </w:rPr>
        <w:br/>
        <w:t>&lt;/div&gt;</w:t>
      </w:r>
      <w:r w:rsidRPr="00454F93">
        <w:rPr>
          <w:rFonts w:hint="eastAsia"/>
          <w:color w:val="E8BF6A"/>
          <w:sz w:val="16"/>
          <w:szCs w:val="16"/>
        </w:rPr>
        <w:br/>
        <w:t xml:space="preserve">&lt;div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sm-container"</w:t>
      </w:r>
      <w:r w:rsidRPr="00454F93">
        <w:rPr>
          <w:rFonts w:hint="eastAsia"/>
          <w:color w:val="E8BF6A"/>
          <w:sz w:val="16"/>
          <w:szCs w:val="16"/>
        </w:rPr>
        <w:t>&gt;</w:t>
      </w:r>
    </w:p>
    <w:p w:rsidR="006D0764" w:rsidRPr="003617E8" w:rsidRDefault="003617E8" w:rsidP="00EC20C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>
        <w:t>…</w:t>
      </w:r>
    </w:p>
    <w:p w:rsidR="00CD253B" w:rsidRDefault="002C0F81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前台父js文件</w:t>
      </w:r>
      <w:r w:rsidR="003617E8">
        <w:rPr>
          <w:rFonts w:hint="eastAsia"/>
        </w:rPr>
        <w:t>s</w:t>
      </w:r>
      <w:r w:rsidR="003617E8">
        <w:t>tatic/front/</w:t>
      </w:r>
      <w:r>
        <w:rPr>
          <w:rFonts w:hint="eastAsia"/>
        </w:rPr>
        <w:t>f</w:t>
      </w:r>
      <w:r>
        <w:t>ront_base.css</w:t>
      </w:r>
      <w:r>
        <w:rPr>
          <w:rFonts w:hint="eastAsia"/>
        </w:rPr>
        <w:t>上添加帖子布局的样式</w:t>
      </w:r>
    </w:p>
    <w:p w:rsidR="00943B8C" w:rsidRDefault="003617E8" w:rsidP="00943B8C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 w:rsidRPr="003617E8">
        <w:rPr>
          <w:rFonts w:hint="eastAsia"/>
          <w:color w:val="A9B7C6"/>
          <w:sz w:val="16"/>
          <w:szCs w:val="16"/>
        </w:rPr>
        <w:lastRenderedPageBreak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order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1</w:t>
      </w:r>
      <w:r w:rsidRPr="003617E8">
        <w:rPr>
          <w:rFonts w:hint="eastAsia"/>
          <w:color w:val="A5C261"/>
          <w:sz w:val="16"/>
          <w:szCs w:val="16"/>
        </w:rPr>
        <w:t xml:space="preserve">px solid </w:t>
      </w:r>
      <w:r w:rsidRPr="003617E8">
        <w:rPr>
          <w:rFonts w:hint="eastAsia"/>
          <w:color w:val="6897BB"/>
          <w:sz w:val="16"/>
          <w:szCs w:val="16"/>
        </w:rPr>
        <w:t>#ddd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margin-top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2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overflow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hidden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-head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overflow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hidden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list-style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none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ackground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lightblue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-head </w:t>
      </w:r>
      <w:r w:rsidRPr="003617E8">
        <w:rPr>
          <w:rFonts w:hint="eastAsia"/>
          <w:color w:val="CC7832"/>
          <w:sz w:val="16"/>
          <w:szCs w:val="16"/>
        </w:rPr>
        <w:t xml:space="preserve">li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float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left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padding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5</w:t>
      </w:r>
      <w:r w:rsidRPr="003617E8">
        <w:rPr>
          <w:rFonts w:hint="eastAsia"/>
          <w:color w:val="A5C261"/>
          <w:sz w:val="16"/>
          <w:szCs w:val="16"/>
        </w:rPr>
        <w:t xml:space="preserve">px </w:t>
      </w:r>
      <w:r w:rsidRPr="003617E8">
        <w:rPr>
          <w:rFonts w:hint="eastAsia"/>
          <w:color w:val="6897BB"/>
          <w:sz w:val="16"/>
          <w:szCs w:val="16"/>
        </w:rPr>
        <w:t>1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ackground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red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-head </w:t>
      </w:r>
      <w:r w:rsidRPr="003617E8">
        <w:rPr>
          <w:rFonts w:hint="eastAsia"/>
          <w:color w:val="CC7832"/>
          <w:sz w:val="16"/>
          <w:szCs w:val="16"/>
        </w:rPr>
        <w:t xml:space="preserve">li a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color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#333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-head </w:t>
      </w:r>
      <w:r w:rsidRPr="003617E8">
        <w:rPr>
          <w:rFonts w:hint="eastAsia"/>
          <w:color w:val="CC7832"/>
          <w:sz w:val="16"/>
          <w:szCs w:val="16"/>
        </w:rPr>
        <w:t>li</w:t>
      </w:r>
      <w:r w:rsidRPr="003617E8">
        <w:rPr>
          <w:rFonts w:hint="eastAsia"/>
          <w:color w:val="A9B7C6"/>
          <w:sz w:val="16"/>
          <w:szCs w:val="16"/>
        </w:rPr>
        <w:t>.</w:t>
      </w:r>
      <w:r w:rsidRPr="003617E8">
        <w:rPr>
          <w:rFonts w:hint="eastAsia"/>
          <w:color w:val="E8BF6A"/>
          <w:sz w:val="16"/>
          <w:szCs w:val="16"/>
        </w:rPr>
        <w:t xml:space="preserve">active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ackground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#ccc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list-group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margin-top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2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author-avatar-group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float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left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author-avatar-group </w:t>
      </w:r>
      <w:r w:rsidRPr="003617E8">
        <w:rPr>
          <w:rFonts w:hint="eastAsia"/>
          <w:color w:val="CC7832"/>
          <w:sz w:val="16"/>
          <w:szCs w:val="16"/>
        </w:rPr>
        <w:t xml:space="preserve">img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width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5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height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5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order-radius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50</w:t>
      </w:r>
      <w:r w:rsidRPr="003617E8">
        <w:rPr>
          <w:rFonts w:hint="eastAsia"/>
          <w:color w:val="A9B7C6"/>
          <w:sz w:val="16"/>
          <w:szCs w:val="16"/>
        </w:rPr>
        <w:t>%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</w:r>
      <w:r w:rsidR="00943B8C">
        <w:rPr>
          <w:rFonts w:hint="eastAsia"/>
          <w:color w:val="A9B7C6"/>
          <w:sz w:val="16"/>
          <w:szCs w:val="16"/>
        </w:rPr>
        <w:t>.</w:t>
      </w:r>
      <w:r w:rsidR="00943B8C">
        <w:rPr>
          <w:rFonts w:hint="eastAsia"/>
          <w:color w:val="E8BF6A"/>
          <w:sz w:val="16"/>
          <w:szCs w:val="16"/>
        </w:rPr>
        <w:t xml:space="preserve">post-info-group </w:t>
      </w:r>
      <w:r w:rsidR="00943B8C">
        <w:rPr>
          <w:rFonts w:hint="eastAsia"/>
          <w:color w:val="A9B7C6"/>
          <w:sz w:val="16"/>
          <w:szCs w:val="16"/>
        </w:rPr>
        <w:t>{</w:t>
      </w:r>
      <w:r w:rsidR="00943B8C">
        <w:rPr>
          <w:rFonts w:hint="eastAsia"/>
          <w:color w:val="A9B7C6"/>
          <w:sz w:val="16"/>
          <w:szCs w:val="16"/>
        </w:rPr>
        <w:br/>
        <w:t xml:space="preserve">    </w:t>
      </w:r>
      <w:r w:rsidR="00943B8C">
        <w:rPr>
          <w:rFonts w:hint="eastAsia"/>
          <w:color w:val="BABABA"/>
          <w:sz w:val="16"/>
          <w:szCs w:val="16"/>
        </w:rPr>
        <w:t>float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A5C261"/>
          <w:sz w:val="16"/>
          <w:szCs w:val="16"/>
        </w:rPr>
        <w:t>left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  <w:t xml:space="preserve">    </w:t>
      </w:r>
      <w:r w:rsidR="00943B8C">
        <w:rPr>
          <w:rFonts w:hint="eastAsia"/>
          <w:color w:val="BABABA"/>
          <w:sz w:val="16"/>
          <w:szCs w:val="16"/>
        </w:rPr>
        <w:t>margin-left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6897BB"/>
          <w:sz w:val="16"/>
          <w:szCs w:val="16"/>
        </w:rPr>
        <w:t>10</w:t>
      </w:r>
      <w:r w:rsidR="00943B8C">
        <w:rPr>
          <w:rFonts w:hint="eastAsia"/>
          <w:color w:val="A5C261"/>
          <w:sz w:val="16"/>
          <w:szCs w:val="16"/>
        </w:rPr>
        <w:t>px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  <w:t xml:space="preserve">    </w:t>
      </w:r>
      <w:r w:rsidR="00943B8C">
        <w:rPr>
          <w:rFonts w:hint="eastAsia"/>
          <w:color w:val="BABABA"/>
          <w:sz w:val="16"/>
          <w:szCs w:val="16"/>
        </w:rPr>
        <w:t>border-bottom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6897BB"/>
          <w:sz w:val="16"/>
          <w:szCs w:val="16"/>
        </w:rPr>
        <w:t>1</w:t>
      </w:r>
      <w:r w:rsidR="00943B8C">
        <w:rPr>
          <w:rFonts w:hint="eastAsia"/>
          <w:color w:val="A5C261"/>
          <w:sz w:val="16"/>
          <w:szCs w:val="16"/>
        </w:rPr>
        <w:t xml:space="preserve">px solid </w:t>
      </w:r>
      <w:r w:rsidR="00943B8C">
        <w:rPr>
          <w:rFonts w:hint="eastAsia"/>
          <w:color w:val="6897BB"/>
          <w:sz w:val="16"/>
          <w:szCs w:val="16"/>
        </w:rPr>
        <w:t>#e6e6e6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</w:r>
      <w:r w:rsidR="00943B8C">
        <w:rPr>
          <w:rFonts w:hint="eastAsia"/>
          <w:color w:val="CC7832"/>
          <w:sz w:val="16"/>
          <w:szCs w:val="16"/>
        </w:rPr>
        <w:lastRenderedPageBreak/>
        <w:t xml:space="preserve">    </w:t>
      </w:r>
      <w:r w:rsidR="00943B8C">
        <w:rPr>
          <w:rFonts w:hint="eastAsia"/>
          <w:color w:val="BABABA"/>
          <w:sz w:val="16"/>
          <w:szCs w:val="16"/>
        </w:rPr>
        <w:t>width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6897BB"/>
          <w:sz w:val="16"/>
          <w:szCs w:val="16"/>
        </w:rPr>
        <w:t>85</w:t>
      </w:r>
      <w:r w:rsidR="00943B8C">
        <w:rPr>
          <w:rFonts w:hint="eastAsia"/>
          <w:color w:val="A9B7C6"/>
          <w:sz w:val="16"/>
          <w:szCs w:val="16"/>
        </w:rPr>
        <w:t>%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  <w:t xml:space="preserve">    </w:t>
      </w:r>
      <w:r w:rsidR="00943B8C">
        <w:rPr>
          <w:rFonts w:hint="eastAsia"/>
          <w:color w:val="BABABA"/>
          <w:sz w:val="16"/>
          <w:szCs w:val="16"/>
        </w:rPr>
        <w:t>padding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6897BB"/>
          <w:sz w:val="16"/>
          <w:szCs w:val="16"/>
        </w:rPr>
        <w:t>10</w:t>
      </w:r>
      <w:r w:rsidR="00943B8C">
        <w:rPr>
          <w:rFonts w:hint="eastAsia"/>
          <w:color w:val="A5C261"/>
          <w:sz w:val="16"/>
          <w:szCs w:val="16"/>
        </w:rPr>
        <w:t>px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</w:r>
      <w:r w:rsidR="00943B8C">
        <w:rPr>
          <w:rFonts w:hint="eastAsia"/>
          <w:color w:val="A9B7C6"/>
          <w:sz w:val="16"/>
          <w:szCs w:val="16"/>
        </w:rPr>
        <w:t>}</w:t>
      </w:r>
    </w:p>
    <w:p w:rsidR="003617E8" w:rsidRPr="003617E8" w:rsidRDefault="003617E8" w:rsidP="003617E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7E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-group 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3617E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 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7E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ont-size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7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2</w:t>
      </w:r>
      <w:r w:rsidRPr="003617E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7E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lor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7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8c8c8c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7E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 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span 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7E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right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7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3617E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EC20C9" w:rsidRDefault="00CD253B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前台</w:t>
      </w:r>
      <w:r w:rsidR="00EC20C9">
        <w:rPr>
          <w:rFonts w:hint="eastAsia"/>
        </w:rPr>
        <w:t>视图文件a</w:t>
      </w:r>
      <w:r w:rsidR="00EC20C9">
        <w:t>pps/front/views.py</w:t>
      </w:r>
      <w:r w:rsidR="00EC20C9">
        <w:rPr>
          <w:rFonts w:hint="eastAsia"/>
        </w:rPr>
        <w:t>中渲染帖子</w:t>
      </w:r>
    </w:p>
    <w:p w:rsidR="00EC20C9" w:rsidRPr="00EC20C9" w:rsidRDefault="00EC20C9" w:rsidP="00EC20C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C20C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0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0C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limit(</w:t>
      </w:r>
      <w:r w:rsidRPr="00EC20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降序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s = BoardModel.query.all()  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0C9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posts = PostModel.query.all()   # 帖子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C20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EC20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s'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s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EC20C9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'posts': posts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EC20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context)</w:t>
      </w:r>
    </w:p>
    <w:p w:rsidR="00A02764" w:rsidRDefault="00A02764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app</w:t>
      </w:r>
      <w:r>
        <w:t>s/models.py</w:t>
      </w:r>
      <w:r>
        <w:rPr>
          <w:rFonts w:hint="eastAsia"/>
        </w:rPr>
        <w:t>的帖子模型中，将帖子和前台用户关联起来</w:t>
      </w:r>
    </w:p>
    <w:p w:rsidR="00A02764" w:rsidRPr="00A02764" w:rsidRDefault="00A02764" w:rsidP="00A0276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帖子模型</w:t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Model(db.Model):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itle = db.Column(db.String(</w:t>
      </w:r>
      <w:r w:rsidRPr="00A0276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db.Column(db.Text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db.Column(db.Integer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.id'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</w:t>
      </w:r>
      <w:r w:rsidRPr="00A0276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author_id = db.Column(db.String(100), db.ForeignKey('front_user.id'), nullable=False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 = db.relationship(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Model'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s'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帖子跟板块有关</w:t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A0276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author = db.relationship('FrontUser', backref='posts')   # 帖子跟前台用户有关</w:t>
      </w:r>
    </w:p>
    <w:p w:rsidR="00A02764" w:rsidRDefault="00A02764" w:rsidP="00A02764">
      <w:r>
        <w:rPr>
          <w:rFonts w:hint="eastAsia"/>
        </w:rPr>
        <w:t>在cmd控制台中重新把帖子模型映射到数据库：</w:t>
      </w:r>
    </w:p>
    <w:p w:rsidR="00A02764" w:rsidRPr="00A02764" w:rsidRDefault="00A02764" w:rsidP="00A02764">
      <w:r>
        <w:rPr>
          <w:rFonts w:hint="eastAsia"/>
        </w:rPr>
        <w:t>&gt;</w:t>
      </w:r>
      <w:r w:rsidRPr="00A02764">
        <w:t xml:space="preserve"> python manage.py db migrate</w:t>
      </w:r>
    </w:p>
    <w:p w:rsidR="00A02764" w:rsidRDefault="00A02764" w:rsidP="00A02764">
      <w:r>
        <w:rPr>
          <w:rFonts w:hint="eastAsia"/>
        </w:rPr>
        <w:t>&gt;</w:t>
      </w:r>
      <w:r w:rsidRPr="00A02764">
        <w:t xml:space="preserve"> python manage.py db upgrade</w:t>
      </w:r>
    </w:p>
    <w:p w:rsidR="00852679" w:rsidRDefault="00852679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创建前台放置钩子函数的a</w:t>
      </w:r>
      <w:r>
        <w:t>pps/front/</w:t>
      </w:r>
      <w:r>
        <w:rPr>
          <w:rFonts w:hint="eastAsia"/>
        </w:rPr>
        <w:t>h</w:t>
      </w:r>
      <w:r>
        <w:t>ooks.py</w:t>
      </w:r>
      <w:r>
        <w:rPr>
          <w:rFonts w:hint="eastAsia"/>
        </w:rPr>
        <w:t>文件，定义发送请求前传递前台用户的钩子函数</w:t>
      </w:r>
    </w:p>
    <w:p w:rsidR="00852679" w:rsidRDefault="00852679" w:rsidP="0085267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lastRenderedPageBreak/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ront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发送请求前传递前台用户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FRONT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FRONT_USER_ID)</w:t>
      </w:r>
      <w:r>
        <w:rPr>
          <w:rFonts w:hint="eastAsia"/>
          <w:color w:val="A9B7C6"/>
          <w:sz w:val="16"/>
          <w:szCs w:val="16"/>
        </w:rPr>
        <w:br/>
        <w:t xml:space="preserve">        user = Front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front_user = user</w:t>
      </w:r>
    </w:p>
    <w:p w:rsidR="00852679" w:rsidRDefault="00852679" w:rsidP="00852679">
      <w:r>
        <w:rPr>
          <w:rFonts w:hint="eastAsia"/>
        </w:rPr>
        <w:t>在</w:t>
      </w:r>
      <w:r>
        <w:t>apps/front/__init__.py</w:t>
      </w:r>
      <w:r>
        <w:rPr>
          <w:rFonts w:hint="eastAsia"/>
        </w:rPr>
        <w:t>中引用hoo</w:t>
      </w:r>
      <w:r>
        <w:t>ks</w:t>
      </w:r>
      <w:r w:rsidR="0029290E">
        <w:rPr>
          <w:rFonts w:hint="eastAsia"/>
        </w:rPr>
        <w:t>，这个一定不要忘记</w:t>
      </w:r>
      <w:r>
        <w:t>:</w:t>
      </w:r>
    </w:p>
    <w:p w:rsidR="00852679" w:rsidRDefault="00852679" w:rsidP="0085267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s.front.hooks</w:t>
      </w:r>
      <w:r>
        <w:rPr>
          <w:color w:val="A9B7C6"/>
          <w:sz w:val="16"/>
          <w:szCs w:val="16"/>
        </w:rPr>
        <w:t xml:space="preserve">   #</w:t>
      </w:r>
      <w:r w:rsidRPr="00852679">
        <w:rPr>
          <w:color w:val="FF0000"/>
          <w:sz w:val="16"/>
          <w:szCs w:val="16"/>
        </w:rPr>
        <w:t xml:space="preserve"> </w:t>
      </w:r>
      <w:r w:rsidRPr="00852679">
        <w:rPr>
          <w:rFonts w:hint="eastAsia"/>
          <w:color w:val="FF0000"/>
          <w:sz w:val="16"/>
          <w:szCs w:val="16"/>
        </w:rPr>
        <w:t>钩子函数</w:t>
      </w:r>
    </w:p>
    <w:p w:rsidR="00852679" w:rsidRPr="00852679" w:rsidRDefault="00852679" w:rsidP="00852679"/>
    <w:p w:rsidR="00A02764" w:rsidRDefault="00A02764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apps</w:t>
      </w:r>
      <w:r>
        <w:t>/front/views.py</w:t>
      </w:r>
      <w:r>
        <w:rPr>
          <w:rFonts w:hint="eastAsia"/>
        </w:rPr>
        <w:t>的添加帖子视图中使用g对象传递前台用户</w:t>
      </w:r>
    </w:p>
    <w:p w:rsidR="00A02764" w:rsidRPr="00A02764" w:rsidRDefault="00A02764" w:rsidP="00A0276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帖子视图</w:t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post/'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A0276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A0276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post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>…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ost = PostModel(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itl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itle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ntent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ontent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ost.board = board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</w:t>
      </w:r>
      <w:r w:rsidRPr="00A0276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post.author = g.front_user  # 传递前台用户</w:t>
      </w:r>
      <w:r w:rsidRPr="00A0276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        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session.add(post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D7181F" w:rsidRDefault="0029290E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启动服务，前台用户登录，然后点击主页发布帖子按钮，填写帖子信息，点击发布，查看数据库表p</w:t>
      </w:r>
      <w:r>
        <w:t>ost</w:t>
      </w:r>
      <w:r w:rsidR="002C0F81">
        <w:rPr>
          <w:rFonts w:hint="eastAsia"/>
        </w:rPr>
        <w:t>。。。。</w:t>
      </w:r>
    </w:p>
    <w:p w:rsidR="00D7181F" w:rsidRDefault="0029290E" w:rsidP="00D7181F">
      <w:r w:rsidRPr="0029290E">
        <w:rPr>
          <w:noProof/>
        </w:rPr>
        <w:drawing>
          <wp:inline distT="0" distB="0" distL="0" distR="0">
            <wp:extent cx="4583289" cy="2578100"/>
            <wp:effectExtent l="0" t="0" r="8255" b="0"/>
            <wp:docPr id="126" name="图片 126" descr="C:\Users\huang\Downloads\Capture\2019-01-09_1601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9_160123.png"/>
                    <pic:cNvPicPr>
                      <a:picLocks noChangeAspect="1" noChangeArrowheads="1"/>
                    </pic:cNvPicPr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984" cy="2611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290E" w:rsidRDefault="0029290E" w:rsidP="00D7181F">
      <w:r w:rsidRPr="0029290E">
        <w:rPr>
          <w:noProof/>
        </w:rPr>
        <w:lastRenderedPageBreak/>
        <w:drawing>
          <wp:inline distT="0" distB="0" distL="0" distR="0">
            <wp:extent cx="4546600" cy="2557461"/>
            <wp:effectExtent l="0" t="0" r="6350" b="0"/>
            <wp:docPr id="128" name="图片 128" descr="C:\Users\huang\Downloads\Capture\2019-01-09_1609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9_160916.png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726" cy="256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181F" w:rsidRDefault="0029290E" w:rsidP="00D7181F">
      <w:r w:rsidRPr="0029290E">
        <w:rPr>
          <w:noProof/>
        </w:rPr>
        <w:drawing>
          <wp:inline distT="0" distB="0" distL="0" distR="0">
            <wp:extent cx="4546600" cy="2557460"/>
            <wp:effectExtent l="0" t="0" r="6350" b="0"/>
            <wp:docPr id="127" name="图片 127" descr="C:\Users\huang\Downloads\Capture\2019-01-09_1603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9_160309.png"/>
                    <pic:cNvPicPr>
                      <a:picLocks noChangeAspect="1" noChangeArrowheads="1"/>
                    </pic:cNvPicPr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8712" cy="2581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664D" w:rsidRDefault="001A664D" w:rsidP="00151F18">
      <w:pPr>
        <w:pStyle w:val="1"/>
        <w:numPr>
          <w:ilvl w:val="0"/>
          <w:numId w:val="1"/>
        </w:numPr>
      </w:pPr>
      <w:r w:rsidRPr="001A664D">
        <w:t>front</w:t>
      </w:r>
      <w:r w:rsidRPr="001A664D">
        <w:t>前台帖子分页技术实现</w:t>
      </w:r>
    </w:p>
    <w:p w:rsidR="00B572D3" w:rsidRDefault="0029290E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在m</w:t>
      </w:r>
      <w:r>
        <w:t>anage.py</w:t>
      </w:r>
      <w:r>
        <w:rPr>
          <w:rFonts w:hint="eastAsia"/>
        </w:rPr>
        <w:t>文件中定义</w:t>
      </w:r>
      <w:r w:rsidR="00B572D3">
        <w:rPr>
          <w:rFonts w:hint="eastAsia"/>
        </w:rPr>
        <w:t>命令行创建帖子的函数</w:t>
      </w:r>
    </w:p>
    <w:p w:rsidR="0024204E" w:rsidRDefault="0024204E" w:rsidP="0024204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测试用的帖子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comman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test_po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5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title = </w:t>
      </w:r>
      <w:r>
        <w:rPr>
          <w:rFonts w:hint="eastAsia"/>
          <w:color w:val="6A8759"/>
          <w:sz w:val="16"/>
          <w:szCs w:val="16"/>
        </w:rPr>
        <w:t xml:space="preserve">'标题%s' </w:t>
      </w:r>
      <w:r>
        <w:rPr>
          <w:rFonts w:hint="eastAsia"/>
          <w:color w:val="A9B7C6"/>
          <w:sz w:val="16"/>
          <w:szCs w:val="16"/>
        </w:rPr>
        <w:t>% x</w:t>
      </w:r>
      <w:r>
        <w:rPr>
          <w:rFonts w:hint="eastAsia"/>
          <w:color w:val="A9B7C6"/>
          <w:sz w:val="16"/>
          <w:szCs w:val="16"/>
        </w:rPr>
        <w:br/>
        <w:t xml:space="preserve">        content = </w:t>
      </w:r>
      <w:r>
        <w:rPr>
          <w:rFonts w:hint="eastAsia"/>
          <w:color w:val="6A8759"/>
          <w:sz w:val="16"/>
          <w:szCs w:val="16"/>
        </w:rPr>
        <w:t xml:space="preserve">'内容：%s' </w:t>
      </w:r>
      <w:r>
        <w:rPr>
          <w:rFonts w:hint="eastAsia"/>
          <w:color w:val="A9B7C6"/>
          <w:sz w:val="16"/>
          <w:szCs w:val="16"/>
        </w:rPr>
        <w:t>% x</w:t>
      </w:r>
      <w:r>
        <w:rPr>
          <w:rFonts w:hint="eastAsia"/>
          <w:color w:val="A9B7C6"/>
          <w:sz w:val="16"/>
          <w:szCs w:val="16"/>
        </w:rPr>
        <w:br/>
        <w:t xml:space="preserve">        board = BoardModel.query.first()</w:t>
      </w:r>
      <w:r>
        <w:rPr>
          <w:rFonts w:hint="eastAsia"/>
          <w:color w:val="A9B7C6"/>
          <w:sz w:val="16"/>
          <w:szCs w:val="16"/>
        </w:rPr>
        <w:br/>
        <w:t xml:space="preserve">        author = FrontUser.query.first()</w:t>
      </w:r>
      <w:r>
        <w:rPr>
          <w:rFonts w:hint="eastAsia"/>
          <w:color w:val="A9B7C6"/>
          <w:sz w:val="16"/>
          <w:szCs w:val="16"/>
        </w:rPr>
        <w:br/>
        <w:t xml:space="preserve">        post = PostModel(</w:t>
      </w:r>
      <w:r>
        <w:rPr>
          <w:rFonts w:hint="eastAsia"/>
          <w:color w:val="AA4926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=titl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content</w:t>
      </w:r>
      <w:r>
        <w:rPr>
          <w:rFonts w:hint="eastAsia"/>
          <w:color w:val="A9B7C6"/>
          <w:sz w:val="16"/>
          <w:szCs w:val="16"/>
        </w:rPr>
        <w:t>=content)</w:t>
      </w:r>
      <w:r>
        <w:rPr>
          <w:rFonts w:hint="eastAsia"/>
          <w:color w:val="A9B7C6"/>
          <w:sz w:val="16"/>
          <w:szCs w:val="16"/>
        </w:rPr>
        <w:br/>
        <w:t xml:space="preserve">        post.board = board</w:t>
      </w:r>
      <w:r>
        <w:rPr>
          <w:rFonts w:hint="eastAsia"/>
          <w:color w:val="A9B7C6"/>
          <w:sz w:val="16"/>
          <w:szCs w:val="16"/>
        </w:rPr>
        <w:br/>
        <w:t xml:space="preserve">        post.author = author</w:t>
      </w:r>
      <w:r>
        <w:rPr>
          <w:rFonts w:hint="eastAsia"/>
          <w:color w:val="A9B7C6"/>
          <w:sz w:val="16"/>
          <w:szCs w:val="16"/>
        </w:rPr>
        <w:br/>
        <w:t xml:space="preserve">        db.session.add(post)</w:t>
      </w:r>
      <w:r>
        <w:rPr>
          <w:rFonts w:hint="eastAsia"/>
          <w:color w:val="A9B7C6"/>
          <w:sz w:val="16"/>
          <w:szCs w:val="16"/>
        </w:rPr>
        <w:br/>
        <w:t xml:space="preserve">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恭喜！测试帖子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B572D3" w:rsidRPr="0024204E" w:rsidRDefault="00B572D3" w:rsidP="00B572D3"/>
    <w:p w:rsidR="0024204E" w:rsidRDefault="0024204E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lastRenderedPageBreak/>
        <w:t>在cmd控制台创建帖子</w:t>
      </w:r>
    </w:p>
    <w:p w:rsidR="0024204E" w:rsidRDefault="0024204E" w:rsidP="0024204E">
      <w:r>
        <w:rPr>
          <w:rFonts w:hint="eastAsia"/>
        </w:rPr>
        <w:t>&gt;</w:t>
      </w:r>
      <w:r w:rsidRPr="0024204E">
        <w:t>python manage.py create_test_post</w:t>
      </w:r>
    </w:p>
    <w:p w:rsidR="0024204E" w:rsidRDefault="0024204E" w:rsidP="0024204E">
      <w:r w:rsidRPr="0024204E">
        <w:rPr>
          <w:noProof/>
        </w:rPr>
        <w:drawing>
          <wp:inline distT="0" distB="0" distL="0" distR="0">
            <wp:extent cx="4546600" cy="825782"/>
            <wp:effectExtent l="0" t="0" r="6350" b="0"/>
            <wp:docPr id="129" name="图片 129" descr="C:\Users\huang\Downloads\Capture\2019-01-09_1645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9_164557.png"/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780" cy="832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204E" w:rsidRDefault="0024204E" w:rsidP="0024204E">
      <w:r w:rsidRPr="0024204E">
        <w:rPr>
          <w:noProof/>
        </w:rPr>
        <w:drawing>
          <wp:inline distT="0" distB="0" distL="0" distR="0">
            <wp:extent cx="4546600" cy="2580610"/>
            <wp:effectExtent l="0" t="0" r="6350" b="0"/>
            <wp:docPr id="131" name="图片 131" descr="C:\Users\huang\Downloads\Capture\2019-01-09_1649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09_164942.png"/>
                    <pic:cNvPicPr>
                      <a:picLocks noChangeAspect="1" noChangeArrowheads="1"/>
                    </pic:cNvPicPr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1032" cy="259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27DB" w:rsidRDefault="005627DB" w:rsidP="0024204E">
      <w:r w:rsidRPr="005627DB">
        <w:rPr>
          <w:noProof/>
        </w:rPr>
        <w:drawing>
          <wp:inline distT="0" distB="0" distL="0" distR="0" wp14:anchorId="46895C82" wp14:editId="1EAEC065">
            <wp:extent cx="4546600" cy="2557462"/>
            <wp:effectExtent l="0" t="0" r="6350" b="0"/>
            <wp:docPr id="132" name="图片 132" descr="C:\Users\huang\Downloads\Capture\2019-01-09_1653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09_165341.png"/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064" cy="2561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27DB" w:rsidRDefault="005627DB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安装分页工具f</w:t>
      </w:r>
      <w:r>
        <w:t>lask-paginate</w:t>
      </w:r>
    </w:p>
    <w:p w:rsidR="005627DB" w:rsidRDefault="005627DB" w:rsidP="005627DB">
      <w:r>
        <w:rPr>
          <w:rFonts w:hint="eastAsia"/>
        </w:rPr>
        <w:t>在flask</w:t>
      </w:r>
      <w:r>
        <w:t>-env</w:t>
      </w:r>
      <w:r>
        <w:rPr>
          <w:rFonts w:hint="eastAsia"/>
        </w:rPr>
        <w:t>环境中安装f</w:t>
      </w:r>
      <w:r>
        <w:t>lask-paginate</w:t>
      </w:r>
    </w:p>
    <w:p w:rsidR="005627DB" w:rsidRDefault="005627DB" w:rsidP="005627DB">
      <w:r>
        <w:t>&gt;pip install flask_paginate</w:t>
      </w:r>
    </w:p>
    <w:p w:rsidR="005627DB" w:rsidRDefault="005627DB" w:rsidP="005627DB"/>
    <w:p w:rsidR="000234A1" w:rsidRDefault="000234A1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在c</w:t>
      </w:r>
      <w:r>
        <w:t>onfig.py</w:t>
      </w:r>
      <w:r>
        <w:rPr>
          <w:rFonts w:hint="eastAsia"/>
        </w:rPr>
        <w:t>文件中设置分页后每页帖子的数量</w:t>
      </w:r>
    </w:p>
    <w:p w:rsidR="000234A1" w:rsidRDefault="000234A1" w:rsidP="000234A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flask-paginate分页器相关配置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PER_PAGE = </w:t>
      </w:r>
      <w:r>
        <w:rPr>
          <w:rFonts w:hint="eastAsia"/>
          <w:color w:val="6897BB"/>
          <w:sz w:val="16"/>
          <w:szCs w:val="16"/>
        </w:rPr>
        <w:t xml:space="preserve">10  </w:t>
      </w:r>
      <w:r>
        <w:rPr>
          <w:rFonts w:hint="eastAsia"/>
          <w:color w:val="808080"/>
          <w:sz w:val="16"/>
          <w:szCs w:val="16"/>
        </w:rPr>
        <w:t># 每页包含的帖子数量</w:t>
      </w:r>
    </w:p>
    <w:p w:rsidR="005627DB" w:rsidRDefault="005627DB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在前台视图文件a</w:t>
      </w:r>
      <w:r>
        <w:t>pps/front/views.py</w:t>
      </w:r>
      <w:r>
        <w:rPr>
          <w:rFonts w:hint="eastAsia"/>
        </w:rPr>
        <w:t>中添加分页工具f</w:t>
      </w:r>
      <w:r>
        <w:t>lask-paginate</w:t>
      </w:r>
      <w:r>
        <w:rPr>
          <w:rFonts w:hint="eastAsia"/>
        </w:rPr>
        <w:t>，实现帖子分页功能</w:t>
      </w:r>
    </w:p>
    <w:p w:rsidR="000234A1" w:rsidRDefault="000234A1" w:rsidP="000234A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paginat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Paginat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et_page_parameter</w:t>
      </w:r>
    </w:p>
    <w:p w:rsidR="000234A1" w:rsidRPr="000234A1" w:rsidRDefault="000234A1" w:rsidP="000234A1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lastRenderedPageBreak/>
        <w:t>…</w:t>
      </w:r>
      <w:r>
        <w:rPr>
          <w:rFonts w:hint="eastAsia"/>
          <w:color w:val="808080"/>
          <w:sz w:val="16"/>
          <w:szCs w:val="16"/>
        </w:rPr>
        <w:t># 主页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banners = BannerModel.query.order_by(BannerModel.priority.desc()).limit(</w:t>
      </w:r>
      <w:r>
        <w:rPr>
          <w:rFonts w:hint="eastAsia"/>
          <w:color w:val="6897BB"/>
          <w:sz w:val="16"/>
          <w:szCs w:val="16"/>
        </w:rPr>
        <w:t>4</w:t>
      </w:r>
      <w:r>
        <w:rPr>
          <w:rFonts w:hint="eastAsia"/>
          <w:color w:val="A9B7C6"/>
          <w:sz w:val="16"/>
          <w:szCs w:val="16"/>
        </w:rPr>
        <w:t xml:space="preserve">)  </w:t>
      </w:r>
      <w:r>
        <w:rPr>
          <w:rFonts w:hint="eastAsia"/>
          <w:color w:val="808080"/>
          <w:sz w:val="16"/>
          <w:szCs w:val="16"/>
        </w:rPr>
        <w:t># 降序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boards = BoardModel.query.all()  </w:t>
      </w:r>
      <w:r>
        <w:rPr>
          <w:rFonts w:hint="eastAsia"/>
          <w:color w:val="808080"/>
          <w:sz w:val="16"/>
          <w:szCs w:val="16"/>
        </w:rPr>
        <w:t># 板块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 w:rsidRPr="000234A1">
        <w:rPr>
          <w:rFonts w:hint="eastAsia"/>
          <w:color w:val="FF0000"/>
          <w:sz w:val="16"/>
          <w:szCs w:val="16"/>
        </w:rPr>
        <w:t>page = request.args.get(get_page_parameter(), type=int, default=1)</w:t>
      </w:r>
      <w:r w:rsidRPr="000234A1">
        <w:rPr>
          <w:rFonts w:hint="eastAsia"/>
          <w:color w:val="FF0000"/>
          <w:sz w:val="16"/>
          <w:szCs w:val="16"/>
        </w:rPr>
        <w:br/>
        <w:t xml:space="preserve">    start = (page - 1) * config.PER_PAGE</w:t>
      </w:r>
      <w:r w:rsidRPr="000234A1">
        <w:rPr>
          <w:rFonts w:hint="eastAsia"/>
          <w:color w:val="FF0000"/>
          <w:sz w:val="16"/>
          <w:szCs w:val="16"/>
        </w:rPr>
        <w:br/>
        <w:t xml:space="preserve">    end = start + config.PER_PAGE</w:t>
      </w:r>
      <w:r w:rsidRPr="000234A1">
        <w:rPr>
          <w:rFonts w:hint="eastAsia"/>
          <w:color w:val="FF0000"/>
          <w:sz w:val="16"/>
          <w:szCs w:val="16"/>
        </w:rPr>
        <w:br/>
        <w:t xml:space="preserve">    posts = PostModel.query.slice(start, end)  # 帖子</w:t>
      </w:r>
      <w:r w:rsidRPr="000234A1">
        <w:rPr>
          <w:rFonts w:hint="eastAsia"/>
          <w:color w:val="FF0000"/>
          <w:sz w:val="16"/>
          <w:szCs w:val="16"/>
        </w:rPr>
        <w:br/>
        <w:t xml:space="preserve">    pagination = Pagination(bs_version=3, page=page, total=PostModel.query.count(), outer_window=0,</w:t>
      </w:r>
      <w:r w:rsidRPr="000234A1">
        <w:rPr>
          <w:rFonts w:hint="eastAsia"/>
          <w:color w:val="FF0000"/>
          <w:sz w:val="16"/>
          <w:szCs w:val="16"/>
        </w:rPr>
        <w:br/>
        <w:t xml:space="preserve">                            inner_window=2)  # 分页器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context = {  </w:t>
      </w:r>
      <w:r>
        <w:rPr>
          <w:rFonts w:hint="eastAsia"/>
          <w:color w:val="808080"/>
          <w:sz w:val="16"/>
          <w:szCs w:val="16"/>
        </w:rPr>
        <w:t># 上下文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banners'</w:t>
      </w:r>
      <w:r>
        <w:rPr>
          <w:rFonts w:hint="eastAsia"/>
          <w:color w:val="A9B7C6"/>
          <w:sz w:val="16"/>
          <w:szCs w:val="16"/>
        </w:rPr>
        <w:t>: banner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boards'</w:t>
      </w:r>
      <w:r>
        <w:rPr>
          <w:rFonts w:hint="eastAsia"/>
          <w:color w:val="A9B7C6"/>
          <w:sz w:val="16"/>
          <w:szCs w:val="16"/>
        </w:rPr>
        <w:t>: board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posts'</w:t>
      </w:r>
      <w:r>
        <w:rPr>
          <w:rFonts w:hint="eastAsia"/>
          <w:color w:val="A9B7C6"/>
          <w:sz w:val="16"/>
          <w:szCs w:val="16"/>
        </w:rPr>
        <w:t>: post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 w:rsidRPr="000234A1">
        <w:rPr>
          <w:rFonts w:hint="eastAsia"/>
          <w:color w:val="FF0000"/>
          <w:sz w:val="16"/>
          <w:szCs w:val="16"/>
        </w:rPr>
        <w:t xml:space="preserve"> 'pagination': pagination</w:t>
      </w:r>
      <w:r w:rsidRPr="000234A1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front/front_index.htm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context)</w:t>
      </w:r>
    </w:p>
    <w:p w:rsidR="000234A1" w:rsidRDefault="000234A1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在前台主页</w:t>
      </w:r>
      <w:r>
        <w:t>templates/front/front_index</w:t>
      </w:r>
      <w:r>
        <w:rPr>
          <w:rFonts w:hint="eastAsia"/>
        </w:rPr>
        <w:t>.html中添加分页器f</w:t>
      </w:r>
      <w:r>
        <w:t>lask-paginate</w:t>
      </w:r>
    </w:p>
    <w:p w:rsidR="000234A1" w:rsidRDefault="000234A1" w:rsidP="000234A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ul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 w:rsidRPr="000234A1">
        <w:rPr>
          <w:rFonts w:hint="eastAsia"/>
          <w:color w:val="FF0000"/>
          <w:sz w:val="16"/>
          <w:szCs w:val="16"/>
        </w:rPr>
        <w:t>&lt;div style="text-align: center"&gt;</w:t>
      </w:r>
      <w:r w:rsidRPr="000234A1">
        <w:rPr>
          <w:rFonts w:hint="eastAsia"/>
          <w:color w:val="FF0000"/>
          <w:sz w:val="16"/>
          <w:szCs w:val="16"/>
        </w:rPr>
        <w:br/>
        <w:t xml:space="preserve">        {{ pagination.links }}</w:t>
      </w:r>
      <w:r>
        <w:rPr>
          <w:color w:val="FF0000"/>
          <w:sz w:val="16"/>
          <w:szCs w:val="16"/>
        </w:rPr>
        <w:t xml:space="preserve">   </w:t>
      </w:r>
      <w:r>
        <w:rPr>
          <w:rFonts w:hint="eastAsia"/>
          <w:color w:val="FF0000"/>
          <w:sz w:val="16"/>
          <w:szCs w:val="16"/>
        </w:rPr>
        <w:t>分页器</w:t>
      </w:r>
      <w:r w:rsidRPr="000234A1">
        <w:rPr>
          <w:rFonts w:hint="eastAsia"/>
          <w:color w:val="FF0000"/>
          <w:sz w:val="16"/>
          <w:szCs w:val="16"/>
        </w:rPr>
        <w:t>f</w:t>
      </w:r>
      <w:r w:rsidRPr="000234A1">
        <w:rPr>
          <w:color w:val="FF0000"/>
          <w:sz w:val="16"/>
          <w:szCs w:val="16"/>
        </w:rPr>
        <w:t>lask-paginate</w:t>
      </w:r>
      <w:r w:rsidRPr="000234A1">
        <w:rPr>
          <w:rFonts w:hint="eastAsia"/>
          <w:color w:val="FF0000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</w:p>
    <w:p w:rsidR="0029290E" w:rsidRDefault="000234A1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启动服务，打开前台首页，查看结果</w:t>
      </w:r>
      <w:r w:rsidR="00B572D3">
        <w:rPr>
          <w:rFonts w:hint="eastAsia"/>
        </w:rPr>
        <w:t>。。。</w:t>
      </w:r>
    </w:p>
    <w:p w:rsidR="0029290E" w:rsidRPr="000234A1" w:rsidRDefault="000234A1" w:rsidP="0029290E">
      <w:r w:rsidRPr="000234A1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33" name="图片 133" descr="C:\Users\huang\Downloads\Capture\2019-01-09_1717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09_171711.png"/>
                    <pic:cNvPicPr>
                      <a:picLocks noChangeAspect="1" noChangeArrowheads="1"/>
                    </pic:cNvPicPr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34A1" w:rsidRDefault="0007397D" w:rsidP="00151F18">
      <w:pPr>
        <w:pStyle w:val="1"/>
        <w:numPr>
          <w:ilvl w:val="0"/>
          <w:numId w:val="1"/>
        </w:numPr>
      </w:pPr>
      <w:r w:rsidRPr="0007397D">
        <w:lastRenderedPageBreak/>
        <w:t>front</w:t>
      </w:r>
      <w:r w:rsidRPr="0007397D">
        <w:t>前台帖子板块过滤显示</w:t>
      </w:r>
    </w:p>
    <w:p w:rsidR="001F0558" w:rsidRDefault="001F0558" w:rsidP="00151F18">
      <w:pPr>
        <w:pStyle w:val="a3"/>
        <w:numPr>
          <w:ilvl w:val="0"/>
          <w:numId w:val="48"/>
        </w:numPr>
        <w:ind w:firstLineChars="0"/>
      </w:pPr>
      <w:r>
        <w:rPr>
          <w:rFonts w:hint="eastAsia"/>
        </w:rPr>
        <w:t>在前台t</w:t>
      </w:r>
      <w:r>
        <w:t>emplates/front/front_index.html</w:t>
      </w:r>
      <w:r>
        <w:rPr>
          <w:rFonts w:hint="eastAsia"/>
        </w:rPr>
        <w:t>中板块布局中加上</w:t>
      </w:r>
      <w:r w:rsidR="00111994">
        <w:rPr>
          <w:rFonts w:hint="eastAsia"/>
        </w:rPr>
        <w:t>选中板块功能</w:t>
      </w:r>
    </w:p>
    <w:p w:rsidR="00111994" w:rsidRPr="00111994" w:rsidRDefault="00111994" w:rsidP="0011199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board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/"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所有板块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/"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 active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所有板块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 </w:t>
      </w:r>
      <w:r w:rsidRPr="00111994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s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_id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board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1199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="00F436E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="00F436E1">
        <w:rPr>
          <w:rFonts w:ascii="宋体" w:eastAsia="宋体" w:hAnsi="宋体" w:cs="宋体"/>
          <w:color w:val="A5C261"/>
          <w:kern w:val="0"/>
          <w:sz w:val="16"/>
          <w:szCs w:val="16"/>
        </w:rPr>
        <w:t xml:space="preserve">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 active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1199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div&gt;</w:t>
      </w:r>
    </w:p>
    <w:p w:rsidR="001F0558" w:rsidRDefault="001F0558" w:rsidP="00151F18">
      <w:pPr>
        <w:pStyle w:val="a3"/>
        <w:numPr>
          <w:ilvl w:val="0"/>
          <w:numId w:val="48"/>
        </w:numPr>
        <w:ind w:firstLineChars="0"/>
      </w:pPr>
      <w:r>
        <w:rPr>
          <w:rFonts w:hint="eastAsia"/>
        </w:rPr>
        <w:t>在前台a</w:t>
      </w:r>
      <w:r>
        <w:t>pps/front/views.py</w:t>
      </w:r>
      <w:r>
        <w:rPr>
          <w:rFonts w:hint="eastAsia"/>
        </w:rPr>
        <w:t>的主页视图中添加帖子过滤功能</w:t>
      </w:r>
    </w:p>
    <w:p w:rsidR="00111994" w:rsidRDefault="001F0558" w:rsidP="001F055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F055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1F055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_id = request.args.get('bd', type=int, default=None)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limit(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降序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s = BoardModel.query.all()  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ge = request.args.get(get_page_parameter()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yp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tart = (page - 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* config.PER_PAG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nd = start + config.PER_PAG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f board_id:  # 特定板块的帖子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PostModel.query.filter_by(board_id=board_id)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posts = query_obj.slice(start, end)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total = query_obj.count()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se:  # 全部帖子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posts = PostModel.query.slice(start, end)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total = PostModel.query.count()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gination = Pagination(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s_version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g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ge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total=total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outer_window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inner_window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分页器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s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s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s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osts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gination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gination</w:t>
      </w:r>
      <w:r w:rsidR="0011199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</w:p>
    <w:p w:rsidR="001F0558" w:rsidRPr="001F0558" w:rsidRDefault="00111994" w:rsidP="00111994">
      <w:pPr>
        <w:pStyle w:val="HTML"/>
        <w:shd w:val="clear" w:color="auto" w:fill="2B2B2B"/>
        <w:tabs>
          <w:tab w:val="clear" w:pos="916"/>
          <w:tab w:val="left" w:pos="680"/>
        </w:tabs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lastRenderedPageBreak/>
        <w:tab/>
      </w:r>
      <w:r w:rsidRPr="00111994">
        <w:rPr>
          <w:rFonts w:hint="eastAsia"/>
          <w:color w:val="FF0000"/>
          <w:sz w:val="16"/>
          <w:szCs w:val="16"/>
        </w:rPr>
        <w:t>'current_board': board_id</w:t>
      </w:r>
      <w:r w:rsidR="001F0558" w:rsidRPr="00111994">
        <w:rPr>
          <w:rFonts w:hint="eastAsia"/>
          <w:color w:val="FF0000"/>
          <w:sz w:val="16"/>
          <w:szCs w:val="16"/>
        </w:rPr>
        <w:br/>
      </w:r>
      <w:r w:rsidR="001F0558" w:rsidRPr="001F0558">
        <w:rPr>
          <w:rFonts w:hint="eastAsia"/>
          <w:color w:val="A9B7C6"/>
          <w:sz w:val="16"/>
          <w:szCs w:val="16"/>
        </w:rPr>
        <w:t xml:space="preserve">    }</w:t>
      </w:r>
      <w:r w:rsidR="001F0558" w:rsidRPr="001F0558">
        <w:rPr>
          <w:rFonts w:hint="eastAsia"/>
          <w:color w:val="A9B7C6"/>
          <w:sz w:val="16"/>
          <w:szCs w:val="16"/>
        </w:rPr>
        <w:br/>
        <w:t xml:space="preserve">    </w:t>
      </w:r>
      <w:r w:rsidR="001F0558" w:rsidRPr="001F0558">
        <w:rPr>
          <w:rFonts w:hint="eastAsia"/>
          <w:color w:val="CC7832"/>
          <w:sz w:val="16"/>
          <w:szCs w:val="16"/>
        </w:rPr>
        <w:t xml:space="preserve">return </w:t>
      </w:r>
      <w:r w:rsidR="001F0558" w:rsidRPr="001F0558">
        <w:rPr>
          <w:rFonts w:hint="eastAsia"/>
          <w:color w:val="A9B7C6"/>
          <w:sz w:val="16"/>
          <w:szCs w:val="16"/>
        </w:rPr>
        <w:t>render_template(</w:t>
      </w:r>
      <w:r w:rsidR="001F0558" w:rsidRPr="001F0558">
        <w:rPr>
          <w:rFonts w:hint="eastAsia"/>
          <w:color w:val="6A8759"/>
          <w:sz w:val="16"/>
          <w:szCs w:val="16"/>
        </w:rPr>
        <w:t>'front/front_index.html'</w:t>
      </w:r>
      <w:r w:rsidR="001F0558" w:rsidRPr="001F0558">
        <w:rPr>
          <w:rFonts w:hint="eastAsia"/>
          <w:color w:val="CC7832"/>
          <w:sz w:val="16"/>
          <w:szCs w:val="16"/>
        </w:rPr>
        <w:t xml:space="preserve">, </w:t>
      </w:r>
      <w:r w:rsidR="001F0558" w:rsidRPr="001F0558">
        <w:rPr>
          <w:rFonts w:hint="eastAsia"/>
          <w:color w:val="A9B7C6"/>
          <w:sz w:val="16"/>
          <w:szCs w:val="16"/>
        </w:rPr>
        <w:t>**context)</w:t>
      </w:r>
    </w:p>
    <w:p w:rsidR="000234A1" w:rsidRDefault="00F436E1" w:rsidP="00151F18">
      <w:pPr>
        <w:pStyle w:val="a3"/>
        <w:numPr>
          <w:ilvl w:val="0"/>
          <w:numId w:val="48"/>
        </w:numPr>
        <w:ind w:firstLineChars="0"/>
      </w:pPr>
      <w:r>
        <w:rPr>
          <w:rFonts w:hint="eastAsia"/>
        </w:rPr>
        <w:t>启动服务，测试结果</w:t>
      </w:r>
      <w:r w:rsidR="001F0558">
        <w:rPr>
          <w:rFonts w:hint="eastAsia"/>
        </w:rPr>
        <w:t>。。。</w:t>
      </w:r>
    </w:p>
    <w:p w:rsidR="000234A1" w:rsidRDefault="00F436E1" w:rsidP="000234A1">
      <w:r w:rsidRPr="00F436E1">
        <w:rPr>
          <w:noProof/>
        </w:rPr>
        <w:drawing>
          <wp:inline distT="0" distB="0" distL="0" distR="0">
            <wp:extent cx="3708400" cy="2085975"/>
            <wp:effectExtent l="0" t="0" r="6350" b="9525"/>
            <wp:docPr id="130" name="图片 130" descr="C:\Users\huang\Downloads\Capture\2019-01-09_2208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9_220831.png"/>
                    <pic:cNvPicPr>
                      <a:picLocks noChangeAspect="1" noChangeArrowheads="1"/>
                    </pic:cNvPicPr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274" cy="2087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36E1" w:rsidRDefault="00F436E1" w:rsidP="000234A1">
      <w:r w:rsidRPr="00F436E1">
        <w:rPr>
          <w:noProof/>
        </w:rPr>
        <w:drawing>
          <wp:inline distT="0" distB="0" distL="0" distR="0">
            <wp:extent cx="3708400" cy="2085975"/>
            <wp:effectExtent l="0" t="0" r="6350" b="9525"/>
            <wp:docPr id="134" name="图片 134" descr="C:\Users\huang\Downloads\Capture\2019-01-09_2208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9_220845.png"/>
                    <pic:cNvPicPr>
                      <a:picLocks noChangeAspect="1" noChangeArrowheads="1"/>
                    </pic:cNvPicPr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3221" cy="2088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36E1" w:rsidRPr="00F436E1" w:rsidRDefault="00F436E1" w:rsidP="000234A1">
      <w:r w:rsidRPr="00F436E1">
        <w:rPr>
          <w:noProof/>
        </w:rPr>
        <w:drawing>
          <wp:inline distT="0" distB="0" distL="0" distR="0">
            <wp:extent cx="3725334" cy="2095500"/>
            <wp:effectExtent l="0" t="0" r="8890" b="0"/>
            <wp:docPr id="135" name="图片 135" descr="C:\Users\huang\Downloads\Capture\2019-01-09_2208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9_220849.png"/>
                    <pic:cNvPicPr>
                      <a:picLocks noChangeAspect="1" noChangeArrowheads="1"/>
                    </pic:cNvPicPr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157" cy="2099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345F" w:rsidRDefault="0029345F" w:rsidP="00151F18">
      <w:pPr>
        <w:pStyle w:val="1"/>
        <w:numPr>
          <w:ilvl w:val="0"/>
          <w:numId w:val="1"/>
        </w:numPr>
      </w:pPr>
      <w:r w:rsidRPr="0029345F">
        <w:t>front</w:t>
      </w:r>
      <w:r w:rsidRPr="0029345F">
        <w:t>前台帖子详情页面布局完成</w:t>
      </w:r>
    </w:p>
    <w:p w:rsidR="007F6D87" w:rsidRDefault="00F436E1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在前台创建帖子详情页面模板</w:t>
      </w:r>
      <w:r w:rsidR="007F6D87">
        <w:rPr>
          <w:rFonts w:hint="eastAsia"/>
        </w:rPr>
        <w:t>t</w:t>
      </w:r>
      <w:r w:rsidR="007F6D87">
        <w:t>emplates/front/front_pdetail.html</w:t>
      </w:r>
      <w:r w:rsidR="007F6D87">
        <w:rPr>
          <w:rFonts w:hint="eastAsia"/>
        </w:rPr>
        <w:t>：</w:t>
      </w:r>
    </w:p>
    <w:p w:rsidR="007F6D87" w:rsidRPr="007F6D87" w:rsidRDefault="007F6D87" w:rsidP="007F6D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7F6D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front/front_base.html'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dy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g-container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div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container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h2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2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p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info-group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发表时间：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作者：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uthor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usernam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所属板块：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阅读数：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read_count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数：0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p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article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content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|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af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rticle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div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m-container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div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7F6D87" w:rsidRDefault="007F6D87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创建404页面t</w:t>
      </w:r>
      <w:r>
        <w:t>emplates/front/front_404.html:</w:t>
      </w:r>
    </w:p>
    <w:p w:rsidR="008E16AD" w:rsidRP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8E16A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8E16A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8E16A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8E16A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8E16A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知了课堂404页面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ead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您要找到页面已经到火星去了～～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div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8E16A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E16A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/"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回到首页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8E16AD" w:rsidRDefault="008E16AD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在前台钩子函数文件a</w:t>
      </w:r>
      <w:r>
        <w:t>pps/front/hooks.py</w:t>
      </w:r>
      <w:r>
        <w:rPr>
          <w:rFonts w:hint="eastAsia"/>
        </w:rPr>
        <w:t>中定义404页面钩子函数</w:t>
      </w:r>
    </w:p>
    <w:p w:rsidR="008E16AD" w:rsidRP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E16A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404找不到页面钩子函数</w:t>
      </w:r>
      <w:r w:rsidRPr="008E16A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errorhandler</w:t>
      </w:r>
      <w:r w:rsidRPr="008E16A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E16A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ge_not_fount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8E16A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404.html'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E16A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04</w:t>
      </w:r>
    </w:p>
    <w:p w:rsidR="008E16AD" w:rsidRDefault="008E16AD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在前台视图文件apps</w:t>
      </w:r>
      <w:r>
        <w:t>/front/views.py</w:t>
      </w:r>
      <w:r>
        <w:rPr>
          <w:rFonts w:hint="eastAsia"/>
        </w:rPr>
        <w:t>中添加帖子详情视图函数</w:t>
      </w:r>
    </w:p>
    <w:p w:rsid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iews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ssion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_for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abort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8E16AD" w:rsidRP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E16A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帖子详情视图</w:t>
      </w:r>
      <w:r w:rsidRPr="008E16A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E16A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p/&lt;post_id&gt;/'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E16A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_detail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post_id):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get(post_id)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abort(</w:t>
      </w:r>
      <w:r w:rsidRPr="008E16A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04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8E16A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pdetail.html'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E16A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st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st)</w:t>
      </w:r>
    </w:p>
    <w:p w:rsidR="001463E1" w:rsidRDefault="008E16AD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在前台</w:t>
      </w:r>
      <w:r w:rsidR="001463E1">
        <w:rPr>
          <w:rFonts w:hint="eastAsia"/>
        </w:rPr>
        <w:t>主页</w:t>
      </w:r>
      <w:r>
        <w:rPr>
          <w:rFonts w:hint="eastAsia"/>
        </w:rPr>
        <w:t>f</w:t>
      </w:r>
      <w:r>
        <w:t>ront_index.html</w:t>
      </w:r>
      <w:r w:rsidR="001463E1">
        <w:rPr>
          <w:rFonts w:hint="eastAsia"/>
        </w:rPr>
        <w:t>中添加跳转到帖子详情页的a标签</w:t>
      </w:r>
    </w:p>
    <w:p w:rsidR="001463E1" w:rsidRPr="001463E1" w:rsidRDefault="001463E1" w:rsidP="001463E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463E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info-group"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</w:t>
      </w:r>
      <w:r w:rsidRPr="001463E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&lt;p class="post-title"&gt;</w:t>
      </w:r>
      <w:r w:rsidRPr="001463E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a href="{{ url_for('front.post.post_detail', post_id=post.id) }}"&gt;{{ post.title }}&lt;/a&gt;</w:t>
      </w:r>
      <w:r w:rsidRPr="001463E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&lt;/p&gt;</w:t>
      </w:r>
      <w:r w:rsidRPr="001463E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    &lt;p 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463E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info"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作者：{{ 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uthor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username 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发表时间：{{ 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：0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阅读: 0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p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3613E2" w:rsidRDefault="003613E2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创建前台帖子详情页面的样式文件s</w:t>
      </w:r>
      <w:r>
        <w:t>tatic/front/front_pdetail.css</w:t>
      </w:r>
      <w:r>
        <w:rPr>
          <w:rFonts w:hint="eastAsia"/>
        </w:rPr>
        <w:t>：</w:t>
      </w:r>
    </w:p>
    <w:p w:rsidR="003613E2" w:rsidRPr="003613E2" w:rsidRDefault="003613E2" w:rsidP="003613E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container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6e6e6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-group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ont-size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2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lor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8c8c8c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bottom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6e6e6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-bottom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-group 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span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right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content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content 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g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x-width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981173" w:rsidRDefault="00981173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把以上帖子详情页面样式文件加载带帖子详情页面模板f</w:t>
      </w:r>
      <w:r>
        <w:t>ront_pdetail.html</w:t>
      </w:r>
      <w:r>
        <w:rPr>
          <w:rFonts w:hint="eastAsia"/>
        </w:rPr>
        <w:t>中</w:t>
      </w:r>
    </w:p>
    <w:p w:rsidR="00981173" w:rsidRPr="00981173" w:rsidRDefault="00981173" w:rsidP="0098117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98117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98117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981173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link rel="stylesheet" href="{{ static('front/css/front_pdetail.css') }}"&gt;</w:t>
      </w:r>
      <w:r w:rsidRPr="00981173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98117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981173" w:rsidRPr="00981173" w:rsidRDefault="00981173" w:rsidP="00981173"/>
    <w:p w:rsidR="00F436E1" w:rsidRDefault="003613E2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启动服务，添加帖子文章，测试详情页面</w:t>
      </w:r>
      <w:r w:rsidR="007F6D87">
        <w:rPr>
          <w:rFonts w:hint="eastAsia"/>
        </w:rPr>
        <w:t>。。。</w:t>
      </w:r>
    </w:p>
    <w:p w:rsidR="00F436E1" w:rsidRPr="00132B74" w:rsidRDefault="00132B74" w:rsidP="00F436E1">
      <w:r w:rsidRPr="00132B74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36" name="图片 136" descr="C:\Users\huang\Downloads\Capture\2019-01-09_2310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9_231046.png"/>
                    <pic:cNvPicPr>
                      <a:picLocks noChangeAspect="1" noChangeArrowheads="1"/>
                    </pic:cNvPicPr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181F" w:rsidRDefault="00D7181F" w:rsidP="00151F18">
      <w:pPr>
        <w:pStyle w:val="1"/>
        <w:numPr>
          <w:ilvl w:val="0"/>
          <w:numId w:val="1"/>
        </w:numPr>
      </w:pPr>
      <w:r w:rsidRPr="00D7181F">
        <w:t>front</w:t>
      </w:r>
      <w:r w:rsidRPr="00D7181F">
        <w:t>前台评论布局和功能完成</w:t>
      </w:r>
    </w:p>
    <w:p w:rsidR="0020738F" w:rsidRDefault="0020738F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apps</w:t>
      </w:r>
      <w:r>
        <w:t>/models.py</w:t>
      </w:r>
      <w:r>
        <w:rPr>
          <w:rFonts w:hint="eastAsia"/>
        </w:rPr>
        <w:t>中定义评论ORM模型</w:t>
      </w:r>
    </w:p>
    <w:p w:rsidR="0020738F" w:rsidRPr="0020738F" w:rsidRDefault="0020738F" w:rsidP="0020738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0738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评论模型</w:t>
      </w:r>
      <w:r w:rsidRPr="0020738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mmentModel(db.Model):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ent'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db.Column(db.Text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db.Column(db.Integer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.id'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uthor_id = db.Column(db.String(</w:t>
      </w:r>
      <w:r w:rsidRPr="0020738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_user.id'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post = db.relationship(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Model'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ents'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uthor = db.relationship(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User'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ents'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F356D8" w:rsidRDefault="00F356D8" w:rsidP="00F356D8">
      <w:r>
        <w:rPr>
          <w:rFonts w:hint="eastAsia"/>
        </w:rPr>
        <w:t>把评论模型映射到数据库，先进入到环境f</w:t>
      </w:r>
      <w:r>
        <w:t>lask-env</w:t>
      </w:r>
      <w:r>
        <w:rPr>
          <w:rFonts w:hint="eastAsia"/>
        </w:rPr>
        <w:t>，然后进入到项目目录</w:t>
      </w:r>
    </w:p>
    <w:p w:rsidR="00F356D8" w:rsidRDefault="00F356D8" w:rsidP="00F356D8">
      <w:r>
        <w:rPr>
          <w:rFonts w:hint="eastAsia"/>
        </w:rPr>
        <w:t>&gt;</w:t>
      </w:r>
      <w:r w:rsidRPr="00F356D8">
        <w:t xml:space="preserve"> python manage.py db migrate</w:t>
      </w:r>
    </w:p>
    <w:p w:rsidR="00F356D8" w:rsidRDefault="00F356D8" w:rsidP="00F356D8">
      <w:r>
        <w:t>&gt;</w:t>
      </w:r>
      <w:r w:rsidRPr="00F356D8">
        <w:t>python manage.py db upgrade</w:t>
      </w:r>
    </w:p>
    <w:p w:rsidR="00F356D8" w:rsidRDefault="00F356D8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a</w:t>
      </w:r>
      <w:r>
        <w:t>pps/front/forms.py</w:t>
      </w:r>
      <w:r>
        <w:rPr>
          <w:rFonts w:hint="eastAsia"/>
        </w:rPr>
        <w:t>中定义添加评论验证表单</w:t>
      </w:r>
    </w:p>
    <w:p w:rsidR="00F356D8" w:rsidRPr="00F356D8" w:rsidRDefault="00F356D8" w:rsidP="00F356D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356D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评论验证表单</w:t>
      </w:r>
      <w:r w:rsidRPr="00F356D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356D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CommentForm(BaseForm):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StringField(</w:t>
      </w:r>
      <w:r w:rsidRPr="00F356D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F356D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56D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评论内容！'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IntegerField(</w:t>
      </w:r>
      <w:r w:rsidRPr="00F356D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F356D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56D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帖子id!'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80398B" w:rsidRDefault="00F356D8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前台a</w:t>
      </w:r>
      <w:r>
        <w:t>pps/front/views.py</w:t>
      </w:r>
      <w:r>
        <w:rPr>
          <w:rFonts w:hint="eastAsia"/>
        </w:rPr>
        <w:t>中定义</w:t>
      </w:r>
      <w:r w:rsidR="0080398B">
        <w:rPr>
          <w:rFonts w:hint="eastAsia"/>
        </w:rPr>
        <w:t>一个添加评论视图</w:t>
      </w:r>
    </w:p>
    <w:p w:rsidR="0080398B" w:rsidRPr="0080398B" w:rsidRDefault="0080398B" w:rsidP="0080398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0398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评论视图函数</w:t>
      </w:r>
      <w:r w:rsidRPr="0080398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0398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0398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comment/'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0398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80398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0398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80398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0398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dd_comment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AddCommentForm(request.form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ontent = form.content.data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ost_id = form.post_id.data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ost = PostModel.query.get(post_id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comment = CommentModel(</w:t>
      </w:r>
      <w:r w:rsidRPr="0080398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ntent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ontent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comment.post = post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comment.author = g.front_user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add(comment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80398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篇帖子！'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form.get_error())</w:t>
      </w:r>
    </w:p>
    <w:p w:rsidR="005A7145" w:rsidRDefault="005A7145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创建前台帖子详情js文件s</w:t>
      </w:r>
      <w:r>
        <w:t>tatic/front/js/front_pdetail.js</w:t>
      </w:r>
      <w:r w:rsidR="000F623C">
        <w:rPr>
          <w:rFonts w:hint="eastAsia"/>
        </w:rPr>
        <w:t>，创建评论</w:t>
      </w:r>
      <w:r w:rsidR="000F623C">
        <w:t>UEditor</w:t>
      </w:r>
    </w:p>
    <w:p w:rsidR="00667F1A" w:rsidRDefault="000F623C" w:rsidP="000F623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6A8759"/>
          <w:kern w:val="0"/>
          <w:sz w:val="16"/>
          <w:szCs w:val="16"/>
        </w:rPr>
      </w:pPr>
      <w:r w:rsidRPr="000F623C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评论UEditor</w:t>
      </w:r>
      <w:r w:rsidRPr="000F623C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0F623C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F623C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 = </w:t>
      </w:r>
      <w:r w:rsidRPr="000F623C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UE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F623C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Editor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ditor'</w:t>
      </w:r>
      <w:r w:rsidRPr="000F623C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erverUrl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editor/upload/'</w:t>
      </w:r>
      <w:r w:rsidR="00667F1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，</w:t>
      </w:r>
    </w:p>
    <w:p w:rsidR="00C507F1" w:rsidRDefault="00667F1A" w:rsidP="00667F1A">
      <w:pPr>
        <w:pStyle w:val="HTML"/>
        <w:shd w:val="clear" w:color="auto" w:fill="2B2B2B"/>
        <w:tabs>
          <w:tab w:val="clear" w:pos="916"/>
          <w:tab w:val="left" w:pos="760"/>
        </w:tabs>
        <w:ind w:firstLine="320"/>
        <w:rPr>
          <w:color w:val="CC7832"/>
          <w:sz w:val="16"/>
          <w:szCs w:val="16"/>
        </w:rPr>
      </w:pPr>
      <w:r>
        <w:rPr>
          <w:color w:val="6A8759"/>
          <w:sz w:val="16"/>
          <w:szCs w:val="16"/>
        </w:rPr>
        <w:tab/>
      </w:r>
      <w:r w:rsidRPr="00667F1A">
        <w:rPr>
          <w:rFonts w:hint="eastAsia"/>
          <w:color w:val="6A8759"/>
          <w:sz w:val="16"/>
          <w:szCs w:val="16"/>
        </w:rPr>
        <w:t>"toolbars"</w:t>
      </w:r>
      <w:r w:rsidRPr="00667F1A">
        <w:rPr>
          <w:rFonts w:hint="eastAsia"/>
          <w:color w:val="A9B7C6"/>
          <w:sz w:val="16"/>
          <w:szCs w:val="16"/>
        </w:rPr>
        <w:t>: [</w:t>
      </w:r>
      <w:r w:rsidRPr="00667F1A"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color w:val="A9B7C6"/>
          <w:sz w:val="16"/>
          <w:szCs w:val="16"/>
        </w:rPr>
        <w:tab/>
      </w:r>
      <w:r w:rsidRPr="00667F1A">
        <w:rPr>
          <w:rFonts w:hint="eastAsia"/>
          <w:color w:val="A9B7C6"/>
          <w:sz w:val="16"/>
          <w:szCs w:val="16"/>
        </w:rPr>
        <w:t>[</w:t>
      </w:r>
      <w:r w:rsidRPr="00667F1A">
        <w:rPr>
          <w:rFonts w:hint="eastAsia"/>
          <w:color w:val="A9B7C6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undo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撤销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redo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重做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bold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加粗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italic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斜体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source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源代码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blockquote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引用</w:t>
      </w:r>
      <w:r w:rsidRPr="00667F1A">
        <w:rPr>
          <w:rFonts w:hint="eastAsia"/>
          <w:color w:val="808080"/>
          <w:sz w:val="16"/>
          <w:szCs w:val="16"/>
        </w:rPr>
        <w:br/>
      </w:r>
      <w:r w:rsidRPr="00667F1A">
        <w:rPr>
          <w:rFonts w:hint="eastAsia"/>
          <w:color w:val="808080"/>
          <w:sz w:val="16"/>
          <w:szCs w:val="16"/>
        </w:rPr>
        <w:lastRenderedPageBreak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selectall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全选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insertcode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代码语言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fontfamily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字体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fontsize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字号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simpleupload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单图上传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 xml:space="preserve">'emotion' </w:t>
      </w:r>
      <w:r w:rsidRPr="00667F1A">
        <w:rPr>
          <w:rFonts w:hint="eastAsia"/>
          <w:color w:val="808080"/>
          <w:sz w:val="16"/>
          <w:szCs w:val="16"/>
        </w:rPr>
        <w:t>//表情</w:t>
      </w:r>
      <w:r w:rsidRPr="00667F1A"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color w:val="808080"/>
          <w:sz w:val="16"/>
          <w:szCs w:val="16"/>
        </w:rPr>
        <w:t xml:space="preserve">      </w:t>
      </w:r>
      <w:r w:rsidRPr="00667F1A">
        <w:rPr>
          <w:rFonts w:hint="eastAsia"/>
          <w:color w:val="A9B7C6"/>
          <w:sz w:val="16"/>
          <w:szCs w:val="16"/>
        </w:rPr>
        <w:t>]</w:t>
      </w:r>
      <w:r w:rsidRPr="00667F1A">
        <w:rPr>
          <w:rFonts w:hint="eastAsia"/>
          <w:color w:val="A9B7C6"/>
          <w:sz w:val="16"/>
          <w:szCs w:val="16"/>
        </w:rPr>
        <w:br/>
      </w:r>
      <w:r>
        <w:rPr>
          <w:color w:val="A9B7C6"/>
          <w:sz w:val="16"/>
          <w:szCs w:val="16"/>
        </w:rPr>
        <w:t xml:space="preserve">       </w:t>
      </w:r>
      <w:r w:rsidRPr="00667F1A">
        <w:rPr>
          <w:rFonts w:hint="eastAsia"/>
          <w:color w:val="A9B7C6"/>
          <w:sz w:val="16"/>
          <w:szCs w:val="16"/>
        </w:rPr>
        <w:t>]</w:t>
      </w:r>
      <w:r w:rsidR="000F623C" w:rsidRPr="000F623C">
        <w:rPr>
          <w:rFonts w:hint="eastAsia"/>
          <w:color w:val="6A8759"/>
          <w:sz w:val="16"/>
          <w:szCs w:val="16"/>
        </w:rPr>
        <w:br/>
        <w:t xml:space="preserve">    </w:t>
      </w:r>
      <w:r w:rsidR="000F623C" w:rsidRPr="000F623C">
        <w:rPr>
          <w:rFonts w:hint="eastAsia"/>
          <w:color w:val="A9B7C6"/>
          <w:sz w:val="16"/>
          <w:szCs w:val="16"/>
        </w:rPr>
        <w:t>})</w:t>
      </w:r>
      <w:r w:rsidR="000F623C" w:rsidRPr="000F623C">
        <w:rPr>
          <w:rFonts w:hint="eastAsia"/>
          <w:color w:val="CC7832"/>
          <w:sz w:val="16"/>
          <w:szCs w:val="16"/>
        </w:rPr>
        <w:t>;</w:t>
      </w:r>
    </w:p>
    <w:p w:rsidR="000F623C" w:rsidRPr="00C507F1" w:rsidRDefault="00C507F1" w:rsidP="00C507F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200" w:firstLine="320"/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507F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window.</w:t>
      </w:r>
      <w:r w:rsidRPr="00C507F1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ue </w:t>
      </w:r>
      <w:r w:rsidRPr="00C507F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 ue</w:t>
      </w:r>
      <w:r w:rsidRPr="00C507F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;  </w:t>
      </w:r>
      <w:r w:rsidRPr="00C507F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绑定到窗口</w:t>
      </w:r>
      <w:r w:rsidR="000F623C" w:rsidRPr="000F623C">
        <w:rPr>
          <w:rFonts w:hint="eastAsia"/>
          <w:color w:val="CC7832"/>
          <w:sz w:val="16"/>
          <w:szCs w:val="16"/>
        </w:rPr>
        <w:br/>
      </w:r>
      <w:r w:rsidR="000F623C" w:rsidRPr="000F623C">
        <w:rPr>
          <w:rFonts w:hint="eastAsia"/>
          <w:color w:val="A9B7C6"/>
          <w:sz w:val="16"/>
          <w:szCs w:val="16"/>
        </w:rPr>
        <w:t>})</w:t>
      </w:r>
      <w:r w:rsidR="000F623C" w:rsidRPr="000F623C">
        <w:rPr>
          <w:rFonts w:hint="eastAsia"/>
          <w:color w:val="CC7832"/>
          <w:sz w:val="16"/>
          <w:szCs w:val="16"/>
        </w:rPr>
        <w:t>;</w:t>
      </w:r>
    </w:p>
    <w:p w:rsidR="005A7145" w:rsidRDefault="005A7145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把以上f</w:t>
      </w:r>
      <w:r>
        <w:t>ront_pdetail.js</w:t>
      </w:r>
      <w:r>
        <w:rPr>
          <w:rFonts w:hint="eastAsia"/>
        </w:rPr>
        <w:t>添加到帖子详情页面模板中</w:t>
      </w:r>
      <w:r w:rsidR="000F623C">
        <w:rPr>
          <w:rFonts w:hint="eastAsia"/>
        </w:rPr>
        <w:t>，并且添加UEditor</w:t>
      </w:r>
    </w:p>
    <w:p w:rsidR="000F623C" w:rsidRDefault="000F623C" w:rsidP="000F623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cript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/ueditor.config.js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/ueditor.all.min.js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js/front_pdetail.js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css/front_pdetail.css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0F623C" w:rsidRDefault="000F623C" w:rsidP="000F623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0F623C" w:rsidRDefault="000F623C" w:rsidP="000F623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mment-group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3&gt;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列表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3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mment-list-group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mment </w:t>
      </w:r>
      <w:r w:rsidRPr="000F623C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mments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li&gt;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mment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ntent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li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ul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div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dd-comment-group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editor"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ext/plain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</w:p>
    <w:p w:rsidR="000F623C" w:rsidRPr="000F623C" w:rsidRDefault="000F623C" w:rsidP="000B2038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ab/>
      </w:r>
      <w:r w:rsidRPr="000F623C">
        <w:rPr>
          <w:rFonts w:hint="eastAsia"/>
          <w:color w:val="E8BF6A"/>
          <w:sz w:val="16"/>
          <w:szCs w:val="16"/>
        </w:rPr>
        <w:t xml:space="preserve">&lt;div </w:t>
      </w:r>
      <w:r w:rsidRPr="000F623C">
        <w:rPr>
          <w:rFonts w:hint="eastAsia"/>
          <w:color w:val="BABABA"/>
          <w:sz w:val="16"/>
          <w:szCs w:val="16"/>
        </w:rPr>
        <w:t>class=</w:t>
      </w:r>
      <w:r w:rsidRPr="000F623C">
        <w:rPr>
          <w:rFonts w:hint="eastAsia"/>
          <w:color w:val="A5C261"/>
          <w:sz w:val="16"/>
          <w:szCs w:val="16"/>
        </w:rPr>
        <w:t>"comment-btn-group"</w:t>
      </w:r>
      <w:r w:rsidRPr="000F623C">
        <w:rPr>
          <w:rFonts w:hint="eastAsia"/>
          <w:color w:val="E8BF6A"/>
          <w:sz w:val="16"/>
          <w:szCs w:val="16"/>
        </w:rPr>
        <w:t>&gt;</w:t>
      </w:r>
      <w:r w:rsidRPr="000F623C">
        <w:rPr>
          <w:rFonts w:hint="eastAsia"/>
          <w:color w:val="E8BF6A"/>
          <w:sz w:val="16"/>
          <w:szCs w:val="16"/>
        </w:rPr>
        <w:br/>
        <w:t xml:space="preserve">    </w:t>
      </w:r>
      <w:r w:rsidR="00667F1A">
        <w:rPr>
          <w:color w:val="E8BF6A"/>
          <w:sz w:val="16"/>
          <w:szCs w:val="16"/>
        </w:rPr>
        <w:t xml:space="preserve">    </w:t>
      </w:r>
      <w:r w:rsidRPr="000F623C">
        <w:rPr>
          <w:rFonts w:hint="eastAsia"/>
          <w:color w:val="E8BF6A"/>
          <w:sz w:val="16"/>
          <w:szCs w:val="16"/>
        </w:rPr>
        <w:t xml:space="preserve">&lt;button </w:t>
      </w:r>
      <w:r w:rsidRPr="000F623C">
        <w:rPr>
          <w:rFonts w:hint="eastAsia"/>
          <w:color w:val="BABABA"/>
          <w:sz w:val="16"/>
          <w:szCs w:val="16"/>
        </w:rPr>
        <w:t>class=</w:t>
      </w:r>
      <w:r w:rsidRPr="000F623C">
        <w:rPr>
          <w:rFonts w:hint="eastAsia"/>
          <w:color w:val="A5C261"/>
          <w:sz w:val="16"/>
          <w:szCs w:val="16"/>
        </w:rPr>
        <w:t>"btn btn-primary"</w:t>
      </w:r>
      <w:r w:rsidR="000B2038">
        <w:rPr>
          <w:color w:val="A5C261"/>
          <w:sz w:val="16"/>
          <w:szCs w:val="16"/>
        </w:rPr>
        <w:t xml:space="preserve"> </w:t>
      </w:r>
      <w:r w:rsidR="000B2038" w:rsidRPr="000B2038">
        <w:rPr>
          <w:rFonts w:hint="eastAsia"/>
          <w:color w:val="BABABA"/>
          <w:sz w:val="16"/>
          <w:szCs w:val="16"/>
        </w:rPr>
        <w:t>id=</w:t>
      </w:r>
      <w:r w:rsidR="000B2038" w:rsidRPr="000B2038">
        <w:rPr>
          <w:rFonts w:hint="eastAsia"/>
          <w:color w:val="A5C261"/>
          <w:sz w:val="16"/>
          <w:szCs w:val="16"/>
        </w:rPr>
        <w:t>"comment-btn"</w:t>
      </w:r>
      <w:r w:rsidRPr="000F623C">
        <w:rPr>
          <w:rFonts w:hint="eastAsia"/>
          <w:color w:val="E8BF6A"/>
          <w:sz w:val="16"/>
          <w:szCs w:val="16"/>
        </w:rPr>
        <w:t>&gt;</w:t>
      </w:r>
      <w:r w:rsidRPr="000F623C">
        <w:rPr>
          <w:rFonts w:hint="eastAsia"/>
          <w:color w:val="A9B7C6"/>
          <w:sz w:val="16"/>
          <w:szCs w:val="16"/>
        </w:rPr>
        <w:t>发表评论</w:t>
      </w:r>
      <w:r w:rsidRPr="000F623C">
        <w:rPr>
          <w:rFonts w:hint="eastAsia"/>
          <w:color w:val="E8BF6A"/>
          <w:sz w:val="16"/>
          <w:szCs w:val="16"/>
        </w:rPr>
        <w:t>&lt;/button&gt;</w:t>
      </w:r>
      <w:r w:rsidRPr="000F623C">
        <w:rPr>
          <w:rFonts w:hint="eastAsia"/>
          <w:color w:val="E8BF6A"/>
          <w:sz w:val="16"/>
          <w:szCs w:val="16"/>
        </w:rPr>
        <w:br/>
      </w:r>
      <w:r w:rsidR="00667F1A">
        <w:rPr>
          <w:color w:val="E8BF6A"/>
          <w:sz w:val="16"/>
          <w:szCs w:val="16"/>
        </w:rPr>
        <w:t xml:space="preserve">    </w:t>
      </w:r>
      <w:r w:rsidRPr="000F623C">
        <w:rPr>
          <w:rFonts w:hint="eastAsia"/>
          <w:color w:val="E8BF6A"/>
          <w:sz w:val="16"/>
          <w:szCs w:val="16"/>
        </w:rPr>
        <w:t>&lt;/div&gt;</w:t>
      </w:r>
      <w:r w:rsidRPr="000F623C">
        <w:rPr>
          <w:rFonts w:hint="eastAsia"/>
          <w:color w:val="E8BF6A"/>
          <w:sz w:val="16"/>
          <w:szCs w:val="16"/>
        </w:rPr>
        <w:br/>
        <w:t>&lt;/div&gt;</w:t>
      </w:r>
    </w:p>
    <w:p w:rsidR="000F623C" w:rsidRDefault="000F623C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前台帖子详情样式文件s</w:t>
      </w:r>
      <w:r>
        <w:t>tatic/front/css/front_pdetail.css</w:t>
      </w:r>
      <w:r>
        <w:rPr>
          <w:rFonts w:hint="eastAsia"/>
        </w:rPr>
        <w:t>中添加评论布局样式</w:t>
      </w:r>
    </w:p>
    <w:p w:rsidR="00667F1A" w:rsidRPr="00667F1A" w:rsidRDefault="00667F1A" w:rsidP="00667F1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67F1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group 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8e8e8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667F1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dd-comment-group 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8e8e8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>}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667F1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dd-comment-group 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h3 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bottom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667F1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btn-group 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ext-align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20738F" w:rsidRDefault="000B2038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启动服务，测试评论添加布局</w:t>
      </w:r>
    </w:p>
    <w:p w:rsidR="0020738F" w:rsidRDefault="000B2038" w:rsidP="0020738F">
      <w:r w:rsidRPr="000B2038">
        <w:rPr>
          <w:noProof/>
        </w:rPr>
        <w:drawing>
          <wp:inline distT="0" distB="0" distL="0" distR="0">
            <wp:extent cx="4064000" cy="2286000"/>
            <wp:effectExtent l="0" t="0" r="0" b="0"/>
            <wp:docPr id="137" name="图片 137" descr="C:\Users\huang\Downloads\Capture\2019-01-10_1031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10_103158.png"/>
                    <pic:cNvPicPr>
                      <a:picLocks noChangeAspect="1" noChangeArrowheads="1"/>
                    </pic:cNvPicPr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075" cy="2288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1AD7" w:rsidRDefault="000B2038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s</w:t>
      </w:r>
      <w:r>
        <w:t>tatic/front/front_pdetail.js</w:t>
      </w:r>
      <w:r>
        <w:rPr>
          <w:rFonts w:hint="eastAsia"/>
        </w:rPr>
        <w:t>中添加点击发表评论的功能</w:t>
      </w:r>
    </w:p>
    <w:p w:rsidR="00150608" w:rsidRPr="00150608" w:rsidRDefault="00150608" w:rsidP="0015060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5060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发表评论</w:t>
      </w:r>
      <w:r w:rsidRPr="0015060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comment-btn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inTag = $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login-tag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s-login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loginTag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window.</w:t>
      </w:r>
      <w:r w:rsidRPr="00150608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in/'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tent = window.ue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Conten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 = $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post-content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comment/'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tent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content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_id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ost_id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150608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zlalert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6839AA" w:rsidRPr="00150608" w:rsidRDefault="006839AA" w:rsidP="006839AA"/>
    <w:p w:rsidR="00A66624" w:rsidRDefault="00A66624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前台父模板t</w:t>
      </w:r>
      <w:r>
        <w:t>emplates/front/front_base.html</w:t>
      </w:r>
      <w:r w:rsidR="00C507F1">
        <w:rPr>
          <w:rFonts w:hint="eastAsia"/>
        </w:rPr>
        <w:t>中添加如下用户设置下拉列表</w:t>
      </w:r>
    </w:p>
    <w:p w:rsidR="00C507F1" w:rsidRPr="00C507F1" w:rsidRDefault="00C507F1" w:rsidP="00C507F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507F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用户设置下拉列表 #}</w:t>
      </w:r>
      <w:r w:rsidRPr="00C507F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507F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ul </w:t>
      </w:r>
      <w:r w:rsidRPr="00C507F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507F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nav navbar-nav navbar-right"</w:t>
      </w:r>
      <w:r w:rsidRPr="00C507F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507F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{% if g.front_user %}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span id="login-tag" data-is-login="1" style="display: none;"&gt;&lt;/span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li class="dropdown"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a href="#" class="dropdown-toggle" type="button" id="dropdownMenu1" data-toggle="dropdown"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aria-haspopup="true" aria-expanded="true"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{{ g.front_user.username }}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span class="caret"&gt;&lt;/span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/a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ul class="dropdown-menu" aria-labelledby="dropdownMenu1"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li&gt;&lt;a href="#"&gt;个人中心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li&gt;&lt;a href="#"&gt;设置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li&gt;&lt;a href="#"&gt;注销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/ul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{% else %}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li&gt;&lt;a href="{{ url_for('front.signin') }}"&gt;登录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li&gt;&lt;a href="{{ url_for('front.signup') }}"&gt;注册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{% endif %}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C507F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ul&gt;</w:t>
      </w:r>
    </w:p>
    <w:p w:rsidR="006839AA" w:rsidRDefault="006839AA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前台帖子详情页面</w:t>
      </w:r>
      <w:r w:rsidR="00E663DC">
        <w:rPr>
          <w:rFonts w:hint="eastAsia"/>
        </w:rPr>
        <w:t>f</w:t>
      </w:r>
      <w:r w:rsidR="00E663DC">
        <w:t>ront_pdetail.html</w:t>
      </w:r>
      <w:r>
        <w:rPr>
          <w:rFonts w:hint="eastAsia"/>
        </w:rPr>
        <w:t>中展示评论内容</w:t>
      </w:r>
    </w:p>
    <w:p w:rsidR="006839AA" w:rsidRPr="006839AA" w:rsidRDefault="006839AA" w:rsidP="006839A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839A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container"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2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2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p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839A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info-group"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发表时间：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作者：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uthor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usernam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所属板块：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阅读数：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read_count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数：0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p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rticle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839A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content"</w:t>
      </w:r>
      <w:r w:rsidRPr="006839A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id="post-content" data-id="{{ post.id }}"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|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af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rticle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A00772" w:rsidRDefault="00A00772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帖子详情页面f</w:t>
      </w:r>
      <w:r>
        <w:t>ront_pdetail.html</w:t>
      </w:r>
      <w:r>
        <w:rPr>
          <w:rFonts w:hint="eastAsia"/>
        </w:rPr>
        <w:t>中展示评论列表</w:t>
      </w:r>
    </w:p>
    <w:p w:rsidR="00A00772" w:rsidRPr="00A00772" w:rsidRDefault="00A00772" w:rsidP="00A0077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0077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mment-group"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3&gt;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列表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3&gt;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0077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mment-list-group"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mment </w:t>
      </w:r>
      <w:r w:rsidRPr="00A0077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mments 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li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div class="avatar-group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img src="{{ comment.author.avatar </w:t>
      </w:r>
      <w:r w:rsidRPr="00A00772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or 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tatic('common/images/logo.png') }}" alt="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/div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div class="comment-content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p class="author-info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    &lt;span&gt;{{ comment.author.username }}&lt;/span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    &lt;span&gt;{{ comment.create_time }}&lt;/span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/p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p class="comment-txt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    {{ comment.content|safe }}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/p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/div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/li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        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ul&gt;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A00772" w:rsidRDefault="00A00772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static</w:t>
      </w:r>
      <w:r>
        <w:t>/front/css/front_pdetail.css</w:t>
      </w:r>
      <w:r>
        <w:rPr>
          <w:rFonts w:hint="eastAsia"/>
        </w:rPr>
        <w:t>中添加评论列表样式</w:t>
      </w:r>
    </w:p>
    <w:p w:rsidR="00150608" w:rsidRPr="00150608" w:rsidRDefault="00150608" w:rsidP="0015060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list-group 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li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bottom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8e8e8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vatar-group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left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vatar-group 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g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width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eigh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radius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content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left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lef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content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uthor-info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ont-size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2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lor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8c8c8c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uthor-info 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spa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righ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content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txt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150608" w:rsidRDefault="00150608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启动服务，测试添加评论</w:t>
      </w:r>
      <w:r w:rsidR="00C507F1">
        <w:rPr>
          <w:rFonts w:hint="eastAsia"/>
        </w:rPr>
        <w:t>，查看评论列表，用户下拉列表</w:t>
      </w:r>
    </w:p>
    <w:p w:rsidR="00150608" w:rsidRDefault="00C507F1" w:rsidP="00150608">
      <w:r w:rsidRPr="00C507F1">
        <w:rPr>
          <w:noProof/>
        </w:rPr>
        <w:drawing>
          <wp:inline distT="0" distB="0" distL="0" distR="0">
            <wp:extent cx="3924300" cy="2207418"/>
            <wp:effectExtent l="0" t="0" r="0" b="2540"/>
            <wp:docPr id="138" name="图片 138" descr="C:\Users\huang\Downloads\Capture\2019-01-10_1124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10_112423.png"/>
                    <pic:cNvPicPr>
                      <a:picLocks noChangeAspect="1" noChangeArrowheads="1"/>
                    </pic:cNvPicPr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218" cy="2209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7F1" w:rsidRPr="00C507F1" w:rsidRDefault="00C507F1" w:rsidP="00150608">
      <w:r w:rsidRPr="00C507F1">
        <w:rPr>
          <w:noProof/>
        </w:rPr>
        <w:drawing>
          <wp:inline distT="0" distB="0" distL="0" distR="0">
            <wp:extent cx="3924300" cy="2207418"/>
            <wp:effectExtent l="0" t="0" r="0" b="2540"/>
            <wp:docPr id="139" name="图片 139" descr="C:\Users\huang\Downloads\Capture\2019-01-10_1137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10_113734.png"/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020" cy="2211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0608" w:rsidRDefault="00C507F1" w:rsidP="00150608">
      <w:r w:rsidRPr="00C507F1">
        <w:rPr>
          <w:noProof/>
        </w:rPr>
        <w:lastRenderedPageBreak/>
        <w:drawing>
          <wp:inline distT="0" distB="0" distL="0" distR="0">
            <wp:extent cx="3949700" cy="2221707"/>
            <wp:effectExtent l="0" t="0" r="0" b="7620"/>
            <wp:docPr id="140" name="图片 140" descr="C:\Users\huang\Downloads\Capture\2019-01-10_1137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10_113739.png"/>
                    <pic:cNvPicPr>
                      <a:picLocks noChangeAspect="1" noChangeArrowheads="1"/>
                    </pic:cNvPicPr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245" cy="2227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7F1" w:rsidRDefault="00C507F1" w:rsidP="00150608">
      <w:r>
        <w:rPr>
          <w:rFonts w:hint="eastAsia"/>
        </w:rPr>
        <w:t>查看数据库评论</w:t>
      </w:r>
      <w:r w:rsidR="00034416">
        <w:rPr>
          <w:rFonts w:hint="eastAsia"/>
        </w:rPr>
        <w:t>表：</w:t>
      </w:r>
    </w:p>
    <w:p w:rsidR="00C507F1" w:rsidRDefault="00C507F1" w:rsidP="00150608">
      <w:r w:rsidRPr="00C507F1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41" name="图片 141" descr="C:\Users\huang\Downloads\Capture\2019-01-10_1153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10_115341.png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898" w:rsidRDefault="00B17898" w:rsidP="00B17898">
      <w:pPr>
        <w:pStyle w:val="1"/>
        <w:numPr>
          <w:ilvl w:val="0"/>
          <w:numId w:val="1"/>
        </w:numPr>
      </w:pPr>
      <w:r w:rsidRPr="00B17898">
        <w:t>帖子加精和取消加精功能完成</w:t>
      </w:r>
    </w:p>
    <w:p w:rsidR="00B17898" w:rsidRDefault="00B17898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a</w:t>
      </w:r>
      <w:r>
        <w:t>pps/models.py</w:t>
      </w:r>
      <w:r>
        <w:rPr>
          <w:rFonts w:hint="eastAsia"/>
        </w:rPr>
        <w:t>文件中定义加精帖子模型</w:t>
      </w:r>
    </w:p>
    <w:p w:rsidR="00B17898" w:rsidRPr="00B17898" w:rsidRDefault="00B17898" w:rsidP="00B1789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B1789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加精帖子模型</w:t>
      </w:r>
      <w:r w:rsidRPr="00B1789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HighlightPostModel(db.Model):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ghlight_post'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1789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B1789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db.Column(db.Integer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.id'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1789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db.relationship(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Model'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1789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ghlight'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B17898" w:rsidRDefault="00B17898" w:rsidP="00B17898">
      <w:r>
        <w:rPr>
          <w:rFonts w:hint="eastAsia"/>
        </w:rPr>
        <w:t>把加精帖子模型映射到数据库：</w:t>
      </w:r>
    </w:p>
    <w:p w:rsidR="00B17898" w:rsidRDefault="00B17898" w:rsidP="00B17898">
      <w:r>
        <w:rPr>
          <w:rFonts w:hint="eastAsia"/>
        </w:rPr>
        <w:t>&gt;</w:t>
      </w:r>
      <w:r w:rsidRPr="00B17898">
        <w:t xml:space="preserve"> python manage.py db migrate</w:t>
      </w:r>
    </w:p>
    <w:p w:rsidR="00B17898" w:rsidRDefault="00B17898" w:rsidP="00B17898">
      <w:r>
        <w:t>&gt;</w:t>
      </w:r>
      <w:r w:rsidRPr="00B17898">
        <w:t>python manage.py db upgrade</w:t>
      </w:r>
    </w:p>
    <w:p w:rsidR="00C31B5A" w:rsidRDefault="00B17898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后台a</w:t>
      </w:r>
      <w:r>
        <w:t>pps/cms/views.py</w:t>
      </w:r>
      <w:r>
        <w:rPr>
          <w:rFonts w:hint="eastAsia"/>
        </w:rPr>
        <w:t>中</w:t>
      </w:r>
      <w:r w:rsidR="00C31B5A">
        <w:rPr>
          <w:rFonts w:hint="eastAsia"/>
        </w:rPr>
        <w:t>定义添加加精帖子视图和取消加精帖子视图</w:t>
      </w:r>
    </w:p>
    <w:p w:rsidR="00C31B5A" w:rsidRPr="00C31B5A" w:rsidRDefault="00C31B5A" w:rsidP="00C31B5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Model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31B5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PostModel, HighlightPostModel</w:t>
      </w:r>
    </w:p>
    <w:p w:rsidR="00C31B5A" w:rsidRDefault="00C31B5A" w:rsidP="00C31B5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C31B5A" w:rsidRDefault="00C31B5A" w:rsidP="00C31B5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C31B5A" w:rsidRPr="00C31B5A" w:rsidRDefault="00C31B5A" w:rsidP="00C31B5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31B5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加精帖子视图函数</w:t>
      </w:r>
      <w:r w:rsidRPr="00C31B5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hpost/'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31B5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POSTER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31B5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hpost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request.form.get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_id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传入帖子id！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get(post_id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篇帖子！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highlight = HighlightPostModel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highlight.post = post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add(highlight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取消加精帖子视图函数</w:t>
      </w:r>
      <w:r w:rsidRPr="00C31B5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post/'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31B5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POSTER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31B5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post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request.form.get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_id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传入帖子id！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get(post_id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篇帖子！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highlight = HighlightPostModel.query.filter_by(</w:t>
      </w:r>
      <w:r w:rsidRPr="00C31B5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st_id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st_id).first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highlight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DF45FF" w:rsidRDefault="00DF45FF" w:rsidP="00DF45FF">
      <w:r>
        <w:rPr>
          <w:rFonts w:hint="eastAsia"/>
        </w:rPr>
        <w:t>并在帖子管理视图中传递帖子列表：</w:t>
      </w:r>
    </w:p>
    <w:p w:rsidR="00DF45FF" w:rsidRPr="00DF45FF" w:rsidRDefault="00DF45FF" w:rsidP="00DF45F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F45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帖子管理模块视图</w:t>
      </w:r>
      <w:r w:rsidRPr="00DF45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F45F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F45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posts/'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F45F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lastRenderedPageBreak/>
        <w:t>@login_required</w:t>
      </w:r>
      <w:r w:rsidRPr="00DF45F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POSTER)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F45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F45F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s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F45FF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post_list = PostModel.query.all()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F45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DF45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posts.html'</w:t>
      </w:r>
      <w:r w:rsidRPr="00DF45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F45FF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posts=post_list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2F2BCE" w:rsidRDefault="002F2BCE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后台创建s</w:t>
      </w:r>
      <w:r>
        <w:t>tatic/cms/js/cms_posts.js</w:t>
      </w:r>
      <w:r>
        <w:rPr>
          <w:rFonts w:hint="eastAsia"/>
        </w:rPr>
        <w:t>文件，实现前端帖子加精的功能</w:t>
      </w:r>
    </w:p>
    <w:p w:rsidR="009B52E2" w:rsidRDefault="009B52E2" w:rsidP="009B52E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加精帖子功能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highlight-btn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tr = self.</w:t>
      </w:r>
      <w:r>
        <w:rPr>
          <w:rFonts w:hint="eastAsia"/>
          <w:color w:val="9876AA"/>
          <w:sz w:val="16"/>
          <w:szCs w:val="16"/>
        </w:rPr>
        <w:t>parent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paren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ost_id = tr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data-i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highlight = </w:t>
      </w:r>
      <w:r>
        <w:rPr>
          <w:rFonts w:hint="eastAsia"/>
          <w:color w:val="FFC66D"/>
          <w:sz w:val="16"/>
          <w:szCs w:val="16"/>
        </w:rPr>
        <w:t>parseInt</w:t>
      </w:r>
      <w:r>
        <w:rPr>
          <w:rFonts w:hint="eastAsia"/>
          <w:color w:val="A9B7C6"/>
          <w:sz w:val="16"/>
          <w:szCs w:val="16"/>
        </w:rPr>
        <w:t>(tr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data-highlight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url =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highlight) {</w:t>
      </w:r>
      <w:r>
        <w:rPr>
          <w:rFonts w:hint="eastAsia"/>
          <w:color w:val="A9B7C6"/>
          <w:sz w:val="16"/>
          <w:szCs w:val="16"/>
        </w:rPr>
        <w:br/>
        <w:t xml:space="preserve">            url = </w:t>
      </w:r>
      <w:r>
        <w:rPr>
          <w:rFonts w:hint="eastAsia"/>
          <w:color w:val="6A8759"/>
          <w:sz w:val="16"/>
          <w:szCs w:val="16"/>
        </w:rPr>
        <w:t>'/cms/uhpost/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url = </w:t>
      </w:r>
      <w:r>
        <w:rPr>
          <w:rFonts w:hint="eastAsia"/>
          <w:color w:val="6A8759"/>
          <w:sz w:val="16"/>
          <w:szCs w:val="16"/>
        </w:rPr>
        <w:t>'/cms/hpost/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>: url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post_id'</w:t>
      </w:r>
      <w:r>
        <w:rPr>
          <w:rFonts w:hint="eastAsia"/>
          <w:color w:val="A9B7C6"/>
          <w:sz w:val="16"/>
          <w:szCs w:val="16"/>
        </w:rPr>
        <w:t>: post_id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highlight) {</w:t>
      </w:r>
      <w:r>
        <w:rPr>
          <w:rFonts w:hint="eastAsia"/>
          <w:color w:val="A9B7C6"/>
          <w:sz w:val="16"/>
          <w:szCs w:val="16"/>
        </w:rPr>
        <w:br/>
        <w:t xml:space="preserve">    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取消帖子加精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    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帖子加精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            }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FFC66D"/>
          <w:sz w:val="16"/>
          <w:szCs w:val="16"/>
        </w:rPr>
        <w:t>setTimeou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                window.</w:t>
      </w:r>
      <w:r>
        <w:rPr>
          <w:rFonts w:hint="eastAsia"/>
          <w:color w:val="9876AA"/>
          <w:sz w:val="16"/>
          <w:szCs w:val="16"/>
        </w:rPr>
        <w:t>locat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reload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5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DF45FF" w:rsidRDefault="00DF45F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后台帖子管理页面模板中添加表单</w:t>
      </w:r>
    </w:p>
    <w:p w:rsidR="002F2BCE" w:rsidRDefault="002F2BCE" w:rsidP="002F2BC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lastRenderedPageBreak/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帖子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script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posts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E8BF6A"/>
          <w:sz w:val="16"/>
          <w:szCs w:val="16"/>
        </w:rPr>
        <w:t>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head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标题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发布时间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板块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作者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操作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head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post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 xml:space="preserve">post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tr </w:t>
      </w:r>
      <w:r>
        <w:rPr>
          <w:rFonts w:hint="eastAsia"/>
          <w:color w:val="BABABA"/>
          <w:sz w:val="16"/>
          <w:szCs w:val="16"/>
        </w:rPr>
        <w:t>data-id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id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data-highlight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6897BB"/>
          <w:sz w:val="16"/>
          <w:szCs w:val="16"/>
        </w:rPr>
        <w:t xml:space="preserve">1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highlight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&lt;a </w:t>
      </w:r>
      <w:r>
        <w:rPr>
          <w:rFonts w:hint="eastAsia"/>
          <w:color w:val="BABABA"/>
          <w:sz w:val="16"/>
          <w:szCs w:val="16"/>
        </w:rPr>
        <w:t>target=</w:t>
      </w:r>
      <w:r>
        <w:rPr>
          <w:rFonts w:hint="eastAsia"/>
          <w:color w:val="A5C261"/>
          <w:sz w:val="16"/>
          <w:szCs w:val="16"/>
        </w:rPr>
        <w:t xml:space="preserve">"_blank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post_detail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post_id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id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        &lt;/td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reate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board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autho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highligh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            </w:t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 btn-xs highlight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取消加精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            </w:t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 btn-xs highlight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加精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anger btn-xs</w:t>
      </w:r>
      <w:r w:rsidR="00CA1E5F">
        <w:rPr>
          <w:color w:val="A5C261"/>
          <w:sz w:val="16"/>
          <w:szCs w:val="16"/>
        </w:rPr>
        <w:t xml:space="preserve"> </w:t>
      </w:r>
      <w:r w:rsidR="00CA1E5F">
        <w:rPr>
          <w:rFonts w:hint="eastAsia"/>
          <w:color w:val="A5C261"/>
          <w:sz w:val="16"/>
          <w:szCs w:val="16"/>
        </w:rPr>
        <w:t>dele</w:t>
      </w:r>
      <w:r w:rsidR="00CA1E5F">
        <w:rPr>
          <w:color w:val="A5C261"/>
          <w:sz w:val="16"/>
          <w:szCs w:val="16"/>
        </w:rPr>
        <w:t>te-post-btn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移除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td&gt;</w:t>
      </w:r>
      <w:r>
        <w:rPr>
          <w:rFonts w:hint="eastAsia"/>
          <w:color w:val="E8BF6A"/>
          <w:sz w:val="16"/>
          <w:szCs w:val="16"/>
        </w:rPr>
        <w:br/>
        <w:t xml:space="preserve">            &lt;/tr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tbody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/tab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9B52E2" w:rsidRDefault="002F2BCE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</w:t>
      </w:r>
      <w:r w:rsidR="009B52E2">
        <w:rPr>
          <w:rFonts w:hint="eastAsia"/>
        </w:rPr>
        <w:t>前台主页tem</w:t>
      </w:r>
      <w:r w:rsidR="009B52E2">
        <w:t>plates/front/front_index.html</w:t>
      </w:r>
      <w:r w:rsidR="009B52E2">
        <w:rPr>
          <w:rFonts w:hint="eastAsia"/>
        </w:rPr>
        <w:t>中添加精华帖标签</w:t>
      </w:r>
    </w:p>
    <w:p w:rsidR="009B52E2" w:rsidRDefault="009B52E2" w:rsidP="009B52E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ost-info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p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ost-titl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post_detail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post_id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id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 w:rsidRPr="009B52E2">
        <w:rPr>
          <w:rFonts w:hint="eastAsia"/>
          <w:color w:val="FF0000"/>
          <w:sz w:val="16"/>
          <w:szCs w:val="16"/>
        </w:rPr>
        <w:t>{% if post.highlight %}</w:t>
      </w:r>
      <w:r w:rsidRPr="009B52E2">
        <w:rPr>
          <w:rFonts w:hint="eastAsia"/>
          <w:color w:val="FF0000"/>
          <w:sz w:val="16"/>
          <w:szCs w:val="16"/>
        </w:rPr>
        <w:br/>
        <w:t xml:space="preserve">            &lt;span class="label label-danger"&gt;精华帖&lt;/span&gt;                                    </w:t>
      </w:r>
      <w:r w:rsidRPr="009B52E2">
        <w:rPr>
          <w:rFonts w:hint="eastAsia"/>
          <w:color w:val="FF0000"/>
          <w:sz w:val="16"/>
          <w:szCs w:val="16"/>
        </w:rPr>
        <w:br/>
        <w:t xml:space="preserve">        {% endif %}</w:t>
      </w:r>
      <w:r w:rsidRPr="009B52E2"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</w:t>
      </w:r>
      <w:r>
        <w:rPr>
          <w:rFonts w:hint="eastAsia"/>
          <w:color w:val="E8BF6A"/>
          <w:sz w:val="16"/>
          <w:szCs w:val="16"/>
        </w:rPr>
        <w:t>&lt;/p&gt;</w:t>
      </w:r>
      <w:r>
        <w:rPr>
          <w:rFonts w:hint="eastAsia"/>
          <w:color w:val="E8BF6A"/>
          <w:sz w:val="16"/>
          <w:szCs w:val="16"/>
        </w:rPr>
        <w:br/>
        <w:t xml:space="preserve">    &lt;p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ost-info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span&gt;</w:t>
      </w:r>
      <w:r>
        <w:rPr>
          <w:rFonts w:hint="eastAsia"/>
          <w:color w:val="A9B7C6"/>
          <w:sz w:val="16"/>
          <w:szCs w:val="16"/>
        </w:rPr>
        <w:t xml:space="preserve">作者：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autho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span&gt;</w:t>
      </w:r>
      <w:r>
        <w:rPr>
          <w:rFonts w:hint="eastAsia"/>
          <w:color w:val="A9B7C6"/>
          <w:sz w:val="16"/>
          <w:szCs w:val="16"/>
        </w:rPr>
        <w:t xml:space="preserve">发表时间：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reate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span&gt;</w:t>
      </w:r>
      <w:r>
        <w:rPr>
          <w:rFonts w:hint="eastAsia"/>
          <w:color w:val="A9B7C6"/>
          <w:sz w:val="16"/>
          <w:szCs w:val="16"/>
        </w:rPr>
        <w:t>评论：0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span&gt;</w:t>
      </w:r>
      <w:r>
        <w:rPr>
          <w:rFonts w:hint="eastAsia"/>
          <w:color w:val="A9B7C6"/>
          <w:sz w:val="16"/>
          <w:szCs w:val="16"/>
        </w:rPr>
        <w:t>阅读: 0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&lt;/p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CA1E5F" w:rsidRDefault="00CA1E5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启动服务，在后台测试帖子加精功能，然后在前台查看帖子加精显示情况</w:t>
      </w:r>
    </w:p>
    <w:p w:rsidR="00CA1E5F" w:rsidRDefault="00CA1E5F" w:rsidP="00CA1E5F">
      <w:r w:rsidRPr="00CA1E5F">
        <w:rPr>
          <w:noProof/>
        </w:rPr>
        <w:drawing>
          <wp:inline distT="0" distB="0" distL="0" distR="0">
            <wp:extent cx="3510845" cy="1974850"/>
            <wp:effectExtent l="0" t="0" r="0" b="6350"/>
            <wp:docPr id="142" name="图片 142" descr="C:\Users\huang\Downloads\Capture\2019-01-10_2018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10_201809.png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475" cy="197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E5F" w:rsidRDefault="00CA1E5F" w:rsidP="00CA1E5F">
      <w:r w:rsidRPr="00CA1E5F">
        <w:rPr>
          <w:noProof/>
        </w:rPr>
        <w:drawing>
          <wp:inline distT="0" distB="0" distL="0" distR="0">
            <wp:extent cx="3510845" cy="1974850"/>
            <wp:effectExtent l="0" t="0" r="0" b="6350"/>
            <wp:docPr id="143" name="图片 143" descr="C:\Users\huang\Downloads\Capture\2019-01-10_2018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10_201838.png"/>
                    <pic:cNvPicPr>
                      <a:picLocks noChangeAspect="1" noChangeArrowheads="1"/>
                    </pic:cNvPicPr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438" cy="1976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E5F" w:rsidRDefault="00CA1E5F" w:rsidP="00CA1E5F">
      <w:pPr>
        <w:rPr>
          <w:rFonts w:hint="eastAsia"/>
        </w:rPr>
      </w:pPr>
      <w:r w:rsidRPr="00CA1E5F">
        <w:rPr>
          <w:noProof/>
        </w:rPr>
        <w:lastRenderedPageBreak/>
        <w:drawing>
          <wp:inline distT="0" distB="0" distL="0" distR="0">
            <wp:extent cx="3600450" cy="2025253"/>
            <wp:effectExtent l="0" t="0" r="0" b="0"/>
            <wp:docPr id="144" name="图片 144" descr="C:\Users\huang\Downloads\Capture\2019-01-10_2023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10_202309.png"/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882" cy="202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E5F" w:rsidRDefault="00CA1E5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a</w:t>
      </w:r>
      <w:r>
        <w:t>pps/cms/views.py</w:t>
      </w:r>
      <w:r>
        <w:rPr>
          <w:rFonts w:hint="eastAsia"/>
        </w:rPr>
        <w:t>中定义移除帖子视图函数</w:t>
      </w:r>
    </w:p>
    <w:p w:rsidR="00CA1E5F" w:rsidRPr="00CA1E5F" w:rsidRDefault="00CA1E5F" w:rsidP="00CA1E5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A1E5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移除加精帖子视图函数</w:t>
      </w:r>
      <w:r w:rsidRPr="00CA1E5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dpost/'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A1E5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CA1E5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POSTER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dpos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request.form.get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_id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: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传入帖子id！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get(post_id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篇帖子！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filter_by(</w:t>
      </w:r>
      <w:r w:rsidRPr="00CA1E5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st_id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st_id).first(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post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CA1E5F" w:rsidRDefault="00CA1E5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static</w:t>
      </w:r>
      <w:r>
        <w:t>/cms/js/cms_posts.js</w:t>
      </w:r>
      <w:r>
        <w:rPr>
          <w:rFonts w:hint="eastAsia"/>
        </w:rPr>
        <w:t>中添加删除帖子的j</w:t>
      </w:r>
      <w:r>
        <w:t>s</w:t>
      </w:r>
      <w:r>
        <w:rPr>
          <w:rFonts w:hint="eastAsia"/>
        </w:rPr>
        <w:t>代码</w:t>
      </w:r>
    </w:p>
    <w:p w:rsidR="00CA1E5F" w:rsidRPr="00CA1E5F" w:rsidRDefault="00CA1E5F" w:rsidP="00CA1E5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A1E5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后台移除帖子功能</w:t>
      </w:r>
      <w:r w:rsidRPr="00CA1E5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$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CA1E5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delete-post-btn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event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CA1E5F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CA1E5F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 = tr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Confirm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sg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您确定要删除这个帖子吗？"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jax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dpost/'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_id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ost_id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CA1E5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CA1E5F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B17898" w:rsidRDefault="00CA1E5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启动服务，在后台测试删除帖子功能，在前台查看删除的帖子还有没有</w:t>
      </w:r>
      <w:r w:rsidR="00B17898">
        <w:rPr>
          <w:rFonts w:hint="eastAsia"/>
        </w:rPr>
        <w:t>。。。。</w:t>
      </w:r>
    </w:p>
    <w:p w:rsidR="00B17898" w:rsidRDefault="00CA1E5F" w:rsidP="00B17898">
      <w:r w:rsidRPr="00CA1E5F">
        <w:rPr>
          <w:noProof/>
        </w:rPr>
        <w:drawing>
          <wp:inline distT="0" distB="0" distL="0" distR="0">
            <wp:extent cx="4075290" cy="2292350"/>
            <wp:effectExtent l="0" t="0" r="1905" b="0"/>
            <wp:docPr id="145" name="图片 145" descr="C:\Users\huang\Downloads\Capture\2019-01-10_2018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10_201856.png"/>
                    <pic:cNvPicPr>
                      <a:picLocks noChangeAspect="1" noChangeArrowheads="1"/>
                    </pic:cNvPicPr>
                  </pic:nvPicPr>
                  <pic:blipFill>
                    <a:blip r:embed="rId1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757" cy="2294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898" w:rsidRDefault="00CA1E5F" w:rsidP="00B17898">
      <w:r w:rsidRPr="00CA1E5F">
        <w:rPr>
          <w:noProof/>
        </w:rPr>
        <w:drawing>
          <wp:inline distT="0" distB="0" distL="0" distR="0">
            <wp:extent cx="4064001" cy="2286000"/>
            <wp:effectExtent l="0" t="0" r="0" b="0"/>
            <wp:docPr id="146" name="图片 146" descr="C:\Users\huang\Downloads\Capture\2019-01-10_2023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10_202326.png"/>
                    <pic:cNvPicPr>
                      <a:picLocks noChangeAspect="1" noChangeArrowheads="1"/>
                    </pic:cNvPicPr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778" cy="229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77A" w:rsidRPr="00B17898" w:rsidRDefault="0054777A" w:rsidP="00B17898">
      <w:pPr>
        <w:rPr>
          <w:rFonts w:hint="eastAsia"/>
        </w:rPr>
      </w:pPr>
      <w:r w:rsidRPr="0054777A">
        <w:rPr>
          <w:noProof/>
        </w:rPr>
        <w:lastRenderedPageBreak/>
        <w:drawing>
          <wp:inline distT="0" distB="0" distL="0" distR="0">
            <wp:extent cx="4038600" cy="2271713"/>
            <wp:effectExtent l="0" t="0" r="0" b="0"/>
            <wp:docPr id="147" name="图片 147" descr="C:\Users\huang\Downloads\Capture\2019-01-10_2026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10_202652.png"/>
                    <pic:cNvPicPr>
                      <a:picLocks noChangeAspect="1" noChangeArrowheads="1"/>
                    </pic:cNvPicPr>
                  </pic:nvPicPr>
                  <pic:blipFill>
                    <a:blip r:embed="rId1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265" cy="2279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898" w:rsidRDefault="00B17898" w:rsidP="00B17898">
      <w:pPr>
        <w:pStyle w:val="1"/>
        <w:numPr>
          <w:ilvl w:val="0"/>
          <w:numId w:val="1"/>
        </w:numPr>
      </w:pPr>
      <w:r w:rsidRPr="00B17898">
        <w:rPr>
          <w:rFonts w:hint="eastAsia"/>
        </w:rPr>
        <w:t>帖子排序功能完成</w:t>
      </w:r>
    </w:p>
    <w:p w:rsidR="00AD0E0D" w:rsidRDefault="00AD0E0D" w:rsidP="00AD0E0D">
      <w:pPr>
        <w:pStyle w:val="a3"/>
        <w:numPr>
          <w:ilvl w:val="0"/>
          <w:numId w:val="52"/>
        </w:numPr>
        <w:ind w:firstLineChars="0"/>
      </w:pPr>
      <w:r>
        <w:rPr>
          <w:rFonts w:hint="eastAsia"/>
        </w:rPr>
        <w:t>在前台主页模板t</w:t>
      </w:r>
      <w:r>
        <w:t>emplates/front/front_index.html</w:t>
      </w:r>
      <w:r>
        <w:rPr>
          <w:rFonts w:hint="eastAsia"/>
        </w:rPr>
        <w:t>中添加排序</w:t>
      </w:r>
      <w:r w:rsidR="003E1E75">
        <w:rPr>
          <w:rFonts w:hint="eastAsia"/>
        </w:rPr>
        <w:t>方式和因子</w:t>
      </w:r>
      <w:r w:rsidR="00A81E57">
        <w:rPr>
          <w:rFonts w:hint="eastAsia"/>
        </w:rPr>
        <w:t>，</w:t>
      </w:r>
      <w:r w:rsidR="003E1E75">
        <w:rPr>
          <w:rFonts w:hint="eastAsia"/>
        </w:rPr>
        <w:t>板块过滤</w:t>
      </w:r>
    </w:p>
    <w:p w:rsidR="00A81E57" w:rsidRPr="00A81E57" w:rsidRDefault="00A81E57" w:rsidP="00A81E5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ul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group-head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sort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1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{ url_for('front.index', st=1, bd=current_board) }}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最新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{ url_for('front.index', st=1, bd=current_board) }}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最新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sort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2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精华帖子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精华帖子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sort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3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点赞最多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点赞最多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sort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4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最多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最多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AD0E0D" w:rsidRDefault="00AD0E0D" w:rsidP="00AD0E0D">
      <w:pPr>
        <w:pStyle w:val="a3"/>
        <w:numPr>
          <w:ilvl w:val="0"/>
          <w:numId w:val="52"/>
        </w:numPr>
        <w:ind w:firstLineChars="0"/>
      </w:pPr>
      <w:r>
        <w:rPr>
          <w:rFonts w:hint="eastAsia"/>
        </w:rPr>
        <w:t>在前台视图文件a</w:t>
      </w:r>
      <w:r>
        <w:t>pps/front/views.py</w:t>
      </w:r>
      <w:r>
        <w:rPr>
          <w:rFonts w:hint="eastAsia"/>
        </w:rPr>
        <w:t>中触底排序因子，添加排序功能</w:t>
      </w:r>
    </w:p>
    <w:p w:rsidR="00A81E57" w:rsidRPr="00A81E57" w:rsidRDefault="00A81E57" w:rsidP="00A81E57">
      <w:pPr>
        <w:pStyle w:val="HTML"/>
        <w:shd w:val="clear" w:color="auto" w:fill="2B2B2B"/>
        <w:rPr>
          <w:color w:val="FF0000"/>
          <w:sz w:val="16"/>
          <w:szCs w:val="16"/>
        </w:rPr>
      </w:pPr>
      <w:r w:rsidRPr="00A81E57">
        <w:rPr>
          <w:rFonts w:hint="eastAsia"/>
          <w:color w:val="CC7832"/>
          <w:sz w:val="16"/>
          <w:szCs w:val="16"/>
        </w:rPr>
        <w:t xml:space="preserve">from </w:t>
      </w:r>
      <w:r w:rsidRPr="00A81E57">
        <w:rPr>
          <w:rFonts w:hint="eastAsia"/>
          <w:color w:val="A9B7C6"/>
          <w:sz w:val="16"/>
          <w:szCs w:val="16"/>
        </w:rPr>
        <w:t xml:space="preserve">..models </w:t>
      </w:r>
      <w:r w:rsidRPr="00A81E57">
        <w:rPr>
          <w:rFonts w:hint="eastAsia"/>
          <w:color w:val="CC7832"/>
          <w:sz w:val="16"/>
          <w:szCs w:val="16"/>
        </w:rPr>
        <w:t xml:space="preserve">import </w:t>
      </w:r>
      <w:r w:rsidRPr="00A81E57">
        <w:rPr>
          <w:rFonts w:hint="eastAsia"/>
          <w:color w:val="A9B7C6"/>
          <w:sz w:val="16"/>
          <w:szCs w:val="16"/>
        </w:rPr>
        <w:t>BannerModel</w:t>
      </w:r>
      <w:r w:rsidRPr="00A81E57">
        <w:rPr>
          <w:rFonts w:hint="eastAsia"/>
          <w:color w:val="CC7832"/>
          <w:sz w:val="16"/>
          <w:szCs w:val="16"/>
        </w:rPr>
        <w:t xml:space="preserve">, </w:t>
      </w:r>
      <w:r w:rsidRPr="00A81E57">
        <w:rPr>
          <w:rFonts w:hint="eastAsia"/>
          <w:color w:val="A9B7C6"/>
          <w:sz w:val="16"/>
          <w:szCs w:val="16"/>
        </w:rPr>
        <w:t>BoardModel</w:t>
      </w:r>
      <w:r w:rsidRPr="00A81E57">
        <w:rPr>
          <w:rFonts w:hint="eastAsia"/>
          <w:color w:val="CC7832"/>
          <w:sz w:val="16"/>
          <w:szCs w:val="16"/>
        </w:rPr>
        <w:t xml:space="preserve">, </w:t>
      </w:r>
      <w:r w:rsidRPr="00A81E57">
        <w:rPr>
          <w:rFonts w:hint="eastAsia"/>
          <w:color w:val="A9B7C6"/>
          <w:sz w:val="16"/>
          <w:szCs w:val="16"/>
        </w:rPr>
        <w:t>PostModel</w:t>
      </w:r>
      <w:r w:rsidRPr="00A81E57">
        <w:rPr>
          <w:rFonts w:hint="eastAsia"/>
          <w:color w:val="CC7832"/>
          <w:sz w:val="16"/>
          <w:szCs w:val="16"/>
        </w:rPr>
        <w:t xml:space="preserve">, </w:t>
      </w:r>
      <w:r w:rsidRPr="00A81E57">
        <w:rPr>
          <w:rFonts w:hint="eastAsia"/>
          <w:color w:val="A9B7C6"/>
          <w:sz w:val="16"/>
          <w:szCs w:val="16"/>
        </w:rPr>
        <w:t>CommentModel</w:t>
      </w:r>
      <w:r w:rsidRPr="00A81E57">
        <w:rPr>
          <w:rFonts w:hint="eastAsia"/>
          <w:color w:val="CC7832"/>
          <w:sz w:val="16"/>
          <w:szCs w:val="16"/>
        </w:rPr>
        <w:t>,</w:t>
      </w:r>
      <w:r w:rsidRPr="00A81E57">
        <w:rPr>
          <w:rFonts w:hint="eastAsia"/>
          <w:color w:val="FF0000"/>
          <w:sz w:val="16"/>
          <w:szCs w:val="16"/>
        </w:rPr>
        <w:t xml:space="preserve"> HighlightPostModel</w:t>
      </w:r>
    </w:p>
    <w:p w:rsidR="00A81E57" w:rsidRPr="00A81E57" w:rsidRDefault="00A81E57" w:rsidP="00A81E5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FF0000"/>
          <w:kern w:val="0"/>
          <w:sz w:val="16"/>
          <w:szCs w:val="16"/>
        </w:rPr>
      </w:pP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lastRenderedPageBreak/>
        <w:t>from sqlalchemy.sql import func</w:t>
      </w:r>
    </w:p>
    <w:p w:rsidR="00A81E57" w:rsidRDefault="00A81E57" w:rsidP="00A81E5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A81E57" w:rsidRDefault="00A81E57" w:rsidP="00A81E5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汉纳树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A81E5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request.args.get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d'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yp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Non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ge = request.args.get(get_page_parameter()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yp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ort = request.args.get('st', type=int, default=1)  # 排序因子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s = BannerModel.query.order_by(BannerModel.priority.desc()).limit(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降序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s = BoardModel.query.all()  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tart = (page -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* config.PER_PAG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nd = start + config.PER_PAG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f sort == 1: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# 默认按照创建时间倒序排列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PostModel.query.order_by(PostModel.create_time.desc()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if sort == 2: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# 按照加精时间倒序排列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db.session.query(PostModel).outerjoin(HighlightPostModel).order_by(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HighlightPostModel.create_time.desc(), PostModel.create_time.desc()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if sort == 3: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# 按照点赞数量倒序排序 由于还没有添加点赞功能，暂时按照默认排序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PostModel.query.order_by(PostModel.create_time.desc()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if sort == 4: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# 按照评论数量倒序排列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db.session.query(PostModel).outerjoin(CommentModel).group_by(PostModel.id).order_by(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func.count(CommentModel.id).desc(), PostModel.create_time.desc()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if board_id:  # 特定板块的帖子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query_obj.filter(PostModel.board_id == board_id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posts = query_obj.slice(start, end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total = query_obj.count(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se:  # 全部帖子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posts = query_obj.slice(start, end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total = query_obj.count()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gination = Pagination(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s_version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g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ge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otal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otal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outer_window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inner_window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分页器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s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s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s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osts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gination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gination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urrent_board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_id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,</w:t>
      </w:r>
    </w:p>
    <w:p w:rsidR="00A81E57" w:rsidRPr="00A81E57" w:rsidRDefault="00A81E57" w:rsidP="00A81E57">
      <w:pPr>
        <w:pStyle w:val="HTML"/>
        <w:shd w:val="clear" w:color="auto" w:fill="2B2B2B"/>
        <w:tabs>
          <w:tab w:val="clear" w:pos="916"/>
          <w:tab w:val="left" w:pos="680"/>
        </w:tabs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lastRenderedPageBreak/>
        <w:tab/>
      </w:r>
      <w:r w:rsidRPr="00A81E57">
        <w:rPr>
          <w:rFonts w:hint="eastAsia"/>
          <w:color w:val="FF0000"/>
          <w:sz w:val="16"/>
          <w:szCs w:val="16"/>
        </w:rPr>
        <w:t>'current_sort': sort</w:t>
      </w:r>
      <w:r w:rsidRPr="00A81E57">
        <w:rPr>
          <w:color w:val="FF0000"/>
          <w:sz w:val="16"/>
          <w:szCs w:val="16"/>
        </w:rPr>
        <w:t>,</w:t>
      </w:r>
      <w:r w:rsidRPr="00A81E57">
        <w:rPr>
          <w:rFonts w:hint="eastAsia"/>
          <w:color w:val="FF0000"/>
          <w:sz w:val="16"/>
          <w:szCs w:val="16"/>
        </w:rPr>
        <w:br/>
      </w:r>
      <w:r w:rsidRPr="00A81E57">
        <w:rPr>
          <w:rFonts w:hint="eastAsia"/>
          <w:color w:val="A9B7C6"/>
          <w:sz w:val="16"/>
          <w:szCs w:val="16"/>
        </w:rPr>
        <w:t xml:space="preserve">    }</w:t>
      </w:r>
      <w:r w:rsidRPr="00A81E57">
        <w:rPr>
          <w:rFonts w:hint="eastAsia"/>
          <w:color w:val="A9B7C6"/>
          <w:sz w:val="16"/>
          <w:szCs w:val="16"/>
        </w:rPr>
        <w:br/>
        <w:t xml:space="preserve">    </w:t>
      </w:r>
      <w:r w:rsidRPr="00A81E57">
        <w:rPr>
          <w:rFonts w:hint="eastAsia"/>
          <w:color w:val="CC7832"/>
          <w:sz w:val="16"/>
          <w:szCs w:val="16"/>
        </w:rPr>
        <w:t xml:space="preserve">return </w:t>
      </w:r>
      <w:r w:rsidRPr="00A81E57">
        <w:rPr>
          <w:rFonts w:hint="eastAsia"/>
          <w:color w:val="A9B7C6"/>
          <w:sz w:val="16"/>
          <w:szCs w:val="16"/>
        </w:rPr>
        <w:t>render_template(</w:t>
      </w:r>
      <w:r w:rsidRPr="00A81E57">
        <w:rPr>
          <w:rFonts w:hint="eastAsia"/>
          <w:color w:val="6A8759"/>
          <w:sz w:val="16"/>
          <w:szCs w:val="16"/>
        </w:rPr>
        <w:t>'front/front_index.html'</w:t>
      </w:r>
      <w:r w:rsidRPr="00A81E57">
        <w:rPr>
          <w:rFonts w:hint="eastAsia"/>
          <w:color w:val="CC7832"/>
          <w:sz w:val="16"/>
          <w:szCs w:val="16"/>
        </w:rPr>
        <w:t xml:space="preserve">, </w:t>
      </w:r>
      <w:r w:rsidRPr="00A81E57">
        <w:rPr>
          <w:rFonts w:hint="eastAsia"/>
          <w:color w:val="A9B7C6"/>
          <w:sz w:val="16"/>
          <w:szCs w:val="16"/>
        </w:rPr>
        <w:t>**context)</w:t>
      </w:r>
    </w:p>
    <w:p w:rsidR="00A81E57" w:rsidRPr="00A81E57" w:rsidRDefault="00A81E57" w:rsidP="00A81E57">
      <w:pPr>
        <w:pStyle w:val="HTML"/>
        <w:shd w:val="clear" w:color="auto" w:fill="2B2B2B"/>
        <w:rPr>
          <w:rFonts w:hint="eastAsia"/>
          <w:color w:val="A9B7C6"/>
          <w:sz w:val="16"/>
          <w:szCs w:val="16"/>
        </w:rPr>
      </w:pPr>
    </w:p>
    <w:p w:rsidR="0054777A" w:rsidRDefault="003E1E75" w:rsidP="00AD0E0D">
      <w:pPr>
        <w:pStyle w:val="a3"/>
        <w:numPr>
          <w:ilvl w:val="0"/>
          <w:numId w:val="52"/>
        </w:numPr>
        <w:ind w:firstLineChars="0"/>
      </w:pPr>
      <w:r>
        <w:rPr>
          <w:rFonts w:hint="eastAsia"/>
        </w:rPr>
        <w:t>启动服务，在前台测试帖子排序功能</w:t>
      </w:r>
      <w:r w:rsidR="00AD0E0D">
        <w:rPr>
          <w:rFonts w:hint="eastAsia"/>
        </w:rPr>
        <w:t>。。。</w:t>
      </w:r>
    </w:p>
    <w:p w:rsidR="0054777A" w:rsidRPr="003E1E75" w:rsidRDefault="003E1E75" w:rsidP="0054777A">
      <w:r w:rsidRPr="003E1E75">
        <w:rPr>
          <w:noProof/>
        </w:rPr>
        <w:drawing>
          <wp:inline distT="0" distB="0" distL="0" distR="0">
            <wp:extent cx="3765550" cy="2118121"/>
            <wp:effectExtent l="0" t="0" r="6350" b="0"/>
            <wp:docPr id="148" name="图片 148" descr="C:\Users\huang\Downloads\Capture\2019-01-10_2115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10_211530.png"/>
                    <pic:cNvPicPr>
                      <a:picLocks noChangeAspect="1" noChangeArrowheads="1"/>
                    </pic:cNvPicPr>
                  </pic:nvPicPr>
                  <pic:blipFill>
                    <a:blip r:embed="rId1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415" cy="2119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77A" w:rsidRDefault="003E1E75" w:rsidP="0054777A">
      <w:r w:rsidRPr="003E1E75">
        <w:rPr>
          <w:noProof/>
        </w:rPr>
        <w:drawing>
          <wp:inline distT="0" distB="0" distL="0" distR="0">
            <wp:extent cx="3765550" cy="2118121"/>
            <wp:effectExtent l="0" t="0" r="6350" b="0"/>
            <wp:docPr id="149" name="图片 149" descr="C:\Users\huang\Downloads\Capture\2019-01-10_2116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10_211612.png"/>
                    <pic:cNvPicPr>
                      <a:picLocks noChangeAspect="1" noChangeArrowheads="1"/>
                    </pic:cNvPicPr>
                  </pic:nvPicPr>
                  <pic:blipFill>
                    <a:blip r:embed="rId1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361" cy="2123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898" w:rsidRDefault="00B17898" w:rsidP="00B17898">
      <w:pPr>
        <w:pStyle w:val="1"/>
        <w:numPr>
          <w:ilvl w:val="0"/>
          <w:numId w:val="1"/>
        </w:numPr>
      </w:pPr>
      <w:r w:rsidRPr="00B17898">
        <w:t>Flas</w:t>
      </w:r>
      <w:r w:rsidR="007D5F23">
        <w:rPr>
          <w:rFonts w:hint="eastAsia"/>
        </w:rPr>
        <w:t>k</w:t>
      </w:r>
      <w:r w:rsidRPr="00B17898">
        <w:t>+Celery</w:t>
      </w:r>
      <w:r w:rsidRPr="00B17898">
        <w:t>实现邮件和短信异步发送</w:t>
      </w:r>
    </w:p>
    <w:p w:rsidR="007D5F23" w:rsidRDefault="007D5F23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在con</w:t>
      </w:r>
      <w:r>
        <w:t>fig.py</w:t>
      </w:r>
      <w:r>
        <w:rPr>
          <w:rFonts w:hint="eastAsia"/>
        </w:rPr>
        <w:t>中设置Ce</w:t>
      </w:r>
      <w:r>
        <w:t>lery</w:t>
      </w:r>
      <w:r>
        <w:rPr>
          <w:rFonts w:hint="eastAsia"/>
        </w:rPr>
        <w:t>的相关配置</w:t>
      </w:r>
    </w:p>
    <w:p w:rsidR="007D5F23" w:rsidRPr="007D5F23" w:rsidRDefault="007D5F23" w:rsidP="007D5F2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D5F2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elery相关配置</w:t>
      </w:r>
      <w:r w:rsidRPr="007D5F2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ELERY_RESULT_BACKEND = 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dis://127.0.0.1:6379/0'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ELERY_BROKER_URL = 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dis://127.0.0.1:6379/0'</w:t>
      </w:r>
    </w:p>
    <w:p w:rsidR="007D5F23" w:rsidRDefault="007D5F23" w:rsidP="007D5F2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在项目目录下创建t</w:t>
      </w:r>
      <w:r>
        <w:t>asks.py</w:t>
      </w:r>
      <w:r>
        <w:rPr>
          <w:rFonts w:hint="eastAsia"/>
        </w:rPr>
        <w:t>文件，拷贝</w:t>
      </w:r>
      <w:hyperlink r:id="rId192" w:history="1">
        <w:r>
          <w:rPr>
            <w:rStyle w:val="a4"/>
          </w:rPr>
          <w:t>网址Celery</w:t>
        </w:r>
      </w:hyperlink>
      <w:r>
        <w:rPr>
          <w:rFonts w:hint="eastAsia"/>
        </w:rPr>
        <w:t>创建的代码，并且定义异步发送邮件的</w:t>
      </w:r>
      <w:r w:rsidR="000662CF">
        <w:rPr>
          <w:rFonts w:hint="eastAsia"/>
        </w:rPr>
        <w:t>函数</w:t>
      </w:r>
    </w:p>
    <w:p w:rsidR="007D5F23" w:rsidRPr="007D5F23" w:rsidRDefault="007D5F23" w:rsidP="007D5F2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elery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elery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_mail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essage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il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lask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fig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app = Flask(__name__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app.config.from_object(config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mail.init_app(app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D5F2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make_celery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app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elery = Celery(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app.import_name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end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app.config[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ELERY_RESULT_BACKEND'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roker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app.config[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ELERY_BROKER_URL'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elery.conf.update(app.config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textTask(celery.Task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D5F23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call__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D5F23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args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with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.app_context(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D5F23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un(*args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elery.Task = ContextTask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elery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celery = make_celery(app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异步发送邮件</w:t>
      </w:r>
      <w:r w:rsidRPr="007D5F2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celery.task</w:t>
      </w:r>
      <w:r w:rsidRPr="007D5F23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D5F2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nd_mail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subject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cipients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dy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essage = Message(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ubject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ubject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cipients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cipients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ody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ody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ail.send(message)</w:t>
      </w:r>
    </w:p>
    <w:p w:rsidR="000662CF" w:rsidRDefault="000662C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修改后台a</w:t>
      </w:r>
      <w:r>
        <w:t>pps/cms/views.py</w:t>
      </w:r>
      <w:r>
        <w:rPr>
          <w:rFonts w:hint="eastAsia"/>
        </w:rPr>
        <w:t>的发送邮件验证码的视图，使用异步发送邮件</w:t>
      </w:r>
    </w:p>
    <w:p w:rsidR="000662CF" w:rsidRDefault="000662CF" w:rsidP="000662C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asks 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mail</w:t>
      </w:r>
    </w:p>
    <w:p w:rsidR="000662CF" w:rsidRDefault="000662CF" w:rsidP="000662C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0662CF" w:rsidRPr="000662CF" w:rsidRDefault="000662CF" w:rsidP="000662C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A9B7C6"/>
          <w:kern w:val="0"/>
          <w:sz w:val="16"/>
          <w:szCs w:val="16"/>
        </w:rPr>
      </w:pP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发送邮件验证码视图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email_captcha/'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0662C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662C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email_captcha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/email_captcha/?email=xxx.@qq.com 获取到发送邮箱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 = request.args.get(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mail'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: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传递邮箱参数！'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随机生成6位验证码字串,大小写字母加上0-9数字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ource = </w:t>
      </w:r>
      <w:r w:rsidRPr="000662C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list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string.ascii_letters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ource.extend(</w:t>
      </w:r>
      <w:r w:rsidRPr="000662C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map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lambda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x: </w:t>
      </w:r>
      <w:r w:rsidRPr="000662C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x)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range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662C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aptcha = 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join(random.sample(source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给获取到的新的邮箱发送邮件验证码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essage = Message('知了论坛邮箱验证码', recipients=[email], body='你的验证码是：%s' % captcha)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ry: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 xml:space="preserve">    #     mail.send(message)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except: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    return restful.server_error()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mail.delay(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知了论坛邮箱验证码'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cipients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mail]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ody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你的验证码是：%s'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 captcha)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异步发送邮件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.set(email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验证码缓存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0662CF" w:rsidRDefault="000662C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在cmd控制台中启动Redis数据库，然后启动c</w:t>
      </w:r>
      <w:r>
        <w:t>elery</w:t>
      </w:r>
      <w:r>
        <w:rPr>
          <w:rFonts w:hint="eastAsia"/>
        </w:rPr>
        <w:t>的w</w:t>
      </w:r>
      <w:r>
        <w:t>orker</w:t>
      </w:r>
    </w:p>
    <w:p w:rsidR="000662CF" w:rsidRDefault="000662CF" w:rsidP="000662CF">
      <w:pPr>
        <w:rPr>
          <w:rFonts w:hint="eastAsia"/>
        </w:rPr>
      </w:pPr>
      <w:r>
        <w:rPr>
          <w:rFonts w:hint="eastAsia"/>
        </w:rPr>
        <w:t>进入到Redis目录：</w:t>
      </w:r>
    </w:p>
    <w:p w:rsidR="000662CF" w:rsidRDefault="000662CF" w:rsidP="000662CF">
      <w:r>
        <w:rPr>
          <w:rFonts w:hint="eastAsia"/>
        </w:rPr>
        <w:t>&gt;</w:t>
      </w:r>
      <w:r w:rsidRPr="000662CF">
        <w:t>redis-server.exe redis.windows.conf</w:t>
      </w:r>
    </w:p>
    <w:p w:rsidR="000662CF" w:rsidRDefault="000662CF" w:rsidP="000662CF">
      <w:r w:rsidRPr="000662CF">
        <w:rPr>
          <w:noProof/>
        </w:rPr>
        <w:drawing>
          <wp:inline distT="0" distB="0" distL="0" distR="0">
            <wp:extent cx="5274310" cy="601505"/>
            <wp:effectExtent l="0" t="0" r="2540" b="8255"/>
            <wp:docPr id="150" name="图片 150" descr="C:\Users\huang\Downloads\Capture\2019-01-10_2159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10_215906.png"/>
                    <pic:cNvPicPr>
                      <a:picLocks noChangeAspect="1" noChangeArrowheads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0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62CF" w:rsidRDefault="000662CF" w:rsidP="000662CF">
      <w:pPr>
        <w:rPr>
          <w:rFonts w:hint="eastAsia"/>
        </w:rPr>
      </w:pPr>
      <w:r>
        <w:rPr>
          <w:rFonts w:hint="eastAsia"/>
        </w:rPr>
        <w:t>进入到项目根目录：</w:t>
      </w:r>
    </w:p>
    <w:p w:rsidR="000662CF" w:rsidRDefault="000662CF" w:rsidP="000662CF">
      <w:r>
        <w:t>&gt;</w:t>
      </w:r>
      <w:r w:rsidRPr="000662CF">
        <w:t>celery -A tasks.celery worker --pool=solo --loglevel=info</w:t>
      </w:r>
    </w:p>
    <w:p w:rsidR="000662CF" w:rsidRDefault="000662CF" w:rsidP="000662CF">
      <w:pPr>
        <w:rPr>
          <w:rFonts w:hint="eastAsia"/>
        </w:rPr>
      </w:pPr>
      <w:r w:rsidRPr="000662CF">
        <w:rPr>
          <w:noProof/>
        </w:rPr>
        <w:drawing>
          <wp:inline distT="0" distB="0" distL="0" distR="0">
            <wp:extent cx="5274310" cy="3570843"/>
            <wp:effectExtent l="0" t="0" r="2540" b="0"/>
            <wp:docPr id="151" name="图片 151" descr="C:\Users\huang\Downloads\Capture\2019-01-10_2159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9-01-10_215923.png"/>
                    <pic:cNvPicPr>
                      <a:picLocks noChangeAspect="1" noChangeArrowheads="1"/>
                    </pic:cNvPicPr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70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4F" w:rsidRDefault="000662C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启动项目服务，</w:t>
      </w:r>
      <w:r w:rsidR="004B354F">
        <w:rPr>
          <w:rFonts w:hint="eastAsia"/>
        </w:rPr>
        <w:t>在后台修改邮箱</w:t>
      </w:r>
    </w:p>
    <w:p w:rsidR="004B354F" w:rsidRDefault="004B354F" w:rsidP="004B354F">
      <w:r w:rsidRPr="004B354F">
        <w:rPr>
          <w:noProof/>
        </w:rPr>
        <w:drawing>
          <wp:inline distT="0" distB="0" distL="0" distR="0">
            <wp:extent cx="2528714" cy="1422400"/>
            <wp:effectExtent l="0" t="0" r="5080" b="6350"/>
            <wp:docPr id="152" name="图片 152" descr="C:\Users\huang\Downloads\Capture\2019-01-10_2205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9-01-10_220506.png"/>
                    <pic:cNvPicPr>
                      <a:picLocks noChangeAspect="1" noChangeArrowheads="1"/>
                    </pic:cNvPicPr>
                  </pic:nvPicPr>
                  <pic:blipFill>
                    <a:blip r:embed="rId1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041" cy="1427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4F" w:rsidRDefault="004B354F" w:rsidP="004B354F">
      <w:pPr>
        <w:rPr>
          <w:rFonts w:hint="eastAsia"/>
        </w:rPr>
      </w:pPr>
      <w:r>
        <w:rPr>
          <w:rFonts w:hint="eastAsia"/>
        </w:rPr>
        <w:lastRenderedPageBreak/>
        <w:t>邮箱获得邮件：</w:t>
      </w:r>
    </w:p>
    <w:p w:rsidR="004B354F" w:rsidRDefault="004B354F" w:rsidP="004B354F">
      <w:r w:rsidRPr="004B354F">
        <w:rPr>
          <w:noProof/>
        </w:rPr>
        <w:drawing>
          <wp:inline distT="0" distB="0" distL="0" distR="0">
            <wp:extent cx="2710763" cy="1276350"/>
            <wp:effectExtent l="0" t="0" r="0" b="0"/>
            <wp:docPr id="153" name="图片 153" descr="C:\Users\huang\Downloads\Capture\2019-01-10_2204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9-01-10_220433.png"/>
                    <pic:cNvPicPr>
                      <a:picLocks noChangeAspect="1" noChangeArrowheads="1"/>
                    </pic:cNvPicPr>
                  </pic:nvPicPr>
                  <pic:blipFill>
                    <a:blip r:embed="rId1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897" cy="1284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4F" w:rsidRDefault="004B354F" w:rsidP="004B354F">
      <w:r>
        <w:t>cmd</w:t>
      </w:r>
      <w:r>
        <w:rPr>
          <w:rFonts w:hint="eastAsia"/>
        </w:rPr>
        <w:t>控制台显示：</w:t>
      </w:r>
    </w:p>
    <w:p w:rsidR="004B354F" w:rsidRDefault="004B354F" w:rsidP="004B354F">
      <w:pPr>
        <w:rPr>
          <w:rFonts w:hint="eastAsia"/>
        </w:rPr>
      </w:pPr>
      <w:r w:rsidRPr="004B354F">
        <w:rPr>
          <w:noProof/>
        </w:rPr>
        <w:drawing>
          <wp:inline distT="0" distB="0" distL="0" distR="0">
            <wp:extent cx="5274310" cy="535155"/>
            <wp:effectExtent l="0" t="0" r="2540" b="0"/>
            <wp:docPr id="154" name="图片 154" descr="C:\Users\huang\Downloads\Capture\2019-01-10_2207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9-01-10_220718.png"/>
                    <pic:cNvPicPr>
                      <a:picLocks noChangeAspect="1" noChangeArrowheads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4F" w:rsidRDefault="004B354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同样，在t</w:t>
      </w:r>
      <w:r>
        <w:t>asks.py</w:t>
      </w:r>
      <w:r>
        <w:rPr>
          <w:rFonts w:hint="eastAsia"/>
        </w:rPr>
        <w:t>中添加异步发送短信的函数</w:t>
      </w:r>
    </w:p>
    <w:p w:rsidR="004B354F" w:rsidRDefault="004B354F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il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</w:t>
      </w:r>
    </w:p>
    <w:p w:rsidR="004B354F" w:rsidRDefault="004B354F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4B354F" w:rsidRPr="004B354F" w:rsidRDefault="004B354F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A9B7C6"/>
          <w:kern w:val="0"/>
          <w:sz w:val="16"/>
          <w:szCs w:val="16"/>
        </w:rPr>
      </w:pP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异步发送短信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celery.task</w:t>
      </w:r>
      <w:r w:rsidRPr="004B354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B354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nd_sms_captcha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elephone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aptcha):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lidayu.send_sms(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</w:t>
      </w:r>
    </w:p>
    <w:p w:rsidR="003E1E75" w:rsidRDefault="004B354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在a</w:t>
      </w:r>
      <w:r>
        <w:t>pps/</w:t>
      </w:r>
      <w:r>
        <w:rPr>
          <w:rFonts w:hint="eastAsia"/>
        </w:rPr>
        <w:t>com</w:t>
      </w:r>
      <w:r>
        <w:t>mon</w:t>
      </w:r>
      <w:r w:rsidR="00FD60D8">
        <w:t>/views.py</w:t>
      </w:r>
      <w:r w:rsidR="00FD60D8">
        <w:rPr>
          <w:rFonts w:hint="eastAsia"/>
        </w:rPr>
        <w:t>中修改</w:t>
      </w:r>
      <w:r w:rsidR="00FD60D8" w:rsidRPr="00FD60D8">
        <w:rPr>
          <w:rFonts w:hint="eastAsia"/>
        </w:rPr>
        <w:t>短信验证码发送视图函数</w:t>
      </w:r>
      <w:r w:rsidR="007D5F23">
        <w:rPr>
          <w:rFonts w:hint="eastAsia"/>
        </w:rPr>
        <w:t>。。。。</w:t>
      </w:r>
    </w:p>
    <w:p w:rsidR="00FD60D8" w:rsidRPr="00FD60D8" w:rsidRDefault="00FD60D8" w:rsidP="00FD60D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D60D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D60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asks </w:t>
      </w:r>
      <w:r w:rsidRPr="00FD60D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D60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sms_captcha</w:t>
      </w:r>
    </w:p>
    <w:p w:rsidR="00FD60D8" w:rsidRDefault="00FD60D8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FD60D8" w:rsidRDefault="00FD60D8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808080"/>
          <w:kern w:val="0"/>
          <w:sz w:val="16"/>
          <w:szCs w:val="16"/>
        </w:rPr>
      </w:pPr>
    </w:p>
    <w:p w:rsidR="004B354F" w:rsidRPr="004B354F" w:rsidRDefault="004B354F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短信验证码发送视图函数  加密功能改进版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B354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ms_captcha/'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4B354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B354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ms_captcha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telephone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imestamp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d5(ts+telephone+salt)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MSCaptchaForm(request.form)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form.telephone.data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aptcha = Captcha.gene_text(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mber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B354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B354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发送的短信验证码是：'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打印出短信验证码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if alidayu.send_sms(telephone, code=captcha):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zlcache.set(telephone, captcha)  # 将验证码缓存到memcached系统中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return restful.success()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else: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# return restful.params_error(message='短信验证码发送失败！')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zlcache.set(telephone, captcha)  # 这里是为了方便开发工作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return restful.success()  # 为了方便开发，假设短信发送成功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sms_captcha(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stful.success() 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为了方便开发，假设短信发送成功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 xml:space="preserve">   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B354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参数错误！'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3E1E75" w:rsidRPr="004B354F" w:rsidRDefault="00FD60D8" w:rsidP="00FD60D8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测试异步发送短信</w:t>
      </w:r>
    </w:p>
    <w:p w:rsidR="003E1E75" w:rsidRDefault="00FD60D8" w:rsidP="00FD60D8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除了发送邮件和短信，上传文件到七牛云也可以使用c</w:t>
      </w:r>
      <w:r>
        <w:t>elery</w:t>
      </w:r>
      <w:r>
        <w:rPr>
          <w:rFonts w:hint="eastAsia"/>
        </w:rPr>
        <w:t>异步完成。。。待做！</w:t>
      </w:r>
      <w:bookmarkStart w:id="0" w:name="_GoBack"/>
      <w:bookmarkEnd w:id="0"/>
    </w:p>
    <w:p w:rsidR="003E1E75" w:rsidRPr="003E1E75" w:rsidRDefault="003E1E75" w:rsidP="003E1E75">
      <w:pPr>
        <w:rPr>
          <w:rFonts w:hint="eastAsia"/>
        </w:rPr>
      </w:pPr>
    </w:p>
    <w:p w:rsidR="0083405C" w:rsidRPr="003A449D" w:rsidRDefault="0083405C" w:rsidP="00B17898">
      <w:pPr>
        <w:pStyle w:val="1"/>
        <w:numPr>
          <w:ilvl w:val="0"/>
          <w:numId w:val="1"/>
        </w:numPr>
      </w:pPr>
      <w:r w:rsidRPr="00B17898">
        <w:rPr>
          <w:rFonts w:hint="eastAsia"/>
        </w:rPr>
        <w:t>。</w:t>
      </w:r>
      <w:r>
        <w:rPr>
          <w:rFonts w:hint="eastAsia"/>
        </w:rPr>
        <w:t>。。</w:t>
      </w:r>
    </w:p>
    <w:sectPr w:rsidR="0083405C" w:rsidRPr="003A44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182A" w:rsidRDefault="0068182A" w:rsidP="00B65B9A">
      <w:r>
        <w:separator/>
      </w:r>
    </w:p>
  </w:endnote>
  <w:endnote w:type="continuationSeparator" w:id="0">
    <w:p w:rsidR="0068182A" w:rsidRDefault="0068182A" w:rsidP="00B65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182A" w:rsidRDefault="0068182A" w:rsidP="00B65B9A">
      <w:r>
        <w:separator/>
      </w:r>
    </w:p>
  </w:footnote>
  <w:footnote w:type="continuationSeparator" w:id="0">
    <w:p w:rsidR="0068182A" w:rsidRDefault="0068182A" w:rsidP="00B65B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84A27"/>
    <w:multiLevelType w:val="hybridMultilevel"/>
    <w:tmpl w:val="43687E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D0443C"/>
    <w:multiLevelType w:val="hybridMultilevel"/>
    <w:tmpl w:val="D21AA4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E7C6350"/>
    <w:multiLevelType w:val="hybridMultilevel"/>
    <w:tmpl w:val="610455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17D2165"/>
    <w:multiLevelType w:val="hybridMultilevel"/>
    <w:tmpl w:val="0CBA928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39A2AEE"/>
    <w:multiLevelType w:val="hybridMultilevel"/>
    <w:tmpl w:val="E59E9F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4E07CB0"/>
    <w:multiLevelType w:val="hybridMultilevel"/>
    <w:tmpl w:val="DA36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5FF1326"/>
    <w:multiLevelType w:val="hybridMultilevel"/>
    <w:tmpl w:val="19DE9A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8261CDC"/>
    <w:multiLevelType w:val="hybridMultilevel"/>
    <w:tmpl w:val="4420D0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82B4E30"/>
    <w:multiLevelType w:val="hybridMultilevel"/>
    <w:tmpl w:val="B0B6B7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D783E87"/>
    <w:multiLevelType w:val="hybridMultilevel"/>
    <w:tmpl w:val="3A100A4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0F625A4"/>
    <w:multiLevelType w:val="hybridMultilevel"/>
    <w:tmpl w:val="FBD271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7477681"/>
    <w:multiLevelType w:val="hybridMultilevel"/>
    <w:tmpl w:val="D356143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8CB1E36"/>
    <w:multiLevelType w:val="hybridMultilevel"/>
    <w:tmpl w:val="C8E0B5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CB6049E"/>
    <w:multiLevelType w:val="hybridMultilevel"/>
    <w:tmpl w:val="46B4F1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1C3311B"/>
    <w:multiLevelType w:val="hybridMultilevel"/>
    <w:tmpl w:val="568221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1E730E9"/>
    <w:multiLevelType w:val="hybridMultilevel"/>
    <w:tmpl w:val="0E1802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2622136"/>
    <w:multiLevelType w:val="hybridMultilevel"/>
    <w:tmpl w:val="DC06832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33E7DDE"/>
    <w:multiLevelType w:val="hybridMultilevel"/>
    <w:tmpl w:val="9956E1C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3575984"/>
    <w:multiLevelType w:val="hybridMultilevel"/>
    <w:tmpl w:val="D406772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5733EE6"/>
    <w:multiLevelType w:val="hybridMultilevel"/>
    <w:tmpl w:val="FD4CEF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7AD2F24"/>
    <w:multiLevelType w:val="hybridMultilevel"/>
    <w:tmpl w:val="D232831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CCF0CA4"/>
    <w:multiLevelType w:val="hybridMultilevel"/>
    <w:tmpl w:val="6D247B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0653605"/>
    <w:multiLevelType w:val="hybridMultilevel"/>
    <w:tmpl w:val="CCE87B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0F65623"/>
    <w:multiLevelType w:val="hybridMultilevel"/>
    <w:tmpl w:val="C174147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3AC6B65"/>
    <w:multiLevelType w:val="hybridMultilevel"/>
    <w:tmpl w:val="96443B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3F966D9"/>
    <w:multiLevelType w:val="hybridMultilevel"/>
    <w:tmpl w:val="D6A2AF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7567FC6"/>
    <w:multiLevelType w:val="hybridMultilevel"/>
    <w:tmpl w:val="93A816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49FE5897"/>
    <w:multiLevelType w:val="hybridMultilevel"/>
    <w:tmpl w:val="8624B1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4EE2751F"/>
    <w:multiLevelType w:val="hybridMultilevel"/>
    <w:tmpl w:val="2EE44F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103226E"/>
    <w:multiLevelType w:val="hybridMultilevel"/>
    <w:tmpl w:val="BEBA6B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3011385"/>
    <w:multiLevelType w:val="hybridMultilevel"/>
    <w:tmpl w:val="2752C9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4A03A73"/>
    <w:multiLevelType w:val="hybridMultilevel"/>
    <w:tmpl w:val="FD4CEF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A901EEC"/>
    <w:multiLevelType w:val="hybridMultilevel"/>
    <w:tmpl w:val="A5BA5E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CED3904"/>
    <w:multiLevelType w:val="hybridMultilevel"/>
    <w:tmpl w:val="390AC0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D222071"/>
    <w:multiLevelType w:val="hybridMultilevel"/>
    <w:tmpl w:val="A4781F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337105A"/>
    <w:multiLevelType w:val="hybridMultilevel"/>
    <w:tmpl w:val="22C686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3382DC9"/>
    <w:multiLevelType w:val="hybridMultilevel"/>
    <w:tmpl w:val="726E80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42B054E"/>
    <w:multiLevelType w:val="hybridMultilevel"/>
    <w:tmpl w:val="049078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6AB019C"/>
    <w:multiLevelType w:val="hybridMultilevel"/>
    <w:tmpl w:val="A94C4D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7AF6E2C"/>
    <w:multiLevelType w:val="hybridMultilevel"/>
    <w:tmpl w:val="B240C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8BE0507"/>
    <w:multiLevelType w:val="hybridMultilevel"/>
    <w:tmpl w:val="F084A8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6968759B"/>
    <w:multiLevelType w:val="hybridMultilevel"/>
    <w:tmpl w:val="50760F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6C2348CA"/>
    <w:multiLevelType w:val="hybridMultilevel"/>
    <w:tmpl w:val="9836EF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6DCC6CED"/>
    <w:multiLevelType w:val="hybridMultilevel"/>
    <w:tmpl w:val="B11AD2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6DCE5332"/>
    <w:multiLevelType w:val="hybridMultilevel"/>
    <w:tmpl w:val="6CECF5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6EB90A18"/>
    <w:multiLevelType w:val="hybridMultilevel"/>
    <w:tmpl w:val="6DBAD4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6EF73BE5"/>
    <w:multiLevelType w:val="hybridMultilevel"/>
    <w:tmpl w:val="E39EAD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7" w15:restartNumberingAfterBreak="0">
    <w:nsid w:val="71D5370E"/>
    <w:multiLevelType w:val="hybridMultilevel"/>
    <w:tmpl w:val="C174147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8" w15:restartNumberingAfterBreak="0">
    <w:nsid w:val="721135EA"/>
    <w:multiLevelType w:val="hybridMultilevel"/>
    <w:tmpl w:val="71180F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9" w15:restartNumberingAfterBreak="0">
    <w:nsid w:val="72BB5058"/>
    <w:multiLevelType w:val="hybridMultilevel"/>
    <w:tmpl w:val="D172B77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0" w15:restartNumberingAfterBreak="0">
    <w:nsid w:val="74385185"/>
    <w:multiLevelType w:val="hybridMultilevel"/>
    <w:tmpl w:val="85D6CFB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1" w15:restartNumberingAfterBreak="0">
    <w:nsid w:val="7B0701BF"/>
    <w:multiLevelType w:val="hybridMultilevel"/>
    <w:tmpl w:val="7C3EC2FE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2" w15:restartNumberingAfterBreak="0">
    <w:nsid w:val="7CE12554"/>
    <w:multiLevelType w:val="hybridMultilevel"/>
    <w:tmpl w:val="15BE65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1"/>
  </w:num>
  <w:num w:numId="2">
    <w:abstractNumId w:val="2"/>
  </w:num>
  <w:num w:numId="3">
    <w:abstractNumId w:val="12"/>
  </w:num>
  <w:num w:numId="4">
    <w:abstractNumId w:val="33"/>
  </w:num>
  <w:num w:numId="5">
    <w:abstractNumId w:val="45"/>
  </w:num>
  <w:num w:numId="6">
    <w:abstractNumId w:val="30"/>
  </w:num>
  <w:num w:numId="7">
    <w:abstractNumId w:val="14"/>
  </w:num>
  <w:num w:numId="8">
    <w:abstractNumId w:val="32"/>
  </w:num>
  <w:num w:numId="9">
    <w:abstractNumId w:val="36"/>
  </w:num>
  <w:num w:numId="10">
    <w:abstractNumId w:val="20"/>
  </w:num>
  <w:num w:numId="11">
    <w:abstractNumId w:val="16"/>
  </w:num>
  <w:num w:numId="12">
    <w:abstractNumId w:val="27"/>
  </w:num>
  <w:num w:numId="13">
    <w:abstractNumId w:val="10"/>
  </w:num>
  <w:num w:numId="14">
    <w:abstractNumId w:val="3"/>
  </w:num>
  <w:num w:numId="15">
    <w:abstractNumId w:val="24"/>
  </w:num>
  <w:num w:numId="16">
    <w:abstractNumId w:val="41"/>
  </w:num>
  <w:num w:numId="17">
    <w:abstractNumId w:val="38"/>
  </w:num>
  <w:num w:numId="18">
    <w:abstractNumId w:val="39"/>
  </w:num>
  <w:num w:numId="19">
    <w:abstractNumId w:val="5"/>
  </w:num>
  <w:num w:numId="20">
    <w:abstractNumId w:val="7"/>
  </w:num>
  <w:num w:numId="21">
    <w:abstractNumId w:val="46"/>
  </w:num>
  <w:num w:numId="22">
    <w:abstractNumId w:val="40"/>
  </w:num>
  <w:num w:numId="23">
    <w:abstractNumId w:val="37"/>
  </w:num>
  <w:num w:numId="24">
    <w:abstractNumId w:val="25"/>
  </w:num>
  <w:num w:numId="25">
    <w:abstractNumId w:val="15"/>
  </w:num>
  <w:num w:numId="26">
    <w:abstractNumId w:val="28"/>
  </w:num>
  <w:num w:numId="27">
    <w:abstractNumId w:val="42"/>
  </w:num>
  <w:num w:numId="28">
    <w:abstractNumId w:val="22"/>
  </w:num>
  <w:num w:numId="29">
    <w:abstractNumId w:val="0"/>
  </w:num>
  <w:num w:numId="30">
    <w:abstractNumId w:val="1"/>
  </w:num>
  <w:num w:numId="31">
    <w:abstractNumId w:val="52"/>
  </w:num>
  <w:num w:numId="32">
    <w:abstractNumId w:val="43"/>
  </w:num>
  <w:num w:numId="33">
    <w:abstractNumId w:val="17"/>
  </w:num>
  <w:num w:numId="34">
    <w:abstractNumId w:val="4"/>
  </w:num>
  <w:num w:numId="35">
    <w:abstractNumId w:val="48"/>
  </w:num>
  <w:num w:numId="36">
    <w:abstractNumId w:val="6"/>
  </w:num>
  <w:num w:numId="37">
    <w:abstractNumId w:val="29"/>
  </w:num>
  <w:num w:numId="38">
    <w:abstractNumId w:val="50"/>
  </w:num>
  <w:num w:numId="39">
    <w:abstractNumId w:val="9"/>
  </w:num>
  <w:num w:numId="40">
    <w:abstractNumId w:val="13"/>
  </w:num>
  <w:num w:numId="41">
    <w:abstractNumId w:val="21"/>
  </w:num>
  <w:num w:numId="42">
    <w:abstractNumId w:val="47"/>
  </w:num>
  <w:num w:numId="43">
    <w:abstractNumId w:val="8"/>
  </w:num>
  <w:num w:numId="44">
    <w:abstractNumId w:val="23"/>
  </w:num>
  <w:num w:numId="45">
    <w:abstractNumId w:val="11"/>
  </w:num>
  <w:num w:numId="46">
    <w:abstractNumId w:val="35"/>
  </w:num>
  <w:num w:numId="47">
    <w:abstractNumId w:val="49"/>
  </w:num>
  <w:num w:numId="48">
    <w:abstractNumId w:val="26"/>
  </w:num>
  <w:num w:numId="49">
    <w:abstractNumId w:val="34"/>
  </w:num>
  <w:num w:numId="50">
    <w:abstractNumId w:val="44"/>
  </w:num>
  <w:num w:numId="51">
    <w:abstractNumId w:val="18"/>
  </w:num>
  <w:num w:numId="52">
    <w:abstractNumId w:val="31"/>
  </w:num>
  <w:num w:numId="53">
    <w:abstractNumId w:val="19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DUytDA0MzUysbRU0lEKTi0uzszPAykwMqkFADSuXFYtAAAA"/>
  </w:docVars>
  <w:rsids>
    <w:rsidRoot w:val="00575572"/>
    <w:rsid w:val="00001E84"/>
    <w:rsid w:val="00002D02"/>
    <w:rsid w:val="00006C0D"/>
    <w:rsid w:val="00011C99"/>
    <w:rsid w:val="000234A1"/>
    <w:rsid w:val="000316EB"/>
    <w:rsid w:val="00031978"/>
    <w:rsid w:val="00034416"/>
    <w:rsid w:val="000402E4"/>
    <w:rsid w:val="00055420"/>
    <w:rsid w:val="0006115D"/>
    <w:rsid w:val="00061779"/>
    <w:rsid w:val="00061F3C"/>
    <w:rsid w:val="00065C1D"/>
    <w:rsid w:val="000662CF"/>
    <w:rsid w:val="00072F2F"/>
    <w:rsid w:val="0007397D"/>
    <w:rsid w:val="00076D20"/>
    <w:rsid w:val="000847CB"/>
    <w:rsid w:val="000848DC"/>
    <w:rsid w:val="000A0121"/>
    <w:rsid w:val="000B2038"/>
    <w:rsid w:val="000B465B"/>
    <w:rsid w:val="000C10EF"/>
    <w:rsid w:val="000C128A"/>
    <w:rsid w:val="000D3E8A"/>
    <w:rsid w:val="000E2EA4"/>
    <w:rsid w:val="000F623C"/>
    <w:rsid w:val="00102289"/>
    <w:rsid w:val="00111994"/>
    <w:rsid w:val="00125755"/>
    <w:rsid w:val="00127FFA"/>
    <w:rsid w:val="00132B74"/>
    <w:rsid w:val="001335B0"/>
    <w:rsid w:val="001368B8"/>
    <w:rsid w:val="00143358"/>
    <w:rsid w:val="001463E1"/>
    <w:rsid w:val="00150608"/>
    <w:rsid w:val="00151F18"/>
    <w:rsid w:val="00155661"/>
    <w:rsid w:val="00155DF9"/>
    <w:rsid w:val="0015722A"/>
    <w:rsid w:val="00162652"/>
    <w:rsid w:val="0016333D"/>
    <w:rsid w:val="00163476"/>
    <w:rsid w:val="00166D8F"/>
    <w:rsid w:val="00184825"/>
    <w:rsid w:val="00192780"/>
    <w:rsid w:val="001A41BC"/>
    <w:rsid w:val="001A4D5F"/>
    <w:rsid w:val="001A664D"/>
    <w:rsid w:val="001A769B"/>
    <w:rsid w:val="001C5333"/>
    <w:rsid w:val="001D21E2"/>
    <w:rsid w:val="001E4200"/>
    <w:rsid w:val="001E6FC8"/>
    <w:rsid w:val="001F0558"/>
    <w:rsid w:val="001F1988"/>
    <w:rsid w:val="001F1D0A"/>
    <w:rsid w:val="001F6414"/>
    <w:rsid w:val="0020738F"/>
    <w:rsid w:val="00226C34"/>
    <w:rsid w:val="00235E0D"/>
    <w:rsid w:val="00237A02"/>
    <w:rsid w:val="0024095D"/>
    <w:rsid w:val="0024204E"/>
    <w:rsid w:val="00261A4D"/>
    <w:rsid w:val="00271C1C"/>
    <w:rsid w:val="002801B6"/>
    <w:rsid w:val="00286CF6"/>
    <w:rsid w:val="0029290E"/>
    <w:rsid w:val="0029345F"/>
    <w:rsid w:val="00297D76"/>
    <w:rsid w:val="002B3C21"/>
    <w:rsid w:val="002B43A0"/>
    <w:rsid w:val="002C0599"/>
    <w:rsid w:val="002C0F81"/>
    <w:rsid w:val="002C3E1F"/>
    <w:rsid w:val="002C7EBE"/>
    <w:rsid w:val="002D7094"/>
    <w:rsid w:val="002F0309"/>
    <w:rsid w:val="002F2BCE"/>
    <w:rsid w:val="0031560F"/>
    <w:rsid w:val="00331705"/>
    <w:rsid w:val="00337774"/>
    <w:rsid w:val="003541DE"/>
    <w:rsid w:val="00355BC1"/>
    <w:rsid w:val="003613E2"/>
    <w:rsid w:val="003615B6"/>
    <w:rsid w:val="003617E8"/>
    <w:rsid w:val="0037252E"/>
    <w:rsid w:val="00383737"/>
    <w:rsid w:val="00394321"/>
    <w:rsid w:val="003A449D"/>
    <w:rsid w:val="003C0D80"/>
    <w:rsid w:val="003D216B"/>
    <w:rsid w:val="003D45ED"/>
    <w:rsid w:val="003E1E75"/>
    <w:rsid w:val="003E432E"/>
    <w:rsid w:val="003E6F7C"/>
    <w:rsid w:val="003F142E"/>
    <w:rsid w:val="003F4CE0"/>
    <w:rsid w:val="0040263D"/>
    <w:rsid w:val="00405084"/>
    <w:rsid w:val="00411367"/>
    <w:rsid w:val="004264CE"/>
    <w:rsid w:val="00436534"/>
    <w:rsid w:val="00440B46"/>
    <w:rsid w:val="00453060"/>
    <w:rsid w:val="00454F93"/>
    <w:rsid w:val="00467FEE"/>
    <w:rsid w:val="00481DAE"/>
    <w:rsid w:val="0048409D"/>
    <w:rsid w:val="00490127"/>
    <w:rsid w:val="00490B8C"/>
    <w:rsid w:val="00493273"/>
    <w:rsid w:val="004A2486"/>
    <w:rsid w:val="004B354F"/>
    <w:rsid w:val="004B715F"/>
    <w:rsid w:val="004C1773"/>
    <w:rsid w:val="004D5EB4"/>
    <w:rsid w:val="004F05D6"/>
    <w:rsid w:val="004F13E7"/>
    <w:rsid w:val="004F144A"/>
    <w:rsid w:val="004F14A7"/>
    <w:rsid w:val="004F2F6C"/>
    <w:rsid w:val="00500155"/>
    <w:rsid w:val="00504C5F"/>
    <w:rsid w:val="00511328"/>
    <w:rsid w:val="00512024"/>
    <w:rsid w:val="00521616"/>
    <w:rsid w:val="00525ABE"/>
    <w:rsid w:val="005371CD"/>
    <w:rsid w:val="00547185"/>
    <w:rsid w:val="0054777A"/>
    <w:rsid w:val="005627DB"/>
    <w:rsid w:val="00565F25"/>
    <w:rsid w:val="00575572"/>
    <w:rsid w:val="0058236C"/>
    <w:rsid w:val="00591A2E"/>
    <w:rsid w:val="005938E5"/>
    <w:rsid w:val="005A7145"/>
    <w:rsid w:val="005B3E22"/>
    <w:rsid w:val="005C1C66"/>
    <w:rsid w:val="005C2644"/>
    <w:rsid w:val="005D1C2E"/>
    <w:rsid w:val="005D43EE"/>
    <w:rsid w:val="005D7EB1"/>
    <w:rsid w:val="005E42F9"/>
    <w:rsid w:val="00601527"/>
    <w:rsid w:val="00606A07"/>
    <w:rsid w:val="00613FEC"/>
    <w:rsid w:val="00636BE7"/>
    <w:rsid w:val="00642CD9"/>
    <w:rsid w:val="00642D02"/>
    <w:rsid w:val="00663E34"/>
    <w:rsid w:val="00667F1A"/>
    <w:rsid w:val="0067026E"/>
    <w:rsid w:val="00673E45"/>
    <w:rsid w:val="00674180"/>
    <w:rsid w:val="0068182A"/>
    <w:rsid w:val="006839AA"/>
    <w:rsid w:val="006866F7"/>
    <w:rsid w:val="0069059C"/>
    <w:rsid w:val="00694EA0"/>
    <w:rsid w:val="006A0EEB"/>
    <w:rsid w:val="006A6D6E"/>
    <w:rsid w:val="006B02D1"/>
    <w:rsid w:val="006C4EB9"/>
    <w:rsid w:val="006C52AA"/>
    <w:rsid w:val="006D0764"/>
    <w:rsid w:val="006E2199"/>
    <w:rsid w:val="006E3414"/>
    <w:rsid w:val="006F19C8"/>
    <w:rsid w:val="006F1B80"/>
    <w:rsid w:val="006F5D2B"/>
    <w:rsid w:val="007016BC"/>
    <w:rsid w:val="00705CA1"/>
    <w:rsid w:val="007070DC"/>
    <w:rsid w:val="007109B2"/>
    <w:rsid w:val="00711889"/>
    <w:rsid w:val="00716251"/>
    <w:rsid w:val="007659EF"/>
    <w:rsid w:val="00795402"/>
    <w:rsid w:val="007B1155"/>
    <w:rsid w:val="007B3C53"/>
    <w:rsid w:val="007D5D7A"/>
    <w:rsid w:val="007D5F23"/>
    <w:rsid w:val="007E5DC3"/>
    <w:rsid w:val="007F6D87"/>
    <w:rsid w:val="0080398B"/>
    <w:rsid w:val="00810241"/>
    <w:rsid w:val="00814F19"/>
    <w:rsid w:val="008257CB"/>
    <w:rsid w:val="0083405C"/>
    <w:rsid w:val="00837881"/>
    <w:rsid w:val="0084403A"/>
    <w:rsid w:val="00847E20"/>
    <w:rsid w:val="00852679"/>
    <w:rsid w:val="00860E44"/>
    <w:rsid w:val="008634D9"/>
    <w:rsid w:val="0086354A"/>
    <w:rsid w:val="0086390C"/>
    <w:rsid w:val="00867C24"/>
    <w:rsid w:val="00872D98"/>
    <w:rsid w:val="00873755"/>
    <w:rsid w:val="00876106"/>
    <w:rsid w:val="008A3C0D"/>
    <w:rsid w:val="008C5283"/>
    <w:rsid w:val="008C68B9"/>
    <w:rsid w:val="008E16AD"/>
    <w:rsid w:val="008E3D23"/>
    <w:rsid w:val="008F0448"/>
    <w:rsid w:val="008F14DA"/>
    <w:rsid w:val="00903364"/>
    <w:rsid w:val="00921110"/>
    <w:rsid w:val="00924A95"/>
    <w:rsid w:val="009404F1"/>
    <w:rsid w:val="00941FB1"/>
    <w:rsid w:val="00943B8C"/>
    <w:rsid w:val="009621BC"/>
    <w:rsid w:val="00966D62"/>
    <w:rsid w:val="00976206"/>
    <w:rsid w:val="00980F32"/>
    <w:rsid w:val="00981173"/>
    <w:rsid w:val="00985281"/>
    <w:rsid w:val="00995B92"/>
    <w:rsid w:val="009A1C3B"/>
    <w:rsid w:val="009B52E2"/>
    <w:rsid w:val="009B6A84"/>
    <w:rsid w:val="009C1D37"/>
    <w:rsid w:val="009C77CC"/>
    <w:rsid w:val="009E4577"/>
    <w:rsid w:val="009F0881"/>
    <w:rsid w:val="009F63DB"/>
    <w:rsid w:val="00A0019C"/>
    <w:rsid w:val="00A00772"/>
    <w:rsid w:val="00A02764"/>
    <w:rsid w:val="00A034F2"/>
    <w:rsid w:val="00A04340"/>
    <w:rsid w:val="00A0626A"/>
    <w:rsid w:val="00A2635A"/>
    <w:rsid w:val="00A272C4"/>
    <w:rsid w:val="00A66624"/>
    <w:rsid w:val="00A70ED1"/>
    <w:rsid w:val="00A7527B"/>
    <w:rsid w:val="00A81E57"/>
    <w:rsid w:val="00A85C9A"/>
    <w:rsid w:val="00A92309"/>
    <w:rsid w:val="00AA1AAB"/>
    <w:rsid w:val="00AA1DC3"/>
    <w:rsid w:val="00AA3585"/>
    <w:rsid w:val="00AA4E9A"/>
    <w:rsid w:val="00AB1056"/>
    <w:rsid w:val="00AD0E0D"/>
    <w:rsid w:val="00AE179A"/>
    <w:rsid w:val="00AF3F2B"/>
    <w:rsid w:val="00B17898"/>
    <w:rsid w:val="00B27435"/>
    <w:rsid w:val="00B34B48"/>
    <w:rsid w:val="00B44B7C"/>
    <w:rsid w:val="00B455E7"/>
    <w:rsid w:val="00B572D3"/>
    <w:rsid w:val="00B65B9A"/>
    <w:rsid w:val="00B879D0"/>
    <w:rsid w:val="00B90538"/>
    <w:rsid w:val="00BC03F7"/>
    <w:rsid w:val="00BF106B"/>
    <w:rsid w:val="00BF496F"/>
    <w:rsid w:val="00C0464E"/>
    <w:rsid w:val="00C07D0D"/>
    <w:rsid w:val="00C269FE"/>
    <w:rsid w:val="00C27EAB"/>
    <w:rsid w:val="00C31B5A"/>
    <w:rsid w:val="00C4248B"/>
    <w:rsid w:val="00C507F1"/>
    <w:rsid w:val="00C53A39"/>
    <w:rsid w:val="00C57940"/>
    <w:rsid w:val="00C60A69"/>
    <w:rsid w:val="00C6322A"/>
    <w:rsid w:val="00C77037"/>
    <w:rsid w:val="00C77443"/>
    <w:rsid w:val="00CA15C3"/>
    <w:rsid w:val="00CA1E5F"/>
    <w:rsid w:val="00CA300C"/>
    <w:rsid w:val="00CB2412"/>
    <w:rsid w:val="00CB6267"/>
    <w:rsid w:val="00CB71F1"/>
    <w:rsid w:val="00CC0142"/>
    <w:rsid w:val="00CC1AD7"/>
    <w:rsid w:val="00CD0387"/>
    <w:rsid w:val="00CD253B"/>
    <w:rsid w:val="00D00C70"/>
    <w:rsid w:val="00D058FD"/>
    <w:rsid w:val="00D15A9F"/>
    <w:rsid w:val="00D15AC2"/>
    <w:rsid w:val="00D241B0"/>
    <w:rsid w:val="00D42B17"/>
    <w:rsid w:val="00D449B7"/>
    <w:rsid w:val="00D47B1E"/>
    <w:rsid w:val="00D504C8"/>
    <w:rsid w:val="00D53EA2"/>
    <w:rsid w:val="00D56AA6"/>
    <w:rsid w:val="00D5785B"/>
    <w:rsid w:val="00D60ABF"/>
    <w:rsid w:val="00D624C9"/>
    <w:rsid w:val="00D6394B"/>
    <w:rsid w:val="00D7181F"/>
    <w:rsid w:val="00D75E19"/>
    <w:rsid w:val="00D850BA"/>
    <w:rsid w:val="00D879D9"/>
    <w:rsid w:val="00D9265D"/>
    <w:rsid w:val="00D92CB0"/>
    <w:rsid w:val="00D92FED"/>
    <w:rsid w:val="00D9543B"/>
    <w:rsid w:val="00DB318A"/>
    <w:rsid w:val="00DB4D31"/>
    <w:rsid w:val="00DC173B"/>
    <w:rsid w:val="00DD00FA"/>
    <w:rsid w:val="00DD18FB"/>
    <w:rsid w:val="00DD7750"/>
    <w:rsid w:val="00DE30AB"/>
    <w:rsid w:val="00DE4DA7"/>
    <w:rsid w:val="00DE4EF3"/>
    <w:rsid w:val="00DE65F6"/>
    <w:rsid w:val="00DF45FF"/>
    <w:rsid w:val="00E039EB"/>
    <w:rsid w:val="00E25AF0"/>
    <w:rsid w:val="00E27FB1"/>
    <w:rsid w:val="00E37A8E"/>
    <w:rsid w:val="00E54129"/>
    <w:rsid w:val="00E549AC"/>
    <w:rsid w:val="00E60A81"/>
    <w:rsid w:val="00E646B2"/>
    <w:rsid w:val="00E65E5B"/>
    <w:rsid w:val="00E663DC"/>
    <w:rsid w:val="00E71ECA"/>
    <w:rsid w:val="00E7441E"/>
    <w:rsid w:val="00E76FC5"/>
    <w:rsid w:val="00E80198"/>
    <w:rsid w:val="00E82902"/>
    <w:rsid w:val="00E83B5F"/>
    <w:rsid w:val="00E95E34"/>
    <w:rsid w:val="00EA3695"/>
    <w:rsid w:val="00EB640C"/>
    <w:rsid w:val="00EC00D0"/>
    <w:rsid w:val="00EC20C9"/>
    <w:rsid w:val="00EC22A0"/>
    <w:rsid w:val="00EE2461"/>
    <w:rsid w:val="00EE3E8F"/>
    <w:rsid w:val="00EF294F"/>
    <w:rsid w:val="00EF67A0"/>
    <w:rsid w:val="00F0305B"/>
    <w:rsid w:val="00F127DD"/>
    <w:rsid w:val="00F20E3F"/>
    <w:rsid w:val="00F356D8"/>
    <w:rsid w:val="00F361E8"/>
    <w:rsid w:val="00F36E2E"/>
    <w:rsid w:val="00F436E1"/>
    <w:rsid w:val="00F45FE3"/>
    <w:rsid w:val="00F526EE"/>
    <w:rsid w:val="00F66869"/>
    <w:rsid w:val="00F739FD"/>
    <w:rsid w:val="00F81BFB"/>
    <w:rsid w:val="00F84C35"/>
    <w:rsid w:val="00F86635"/>
    <w:rsid w:val="00F87964"/>
    <w:rsid w:val="00FA7E9A"/>
    <w:rsid w:val="00FC61B3"/>
    <w:rsid w:val="00FD60D8"/>
    <w:rsid w:val="00FE09FF"/>
    <w:rsid w:val="00FE2165"/>
    <w:rsid w:val="00FF6CB5"/>
    <w:rsid w:val="00FF7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F8DF2"/>
  <w15:chartTrackingRefBased/>
  <w15:docId w15:val="{6598BA47-4A72-4A87-A183-B20D86F27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66D8F"/>
    <w:pPr>
      <w:keepNext/>
      <w:keepLines/>
      <w:outlineLvl w:val="0"/>
    </w:pPr>
    <w:rPr>
      <w:rFonts w:eastAsia="宋体"/>
      <w:b/>
      <w:bCs/>
      <w:kern w:val="44"/>
      <w:sz w:val="28"/>
      <w:szCs w:val="4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C03F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66D8F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166D8F"/>
    <w:rPr>
      <w:rFonts w:eastAsia="宋体"/>
      <w:b/>
      <w:bCs/>
      <w:kern w:val="44"/>
      <w:sz w:val="28"/>
      <w:szCs w:val="44"/>
    </w:rPr>
  </w:style>
  <w:style w:type="paragraph" w:styleId="HTML">
    <w:name w:val="HTML Preformatted"/>
    <w:basedOn w:val="a"/>
    <w:link w:val="HTML0"/>
    <w:uiPriority w:val="99"/>
    <w:unhideWhenUsed/>
    <w:rsid w:val="004F144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4F144A"/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EE3E8F"/>
    <w:rPr>
      <w:color w:val="0563C1" w:themeColor="hyperlink"/>
      <w:u w:val="single"/>
    </w:rPr>
  </w:style>
  <w:style w:type="character" w:customStyle="1" w:styleId="html-doctype">
    <w:name w:val="html-doctype"/>
    <w:basedOn w:val="a0"/>
    <w:rsid w:val="00D850BA"/>
  </w:style>
  <w:style w:type="character" w:customStyle="1" w:styleId="html-tag">
    <w:name w:val="html-tag"/>
    <w:basedOn w:val="a0"/>
    <w:rsid w:val="00D850BA"/>
  </w:style>
  <w:style w:type="character" w:customStyle="1" w:styleId="html-attribute-name">
    <w:name w:val="html-attribute-name"/>
    <w:basedOn w:val="a0"/>
    <w:rsid w:val="00D850BA"/>
  </w:style>
  <w:style w:type="character" w:customStyle="1" w:styleId="html-attribute-value">
    <w:name w:val="html-attribute-value"/>
    <w:basedOn w:val="a0"/>
    <w:rsid w:val="00D850BA"/>
  </w:style>
  <w:style w:type="character" w:customStyle="1" w:styleId="html-comment">
    <w:name w:val="html-comment"/>
    <w:basedOn w:val="a0"/>
    <w:rsid w:val="00D850BA"/>
  </w:style>
  <w:style w:type="character" w:customStyle="1" w:styleId="30">
    <w:name w:val="标题 3 字符"/>
    <w:basedOn w:val="a0"/>
    <w:link w:val="3"/>
    <w:uiPriority w:val="9"/>
    <w:semiHidden/>
    <w:rsid w:val="00BC03F7"/>
    <w:rPr>
      <w:b/>
      <w:bCs/>
      <w:sz w:val="32"/>
      <w:szCs w:val="32"/>
    </w:rPr>
  </w:style>
  <w:style w:type="character" w:styleId="a5">
    <w:name w:val="Emphasis"/>
    <w:basedOn w:val="a0"/>
    <w:uiPriority w:val="20"/>
    <w:qFormat/>
    <w:rsid w:val="00BC03F7"/>
    <w:rPr>
      <w:i/>
      <w:iCs/>
    </w:rPr>
  </w:style>
  <w:style w:type="character" w:styleId="a6">
    <w:name w:val="FollowedHyperlink"/>
    <w:basedOn w:val="a0"/>
    <w:uiPriority w:val="99"/>
    <w:semiHidden/>
    <w:unhideWhenUsed/>
    <w:rsid w:val="00BC03F7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B65B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B65B9A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B65B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B65B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0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6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8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6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3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7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0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4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8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5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1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5.png"/><Relationship Id="rId21" Type="http://schemas.openxmlformats.org/officeDocument/2006/relationships/hyperlink" Target="http://www.bootcss.com/" TargetMode="External"/><Relationship Id="rId42" Type="http://schemas.openxmlformats.org/officeDocument/2006/relationships/image" Target="media/image17.png"/><Relationship Id="rId63" Type="http://schemas.openxmlformats.org/officeDocument/2006/relationships/image" Target="media/image36.png"/><Relationship Id="rId84" Type="http://schemas.openxmlformats.org/officeDocument/2006/relationships/image" Target="media/image56.png"/><Relationship Id="rId138" Type="http://schemas.openxmlformats.org/officeDocument/2006/relationships/image" Target="media/image99.png"/><Relationship Id="rId159" Type="http://schemas.openxmlformats.org/officeDocument/2006/relationships/image" Target="media/image118.png"/><Relationship Id="rId170" Type="http://schemas.openxmlformats.org/officeDocument/2006/relationships/image" Target="media/image128.png"/><Relationship Id="rId191" Type="http://schemas.openxmlformats.org/officeDocument/2006/relationships/image" Target="media/image149.png"/><Relationship Id="rId107" Type="http://schemas.openxmlformats.org/officeDocument/2006/relationships/image" Target="media/image76.png"/><Relationship Id="rId11" Type="http://schemas.openxmlformats.org/officeDocument/2006/relationships/image" Target="media/image3.png"/><Relationship Id="rId32" Type="http://schemas.openxmlformats.org/officeDocument/2006/relationships/hyperlink" Target="http://127.0.0.1:8000/cms/login/" TargetMode="External"/><Relationship Id="rId53" Type="http://schemas.openxmlformats.org/officeDocument/2006/relationships/image" Target="media/image28.png"/><Relationship Id="rId74" Type="http://schemas.openxmlformats.org/officeDocument/2006/relationships/image" Target="media/image46.png"/><Relationship Id="rId128" Type="http://schemas.openxmlformats.org/officeDocument/2006/relationships/image" Target="media/image92.png"/><Relationship Id="rId149" Type="http://schemas.openxmlformats.org/officeDocument/2006/relationships/image" Target="media/image109.png"/><Relationship Id="rId5" Type="http://schemas.openxmlformats.org/officeDocument/2006/relationships/webSettings" Target="webSettings.xml"/><Relationship Id="rId95" Type="http://schemas.openxmlformats.org/officeDocument/2006/relationships/image" Target="media/image65.png"/><Relationship Id="rId160" Type="http://schemas.openxmlformats.org/officeDocument/2006/relationships/hyperlink" Target="https://v3.bootcss.com/components/" TargetMode="External"/><Relationship Id="rId181" Type="http://schemas.openxmlformats.org/officeDocument/2006/relationships/image" Target="media/image139.png"/><Relationship Id="rId22" Type="http://schemas.openxmlformats.org/officeDocument/2006/relationships/hyperlink" Target="https://v3.bootcss.com/" TargetMode="External"/><Relationship Id="rId43" Type="http://schemas.openxmlformats.org/officeDocument/2006/relationships/image" Target="media/image18.png"/><Relationship Id="rId64" Type="http://schemas.openxmlformats.org/officeDocument/2006/relationships/image" Target="media/image37.png"/><Relationship Id="rId118" Type="http://schemas.openxmlformats.org/officeDocument/2006/relationships/hyperlink" Target="http://127.0.0.1:8000/signin/" TargetMode="External"/><Relationship Id="rId139" Type="http://schemas.openxmlformats.org/officeDocument/2006/relationships/image" Target="media/image100.png"/><Relationship Id="rId85" Type="http://schemas.openxmlformats.org/officeDocument/2006/relationships/image" Target="media/image57.png"/><Relationship Id="rId150" Type="http://schemas.openxmlformats.org/officeDocument/2006/relationships/image" Target="media/image110.png"/><Relationship Id="rId171" Type="http://schemas.openxmlformats.org/officeDocument/2006/relationships/image" Target="media/image129.png"/><Relationship Id="rId192" Type="http://schemas.openxmlformats.org/officeDocument/2006/relationships/hyperlink" Target="http://flask.pocoo.org/docs/1.0/patterns/celery/" TargetMode="External"/><Relationship Id="rId12" Type="http://schemas.openxmlformats.org/officeDocument/2006/relationships/image" Target="media/image4.png"/><Relationship Id="rId33" Type="http://schemas.openxmlformats.org/officeDocument/2006/relationships/image" Target="media/image12.png"/><Relationship Id="rId108" Type="http://schemas.openxmlformats.org/officeDocument/2006/relationships/image" Target="media/image77.png"/><Relationship Id="rId129" Type="http://schemas.openxmlformats.org/officeDocument/2006/relationships/hyperlink" Target="https://www.bufanbiz.com/" TargetMode="External"/><Relationship Id="rId54" Type="http://schemas.openxmlformats.org/officeDocument/2006/relationships/image" Target="media/image29.png"/><Relationship Id="rId75" Type="http://schemas.openxmlformats.org/officeDocument/2006/relationships/image" Target="media/image47.png"/><Relationship Id="rId96" Type="http://schemas.openxmlformats.org/officeDocument/2006/relationships/image" Target="media/image66.png"/><Relationship Id="rId140" Type="http://schemas.openxmlformats.org/officeDocument/2006/relationships/image" Target="media/image101.png"/><Relationship Id="rId161" Type="http://schemas.openxmlformats.org/officeDocument/2006/relationships/image" Target="media/image119.png"/><Relationship Id="rId182" Type="http://schemas.openxmlformats.org/officeDocument/2006/relationships/image" Target="media/image140.png"/><Relationship Id="rId6" Type="http://schemas.openxmlformats.org/officeDocument/2006/relationships/footnotes" Target="footnotes.xml"/><Relationship Id="rId23" Type="http://schemas.openxmlformats.org/officeDocument/2006/relationships/hyperlink" Target="https://v3.bootcss.com/getting-started/" TargetMode="External"/><Relationship Id="rId119" Type="http://schemas.openxmlformats.org/officeDocument/2006/relationships/image" Target="media/image86.png"/><Relationship Id="rId44" Type="http://schemas.openxmlformats.org/officeDocument/2006/relationships/image" Target="media/image19.png"/><Relationship Id="rId65" Type="http://schemas.openxmlformats.org/officeDocument/2006/relationships/hyperlink" Target="mailto:&#21516;&#26102;&#25910;&#20214;&#37038;&#31665;huanganfa66@163.com" TargetMode="External"/><Relationship Id="rId86" Type="http://schemas.openxmlformats.org/officeDocument/2006/relationships/image" Target="media/image58.png"/><Relationship Id="rId130" Type="http://schemas.openxmlformats.org/officeDocument/2006/relationships/hyperlink" Target="http://127.0.0.1:8000/" TargetMode="External"/><Relationship Id="rId151" Type="http://schemas.openxmlformats.org/officeDocument/2006/relationships/hyperlink" Target="http://www.xiaomi.cn/index.html" TargetMode="External"/><Relationship Id="rId172" Type="http://schemas.openxmlformats.org/officeDocument/2006/relationships/image" Target="media/image130.png"/><Relationship Id="rId193" Type="http://schemas.openxmlformats.org/officeDocument/2006/relationships/image" Target="media/image150.png"/><Relationship Id="rId13" Type="http://schemas.openxmlformats.org/officeDocument/2006/relationships/image" Target="media/image5.png"/><Relationship Id="rId109" Type="http://schemas.openxmlformats.org/officeDocument/2006/relationships/image" Target="media/image78.png"/><Relationship Id="rId34" Type="http://schemas.openxmlformats.org/officeDocument/2006/relationships/image" Target="media/image13.png"/><Relationship Id="rId55" Type="http://schemas.openxmlformats.org/officeDocument/2006/relationships/image" Target="media/image30.png"/><Relationship Id="rId76" Type="http://schemas.openxmlformats.org/officeDocument/2006/relationships/image" Target="media/image48.png"/><Relationship Id="rId97" Type="http://schemas.openxmlformats.org/officeDocument/2006/relationships/image" Target="media/image67.png"/><Relationship Id="rId120" Type="http://schemas.openxmlformats.org/officeDocument/2006/relationships/image" Target="media/image87.png"/><Relationship Id="rId141" Type="http://schemas.openxmlformats.org/officeDocument/2006/relationships/hyperlink" Target="https://v3.bootcss.com/css/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43.png"/><Relationship Id="rId92" Type="http://schemas.openxmlformats.org/officeDocument/2006/relationships/image" Target="media/image63.png"/><Relationship Id="rId162" Type="http://schemas.openxmlformats.org/officeDocument/2006/relationships/image" Target="media/image120.png"/><Relationship Id="rId183" Type="http://schemas.openxmlformats.org/officeDocument/2006/relationships/image" Target="media/image141.png"/><Relationship Id="rId2" Type="http://schemas.openxmlformats.org/officeDocument/2006/relationships/numbering" Target="numbering.xml"/><Relationship Id="rId29" Type="http://schemas.openxmlformats.org/officeDocument/2006/relationships/hyperlink" Target="https://v3.bootcss.com/assets/js/ie-emulation-modes-warning.js" TargetMode="External"/><Relationship Id="rId24" Type="http://schemas.openxmlformats.org/officeDocument/2006/relationships/hyperlink" Target="https://v3.bootcss.com/examples/signin/" TargetMode="External"/><Relationship Id="rId40" Type="http://schemas.openxmlformats.org/officeDocument/2006/relationships/hyperlink" Target="http://127.0.0.1:8000/cms/" TargetMode="External"/><Relationship Id="rId45" Type="http://schemas.openxmlformats.org/officeDocument/2006/relationships/image" Target="media/image20.png"/><Relationship Id="rId66" Type="http://schemas.openxmlformats.org/officeDocument/2006/relationships/image" Target="media/image38.png"/><Relationship Id="rId87" Type="http://schemas.openxmlformats.org/officeDocument/2006/relationships/image" Target="media/image59.png"/><Relationship Id="rId110" Type="http://schemas.openxmlformats.org/officeDocument/2006/relationships/image" Target="media/image79.png"/><Relationship Id="rId115" Type="http://schemas.openxmlformats.org/officeDocument/2006/relationships/image" Target="media/image84.png"/><Relationship Id="rId131" Type="http://schemas.openxmlformats.org/officeDocument/2006/relationships/image" Target="media/image93.png"/><Relationship Id="rId136" Type="http://schemas.openxmlformats.org/officeDocument/2006/relationships/image" Target="media/image97.png"/><Relationship Id="rId157" Type="http://schemas.openxmlformats.org/officeDocument/2006/relationships/image" Target="media/image116.png"/><Relationship Id="rId178" Type="http://schemas.openxmlformats.org/officeDocument/2006/relationships/image" Target="media/image136.png"/><Relationship Id="rId61" Type="http://schemas.openxmlformats.org/officeDocument/2006/relationships/hyperlink" Target="https://pythonhosted.org/Flask-Mail/" TargetMode="External"/><Relationship Id="rId82" Type="http://schemas.openxmlformats.org/officeDocument/2006/relationships/image" Target="media/image54.png"/><Relationship Id="rId152" Type="http://schemas.openxmlformats.org/officeDocument/2006/relationships/image" Target="media/image111.png"/><Relationship Id="rId173" Type="http://schemas.openxmlformats.org/officeDocument/2006/relationships/image" Target="media/image131.png"/><Relationship Id="rId194" Type="http://schemas.openxmlformats.org/officeDocument/2006/relationships/image" Target="media/image151.png"/><Relationship Id="rId199" Type="http://schemas.openxmlformats.org/officeDocument/2006/relationships/theme" Target="theme/theme1.xml"/><Relationship Id="rId19" Type="http://schemas.openxmlformats.org/officeDocument/2006/relationships/hyperlink" Target="mailto:zhiliao1@qq.com" TargetMode="External"/><Relationship Id="rId14" Type="http://schemas.openxmlformats.org/officeDocument/2006/relationships/image" Target="media/image6.png"/><Relationship Id="rId30" Type="http://schemas.openxmlformats.org/officeDocument/2006/relationships/hyperlink" Target="https://v3.bootcss.com/assets/js/ie10-viewport-bug-workaround.js" TargetMode="External"/><Relationship Id="rId35" Type="http://schemas.openxmlformats.org/officeDocument/2006/relationships/hyperlink" Target="mailto:zhiliao2@qq.com" TargetMode="External"/><Relationship Id="rId56" Type="http://schemas.openxmlformats.org/officeDocument/2006/relationships/image" Target="media/image31.png"/><Relationship Id="rId77" Type="http://schemas.openxmlformats.org/officeDocument/2006/relationships/image" Target="media/image49.png"/><Relationship Id="rId100" Type="http://schemas.openxmlformats.org/officeDocument/2006/relationships/hyperlink" Target="http://127.0.0.1:8000/signup/" TargetMode="External"/><Relationship Id="rId105" Type="http://schemas.openxmlformats.org/officeDocument/2006/relationships/image" Target="media/image74.png"/><Relationship Id="rId126" Type="http://schemas.openxmlformats.org/officeDocument/2006/relationships/image" Target="media/image91.png"/><Relationship Id="rId147" Type="http://schemas.openxmlformats.org/officeDocument/2006/relationships/image" Target="media/image107.png"/><Relationship Id="rId168" Type="http://schemas.openxmlformats.org/officeDocument/2006/relationships/image" Target="media/image126.png"/><Relationship Id="rId8" Type="http://schemas.openxmlformats.org/officeDocument/2006/relationships/image" Target="media/image1.png"/><Relationship Id="rId51" Type="http://schemas.openxmlformats.org/officeDocument/2006/relationships/image" Target="media/image26.png"/><Relationship Id="rId72" Type="http://schemas.openxmlformats.org/officeDocument/2006/relationships/image" Target="media/image44.png"/><Relationship Id="rId93" Type="http://schemas.openxmlformats.org/officeDocument/2006/relationships/hyperlink" Target="http://127.0.0.1:8000/captcha/" TargetMode="External"/><Relationship Id="rId98" Type="http://schemas.openxmlformats.org/officeDocument/2006/relationships/image" Target="media/image68.png"/><Relationship Id="rId121" Type="http://schemas.openxmlformats.org/officeDocument/2006/relationships/image" Target="media/image88.png"/><Relationship Id="rId142" Type="http://schemas.openxmlformats.org/officeDocument/2006/relationships/image" Target="media/image102.png"/><Relationship Id="rId163" Type="http://schemas.openxmlformats.org/officeDocument/2006/relationships/image" Target="media/image121.png"/><Relationship Id="rId184" Type="http://schemas.openxmlformats.org/officeDocument/2006/relationships/image" Target="media/image142.png"/><Relationship Id="rId189" Type="http://schemas.openxmlformats.org/officeDocument/2006/relationships/image" Target="media/image147.png"/><Relationship Id="rId3" Type="http://schemas.openxmlformats.org/officeDocument/2006/relationships/styles" Target="styles.xml"/><Relationship Id="rId25" Type="http://schemas.openxmlformats.org/officeDocument/2006/relationships/hyperlink" Target="https://v3.bootcss.com/favicon.ico" TargetMode="External"/><Relationship Id="rId46" Type="http://schemas.openxmlformats.org/officeDocument/2006/relationships/image" Target="media/image21.png"/><Relationship Id="rId67" Type="http://schemas.openxmlformats.org/officeDocument/2006/relationships/image" Target="media/image39.png"/><Relationship Id="rId116" Type="http://schemas.openxmlformats.org/officeDocument/2006/relationships/hyperlink" Target="http://127.0.0.1:8000/signup/" TargetMode="External"/><Relationship Id="rId137" Type="http://schemas.openxmlformats.org/officeDocument/2006/relationships/image" Target="media/image98.png"/><Relationship Id="rId158" Type="http://schemas.openxmlformats.org/officeDocument/2006/relationships/image" Target="media/image117.png"/><Relationship Id="rId20" Type="http://schemas.openxmlformats.org/officeDocument/2006/relationships/image" Target="media/image10.png"/><Relationship Id="rId41" Type="http://schemas.openxmlformats.org/officeDocument/2006/relationships/image" Target="media/image16.png"/><Relationship Id="rId62" Type="http://schemas.openxmlformats.org/officeDocument/2006/relationships/hyperlink" Target="https://service.mail.qq.com/cgi-bin/help?subtype=1&amp;id=20010&amp;no=1000557" TargetMode="External"/><Relationship Id="rId83" Type="http://schemas.openxmlformats.org/officeDocument/2006/relationships/image" Target="media/image55.png"/><Relationship Id="rId88" Type="http://schemas.openxmlformats.org/officeDocument/2006/relationships/image" Target="media/image60.png"/><Relationship Id="rId111" Type="http://schemas.openxmlformats.org/officeDocument/2006/relationships/image" Target="media/image80.png"/><Relationship Id="rId132" Type="http://schemas.openxmlformats.org/officeDocument/2006/relationships/image" Target="media/image94.png"/><Relationship Id="rId153" Type="http://schemas.openxmlformats.org/officeDocument/2006/relationships/image" Target="media/image112.png"/><Relationship Id="rId174" Type="http://schemas.openxmlformats.org/officeDocument/2006/relationships/image" Target="media/image132.png"/><Relationship Id="rId179" Type="http://schemas.openxmlformats.org/officeDocument/2006/relationships/image" Target="media/image137.png"/><Relationship Id="rId195" Type="http://schemas.openxmlformats.org/officeDocument/2006/relationships/image" Target="media/image152.png"/><Relationship Id="rId190" Type="http://schemas.openxmlformats.org/officeDocument/2006/relationships/image" Target="media/image148.png"/><Relationship Id="rId15" Type="http://schemas.openxmlformats.org/officeDocument/2006/relationships/image" Target="media/image7.png"/><Relationship Id="rId36" Type="http://schemas.openxmlformats.org/officeDocument/2006/relationships/hyperlink" Target="http://127.0.0.1:8000/cms/login/" TargetMode="External"/><Relationship Id="rId57" Type="http://schemas.openxmlformats.org/officeDocument/2006/relationships/image" Target="media/image32.png"/><Relationship Id="rId106" Type="http://schemas.openxmlformats.org/officeDocument/2006/relationships/image" Target="media/image75.png"/><Relationship Id="rId127" Type="http://schemas.openxmlformats.org/officeDocument/2006/relationships/hyperlink" Target="https://v3.bootcss.com/javascript/" TargetMode="External"/><Relationship Id="rId10" Type="http://schemas.openxmlformats.org/officeDocument/2006/relationships/hyperlink" Target="http://127.0.0.1:8000/" TargetMode="External"/><Relationship Id="rId31" Type="http://schemas.openxmlformats.org/officeDocument/2006/relationships/image" Target="media/image11.png"/><Relationship Id="rId52" Type="http://schemas.openxmlformats.org/officeDocument/2006/relationships/image" Target="media/image27.png"/><Relationship Id="rId73" Type="http://schemas.openxmlformats.org/officeDocument/2006/relationships/image" Target="media/image45.png"/><Relationship Id="rId78" Type="http://schemas.openxmlformats.org/officeDocument/2006/relationships/image" Target="media/image50.png"/><Relationship Id="rId94" Type="http://schemas.openxmlformats.org/officeDocument/2006/relationships/image" Target="media/image64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122" Type="http://schemas.openxmlformats.org/officeDocument/2006/relationships/image" Target="media/image89.png"/><Relationship Id="rId143" Type="http://schemas.openxmlformats.org/officeDocument/2006/relationships/image" Target="media/image103.png"/><Relationship Id="rId148" Type="http://schemas.openxmlformats.org/officeDocument/2006/relationships/image" Target="media/image108.png"/><Relationship Id="rId164" Type="http://schemas.openxmlformats.org/officeDocument/2006/relationships/image" Target="media/image122.png"/><Relationship Id="rId169" Type="http://schemas.openxmlformats.org/officeDocument/2006/relationships/image" Target="media/image127.png"/><Relationship Id="rId185" Type="http://schemas.openxmlformats.org/officeDocument/2006/relationships/image" Target="media/image14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38.png"/><Relationship Id="rId26" Type="http://schemas.openxmlformats.org/officeDocument/2006/relationships/hyperlink" Target="https://cdn.bootcss.com/bootstrap/3.3.7/css/bootstrap.min.css" TargetMode="External"/><Relationship Id="rId47" Type="http://schemas.openxmlformats.org/officeDocument/2006/relationships/image" Target="media/image22.png"/><Relationship Id="rId68" Type="http://schemas.openxmlformats.org/officeDocument/2006/relationships/image" Target="media/image40.png"/><Relationship Id="rId89" Type="http://schemas.openxmlformats.org/officeDocument/2006/relationships/image" Target="media/image61.png"/><Relationship Id="rId112" Type="http://schemas.openxmlformats.org/officeDocument/2006/relationships/image" Target="media/image81.png"/><Relationship Id="rId133" Type="http://schemas.openxmlformats.org/officeDocument/2006/relationships/hyperlink" Target="https://v3.bootcss.com/javascript/" TargetMode="External"/><Relationship Id="rId154" Type="http://schemas.openxmlformats.org/officeDocument/2006/relationships/image" Target="media/image113.png"/><Relationship Id="rId175" Type="http://schemas.openxmlformats.org/officeDocument/2006/relationships/image" Target="media/image133.png"/><Relationship Id="rId196" Type="http://schemas.openxmlformats.org/officeDocument/2006/relationships/image" Target="media/image153.png"/><Relationship Id="rId16" Type="http://schemas.openxmlformats.org/officeDocument/2006/relationships/hyperlink" Target="mailto:zhiliao@qq.com" TargetMode="External"/><Relationship Id="rId37" Type="http://schemas.openxmlformats.org/officeDocument/2006/relationships/image" Target="media/image14.png"/><Relationship Id="rId58" Type="http://schemas.openxmlformats.org/officeDocument/2006/relationships/image" Target="media/image33.png"/><Relationship Id="rId79" Type="http://schemas.openxmlformats.org/officeDocument/2006/relationships/image" Target="media/image51.png"/><Relationship Id="rId102" Type="http://schemas.openxmlformats.org/officeDocument/2006/relationships/image" Target="media/image71.png"/><Relationship Id="rId123" Type="http://schemas.openxmlformats.org/officeDocument/2006/relationships/hyperlink" Target="https://v3.bootcss.com/components/" TargetMode="External"/><Relationship Id="rId144" Type="http://schemas.openxmlformats.org/officeDocument/2006/relationships/image" Target="media/image104.png"/><Relationship Id="rId90" Type="http://schemas.openxmlformats.org/officeDocument/2006/relationships/hyperlink" Target="http://127.0.0.1:8000/signup/" TargetMode="External"/><Relationship Id="rId165" Type="http://schemas.openxmlformats.org/officeDocument/2006/relationships/image" Target="media/image123.png"/><Relationship Id="rId186" Type="http://schemas.openxmlformats.org/officeDocument/2006/relationships/image" Target="media/image144.png"/><Relationship Id="rId27" Type="http://schemas.openxmlformats.org/officeDocument/2006/relationships/hyperlink" Target="https://v3.bootcss.com/assets/css/ie10-viewport-bug-workaround.css" TargetMode="External"/><Relationship Id="rId48" Type="http://schemas.openxmlformats.org/officeDocument/2006/relationships/image" Target="media/image23.png"/><Relationship Id="rId69" Type="http://schemas.openxmlformats.org/officeDocument/2006/relationships/image" Target="media/image41.png"/><Relationship Id="rId113" Type="http://schemas.openxmlformats.org/officeDocument/2006/relationships/image" Target="media/image82.png"/><Relationship Id="rId134" Type="http://schemas.openxmlformats.org/officeDocument/2006/relationships/image" Target="media/image95.png"/><Relationship Id="rId80" Type="http://schemas.openxmlformats.org/officeDocument/2006/relationships/image" Target="media/image52.png"/><Relationship Id="rId155" Type="http://schemas.openxmlformats.org/officeDocument/2006/relationships/image" Target="media/image114.png"/><Relationship Id="rId176" Type="http://schemas.openxmlformats.org/officeDocument/2006/relationships/image" Target="media/image134.png"/><Relationship Id="rId197" Type="http://schemas.openxmlformats.org/officeDocument/2006/relationships/image" Target="media/image154.png"/><Relationship Id="rId17" Type="http://schemas.openxmlformats.org/officeDocument/2006/relationships/image" Target="media/image8.png"/><Relationship Id="rId38" Type="http://schemas.openxmlformats.org/officeDocument/2006/relationships/image" Target="media/image15.png"/><Relationship Id="rId59" Type="http://schemas.openxmlformats.org/officeDocument/2006/relationships/image" Target="media/image34.png"/><Relationship Id="rId103" Type="http://schemas.openxmlformats.org/officeDocument/2006/relationships/image" Target="media/image72.png"/><Relationship Id="rId124" Type="http://schemas.openxmlformats.org/officeDocument/2006/relationships/image" Target="media/image90.png"/><Relationship Id="rId70" Type="http://schemas.openxmlformats.org/officeDocument/2006/relationships/image" Target="media/image42.png"/><Relationship Id="rId91" Type="http://schemas.openxmlformats.org/officeDocument/2006/relationships/image" Target="media/image62.png"/><Relationship Id="rId145" Type="http://schemas.openxmlformats.org/officeDocument/2006/relationships/image" Target="media/image105.png"/><Relationship Id="rId166" Type="http://schemas.openxmlformats.org/officeDocument/2006/relationships/image" Target="media/image124.png"/><Relationship Id="rId187" Type="http://schemas.openxmlformats.org/officeDocument/2006/relationships/image" Target="media/image145.png"/><Relationship Id="rId1" Type="http://schemas.openxmlformats.org/officeDocument/2006/relationships/customXml" Target="../customXml/item1.xml"/><Relationship Id="rId28" Type="http://schemas.openxmlformats.org/officeDocument/2006/relationships/hyperlink" Target="https://v3.bootcss.com/examples/signin/signin.css" TargetMode="External"/><Relationship Id="rId49" Type="http://schemas.openxmlformats.org/officeDocument/2006/relationships/image" Target="media/image24.png"/><Relationship Id="rId114" Type="http://schemas.openxmlformats.org/officeDocument/2006/relationships/image" Target="media/image83.png"/><Relationship Id="rId60" Type="http://schemas.openxmlformats.org/officeDocument/2006/relationships/image" Target="media/image35.png"/><Relationship Id="rId81" Type="http://schemas.openxmlformats.org/officeDocument/2006/relationships/image" Target="media/image53.png"/><Relationship Id="rId135" Type="http://schemas.openxmlformats.org/officeDocument/2006/relationships/image" Target="media/image96.png"/><Relationship Id="rId156" Type="http://schemas.openxmlformats.org/officeDocument/2006/relationships/image" Target="media/image115.png"/><Relationship Id="rId177" Type="http://schemas.openxmlformats.org/officeDocument/2006/relationships/image" Target="media/image135.png"/><Relationship Id="rId198" Type="http://schemas.openxmlformats.org/officeDocument/2006/relationships/fontTable" Target="fontTable.xml"/><Relationship Id="rId18" Type="http://schemas.openxmlformats.org/officeDocument/2006/relationships/image" Target="media/image9.png"/><Relationship Id="rId39" Type="http://schemas.openxmlformats.org/officeDocument/2006/relationships/hyperlink" Target="http://127.0.0.1:8000/cms/login/" TargetMode="External"/><Relationship Id="rId50" Type="http://schemas.openxmlformats.org/officeDocument/2006/relationships/image" Target="media/image25.png"/><Relationship Id="rId104" Type="http://schemas.openxmlformats.org/officeDocument/2006/relationships/image" Target="media/image73.png"/><Relationship Id="rId125" Type="http://schemas.openxmlformats.org/officeDocument/2006/relationships/hyperlink" Target="http://127.0.0.1:8000/" TargetMode="External"/><Relationship Id="rId146" Type="http://schemas.openxmlformats.org/officeDocument/2006/relationships/image" Target="media/image106.png"/><Relationship Id="rId167" Type="http://schemas.openxmlformats.org/officeDocument/2006/relationships/image" Target="media/image125.png"/><Relationship Id="rId188" Type="http://schemas.openxmlformats.org/officeDocument/2006/relationships/image" Target="media/image14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9CB239-1A08-4B5D-A77A-93DBF7C3F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0</TotalTime>
  <Pages>171</Pages>
  <Words>26139</Words>
  <Characters>148998</Characters>
  <Application>Microsoft Office Word</Application>
  <DocSecurity>0</DocSecurity>
  <Lines>1241</Lines>
  <Paragraphs>349</Paragraphs>
  <ScaleCrop>false</ScaleCrop>
  <Company/>
  <LinksUpToDate>false</LinksUpToDate>
  <CharactersWithSpaces>17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安法</dc:creator>
  <cp:keywords/>
  <dc:description/>
  <cp:lastModifiedBy>黄 安法</cp:lastModifiedBy>
  <cp:revision>100</cp:revision>
  <dcterms:created xsi:type="dcterms:W3CDTF">2018-12-24T03:20:00Z</dcterms:created>
  <dcterms:modified xsi:type="dcterms:W3CDTF">2019-01-10T14:19:00Z</dcterms:modified>
</cp:coreProperties>
</file>